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25D1B4" w14:textId="77777777" w:rsidR="005010AE" w:rsidRPr="00360331" w:rsidRDefault="005010AE" w:rsidP="0043186E">
      <w:pPr>
        <w:jc w:val="center"/>
        <w:rPr>
          <w:rFonts w:ascii="Arial" w:hAnsi="Arial" w:cs="Arial"/>
          <w:b/>
          <w:bCs/>
          <w:sz w:val="20"/>
        </w:rPr>
      </w:pPr>
      <w:bookmarkStart w:id="0" w:name="_Hlk118118721"/>
      <w:r w:rsidRPr="00360331">
        <w:rPr>
          <w:rFonts w:ascii="Arial" w:hAnsi="Arial" w:cs="Arial"/>
          <w:b/>
          <w:bCs/>
          <w:sz w:val="20"/>
        </w:rPr>
        <w:t>GERALD R. FORD INTERNATIONAL AIRPORT AUTHORITY</w:t>
      </w:r>
    </w:p>
    <w:p w14:paraId="52EAC9F8" w14:textId="1A56D3E4" w:rsidR="0043186E" w:rsidRDefault="00D34BAE" w:rsidP="0043186E">
      <w:pPr>
        <w:jc w:val="center"/>
        <w:rPr>
          <w:rFonts w:ascii="Arial" w:hAnsi="Arial" w:cs="Arial"/>
          <w:b/>
          <w:bCs/>
          <w:sz w:val="20"/>
        </w:rPr>
      </w:pPr>
      <w:r w:rsidRPr="00360331">
        <w:rPr>
          <w:rFonts w:ascii="Arial" w:hAnsi="Arial" w:cs="Arial"/>
          <w:b/>
          <w:bCs/>
          <w:sz w:val="20"/>
        </w:rPr>
        <w:t xml:space="preserve">FINANCE AND LEGISLATIVE </w:t>
      </w:r>
      <w:r w:rsidR="00912692" w:rsidRPr="00360331">
        <w:rPr>
          <w:rFonts w:ascii="Arial" w:hAnsi="Arial" w:cs="Arial"/>
          <w:b/>
          <w:bCs/>
          <w:sz w:val="20"/>
        </w:rPr>
        <w:t>COMMITTEE MINUTES</w:t>
      </w:r>
    </w:p>
    <w:p w14:paraId="100B903F" w14:textId="7C2A1216" w:rsidR="002A1775" w:rsidRDefault="002A1775" w:rsidP="0043186E">
      <w:pPr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Gerald R. Ford International Airport, International Room </w:t>
      </w:r>
    </w:p>
    <w:p w14:paraId="7504D897" w14:textId="11A341D5" w:rsidR="002A1775" w:rsidRPr="00360331" w:rsidRDefault="002A1775" w:rsidP="0043186E">
      <w:pPr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5500 44</w:t>
      </w:r>
      <w:r w:rsidRPr="002A1775">
        <w:rPr>
          <w:rFonts w:ascii="Arial" w:hAnsi="Arial" w:cs="Arial"/>
          <w:b/>
          <w:bCs/>
          <w:sz w:val="20"/>
          <w:vertAlign w:val="superscript"/>
        </w:rPr>
        <w:t>th</w:t>
      </w:r>
      <w:r>
        <w:rPr>
          <w:rFonts w:ascii="Arial" w:hAnsi="Arial" w:cs="Arial"/>
          <w:b/>
          <w:bCs/>
          <w:sz w:val="20"/>
        </w:rPr>
        <w:t xml:space="preserve"> Street SE, Grand Rapids, MI 49512</w:t>
      </w:r>
    </w:p>
    <w:p w14:paraId="2A993901" w14:textId="09302F17" w:rsidR="00912692" w:rsidRPr="00360331" w:rsidRDefault="00EE0E1E" w:rsidP="0043186E">
      <w:pPr>
        <w:jc w:val="center"/>
        <w:rPr>
          <w:rFonts w:ascii="Arial" w:hAnsi="Arial" w:cs="Arial"/>
          <w:b/>
          <w:bCs/>
          <w:sz w:val="20"/>
        </w:rPr>
      </w:pPr>
      <w:r w:rsidRPr="00360331">
        <w:rPr>
          <w:rFonts w:ascii="Arial" w:hAnsi="Arial" w:cs="Arial"/>
          <w:b/>
          <w:bCs/>
          <w:sz w:val="20"/>
        </w:rPr>
        <w:t xml:space="preserve">Wednesday, </w:t>
      </w:r>
      <w:r w:rsidR="00C277DA">
        <w:rPr>
          <w:rFonts w:ascii="Arial" w:hAnsi="Arial" w:cs="Arial"/>
          <w:b/>
          <w:bCs/>
          <w:sz w:val="20"/>
        </w:rPr>
        <w:t>September 24</w:t>
      </w:r>
      <w:r w:rsidR="004475B6">
        <w:rPr>
          <w:rFonts w:ascii="Arial" w:hAnsi="Arial" w:cs="Arial"/>
          <w:b/>
          <w:bCs/>
          <w:sz w:val="20"/>
        </w:rPr>
        <w:t>,</w:t>
      </w:r>
      <w:r w:rsidRPr="00360331">
        <w:rPr>
          <w:rFonts w:ascii="Arial" w:hAnsi="Arial" w:cs="Arial"/>
          <w:b/>
          <w:bCs/>
          <w:sz w:val="20"/>
        </w:rPr>
        <w:t xml:space="preserve"> 202</w:t>
      </w:r>
      <w:r w:rsidR="0034524B">
        <w:rPr>
          <w:rFonts w:ascii="Arial" w:hAnsi="Arial" w:cs="Arial"/>
          <w:b/>
          <w:bCs/>
          <w:sz w:val="20"/>
        </w:rPr>
        <w:t>5</w:t>
      </w:r>
    </w:p>
    <w:p w14:paraId="63640AF3" w14:textId="62B1DB05" w:rsidR="005D1082" w:rsidRDefault="00C277DA" w:rsidP="00E6729F">
      <w:pPr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7</w:t>
      </w:r>
      <w:r w:rsidR="008A155E">
        <w:rPr>
          <w:rFonts w:ascii="Arial" w:hAnsi="Arial" w:cs="Arial"/>
          <w:b/>
          <w:bCs/>
          <w:sz w:val="20"/>
        </w:rPr>
        <w:t>:</w:t>
      </w:r>
      <w:r>
        <w:rPr>
          <w:rFonts w:ascii="Arial" w:hAnsi="Arial" w:cs="Arial"/>
          <w:b/>
          <w:bCs/>
          <w:sz w:val="20"/>
        </w:rPr>
        <w:t>3</w:t>
      </w:r>
      <w:r w:rsidR="008A155E">
        <w:rPr>
          <w:rFonts w:ascii="Arial" w:hAnsi="Arial" w:cs="Arial"/>
          <w:b/>
          <w:bCs/>
          <w:sz w:val="20"/>
        </w:rPr>
        <w:t>0</w:t>
      </w:r>
      <w:r w:rsidR="006F123D" w:rsidRPr="00360331">
        <w:rPr>
          <w:rFonts w:ascii="Arial" w:hAnsi="Arial" w:cs="Arial"/>
          <w:b/>
          <w:bCs/>
          <w:sz w:val="20"/>
        </w:rPr>
        <w:t xml:space="preserve"> a</w:t>
      </w:r>
      <w:r w:rsidR="0059449D" w:rsidRPr="00360331">
        <w:rPr>
          <w:rFonts w:ascii="Arial" w:hAnsi="Arial" w:cs="Arial"/>
          <w:b/>
          <w:bCs/>
          <w:sz w:val="20"/>
        </w:rPr>
        <w:t>.m.</w:t>
      </w:r>
    </w:p>
    <w:p w14:paraId="298D13C0" w14:textId="77777777" w:rsidR="00E6729F" w:rsidRPr="00E6729F" w:rsidRDefault="00E6729F" w:rsidP="00E6729F">
      <w:pPr>
        <w:jc w:val="center"/>
        <w:rPr>
          <w:rFonts w:ascii="Arial" w:hAnsi="Arial" w:cs="Arial"/>
          <w:b/>
          <w:bCs/>
          <w:sz w:val="20"/>
        </w:rPr>
      </w:pPr>
    </w:p>
    <w:p w14:paraId="2C8694FF" w14:textId="11D984C6" w:rsidR="00340824" w:rsidRDefault="004C0A29" w:rsidP="00E95AFD">
      <w:pPr>
        <w:tabs>
          <w:tab w:val="left" w:pos="1620"/>
        </w:tabs>
        <w:ind w:left="1440" w:hanging="1440"/>
        <w:rPr>
          <w:rFonts w:ascii="Arial" w:hAnsi="Arial" w:cs="Arial"/>
          <w:sz w:val="20"/>
        </w:rPr>
      </w:pPr>
      <w:r w:rsidRPr="00360331">
        <w:rPr>
          <w:rFonts w:ascii="Arial" w:hAnsi="Arial" w:cs="Arial"/>
          <w:sz w:val="20"/>
        </w:rPr>
        <w:t xml:space="preserve">Board </w:t>
      </w:r>
      <w:r w:rsidR="00912692" w:rsidRPr="00360331">
        <w:rPr>
          <w:rFonts w:ascii="Arial" w:hAnsi="Arial" w:cs="Arial"/>
          <w:sz w:val="20"/>
        </w:rPr>
        <w:t>Present:</w:t>
      </w:r>
      <w:r w:rsidR="00C17682" w:rsidRPr="00360331">
        <w:rPr>
          <w:rFonts w:ascii="Arial" w:hAnsi="Arial" w:cs="Arial"/>
          <w:sz w:val="20"/>
        </w:rPr>
        <w:t xml:space="preserve"> </w:t>
      </w:r>
      <w:r w:rsidR="000F385D" w:rsidRPr="00360331">
        <w:rPr>
          <w:rFonts w:ascii="Arial" w:hAnsi="Arial" w:cs="Arial"/>
          <w:sz w:val="20"/>
        </w:rPr>
        <w:t>Dan Koorndyk</w:t>
      </w:r>
      <w:r w:rsidR="005D1082">
        <w:rPr>
          <w:rFonts w:ascii="Arial" w:hAnsi="Arial" w:cs="Arial"/>
          <w:sz w:val="20"/>
        </w:rPr>
        <w:t>,</w:t>
      </w:r>
      <w:r w:rsidR="008A155E">
        <w:rPr>
          <w:rFonts w:ascii="Arial" w:hAnsi="Arial" w:cs="Arial"/>
          <w:sz w:val="20"/>
        </w:rPr>
        <w:t xml:space="preserve"> Pete Beukema</w:t>
      </w:r>
      <w:r w:rsidR="00C277DA">
        <w:rPr>
          <w:rFonts w:ascii="Arial" w:hAnsi="Arial" w:cs="Arial"/>
          <w:sz w:val="20"/>
        </w:rPr>
        <w:t xml:space="preserve">, </w:t>
      </w:r>
      <w:r w:rsidR="00027B64">
        <w:rPr>
          <w:rFonts w:ascii="Arial" w:hAnsi="Arial" w:cs="Arial"/>
          <w:sz w:val="20"/>
        </w:rPr>
        <w:t>Dan Burrill</w:t>
      </w:r>
      <w:r w:rsidR="00AF0A80">
        <w:rPr>
          <w:rFonts w:ascii="Arial" w:hAnsi="Arial" w:cs="Arial"/>
          <w:sz w:val="20"/>
        </w:rPr>
        <w:t xml:space="preserve"> </w:t>
      </w:r>
      <w:r w:rsidR="00E14CF8">
        <w:rPr>
          <w:rFonts w:ascii="Arial" w:hAnsi="Arial" w:cs="Arial"/>
          <w:sz w:val="20"/>
        </w:rPr>
        <w:t>–</w:t>
      </w:r>
      <w:r w:rsidR="0037366F">
        <w:rPr>
          <w:rFonts w:ascii="Arial" w:hAnsi="Arial" w:cs="Arial"/>
          <w:sz w:val="20"/>
        </w:rPr>
        <w:t xml:space="preserve"> </w:t>
      </w:r>
      <w:r w:rsidR="00C277DA">
        <w:rPr>
          <w:rFonts w:ascii="Arial" w:hAnsi="Arial" w:cs="Arial"/>
          <w:sz w:val="20"/>
        </w:rPr>
        <w:t>3</w:t>
      </w:r>
    </w:p>
    <w:p w14:paraId="47C17B24" w14:textId="77777777" w:rsidR="00C277DA" w:rsidRDefault="00C277DA" w:rsidP="00E95AFD">
      <w:pPr>
        <w:tabs>
          <w:tab w:val="left" w:pos="1620"/>
        </w:tabs>
        <w:ind w:left="1440" w:hanging="1440"/>
        <w:rPr>
          <w:rFonts w:ascii="Arial" w:hAnsi="Arial" w:cs="Arial"/>
          <w:sz w:val="20"/>
        </w:rPr>
      </w:pPr>
    </w:p>
    <w:p w14:paraId="1B04D34D" w14:textId="50C5187E" w:rsidR="00C277DA" w:rsidRDefault="00C277DA" w:rsidP="00E95AFD">
      <w:pPr>
        <w:tabs>
          <w:tab w:val="left" w:pos="1620"/>
        </w:tabs>
        <w:ind w:left="1440" w:hanging="14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Board Absent:  Birgit Klohs</w:t>
      </w:r>
    </w:p>
    <w:p w14:paraId="499ED02C" w14:textId="77777777" w:rsidR="005D6586" w:rsidRPr="00360331" w:rsidRDefault="005D6586" w:rsidP="0043186E">
      <w:pPr>
        <w:tabs>
          <w:tab w:val="left" w:pos="1620"/>
        </w:tabs>
        <w:spacing w:line="120" w:lineRule="auto"/>
        <w:rPr>
          <w:rFonts w:ascii="Arial" w:hAnsi="Arial" w:cs="Arial"/>
          <w:sz w:val="20"/>
        </w:rPr>
      </w:pPr>
    </w:p>
    <w:p w14:paraId="6CA4F515" w14:textId="7820101C" w:rsidR="004C0A29" w:rsidRPr="00360331" w:rsidRDefault="004C0A29" w:rsidP="00FF7B7C">
      <w:pPr>
        <w:spacing w:line="120" w:lineRule="auto"/>
        <w:rPr>
          <w:rFonts w:ascii="Arial" w:hAnsi="Arial" w:cs="Arial"/>
          <w:sz w:val="20"/>
        </w:rPr>
      </w:pPr>
    </w:p>
    <w:p w14:paraId="3E2763F6" w14:textId="4D987C0B" w:rsidR="008A155E" w:rsidRDefault="00E14CF8" w:rsidP="008A155E">
      <w:pPr>
        <w:ind w:left="1440" w:hanging="14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Others </w:t>
      </w:r>
      <w:r w:rsidR="005D1123" w:rsidRPr="00360331">
        <w:rPr>
          <w:rFonts w:ascii="Arial" w:hAnsi="Arial" w:cs="Arial"/>
          <w:sz w:val="20"/>
        </w:rPr>
        <w:t>Present</w:t>
      </w:r>
      <w:r w:rsidR="00C612E7" w:rsidRPr="00360331">
        <w:rPr>
          <w:rFonts w:ascii="Arial" w:hAnsi="Arial" w:cs="Arial"/>
          <w:sz w:val="20"/>
        </w:rPr>
        <w:t>:</w:t>
      </w:r>
      <w:r w:rsidR="008A155E">
        <w:rPr>
          <w:rFonts w:ascii="Arial" w:hAnsi="Arial" w:cs="Arial"/>
          <w:sz w:val="20"/>
        </w:rPr>
        <w:t xml:space="preserve"> </w:t>
      </w:r>
      <w:r w:rsidR="00AB7A62">
        <w:rPr>
          <w:rFonts w:ascii="Arial" w:hAnsi="Arial" w:cs="Arial"/>
          <w:sz w:val="20"/>
        </w:rPr>
        <w:t xml:space="preserve"> </w:t>
      </w:r>
      <w:r w:rsidR="008A155E">
        <w:rPr>
          <w:rFonts w:ascii="Arial" w:hAnsi="Arial" w:cs="Arial"/>
          <w:sz w:val="20"/>
        </w:rPr>
        <w:t>T</w:t>
      </w:r>
      <w:r w:rsidR="009B15D9">
        <w:rPr>
          <w:rFonts w:ascii="Arial" w:hAnsi="Arial" w:cs="Arial"/>
          <w:sz w:val="20"/>
        </w:rPr>
        <w:t xml:space="preserve">ory Richardson, </w:t>
      </w:r>
      <w:r w:rsidR="005D6586" w:rsidRPr="00360331">
        <w:rPr>
          <w:rFonts w:ascii="Arial" w:hAnsi="Arial" w:cs="Arial"/>
          <w:sz w:val="20"/>
        </w:rPr>
        <w:t>Alex Peric,</w:t>
      </w:r>
      <w:r w:rsidR="0038667D">
        <w:rPr>
          <w:rFonts w:ascii="Arial" w:hAnsi="Arial" w:cs="Arial"/>
          <w:sz w:val="20"/>
        </w:rPr>
        <w:t xml:space="preserve"> </w:t>
      </w:r>
      <w:r w:rsidR="0034524B">
        <w:rPr>
          <w:rFonts w:ascii="Arial" w:hAnsi="Arial" w:cs="Arial"/>
          <w:sz w:val="20"/>
        </w:rPr>
        <w:t xml:space="preserve">Maria Kim, </w:t>
      </w:r>
      <w:r w:rsidR="005D1082">
        <w:rPr>
          <w:rFonts w:ascii="Arial" w:hAnsi="Arial" w:cs="Arial"/>
          <w:sz w:val="20"/>
        </w:rPr>
        <w:t xml:space="preserve">Casey Ries, </w:t>
      </w:r>
      <w:r w:rsidR="0066531B">
        <w:rPr>
          <w:rFonts w:ascii="Arial" w:hAnsi="Arial" w:cs="Arial"/>
          <w:sz w:val="20"/>
        </w:rPr>
        <w:t>Tom Cizauskas,</w:t>
      </w:r>
      <w:r w:rsidR="00256E59">
        <w:rPr>
          <w:rFonts w:ascii="Arial" w:hAnsi="Arial" w:cs="Arial"/>
          <w:sz w:val="20"/>
        </w:rPr>
        <w:t xml:space="preserve"> </w:t>
      </w:r>
      <w:r w:rsidR="008A155E">
        <w:rPr>
          <w:rFonts w:ascii="Arial" w:hAnsi="Arial" w:cs="Arial"/>
          <w:sz w:val="20"/>
        </w:rPr>
        <w:t xml:space="preserve">Matt Zeilstra,  </w:t>
      </w:r>
    </w:p>
    <w:p w14:paraId="3E67DED3" w14:textId="77777777" w:rsidR="00AB7A62" w:rsidRDefault="008A155E" w:rsidP="00AB7A62">
      <w:pPr>
        <w:ind w:left="1440" w:hanging="14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                 </w:t>
      </w:r>
      <w:r w:rsidR="000669B1">
        <w:rPr>
          <w:rFonts w:ascii="Arial" w:hAnsi="Arial" w:cs="Arial"/>
          <w:sz w:val="20"/>
        </w:rPr>
        <w:t>Haley Meyer,</w:t>
      </w:r>
      <w:r w:rsidR="00B444B8" w:rsidRPr="00360331">
        <w:rPr>
          <w:rFonts w:ascii="Arial" w:hAnsi="Arial" w:cs="Arial"/>
          <w:sz w:val="20"/>
        </w:rPr>
        <w:t xml:space="preserve"> </w:t>
      </w:r>
      <w:r w:rsidR="00E14CF8">
        <w:rPr>
          <w:rFonts w:ascii="Arial" w:hAnsi="Arial" w:cs="Arial"/>
          <w:sz w:val="20"/>
        </w:rPr>
        <w:t xml:space="preserve">Jon Couchenour, </w:t>
      </w:r>
      <w:r>
        <w:rPr>
          <w:rFonts w:ascii="Arial" w:hAnsi="Arial" w:cs="Arial"/>
          <w:sz w:val="20"/>
        </w:rPr>
        <w:t xml:space="preserve">Chris King-Dye, </w:t>
      </w:r>
      <w:r w:rsidR="00AB7A62">
        <w:rPr>
          <w:rFonts w:ascii="Arial" w:hAnsi="Arial" w:cs="Arial"/>
          <w:sz w:val="20"/>
        </w:rPr>
        <w:t xml:space="preserve">Brian Hilbrands, </w:t>
      </w:r>
      <w:r w:rsidR="00FB1D7B">
        <w:rPr>
          <w:rFonts w:ascii="Arial" w:hAnsi="Arial" w:cs="Arial"/>
          <w:sz w:val="20"/>
        </w:rPr>
        <w:t>Josh Karp (CS</w:t>
      </w:r>
    </w:p>
    <w:p w14:paraId="122FB2E1" w14:textId="08F26900" w:rsidR="00A00A35" w:rsidRDefault="00AB7A62" w:rsidP="00AB7A62">
      <w:pPr>
        <w:ind w:left="1440" w:hanging="14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                 </w:t>
      </w:r>
      <w:r w:rsidR="00FB1D7B">
        <w:rPr>
          <w:rFonts w:ascii="Arial" w:hAnsi="Arial" w:cs="Arial"/>
          <w:sz w:val="20"/>
        </w:rPr>
        <w:t>Erickson)</w:t>
      </w:r>
    </w:p>
    <w:p w14:paraId="436EC47B" w14:textId="77777777" w:rsidR="00E6729F" w:rsidRDefault="00E6729F" w:rsidP="00FB1D7B">
      <w:pPr>
        <w:ind w:left="1440" w:hanging="1440"/>
        <w:rPr>
          <w:rFonts w:ascii="Arial" w:hAnsi="Arial" w:cs="Arial"/>
          <w:sz w:val="20"/>
        </w:rPr>
      </w:pPr>
    </w:p>
    <w:p w14:paraId="0DC53C95" w14:textId="77777777" w:rsidR="00E6729F" w:rsidRDefault="00E6729F" w:rsidP="00FB1D7B">
      <w:pPr>
        <w:ind w:left="1440" w:hanging="14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 Committee Chair Klohs’s absence, member Dan Burrill chaired the committee meeting and called </w:t>
      </w:r>
    </w:p>
    <w:p w14:paraId="0D44A497" w14:textId="18E46A0D" w:rsidR="00E6729F" w:rsidRDefault="00E6729F" w:rsidP="00FB1D7B">
      <w:pPr>
        <w:ind w:left="1440" w:hanging="14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t to order at 7:30 a.m.</w:t>
      </w:r>
    </w:p>
    <w:p w14:paraId="453D4161" w14:textId="77777777" w:rsidR="002A1775" w:rsidRDefault="002A1775" w:rsidP="00BC644D">
      <w:pPr>
        <w:rPr>
          <w:rFonts w:ascii="Arial" w:hAnsi="Arial" w:cs="Arial"/>
          <w:sz w:val="20"/>
        </w:rPr>
      </w:pPr>
    </w:p>
    <w:p w14:paraId="3BD7AC3B" w14:textId="6498B059" w:rsidR="00323F43" w:rsidRPr="00360331" w:rsidRDefault="00C277DA" w:rsidP="00BC644D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9</w:t>
      </w:r>
      <w:r w:rsidR="00E908BF" w:rsidRPr="00360331">
        <w:rPr>
          <w:rFonts w:ascii="Arial" w:hAnsi="Arial" w:cs="Arial"/>
          <w:sz w:val="20"/>
        </w:rPr>
        <w:t>-1</w:t>
      </w:r>
      <w:r w:rsidR="0034524B">
        <w:rPr>
          <w:rFonts w:ascii="Arial" w:hAnsi="Arial" w:cs="Arial"/>
          <w:sz w:val="20"/>
        </w:rPr>
        <w:t xml:space="preserve">      </w:t>
      </w:r>
      <w:r w:rsidR="005A39FF">
        <w:rPr>
          <w:rFonts w:ascii="Arial" w:hAnsi="Arial" w:cs="Arial"/>
          <w:sz w:val="20"/>
        </w:rPr>
        <w:t xml:space="preserve"> </w:t>
      </w:r>
      <w:r w:rsidR="00CA5751" w:rsidRPr="00E14CF8">
        <w:rPr>
          <w:rFonts w:ascii="Arial" w:hAnsi="Arial" w:cs="Arial"/>
          <w:b/>
          <w:bCs/>
          <w:sz w:val="20"/>
        </w:rPr>
        <w:t xml:space="preserve">Review and </w:t>
      </w:r>
      <w:r w:rsidR="007B1A5A" w:rsidRPr="00E14CF8">
        <w:rPr>
          <w:rFonts w:ascii="Arial" w:hAnsi="Arial" w:cs="Arial"/>
          <w:b/>
          <w:bCs/>
          <w:sz w:val="20"/>
        </w:rPr>
        <w:t>a</w:t>
      </w:r>
      <w:r w:rsidR="00CA5751" w:rsidRPr="00E14CF8">
        <w:rPr>
          <w:rFonts w:ascii="Arial" w:hAnsi="Arial" w:cs="Arial"/>
          <w:b/>
          <w:bCs/>
          <w:sz w:val="20"/>
        </w:rPr>
        <w:t xml:space="preserve">pproval of </w:t>
      </w:r>
      <w:r w:rsidR="007B1A5A" w:rsidRPr="00E14CF8">
        <w:rPr>
          <w:rFonts w:ascii="Arial" w:hAnsi="Arial" w:cs="Arial"/>
          <w:b/>
          <w:bCs/>
          <w:sz w:val="20"/>
        </w:rPr>
        <w:t>m</w:t>
      </w:r>
      <w:r w:rsidR="009A657C" w:rsidRPr="00E14CF8">
        <w:rPr>
          <w:rFonts w:ascii="Arial" w:hAnsi="Arial" w:cs="Arial"/>
          <w:b/>
          <w:bCs/>
          <w:sz w:val="20"/>
        </w:rPr>
        <w:t xml:space="preserve">eeting </w:t>
      </w:r>
      <w:r w:rsidR="007B1A5A" w:rsidRPr="00E14CF8">
        <w:rPr>
          <w:rFonts w:ascii="Arial" w:hAnsi="Arial" w:cs="Arial"/>
          <w:b/>
          <w:bCs/>
          <w:sz w:val="20"/>
        </w:rPr>
        <w:t>m</w:t>
      </w:r>
      <w:r w:rsidR="00323F43" w:rsidRPr="00E14CF8">
        <w:rPr>
          <w:rFonts w:ascii="Arial" w:hAnsi="Arial" w:cs="Arial"/>
          <w:b/>
          <w:bCs/>
          <w:sz w:val="20"/>
        </w:rPr>
        <w:t>inutes</w:t>
      </w:r>
    </w:p>
    <w:p w14:paraId="5BF72B40" w14:textId="77777777" w:rsidR="00323F43" w:rsidRPr="00360331" w:rsidRDefault="00323F43" w:rsidP="00BC644D">
      <w:pPr>
        <w:rPr>
          <w:rFonts w:ascii="Arial" w:hAnsi="Arial" w:cs="Arial"/>
          <w:sz w:val="20"/>
        </w:rPr>
      </w:pPr>
    </w:p>
    <w:p w14:paraId="33C6A282" w14:textId="21B4BA9B" w:rsidR="0034524B" w:rsidRDefault="0034524B" w:rsidP="0034524B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  </w:t>
      </w:r>
      <w:r w:rsidR="003E79A1" w:rsidRPr="00360331">
        <w:rPr>
          <w:rFonts w:ascii="Arial" w:hAnsi="Arial" w:cs="Arial"/>
          <w:sz w:val="20"/>
        </w:rPr>
        <w:t>Motion by</w:t>
      </w:r>
      <w:r w:rsidR="000F385D" w:rsidRPr="00360331">
        <w:rPr>
          <w:rFonts w:ascii="Arial" w:hAnsi="Arial" w:cs="Arial"/>
          <w:sz w:val="20"/>
        </w:rPr>
        <w:t xml:space="preserve"> </w:t>
      </w:r>
      <w:r w:rsidR="00256E59">
        <w:rPr>
          <w:rFonts w:ascii="Arial" w:hAnsi="Arial" w:cs="Arial"/>
          <w:sz w:val="20"/>
        </w:rPr>
        <w:t>Mr</w:t>
      </w:r>
      <w:r w:rsidR="00204C42">
        <w:rPr>
          <w:rFonts w:ascii="Arial" w:hAnsi="Arial" w:cs="Arial"/>
          <w:sz w:val="20"/>
        </w:rPr>
        <w:t xml:space="preserve">. </w:t>
      </w:r>
      <w:r w:rsidR="00027B64">
        <w:rPr>
          <w:rFonts w:ascii="Arial" w:hAnsi="Arial" w:cs="Arial"/>
          <w:sz w:val="20"/>
        </w:rPr>
        <w:t>Burrill</w:t>
      </w:r>
      <w:r w:rsidR="005B104C" w:rsidRPr="00360331">
        <w:rPr>
          <w:rFonts w:ascii="Arial" w:hAnsi="Arial" w:cs="Arial"/>
          <w:sz w:val="20"/>
        </w:rPr>
        <w:t xml:space="preserve">, </w:t>
      </w:r>
      <w:r w:rsidR="003E79A1" w:rsidRPr="00360331">
        <w:rPr>
          <w:rFonts w:ascii="Arial" w:hAnsi="Arial" w:cs="Arial"/>
          <w:sz w:val="20"/>
        </w:rPr>
        <w:t>supported by</w:t>
      </w:r>
      <w:r w:rsidR="005B104C" w:rsidRPr="00360331">
        <w:rPr>
          <w:rFonts w:ascii="Arial" w:hAnsi="Arial" w:cs="Arial"/>
          <w:sz w:val="20"/>
        </w:rPr>
        <w:t xml:space="preserve"> </w:t>
      </w:r>
      <w:r w:rsidR="00C8600B">
        <w:rPr>
          <w:rFonts w:ascii="Arial" w:hAnsi="Arial" w:cs="Arial"/>
          <w:sz w:val="20"/>
        </w:rPr>
        <w:t>Mr.</w:t>
      </w:r>
      <w:r>
        <w:rPr>
          <w:rFonts w:ascii="Arial" w:hAnsi="Arial" w:cs="Arial"/>
          <w:sz w:val="20"/>
        </w:rPr>
        <w:t xml:space="preserve"> </w:t>
      </w:r>
      <w:r w:rsidR="008A155E">
        <w:rPr>
          <w:rFonts w:ascii="Arial" w:hAnsi="Arial" w:cs="Arial"/>
          <w:sz w:val="20"/>
        </w:rPr>
        <w:t>Beukema</w:t>
      </w:r>
      <w:r w:rsidR="00E14CF8">
        <w:rPr>
          <w:rFonts w:ascii="Arial" w:hAnsi="Arial" w:cs="Arial"/>
          <w:sz w:val="20"/>
        </w:rPr>
        <w:t xml:space="preserve"> </w:t>
      </w:r>
      <w:r w:rsidR="00B52FD5">
        <w:rPr>
          <w:rFonts w:ascii="Arial" w:hAnsi="Arial" w:cs="Arial"/>
          <w:sz w:val="20"/>
        </w:rPr>
        <w:t xml:space="preserve">for </w:t>
      </w:r>
      <w:r w:rsidR="003E79A1" w:rsidRPr="00360331">
        <w:rPr>
          <w:rFonts w:ascii="Arial" w:hAnsi="Arial" w:cs="Arial"/>
          <w:sz w:val="20"/>
        </w:rPr>
        <w:t>t</w:t>
      </w:r>
      <w:r w:rsidR="00E0647B" w:rsidRPr="00360331">
        <w:rPr>
          <w:rFonts w:ascii="Arial" w:hAnsi="Arial" w:cs="Arial"/>
          <w:sz w:val="20"/>
        </w:rPr>
        <w:t xml:space="preserve">he </w:t>
      </w:r>
      <w:r w:rsidR="007C151E" w:rsidRPr="00360331">
        <w:rPr>
          <w:rFonts w:ascii="Arial" w:hAnsi="Arial" w:cs="Arial"/>
          <w:sz w:val="20"/>
        </w:rPr>
        <w:t xml:space="preserve">approval of the </w:t>
      </w:r>
      <w:r w:rsidR="00014ED6" w:rsidRPr="00360331">
        <w:rPr>
          <w:rFonts w:ascii="Arial" w:hAnsi="Arial" w:cs="Arial"/>
          <w:sz w:val="20"/>
        </w:rPr>
        <w:t>Finance and</w:t>
      </w:r>
      <w:r>
        <w:rPr>
          <w:rFonts w:ascii="Arial" w:hAnsi="Arial" w:cs="Arial"/>
          <w:sz w:val="20"/>
        </w:rPr>
        <w:t xml:space="preserve"> </w:t>
      </w:r>
    </w:p>
    <w:p w14:paraId="34430B98" w14:textId="475C557D" w:rsidR="00323F43" w:rsidRPr="00360331" w:rsidRDefault="0034524B" w:rsidP="0034524B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  </w:t>
      </w:r>
      <w:r w:rsidR="00F807F6" w:rsidRPr="00360331">
        <w:rPr>
          <w:rFonts w:ascii="Arial" w:hAnsi="Arial" w:cs="Arial"/>
          <w:sz w:val="20"/>
        </w:rPr>
        <w:t xml:space="preserve">Legislative </w:t>
      </w:r>
      <w:r w:rsidR="00014ED6" w:rsidRPr="00360331">
        <w:rPr>
          <w:rFonts w:ascii="Arial" w:hAnsi="Arial" w:cs="Arial"/>
          <w:sz w:val="20"/>
        </w:rPr>
        <w:t xml:space="preserve">Committee meeting minutes </w:t>
      </w:r>
      <w:r w:rsidR="00E0647B" w:rsidRPr="00360331">
        <w:rPr>
          <w:rFonts w:ascii="Arial" w:hAnsi="Arial" w:cs="Arial"/>
          <w:sz w:val="20"/>
        </w:rPr>
        <w:t xml:space="preserve">of </w:t>
      </w:r>
      <w:r w:rsidR="00C277DA">
        <w:rPr>
          <w:rFonts w:ascii="Arial" w:hAnsi="Arial" w:cs="Arial"/>
          <w:sz w:val="20"/>
        </w:rPr>
        <w:t>August 27</w:t>
      </w:r>
      <w:r w:rsidR="00027B64">
        <w:rPr>
          <w:rFonts w:ascii="Arial" w:hAnsi="Arial" w:cs="Arial"/>
          <w:sz w:val="20"/>
        </w:rPr>
        <w:t>,</w:t>
      </w:r>
      <w:r w:rsidR="00AF0A80">
        <w:rPr>
          <w:rFonts w:ascii="Arial" w:hAnsi="Arial" w:cs="Arial"/>
          <w:sz w:val="20"/>
        </w:rPr>
        <w:t xml:space="preserve"> </w:t>
      </w:r>
      <w:r w:rsidR="00027B64">
        <w:rPr>
          <w:rFonts w:ascii="Arial" w:hAnsi="Arial" w:cs="Arial"/>
          <w:sz w:val="20"/>
        </w:rPr>
        <w:t>2025</w:t>
      </w:r>
      <w:r w:rsidR="00CA5751" w:rsidRPr="00360331">
        <w:rPr>
          <w:rFonts w:ascii="Arial" w:hAnsi="Arial" w:cs="Arial"/>
          <w:sz w:val="20"/>
        </w:rPr>
        <w:t>.</w:t>
      </w:r>
      <w:r w:rsidR="0031381E" w:rsidRPr="00360331">
        <w:rPr>
          <w:rFonts w:ascii="Arial" w:hAnsi="Arial" w:cs="Arial"/>
          <w:sz w:val="20"/>
        </w:rPr>
        <w:t xml:space="preserve"> Motion carried.</w:t>
      </w:r>
    </w:p>
    <w:p w14:paraId="0B209BCA" w14:textId="77777777" w:rsidR="00323F43" w:rsidRPr="00360331" w:rsidRDefault="00BC644D" w:rsidP="00BC644D">
      <w:pPr>
        <w:rPr>
          <w:rFonts w:ascii="Arial" w:hAnsi="Arial" w:cs="Arial"/>
          <w:sz w:val="20"/>
        </w:rPr>
      </w:pPr>
      <w:r w:rsidRPr="00360331">
        <w:rPr>
          <w:rFonts w:ascii="Arial" w:hAnsi="Arial" w:cs="Arial"/>
          <w:sz w:val="20"/>
        </w:rPr>
        <w:tab/>
      </w:r>
    </w:p>
    <w:p w14:paraId="7D05587D" w14:textId="7E15E32D" w:rsidR="00B06D6B" w:rsidRPr="00360331" w:rsidRDefault="00C277DA" w:rsidP="00BC644D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>9</w:t>
      </w:r>
      <w:r w:rsidR="00E908BF" w:rsidRPr="00360331">
        <w:rPr>
          <w:rFonts w:ascii="Arial" w:hAnsi="Arial" w:cs="Arial"/>
          <w:bCs/>
          <w:sz w:val="20"/>
        </w:rPr>
        <w:t>-</w:t>
      </w:r>
      <w:r w:rsidR="00B84810" w:rsidRPr="00360331">
        <w:rPr>
          <w:rFonts w:ascii="Arial" w:hAnsi="Arial" w:cs="Arial"/>
          <w:bCs/>
          <w:sz w:val="20"/>
        </w:rPr>
        <w:t>2</w:t>
      </w:r>
      <w:r w:rsidR="007B6602" w:rsidRPr="00360331">
        <w:rPr>
          <w:rFonts w:ascii="Arial" w:hAnsi="Arial" w:cs="Arial"/>
          <w:bCs/>
          <w:sz w:val="20"/>
        </w:rPr>
        <w:t xml:space="preserve"> </w:t>
      </w:r>
      <w:r w:rsidR="0034524B">
        <w:rPr>
          <w:rFonts w:ascii="Arial" w:hAnsi="Arial" w:cs="Arial"/>
          <w:bCs/>
          <w:sz w:val="20"/>
        </w:rPr>
        <w:t xml:space="preserve">      </w:t>
      </w:r>
      <w:r w:rsidR="00912692" w:rsidRPr="00E14CF8">
        <w:rPr>
          <w:rFonts w:ascii="Arial" w:hAnsi="Arial" w:cs="Arial"/>
          <w:b/>
          <w:sz w:val="20"/>
        </w:rPr>
        <w:t>Public Comment</w:t>
      </w:r>
    </w:p>
    <w:p w14:paraId="5120B7E2" w14:textId="77777777" w:rsidR="005D1123" w:rsidRPr="00360331" w:rsidRDefault="005D1123" w:rsidP="00BC644D">
      <w:pPr>
        <w:rPr>
          <w:rFonts w:ascii="Arial" w:hAnsi="Arial" w:cs="Arial"/>
          <w:sz w:val="20"/>
        </w:rPr>
      </w:pPr>
    </w:p>
    <w:p w14:paraId="5CF6A37D" w14:textId="014DC270" w:rsidR="00256E59" w:rsidRDefault="0034524B" w:rsidP="00256E59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 </w:t>
      </w:r>
      <w:r w:rsidR="00A12A6C" w:rsidRPr="00360331">
        <w:rPr>
          <w:rFonts w:ascii="Arial" w:hAnsi="Arial" w:cs="Arial"/>
          <w:bCs/>
          <w:sz w:val="20"/>
        </w:rPr>
        <w:t>No</w:t>
      </w:r>
      <w:r w:rsidR="00536F99" w:rsidRPr="00360331">
        <w:rPr>
          <w:rFonts w:ascii="Arial" w:hAnsi="Arial" w:cs="Arial"/>
          <w:bCs/>
          <w:sz w:val="20"/>
        </w:rPr>
        <w:t xml:space="preserve"> public comment</w:t>
      </w:r>
    </w:p>
    <w:p w14:paraId="29F3EF6B" w14:textId="77777777" w:rsidR="00AF0A80" w:rsidRDefault="00AF0A80" w:rsidP="00256E59">
      <w:pPr>
        <w:rPr>
          <w:rFonts w:ascii="Arial" w:hAnsi="Arial" w:cs="Arial"/>
          <w:bCs/>
          <w:sz w:val="20"/>
        </w:rPr>
      </w:pPr>
    </w:p>
    <w:p w14:paraId="167C80AE" w14:textId="7552BC86" w:rsidR="00AF0A80" w:rsidRDefault="00C277DA" w:rsidP="00256E59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>9</w:t>
      </w:r>
      <w:r w:rsidR="00AF0A80">
        <w:rPr>
          <w:rFonts w:ascii="Arial" w:hAnsi="Arial" w:cs="Arial"/>
          <w:bCs/>
          <w:sz w:val="20"/>
        </w:rPr>
        <w:t xml:space="preserve">-3       </w:t>
      </w:r>
      <w:r w:rsidR="00AF0A80" w:rsidRPr="00AF0A80">
        <w:rPr>
          <w:rFonts w:ascii="Arial" w:hAnsi="Arial" w:cs="Arial"/>
          <w:b/>
          <w:sz w:val="20"/>
        </w:rPr>
        <w:t>Resolution 25-</w:t>
      </w:r>
      <w:r>
        <w:rPr>
          <w:rFonts w:ascii="Arial" w:hAnsi="Arial" w:cs="Arial"/>
          <w:b/>
          <w:sz w:val="20"/>
        </w:rPr>
        <w:t>14: Approval of 2026 Operating Budget</w:t>
      </w:r>
      <w:r w:rsidR="008A155E">
        <w:rPr>
          <w:rFonts w:ascii="Arial" w:hAnsi="Arial" w:cs="Arial"/>
          <w:b/>
          <w:sz w:val="20"/>
        </w:rPr>
        <w:t xml:space="preserve"> </w:t>
      </w:r>
    </w:p>
    <w:p w14:paraId="6EE0DEFC" w14:textId="77777777" w:rsidR="003E2B75" w:rsidRDefault="003E2B75" w:rsidP="00256E59">
      <w:pPr>
        <w:rPr>
          <w:rFonts w:ascii="Arial" w:hAnsi="Arial" w:cs="Arial"/>
          <w:bCs/>
          <w:sz w:val="20"/>
        </w:rPr>
      </w:pPr>
    </w:p>
    <w:p w14:paraId="2D24BFB5" w14:textId="16AFB572" w:rsidR="003E2B75" w:rsidRDefault="001F7A35" w:rsidP="00E6729F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 </w:t>
      </w:r>
      <w:r w:rsidR="003E2B75">
        <w:rPr>
          <w:rFonts w:ascii="Arial" w:hAnsi="Arial" w:cs="Arial"/>
          <w:bCs/>
          <w:sz w:val="20"/>
        </w:rPr>
        <w:t>Mr</w:t>
      </w:r>
      <w:r w:rsidR="008A155E">
        <w:rPr>
          <w:rFonts w:ascii="Arial" w:hAnsi="Arial" w:cs="Arial"/>
          <w:bCs/>
          <w:sz w:val="20"/>
        </w:rPr>
        <w:t>s</w:t>
      </w:r>
      <w:r w:rsidR="00CE751B">
        <w:rPr>
          <w:rFonts w:ascii="Arial" w:hAnsi="Arial" w:cs="Arial"/>
          <w:bCs/>
          <w:sz w:val="20"/>
        </w:rPr>
        <w:t>.</w:t>
      </w:r>
      <w:r w:rsidR="008A155E">
        <w:rPr>
          <w:rFonts w:ascii="Arial" w:hAnsi="Arial" w:cs="Arial"/>
          <w:bCs/>
          <w:sz w:val="20"/>
        </w:rPr>
        <w:t xml:space="preserve"> Kim </w:t>
      </w:r>
      <w:r w:rsidR="00E6729F">
        <w:rPr>
          <w:rFonts w:ascii="Arial" w:hAnsi="Arial" w:cs="Arial"/>
          <w:bCs/>
          <w:sz w:val="20"/>
        </w:rPr>
        <w:t xml:space="preserve">reviewed the 2026 annual operating budget. </w:t>
      </w:r>
    </w:p>
    <w:p w14:paraId="73218EB0" w14:textId="77777777" w:rsidR="00E6729F" w:rsidRDefault="00E6729F" w:rsidP="00E6729F">
      <w:pPr>
        <w:rPr>
          <w:rFonts w:ascii="Arial" w:hAnsi="Arial" w:cs="Arial"/>
          <w:bCs/>
          <w:sz w:val="20"/>
        </w:rPr>
      </w:pPr>
    </w:p>
    <w:p w14:paraId="64DAAEAA" w14:textId="77777777" w:rsidR="00E6729F" w:rsidRDefault="003E2B75" w:rsidP="00E6729F">
      <w:pPr>
        <w:tabs>
          <w:tab w:val="center" w:pos="4320"/>
          <w:tab w:val="right" w:pos="8640"/>
        </w:tabs>
        <w:ind w:left="-270" w:firstLine="9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    Motion by Mr. B</w:t>
      </w:r>
      <w:r w:rsidR="008A155E">
        <w:rPr>
          <w:rFonts w:ascii="Arial" w:hAnsi="Arial" w:cs="Arial"/>
          <w:bCs/>
          <w:sz w:val="20"/>
        </w:rPr>
        <w:t>eukema</w:t>
      </w:r>
      <w:r>
        <w:rPr>
          <w:rFonts w:ascii="Arial" w:hAnsi="Arial" w:cs="Arial"/>
          <w:bCs/>
          <w:sz w:val="20"/>
        </w:rPr>
        <w:t xml:space="preserve">, supported by Mr. </w:t>
      </w:r>
      <w:r w:rsidR="00E6729F">
        <w:rPr>
          <w:rFonts w:ascii="Arial" w:hAnsi="Arial" w:cs="Arial"/>
          <w:bCs/>
          <w:sz w:val="20"/>
        </w:rPr>
        <w:t>Koorndyk</w:t>
      </w:r>
      <w:r w:rsidR="005061D2">
        <w:rPr>
          <w:rFonts w:ascii="Arial" w:hAnsi="Arial" w:cs="Arial"/>
          <w:bCs/>
          <w:sz w:val="20"/>
        </w:rPr>
        <w:t xml:space="preserve"> the</w:t>
      </w:r>
      <w:r>
        <w:rPr>
          <w:rFonts w:ascii="Arial" w:hAnsi="Arial" w:cs="Arial"/>
          <w:bCs/>
          <w:sz w:val="20"/>
        </w:rPr>
        <w:t xml:space="preserve"> approval </w:t>
      </w:r>
      <w:r w:rsidR="008A155E">
        <w:rPr>
          <w:rFonts w:ascii="Arial" w:hAnsi="Arial" w:cs="Arial"/>
          <w:bCs/>
          <w:sz w:val="20"/>
        </w:rPr>
        <w:t xml:space="preserve">of the </w:t>
      </w:r>
      <w:r w:rsidR="00E6729F">
        <w:rPr>
          <w:rFonts w:ascii="Arial" w:hAnsi="Arial" w:cs="Arial"/>
          <w:bCs/>
          <w:sz w:val="20"/>
        </w:rPr>
        <w:t xml:space="preserve">2026 Operating </w:t>
      </w:r>
    </w:p>
    <w:p w14:paraId="3144BDCF" w14:textId="7070ABDA" w:rsidR="003E2B75" w:rsidRPr="009A2848" w:rsidRDefault="00E6729F" w:rsidP="00E6729F">
      <w:pPr>
        <w:tabs>
          <w:tab w:val="center" w:pos="4320"/>
          <w:tab w:val="right" w:pos="8640"/>
        </w:tabs>
        <w:ind w:left="-270" w:firstLine="9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    Budget</w:t>
      </w:r>
      <w:r w:rsidR="008A155E">
        <w:rPr>
          <w:rFonts w:ascii="Arial" w:hAnsi="Arial" w:cs="Arial"/>
          <w:bCs/>
          <w:sz w:val="20"/>
        </w:rPr>
        <w:t xml:space="preserve">. </w:t>
      </w:r>
      <w:r w:rsidR="001F7A35">
        <w:rPr>
          <w:rFonts w:ascii="Arial" w:hAnsi="Arial" w:cs="Arial"/>
          <w:bCs/>
          <w:sz w:val="20"/>
        </w:rPr>
        <w:t xml:space="preserve">Motion Carried. </w:t>
      </w:r>
    </w:p>
    <w:p w14:paraId="10C6668B" w14:textId="77777777" w:rsidR="00AF0A80" w:rsidRDefault="00AF0A80" w:rsidP="00256E59">
      <w:pPr>
        <w:rPr>
          <w:rFonts w:ascii="Arial" w:hAnsi="Arial" w:cs="Arial"/>
          <w:bCs/>
          <w:sz w:val="20"/>
        </w:rPr>
      </w:pPr>
    </w:p>
    <w:p w14:paraId="2E5ED010" w14:textId="1D942E50" w:rsidR="00AF0A80" w:rsidRDefault="00C277DA" w:rsidP="00256E59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Cs/>
          <w:sz w:val="20"/>
        </w:rPr>
        <w:t>9</w:t>
      </w:r>
      <w:r w:rsidR="00AF0A80">
        <w:rPr>
          <w:rFonts w:ascii="Arial" w:hAnsi="Arial" w:cs="Arial"/>
          <w:bCs/>
          <w:sz w:val="20"/>
        </w:rPr>
        <w:t xml:space="preserve">-4      </w:t>
      </w:r>
      <w:r>
        <w:rPr>
          <w:rFonts w:ascii="Arial" w:hAnsi="Arial" w:cs="Arial"/>
          <w:b/>
          <w:sz w:val="20"/>
        </w:rPr>
        <w:t>Resolution 25-15: Approval of 2026 Rates and Charges</w:t>
      </w:r>
    </w:p>
    <w:p w14:paraId="69CC984B" w14:textId="77777777" w:rsidR="003E2B75" w:rsidRDefault="003E2B75" w:rsidP="00256E59">
      <w:pPr>
        <w:rPr>
          <w:rFonts w:ascii="Arial" w:hAnsi="Arial" w:cs="Arial"/>
          <w:b/>
          <w:sz w:val="20"/>
        </w:rPr>
      </w:pPr>
    </w:p>
    <w:p w14:paraId="2449C1BC" w14:textId="44CD6025" w:rsidR="00E6729F" w:rsidRDefault="00AA1252" w:rsidP="00E6729F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</w:t>
      </w:r>
      <w:r w:rsidR="00E6729F">
        <w:rPr>
          <w:rFonts w:ascii="Arial" w:hAnsi="Arial" w:cs="Arial"/>
          <w:bCs/>
          <w:sz w:val="20"/>
        </w:rPr>
        <w:t xml:space="preserve">Mrs. Kim reviewed the 2026 rates and charges. </w:t>
      </w:r>
    </w:p>
    <w:p w14:paraId="30CB0732" w14:textId="77777777" w:rsidR="00AA1252" w:rsidRPr="00AA1252" w:rsidRDefault="00AA1252" w:rsidP="00AA1252">
      <w:pPr>
        <w:ind w:firstLine="720"/>
        <w:rPr>
          <w:rFonts w:ascii="Arial" w:hAnsi="Arial" w:cs="Arial"/>
          <w:bCs/>
          <w:sz w:val="20"/>
        </w:rPr>
      </w:pPr>
    </w:p>
    <w:p w14:paraId="19819893" w14:textId="15EE41C4" w:rsidR="00E6729F" w:rsidRDefault="001F7A35" w:rsidP="00F44E86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</w:t>
      </w:r>
      <w:r w:rsidR="003E2B75">
        <w:rPr>
          <w:rFonts w:ascii="Arial" w:hAnsi="Arial" w:cs="Arial"/>
          <w:bCs/>
          <w:sz w:val="20"/>
        </w:rPr>
        <w:t xml:space="preserve">Motion by Mr. </w:t>
      </w:r>
      <w:r w:rsidR="00E6729F">
        <w:rPr>
          <w:rFonts w:ascii="Arial" w:hAnsi="Arial" w:cs="Arial"/>
          <w:bCs/>
          <w:sz w:val="20"/>
        </w:rPr>
        <w:t>Beukema</w:t>
      </w:r>
      <w:r w:rsidR="003E2B75">
        <w:rPr>
          <w:rFonts w:ascii="Arial" w:hAnsi="Arial" w:cs="Arial"/>
          <w:bCs/>
          <w:sz w:val="20"/>
        </w:rPr>
        <w:t>, supported by Mr</w:t>
      </w:r>
      <w:r w:rsidR="00E6729F">
        <w:rPr>
          <w:rFonts w:ascii="Arial" w:hAnsi="Arial" w:cs="Arial"/>
          <w:bCs/>
          <w:sz w:val="20"/>
        </w:rPr>
        <w:t>. Koorndyk,</w:t>
      </w:r>
      <w:r w:rsidR="003E2B75">
        <w:rPr>
          <w:rFonts w:ascii="Arial" w:hAnsi="Arial" w:cs="Arial"/>
          <w:bCs/>
          <w:sz w:val="20"/>
        </w:rPr>
        <w:t xml:space="preserve"> </w:t>
      </w:r>
      <w:r w:rsidR="00F44E86">
        <w:rPr>
          <w:rFonts w:ascii="Arial" w:hAnsi="Arial" w:cs="Arial"/>
          <w:bCs/>
          <w:sz w:val="20"/>
        </w:rPr>
        <w:t>t</w:t>
      </w:r>
      <w:r w:rsidR="00E6729F">
        <w:rPr>
          <w:rFonts w:ascii="Arial" w:hAnsi="Arial" w:cs="Arial"/>
          <w:bCs/>
          <w:sz w:val="20"/>
        </w:rPr>
        <w:t xml:space="preserve">he approval of the 2026 Rates and </w:t>
      </w:r>
    </w:p>
    <w:p w14:paraId="60907C2C" w14:textId="705DA9E8" w:rsidR="003E2B75" w:rsidRDefault="00E6729F" w:rsidP="00F44E86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Charges Resolution.</w:t>
      </w:r>
      <w:r w:rsidR="003E2B75">
        <w:rPr>
          <w:rFonts w:ascii="Arial" w:hAnsi="Arial" w:cs="Arial"/>
          <w:bCs/>
          <w:sz w:val="20"/>
        </w:rPr>
        <w:t xml:space="preserve"> Motion</w:t>
      </w:r>
      <w:r w:rsidR="00AA1252">
        <w:rPr>
          <w:rFonts w:ascii="Arial" w:hAnsi="Arial" w:cs="Arial"/>
          <w:bCs/>
          <w:sz w:val="20"/>
        </w:rPr>
        <w:t xml:space="preserve"> </w:t>
      </w:r>
      <w:r w:rsidR="003E2B75">
        <w:rPr>
          <w:rFonts w:ascii="Arial" w:hAnsi="Arial" w:cs="Arial"/>
          <w:bCs/>
          <w:sz w:val="20"/>
        </w:rPr>
        <w:t xml:space="preserve">Carried. </w:t>
      </w:r>
    </w:p>
    <w:p w14:paraId="45546B3F" w14:textId="77777777" w:rsidR="00C277DA" w:rsidRDefault="00C277DA" w:rsidP="00F44E86">
      <w:pPr>
        <w:rPr>
          <w:rFonts w:ascii="Arial" w:hAnsi="Arial" w:cs="Arial"/>
          <w:bCs/>
          <w:sz w:val="20"/>
        </w:rPr>
      </w:pPr>
    </w:p>
    <w:p w14:paraId="5884963E" w14:textId="432E4F91" w:rsidR="00C277DA" w:rsidRDefault="00C277DA" w:rsidP="00F44E86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Cs/>
          <w:sz w:val="20"/>
        </w:rPr>
        <w:t xml:space="preserve">9-5     </w:t>
      </w:r>
      <w:r w:rsidR="00E6729F">
        <w:rPr>
          <w:rFonts w:ascii="Arial" w:hAnsi="Arial" w:cs="Arial"/>
          <w:bCs/>
          <w:sz w:val="20"/>
        </w:rPr>
        <w:t xml:space="preserve"> </w:t>
      </w:r>
      <w:r>
        <w:rPr>
          <w:rFonts w:ascii="Arial" w:hAnsi="Arial" w:cs="Arial"/>
          <w:b/>
          <w:sz w:val="20"/>
        </w:rPr>
        <w:t>Resolution 25-16: Approval of 2026 Capital Budget</w:t>
      </w:r>
    </w:p>
    <w:p w14:paraId="57C27395" w14:textId="77777777" w:rsidR="00E6729F" w:rsidRDefault="00E6729F" w:rsidP="00F44E86">
      <w:pPr>
        <w:rPr>
          <w:rFonts w:ascii="Arial" w:hAnsi="Arial" w:cs="Arial"/>
          <w:b/>
          <w:sz w:val="20"/>
        </w:rPr>
      </w:pPr>
    </w:p>
    <w:p w14:paraId="60F42B80" w14:textId="03E99180" w:rsidR="00E6729F" w:rsidRDefault="00E6729F" w:rsidP="00F44E86">
      <w:pPr>
        <w:rPr>
          <w:rFonts w:ascii="Arial" w:hAnsi="Arial" w:cs="Arial"/>
          <w:bCs/>
          <w:sz w:val="20"/>
        </w:rPr>
      </w:pPr>
      <w:r w:rsidRPr="00E6729F">
        <w:rPr>
          <w:rFonts w:ascii="Arial" w:hAnsi="Arial" w:cs="Arial"/>
          <w:bCs/>
          <w:sz w:val="20"/>
        </w:rPr>
        <w:t xml:space="preserve">           Mr. Ries reviewed the 2025 capital budget. He reviewed the current priorities and significant </w:t>
      </w:r>
    </w:p>
    <w:p w14:paraId="753A48BE" w14:textId="64858881" w:rsidR="00E6729F" w:rsidRPr="00E6729F" w:rsidRDefault="00E6729F" w:rsidP="00F44E86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</w:t>
      </w:r>
      <w:r w:rsidRPr="00E6729F">
        <w:rPr>
          <w:rFonts w:ascii="Arial" w:hAnsi="Arial" w:cs="Arial"/>
          <w:bCs/>
          <w:sz w:val="20"/>
        </w:rPr>
        <w:t xml:space="preserve">projects. </w:t>
      </w:r>
    </w:p>
    <w:p w14:paraId="56B0FE21" w14:textId="77777777" w:rsidR="00E6729F" w:rsidRDefault="00E6729F" w:rsidP="00F44E86">
      <w:pPr>
        <w:rPr>
          <w:rFonts w:ascii="Arial" w:hAnsi="Arial" w:cs="Arial"/>
          <w:b/>
          <w:sz w:val="20"/>
        </w:rPr>
      </w:pPr>
    </w:p>
    <w:p w14:paraId="5EB0071E" w14:textId="3B1998F4" w:rsidR="00E6729F" w:rsidRDefault="00E6729F" w:rsidP="00F44E86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/>
          <w:sz w:val="20"/>
        </w:rPr>
        <w:t xml:space="preserve">           </w:t>
      </w:r>
      <w:r>
        <w:rPr>
          <w:rFonts w:ascii="Arial" w:hAnsi="Arial" w:cs="Arial"/>
          <w:bCs/>
          <w:sz w:val="20"/>
        </w:rPr>
        <w:t>Motion by Mr. Beukema, supported by Mr. Koorndyk, the approval of the 202</w:t>
      </w:r>
      <w:r>
        <w:rPr>
          <w:rFonts w:ascii="Arial" w:hAnsi="Arial" w:cs="Arial"/>
          <w:bCs/>
          <w:sz w:val="20"/>
        </w:rPr>
        <w:t xml:space="preserve">6 Capital </w:t>
      </w:r>
    </w:p>
    <w:p w14:paraId="55C0E6FA" w14:textId="064D184A" w:rsidR="00E6729F" w:rsidRPr="00E6729F" w:rsidRDefault="00E6729F" w:rsidP="00F44E86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Budget</w:t>
      </w:r>
      <w:r>
        <w:rPr>
          <w:rFonts w:ascii="Arial" w:hAnsi="Arial" w:cs="Arial"/>
          <w:bCs/>
          <w:sz w:val="20"/>
        </w:rPr>
        <w:t xml:space="preserve">. Motion Carried. </w:t>
      </w:r>
    </w:p>
    <w:p w14:paraId="354B3B69" w14:textId="77777777" w:rsidR="00C277DA" w:rsidRDefault="00C277DA" w:rsidP="00F44E86">
      <w:pPr>
        <w:rPr>
          <w:rFonts w:ascii="Arial" w:hAnsi="Arial" w:cs="Arial"/>
          <w:bCs/>
          <w:sz w:val="20"/>
        </w:rPr>
      </w:pPr>
    </w:p>
    <w:p w14:paraId="1986F267" w14:textId="06C2E806" w:rsidR="00C277DA" w:rsidRDefault="00C277DA" w:rsidP="00F44E86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Cs/>
          <w:sz w:val="20"/>
        </w:rPr>
        <w:t xml:space="preserve">9-6      </w:t>
      </w:r>
      <w:r w:rsidRPr="00C277DA">
        <w:rPr>
          <w:rFonts w:ascii="Arial" w:hAnsi="Arial" w:cs="Arial"/>
          <w:b/>
          <w:sz w:val="20"/>
        </w:rPr>
        <w:t>Resolution 25-17: Approval of 2027-2031 Capital Improvement Plan</w:t>
      </w:r>
    </w:p>
    <w:p w14:paraId="6EFC2D19" w14:textId="77777777" w:rsidR="00E6729F" w:rsidRDefault="00E6729F" w:rsidP="00F44E86">
      <w:pPr>
        <w:rPr>
          <w:rFonts w:ascii="Arial" w:hAnsi="Arial" w:cs="Arial"/>
          <w:b/>
          <w:sz w:val="20"/>
        </w:rPr>
      </w:pPr>
    </w:p>
    <w:p w14:paraId="09D359A0" w14:textId="77777777" w:rsidR="00E6729F" w:rsidRDefault="00E6729F" w:rsidP="00E6729F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</w:t>
      </w:r>
      <w:r w:rsidRPr="00E6729F">
        <w:rPr>
          <w:rFonts w:ascii="Arial" w:hAnsi="Arial" w:cs="Arial"/>
          <w:bCs/>
          <w:sz w:val="20"/>
        </w:rPr>
        <w:t xml:space="preserve">Mr. Ries reviewed the </w:t>
      </w:r>
      <w:r>
        <w:rPr>
          <w:rFonts w:ascii="Arial" w:hAnsi="Arial" w:cs="Arial"/>
          <w:bCs/>
          <w:sz w:val="20"/>
        </w:rPr>
        <w:t xml:space="preserve">capital improvement plan (CIP) and said an updated plan is required to </w:t>
      </w:r>
    </w:p>
    <w:p w14:paraId="1DE8193D" w14:textId="77777777" w:rsidR="00E6729F" w:rsidRDefault="00E6729F" w:rsidP="00E6729F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be submitted to the FAA and MDOT on an annual basis. The current CIP anticipates the </w:t>
      </w:r>
    </w:p>
    <w:p w14:paraId="0B775AF2" w14:textId="1A48F7B7" w:rsidR="00E6729F" w:rsidRPr="00E6729F" w:rsidRDefault="00E6729F" w:rsidP="00E6729F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completion of ELEVATE components. </w:t>
      </w:r>
    </w:p>
    <w:p w14:paraId="7CE8B53A" w14:textId="77777777" w:rsidR="00E6729F" w:rsidRDefault="00E6729F" w:rsidP="00E6729F">
      <w:pPr>
        <w:rPr>
          <w:rFonts w:ascii="Arial" w:hAnsi="Arial" w:cs="Arial"/>
          <w:b/>
          <w:sz w:val="20"/>
        </w:rPr>
      </w:pPr>
    </w:p>
    <w:p w14:paraId="067D5E92" w14:textId="6A4C419E" w:rsidR="00E6729F" w:rsidRDefault="00E6729F" w:rsidP="00E6729F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/>
          <w:sz w:val="20"/>
        </w:rPr>
        <w:t xml:space="preserve">           </w:t>
      </w:r>
      <w:r>
        <w:rPr>
          <w:rFonts w:ascii="Arial" w:hAnsi="Arial" w:cs="Arial"/>
          <w:bCs/>
          <w:sz w:val="20"/>
        </w:rPr>
        <w:t>Motion by Mr. Beukema, supported by Mr. Koorndyk, the approval of the 202</w:t>
      </w:r>
      <w:r>
        <w:rPr>
          <w:rFonts w:ascii="Arial" w:hAnsi="Arial" w:cs="Arial"/>
          <w:bCs/>
          <w:sz w:val="20"/>
        </w:rPr>
        <w:t>7-2031</w:t>
      </w:r>
      <w:r>
        <w:rPr>
          <w:rFonts w:ascii="Arial" w:hAnsi="Arial" w:cs="Arial"/>
          <w:bCs/>
          <w:sz w:val="20"/>
        </w:rPr>
        <w:t xml:space="preserve"> Capital </w:t>
      </w:r>
    </w:p>
    <w:p w14:paraId="12A1BB1E" w14:textId="04D6A0FA" w:rsidR="00E6729F" w:rsidRPr="00E6729F" w:rsidRDefault="00E6729F" w:rsidP="00E6729F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           </w:t>
      </w:r>
      <w:r>
        <w:rPr>
          <w:rFonts w:ascii="Arial" w:hAnsi="Arial" w:cs="Arial"/>
          <w:bCs/>
          <w:sz w:val="20"/>
        </w:rPr>
        <w:t>Improvement Plan</w:t>
      </w:r>
      <w:r>
        <w:rPr>
          <w:rFonts w:ascii="Arial" w:hAnsi="Arial" w:cs="Arial"/>
          <w:bCs/>
          <w:sz w:val="20"/>
        </w:rPr>
        <w:t xml:space="preserve">. Motion Carried. </w:t>
      </w:r>
    </w:p>
    <w:p w14:paraId="3C4ED03D" w14:textId="0C6F7537" w:rsidR="005D1082" w:rsidRPr="003E2B75" w:rsidRDefault="00E6729F" w:rsidP="00256E59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/>
          <w:sz w:val="20"/>
        </w:rPr>
        <w:t xml:space="preserve"> </w:t>
      </w:r>
    </w:p>
    <w:p w14:paraId="1142C058" w14:textId="13CBE43C" w:rsidR="00B52FD5" w:rsidRDefault="00C277DA" w:rsidP="00256E59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9</w:t>
      </w:r>
      <w:r w:rsidR="00B52FD5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>7</w:t>
      </w:r>
      <w:r w:rsidR="00B52FD5">
        <w:rPr>
          <w:rFonts w:ascii="Arial" w:hAnsi="Arial" w:cs="Arial"/>
          <w:sz w:val="20"/>
        </w:rPr>
        <w:t xml:space="preserve">    </w:t>
      </w:r>
      <w:r w:rsidR="005D1082">
        <w:rPr>
          <w:rFonts w:ascii="Arial" w:hAnsi="Arial" w:cs="Arial"/>
          <w:sz w:val="20"/>
        </w:rPr>
        <w:t xml:space="preserve"> </w:t>
      </w:r>
      <w:r w:rsidR="0034524B">
        <w:rPr>
          <w:rFonts w:ascii="Arial" w:hAnsi="Arial" w:cs="Arial"/>
          <w:sz w:val="20"/>
        </w:rPr>
        <w:t xml:space="preserve"> </w:t>
      </w:r>
      <w:r w:rsidR="00B52FD5" w:rsidRPr="00E14CF8">
        <w:rPr>
          <w:rFonts w:ascii="Arial" w:hAnsi="Arial" w:cs="Arial"/>
          <w:b/>
          <w:bCs/>
          <w:sz w:val="20"/>
        </w:rPr>
        <w:t>Financial Update</w:t>
      </w:r>
    </w:p>
    <w:p w14:paraId="352D6E92" w14:textId="77777777" w:rsidR="00B52FD5" w:rsidRDefault="00B52FD5" w:rsidP="00256E59">
      <w:pPr>
        <w:rPr>
          <w:rFonts w:ascii="Arial" w:hAnsi="Arial" w:cs="Arial"/>
          <w:sz w:val="20"/>
        </w:rPr>
      </w:pPr>
    </w:p>
    <w:p w14:paraId="6B60A58E" w14:textId="0FFF9097" w:rsidR="00B52FD5" w:rsidRDefault="00B52FD5" w:rsidP="00256E59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 Mr</w:t>
      </w:r>
      <w:r w:rsidR="0034524B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. </w:t>
      </w:r>
      <w:r w:rsidR="0034524B">
        <w:rPr>
          <w:rFonts w:ascii="Arial" w:hAnsi="Arial" w:cs="Arial"/>
          <w:sz w:val="20"/>
        </w:rPr>
        <w:t>Kim</w:t>
      </w:r>
      <w:r>
        <w:rPr>
          <w:rFonts w:ascii="Arial" w:hAnsi="Arial" w:cs="Arial"/>
          <w:sz w:val="20"/>
        </w:rPr>
        <w:t xml:space="preserve"> provided a financial update.</w:t>
      </w:r>
    </w:p>
    <w:p w14:paraId="0CEE5B3D" w14:textId="77777777" w:rsidR="00B52FD5" w:rsidRDefault="00B52FD5" w:rsidP="00256E59">
      <w:pPr>
        <w:rPr>
          <w:rFonts w:ascii="Arial" w:hAnsi="Arial" w:cs="Arial"/>
          <w:sz w:val="20"/>
        </w:rPr>
      </w:pPr>
    </w:p>
    <w:p w14:paraId="5707B0F5" w14:textId="5A5AAC92" w:rsidR="00194076" w:rsidRDefault="00C277DA" w:rsidP="00256E59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9</w:t>
      </w:r>
      <w:r w:rsidR="00B52FD5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>8</w:t>
      </w:r>
      <w:r w:rsidR="00B52FD5">
        <w:rPr>
          <w:rFonts w:ascii="Arial" w:hAnsi="Arial" w:cs="Arial"/>
          <w:sz w:val="20"/>
        </w:rPr>
        <w:t xml:space="preserve">   </w:t>
      </w:r>
      <w:r w:rsidR="005D1082">
        <w:rPr>
          <w:rFonts w:ascii="Arial" w:hAnsi="Arial" w:cs="Arial"/>
          <w:sz w:val="20"/>
        </w:rPr>
        <w:t xml:space="preserve"> </w:t>
      </w:r>
      <w:r w:rsidR="0034524B">
        <w:rPr>
          <w:rFonts w:ascii="Arial" w:hAnsi="Arial" w:cs="Arial"/>
          <w:sz w:val="20"/>
        </w:rPr>
        <w:t xml:space="preserve"> </w:t>
      </w:r>
      <w:r w:rsidR="00194076" w:rsidRPr="00E14CF8">
        <w:rPr>
          <w:rFonts w:ascii="Arial" w:hAnsi="Arial" w:cs="Arial"/>
          <w:b/>
          <w:bCs/>
          <w:sz w:val="20"/>
        </w:rPr>
        <w:t>Other</w:t>
      </w:r>
    </w:p>
    <w:p w14:paraId="0FD7598C" w14:textId="77777777" w:rsidR="00D417DB" w:rsidRDefault="00D417DB" w:rsidP="00256E59">
      <w:pPr>
        <w:rPr>
          <w:rFonts w:ascii="Arial" w:hAnsi="Arial" w:cs="Arial"/>
          <w:sz w:val="20"/>
        </w:rPr>
      </w:pPr>
    </w:p>
    <w:p w14:paraId="4D55107D" w14:textId="639B5453" w:rsidR="00D417DB" w:rsidRPr="0014460C" w:rsidRDefault="00D417DB" w:rsidP="00E14CF8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</w:t>
      </w:r>
      <w:r w:rsidR="00E14CF8">
        <w:rPr>
          <w:rFonts w:ascii="Arial" w:hAnsi="Arial" w:cs="Arial"/>
          <w:sz w:val="20"/>
        </w:rPr>
        <w:t xml:space="preserve">No other business was discussed. </w:t>
      </w:r>
    </w:p>
    <w:p w14:paraId="5500BA0A" w14:textId="77777777" w:rsidR="009B487C" w:rsidRPr="00360331" w:rsidRDefault="009B487C" w:rsidP="00BC644D">
      <w:pPr>
        <w:rPr>
          <w:rFonts w:ascii="Arial" w:hAnsi="Arial" w:cs="Arial"/>
          <w:sz w:val="20"/>
        </w:rPr>
      </w:pPr>
    </w:p>
    <w:p w14:paraId="5F014867" w14:textId="0C821632" w:rsidR="00B52FD5" w:rsidRPr="00360331" w:rsidRDefault="00B52FD5" w:rsidP="00B52FD5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 xml:space="preserve">           </w:t>
      </w:r>
      <w:r w:rsidR="00541F79" w:rsidRPr="00360331">
        <w:rPr>
          <w:rFonts w:ascii="Arial" w:hAnsi="Arial" w:cs="Arial"/>
          <w:sz w:val="20"/>
        </w:rPr>
        <w:t>M</w:t>
      </w:r>
      <w:r w:rsidR="00912692" w:rsidRPr="00360331">
        <w:rPr>
          <w:rFonts w:ascii="Arial" w:hAnsi="Arial" w:cs="Arial"/>
          <w:sz w:val="20"/>
        </w:rPr>
        <w:t xml:space="preserve">eeting adjourned </w:t>
      </w:r>
      <w:r w:rsidR="004C0811" w:rsidRPr="00360331">
        <w:rPr>
          <w:rFonts w:ascii="Arial" w:hAnsi="Arial" w:cs="Arial"/>
          <w:sz w:val="20"/>
        </w:rPr>
        <w:t>at</w:t>
      </w:r>
      <w:r w:rsidR="00AA3F97" w:rsidRPr="00360331">
        <w:rPr>
          <w:rFonts w:ascii="Arial" w:hAnsi="Arial" w:cs="Arial"/>
          <w:sz w:val="20"/>
        </w:rPr>
        <w:t xml:space="preserve"> </w:t>
      </w:r>
      <w:r w:rsidR="009B15D9">
        <w:rPr>
          <w:rFonts w:ascii="Arial" w:hAnsi="Arial" w:cs="Arial"/>
          <w:sz w:val="20"/>
        </w:rPr>
        <w:t>8:</w:t>
      </w:r>
      <w:r w:rsidR="00AF0A80">
        <w:rPr>
          <w:rFonts w:ascii="Arial" w:hAnsi="Arial" w:cs="Arial"/>
          <w:sz w:val="20"/>
        </w:rPr>
        <w:t>1</w:t>
      </w:r>
      <w:r w:rsidR="00E6729F">
        <w:rPr>
          <w:rFonts w:ascii="Arial" w:hAnsi="Arial" w:cs="Arial"/>
          <w:sz w:val="20"/>
        </w:rPr>
        <w:t>8</w:t>
      </w:r>
      <w:r w:rsidR="009B15D9">
        <w:rPr>
          <w:rFonts w:ascii="Arial" w:hAnsi="Arial" w:cs="Arial"/>
          <w:sz w:val="20"/>
        </w:rPr>
        <w:t xml:space="preserve"> </w:t>
      </w:r>
      <w:r w:rsidR="00397D8A" w:rsidRPr="00360331">
        <w:rPr>
          <w:rFonts w:ascii="Arial" w:hAnsi="Arial" w:cs="Arial"/>
          <w:sz w:val="20"/>
        </w:rPr>
        <w:t>a</w:t>
      </w:r>
      <w:r w:rsidR="005A0BC8" w:rsidRPr="00360331">
        <w:rPr>
          <w:rFonts w:ascii="Arial" w:hAnsi="Arial" w:cs="Arial"/>
          <w:sz w:val="20"/>
        </w:rPr>
        <w:t>.m</w:t>
      </w:r>
      <w:r w:rsidR="00367E6A" w:rsidRPr="00360331">
        <w:rPr>
          <w:rFonts w:ascii="Arial" w:hAnsi="Arial" w:cs="Arial"/>
          <w:sz w:val="20"/>
        </w:rPr>
        <w:t>.</w:t>
      </w:r>
    </w:p>
    <w:p w14:paraId="1ECB22FC" w14:textId="77777777" w:rsidR="00376C4B" w:rsidRPr="00360331" w:rsidRDefault="00376C4B" w:rsidP="009B487C">
      <w:pPr>
        <w:ind w:firstLine="720"/>
        <w:rPr>
          <w:rFonts w:ascii="Arial" w:hAnsi="Arial" w:cs="Arial"/>
          <w:sz w:val="20"/>
        </w:rPr>
      </w:pPr>
    </w:p>
    <w:bookmarkEnd w:id="0"/>
    <w:p w14:paraId="61CCAB1D" w14:textId="7D20D5F8" w:rsidR="008B34EC" w:rsidRPr="00360331" w:rsidRDefault="0038667D" w:rsidP="0095675B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 </w:t>
      </w:r>
      <w:r w:rsidR="008B34EC">
        <w:rPr>
          <w:rFonts w:ascii="Arial" w:hAnsi="Arial" w:cs="Arial"/>
          <w:sz w:val="20"/>
        </w:rPr>
        <w:t>H</w:t>
      </w:r>
      <w:r w:rsidR="00AF0A80">
        <w:rPr>
          <w:rFonts w:ascii="Arial" w:hAnsi="Arial" w:cs="Arial"/>
          <w:sz w:val="20"/>
        </w:rPr>
        <w:t>M</w:t>
      </w:r>
    </w:p>
    <w:sectPr w:rsidR="008B34EC" w:rsidRPr="00360331" w:rsidSect="00CA7405">
      <w:headerReference w:type="even" r:id="rId8"/>
      <w:headerReference w:type="default" r:id="rId9"/>
      <w:headerReference w:type="first" r:id="rId10"/>
      <w:pgSz w:w="12240" w:h="15840" w:code="1"/>
      <w:pgMar w:top="540" w:right="1710" w:bottom="90" w:left="1620" w:header="180" w:footer="8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74BEC0" w14:textId="77777777" w:rsidR="00EC59D2" w:rsidRDefault="00EC59D2">
      <w:r>
        <w:separator/>
      </w:r>
    </w:p>
  </w:endnote>
  <w:endnote w:type="continuationSeparator" w:id="0">
    <w:p w14:paraId="4C1C8DF2" w14:textId="77777777" w:rsidR="00EC59D2" w:rsidRDefault="00EC5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A39189" w14:textId="77777777" w:rsidR="00EC59D2" w:rsidRDefault="00EC59D2">
      <w:r>
        <w:separator/>
      </w:r>
    </w:p>
  </w:footnote>
  <w:footnote w:type="continuationSeparator" w:id="0">
    <w:p w14:paraId="43645F0C" w14:textId="77777777" w:rsidR="00EC59D2" w:rsidRDefault="00EC59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A0634E" w14:textId="43B53AE2" w:rsidR="00917BD6" w:rsidRDefault="00C277DA">
    <w:pPr>
      <w:pStyle w:val="Header"/>
    </w:pPr>
    <w:r>
      <w:rPr>
        <w:noProof/>
      </w:rPr>
      <w:pict w14:anchorId="00226CD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1239485" o:spid="_x0000_s1026" type="#_x0000_t136" style="position:absolute;margin-left:0;margin-top:0;width:523.45pt;height:104.6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G Times (W1)&quot;;font-size:1pt" string="PROPOSED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9F6E8" w14:textId="44309FD8" w:rsidR="0038633B" w:rsidRDefault="00C277DA">
    <w:pPr>
      <w:pStyle w:val="Header"/>
      <w:rPr>
        <w:rFonts w:ascii="Arial" w:hAnsi="Arial" w:cs="Arial"/>
        <w:sz w:val="20"/>
      </w:rPr>
    </w:pPr>
    <w:r>
      <w:rPr>
        <w:noProof/>
      </w:rPr>
      <w:pict w14:anchorId="3004D37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1239486" o:spid="_x0000_s1027" type="#_x0000_t136" style="position:absolute;margin-left:0;margin-top:0;width:523.45pt;height:104.6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G Times (W1)&quot;;font-size:1pt" string="PROPOSED"/>
        </v:shape>
      </w:pict>
    </w:r>
  </w:p>
  <w:p w14:paraId="0231ED97" w14:textId="77777777" w:rsidR="004066C2" w:rsidRDefault="004066C2">
    <w:pPr>
      <w:pStyle w:val="Head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Gerald R. Ford International Airport Authority</w:t>
    </w:r>
  </w:p>
  <w:p w14:paraId="50745C06" w14:textId="77777777" w:rsidR="004066C2" w:rsidRDefault="004066C2">
    <w:pPr>
      <w:pStyle w:val="Head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Finance and Legislative Committee</w:t>
    </w:r>
  </w:p>
  <w:p w14:paraId="1AFB256E" w14:textId="7156E8B9" w:rsidR="004066C2" w:rsidRDefault="00E6729F">
    <w:pPr>
      <w:pStyle w:val="Head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September 24, 2025</w:t>
    </w:r>
  </w:p>
  <w:p w14:paraId="2FD7AFE0" w14:textId="77777777" w:rsidR="004066C2" w:rsidRDefault="004066C2">
    <w:pPr>
      <w:pStyle w:val="Header"/>
      <w:rPr>
        <w:rStyle w:val="PageNumber"/>
        <w:rFonts w:ascii="Arial" w:hAnsi="Arial" w:cs="Arial"/>
        <w:sz w:val="20"/>
      </w:rPr>
    </w:pPr>
    <w:r>
      <w:rPr>
        <w:rFonts w:ascii="Arial" w:hAnsi="Arial" w:cs="Arial"/>
        <w:sz w:val="20"/>
      </w:rPr>
      <w:t xml:space="preserve">Page </w:t>
    </w:r>
    <w:r>
      <w:rPr>
        <w:rStyle w:val="PageNumber"/>
        <w:rFonts w:ascii="Arial" w:hAnsi="Arial" w:cs="Arial"/>
        <w:sz w:val="20"/>
      </w:rPr>
      <w:fldChar w:fldCharType="begin"/>
    </w:r>
    <w:r>
      <w:rPr>
        <w:rStyle w:val="PageNumber"/>
        <w:rFonts w:ascii="Arial" w:hAnsi="Arial" w:cs="Arial"/>
        <w:sz w:val="20"/>
      </w:rPr>
      <w:instrText xml:space="preserve"> PAGE </w:instrText>
    </w:r>
    <w:r>
      <w:rPr>
        <w:rStyle w:val="PageNumber"/>
        <w:rFonts w:ascii="Arial" w:hAnsi="Arial" w:cs="Arial"/>
        <w:sz w:val="20"/>
      </w:rPr>
      <w:fldChar w:fldCharType="separate"/>
    </w:r>
    <w:r>
      <w:rPr>
        <w:rStyle w:val="PageNumber"/>
        <w:rFonts w:ascii="Arial" w:hAnsi="Arial" w:cs="Arial"/>
        <w:noProof/>
        <w:sz w:val="20"/>
      </w:rPr>
      <w:t>2</w:t>
    </w:r>
    <w:r>
      <w:rPr>
        <w:rStyle w:val="PageNumber"/>
        <w:rFonts w:ascii="Arial" w:hAnsi="Arial" w:cs="Arial"/>
        <w:sz w:val="20"/>
      </w:rPr>
      <w:fldChar w:fldCharType="end"/>
    </w:r>
  </w:p>
  <w:p w14:paraId="0082DFB9" w14:textId="77777777" w:rsidR="004066C2" w:rsidRDefault="004066C2">
    <w:pPr>
      <w:pStyle w:val="Header"/>
      <w:rPr>
        <w:rStyle w:val="PageNumber"/>
        <w:rFonts w:ascii="Arial" w:hAnsi="Arial" w:cs="Arial"/>
        <w:sz w:val="20"/>
      </w:rPr>
    </w:pPr>
    <w:r>
      <w:rPr>
        <w:rStyle w:val="PageNumber"/>
        <w:rFonts w:ascii="Arial" w:hAnsi="Arial" w:cs="Arial"/>
        <w:sz w:val="20"/>
      </w:rPr>
      <w:t>----------------------------------------------</w:t>
    </w:r>
  </w:p>
  <w:p w14:paraId="37CD6A4A" w14:textId="77777777" w:rsidR="004066C2" w:rsidRDefault="004066C2">
    <w:pPr>
      <w:pStyle w:val="Header"/>
      <w:rPr>
        <w:rFonts w:ascii="Times New Roman" w:hAnsi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6CCAB" w14:textId="13DA5075" w:rsidR="00917BD6" w:rsidRDefault="00C277DA">
    <w:pPr>
      <w:pStyle w:val="Header"/>
    </w:pPr>
    <w:r>
      <w:rPr>
        <w:noProof/>
      </w:rPr>
      <w:pict w14:anchorId="789F570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1239484" o:spid="_x0000_s1025" type="#_x0000_t136" style="position:absolute;margin-left:0;margin-top:0;width:523.45pt;height:104.6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G Times (W1)&quot;;font-size:1pt" string="PROPOSE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F207D"/>
    <w:multiLevelType w:val="hybridMultilevel"/>
    <w:tmpl w:val="17F20F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F5FD6"/>
    <w:multiLevelType w:val="hybridMultilevel"/>
    <w:tmpl w:val="AC6A08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833A1D"/>
    <w:multiLevelType w:val="hybridMultilevel"/>
    <w:tmpl w:val="6E482CE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6A7275"/>
    <w:multiLevelType w:val="hybridMultilevel"/>
    <w:tmpl w:val="7DAA7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25D8C"/>
    <w:multiLevelType w:val="hybridMultilevel"/>
    <w:tmpl w:val="E04E9DF4"/>
    <w:lvl w:ilvl="0" w:tplc="36721F76">
      <w:start w:val="1"/>
      <w:numFmt w:val="decimal"/>
      <w:lvlText w:val="%1)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B73842"/>
    <w:multiLevelType w:val="hybridMultilevel"/>
    <w:tmpl w:val="F36E7860"/>
    <w:lvl w:ilvl="0" w:tplc="8A008B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FC2D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08B5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0D7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0867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70D7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EEB9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30628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2AF3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5410605"/>
    <w:multiLevelType w:val="hybridMultilevel"/>
    <w:tmpl w:val="4AE0E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FE5D47"/>
    <w:multiLevelType w:val="hybridMultilevel"/>
    <w:tmpl w:val="6CFEC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CF1B5E"/>
    <w:multiLevelType w:val="hybridMultilevel"/>
    <w:tmpl w:val="329E61DC"/>
    <w:lvl w:ilvl="0" w:tplc="891C84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88C0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1472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F8A3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903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A4D3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D2D0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941E5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F8AD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5CB20C2"/>
    <w:multiLevelType w:val="hybridMultilevel"/>
    <w:tmpl w:val="EB280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E12802"/>
    <w:multiLevelType w:val="hybridMultilevel"/>
    <w:tmpl w:val="06B0DD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E905DB"/>
    <w:multiLevelType w:val="hybridMultilevel"/>
    <w:tmpl w:val="8CD68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355EF1"/>
    <w:multiLevelType w:val="hybridMultilevel"/>
    <w:tmpl w:val="3BB046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D02A60"/>
    <w:multiLevelType w:val="hybridMultilevel"/>
    <w:tmpl w:val="A8901A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8B412B"/>
    <w:multiLevelType w:val="hybridMultilevel"/>
    <w:tmpl w:val="DC0C37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D203D07"/>
    <w:multiLevelType w:val="hybridMultilevel"/>
    <w:tmpl w:val="C74894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4C6098"/>
    <w:multiLevelType w:val="hybridMultilevel"/>
    <w:tmpl w:val="D09A34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2063386"/>
    <w:multiLevelType w:val="hybridMultilevel"/>
    <w:tmpl w:val="A4BE9D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4A0720E"/>
    <w:multiLevelType w:val="hybridMultilevel"/>
    <w:tmpl w:val="81644A44"/>
    <w:lvl w:ilvl="0" w:tplc="AB48665C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3162C7A0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D72C7564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1A708F2A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E2268FB0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FCF62714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7310AEF2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04127FF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D662237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9" w15:restartNumberingAfterBreak="0">
    <w:nsid w:val="464172E3"/>
    <w:multiLevelType w:val="hybridMultilevel"/>
    <w:tmpl w:val="C1B4ACF4"/>
    <w:lvl w:ilvl="0" w:tplc="2D3EF020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C8307C"/>
    <w:multiLevelType w:val="hybridMultilevel"/>
    <w:tmpl w:val="9064EA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F7292B"/>
    <w:multiLevelType w:val="hybridMultilevel"/>
    <w:tmpl w:val="ADB440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A71A5D"/>
    <w:multiLevelType w:val="hybridMultilevel"/>
    <w:tmpl w:val="136468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8E25624"/>
    <w:multiLevelType w:val="hybridMultilevel"/>
    <w:tmpl w:val="BD888F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8E830B2"/>
    <w:multiLevelType w:val="hybridMultilevel"/>
    <w:tmpl w:val="AC84DD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F316F1"/>
    <w:multiLevelType w:val="hybridMultilevel"/>
    <w:tmpl w:val="C29EA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430CBB"/>
    <w:multiLevelType w:val="hybridMultilevel"/>
    <w:tmpl w:val="257AFD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CC5EE0A"/>
    <w:multiLevelType w:val="hybridMultilevel"/>
    <w:tmpl w:val="3D5CF40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5D1B138D"/>
    <w:multiLevelType w:val="hybridMultilevel"/>
    <w:tmpl w:val="BF049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C60CA9"/>
    <w:multiLevelType w:val="hybridMultilevel"/>
    <w:tmpl w:val="0394C0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0AE4CFA"/>
    <w:multiLevelType w:val="hybridMultilevel"/>
    <w:tmpl w:val="9A703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16D6E2F"/>
    <w:multiLevelType w:val="hybridMultilevel"/>
    <w:tmpl w:val="A40ABE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955282C"/>
    <w:multiLevelType w:val="hybridMultilevel"/>
    <w:tmpl w:val="10A4BC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A944D0"/>
    <w:multiLevelType w:val="hybridMultilevel"/>
    <w:tmpl w:val="5EAA2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6B04A7"/>
    <w:multiLevelType w:val="hybridMultilevel"/>
    <w:tmpl w:val="3376B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CF12D5"/>
    <w:multiLevelType w:val="hybridMultilevel"/>
    <w:tmpl w:val="4C4A0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643F72"/>
    <w:multiLevelType w:val="hybridMultilevel"/>
    <w:tmpl w:val="796234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FF02345"/>
    <w:multiLevelType w:val="hybridMultilevel"/>
    <w:tmpl w:val="82D005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F01F4F"/>
    <w:multiLevelType w:val="hybridMultilevel"/>
    <w:tmpl w:val="7506C2EA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39B5E08"/>
    <w:multiLevelType w:val="hybridMultilevel"/>
    <w:tmpl w:val="125A4A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BA64C4"/>
    <w:multiLevelType w:val="hybridMultilevel"/>
    <w:tmpl w:val="537C5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55641"/>
    <w:multiLevelType w:val="multilevel"/>
    <w:tmpl w:val="9558B55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EB53B36"/>
    <w:multiLevelType w:val="hybridMultilevel"/>
    <w:tmpl w:val="31B8EB3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FE54101"/>
    <w:multiLevelType w:val="hybridMultilevel"/>
    <w:tmpl w:val="080E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5404384">
    <w:abstractNumId w:val="1"/>
  </w:num>
  <w:num w:numId="2" w16cid:durableId="1741176981">
    <w:abstractNumId w:val="36"/>
  </w:num>
  <w:num w:numId="3" w16cid:durableId="386950343">
    <w:abstractNumId w:val="4"/>
  </w:num>
  <w:num w:numId="4" w16cid:durableId="2021008139">
    <w:abstractNumId w:val="40"/>
  </w:num>
  <w:num w:numId="5" w16cid:durableId="133065869">
    <w:abstractNumId w:val="25"/>
  </w:num>
  <w:num w:numId="6" w16cid:durableId="2059472176">
    <w:abstractNumId w:val="32"/>
  </w:num>
  <w:num w:numId="7" w16cid:durableId="856315189">
    <w:abstractNumId w:val="38"/>
  </w:num>
  <w:num w:numId="8" w16cid:durableId="837771997">
    <w:abstractNumId w:val="33"/>
  </w:num>
  <w:num w:numId="9" w16cid:durableId="1226793618">
    <w:abstractNumId w:val="28"/>
  </w:num>
  <w:num w:numId="10" w16cid:durableId="1113095715">
    <w:abstractNumId w:val="21"/>
  </w:num>
  <w:num w:numId="11" w16cid:durableId="713580326">
    <w:abstractNumId w:val="12"/>
  </w:num>
  <w:num w:numId="12" w16cid:durableId="1760563547">
    <w:abstractNumId w:val="17"/>
  </w:num>
  <w:num w:numId="13" w16cid:durableId="1528758985">
    <w:abstractNumId w:val="16"/>
  </w:num>
  <w:num w:numId="14" w16cid:durableId="220598285">
    <w:abstractNumId w:val="42"/>
  </w:num>
  <w:num w:numId="15" w16cid:durableId="1658337268">
    <w:abstractNumId w:val="23"/>
  </w:num>
  <w:num w:numId="16" w16cid:durableId="42026759">
    <w:abstractNumId w:val="13"/>
  </w:num>
  <w:num w:numId="17" w16cid:durableId="1254245147">
    <w:abstractNumId w:val="34"/>
  </w:num>
  <w:num w:numId="18" w16cid:durableId="585842996">
    <w:abstractNumId w:val="26"/>
  </w:num>
  <w:num w:numId="19" w16cid:durableId="272980230">
    <w:abstractNumId w:val="15"/>
  </w:num>
  <w:num w:numId="20" w16cid:durableId="301808914">
    <w:abstractNumId w:val="39"/>
  </w:num>
  <w:num w:numId="21" w16cid:durableId="1697540602">
    <w:abstractNumId w:val="11"/>
  </w:num>
  <w:num w:numId="22" w16cid:durableId="2052072172">
    <w:abstractNumId w:val="29"/>
  </w:num>
  <w:num w:numId="23" w16cid:durableId="1741053693">
    <w:abstractNumId w:val="6"/>
  </w:num>
  <w:num w:numId="24" w16cid:durableId="1504858790">
    <w:abstractNumId w:val="9"/>
  </w:num>
  <w:num w:numId="25" w16cid:durableId="801994591">
    <w:abstractNumId w:val="2"/>
  </w:num>
  <w:num w:numId="26" w16cid:durableId="966351028">
    <w:abstractNumId w:val="24"/>
  </w:num>
  <w:num w:numId="27" w16cid:durableId="16079083">
    <w:abstractNumId w:val="30"/>
  </w:num>
  <w:num w:numId="28" w16cid:durableId="857043156">
    <w:abstractNumId w:val="14"/>
  </w:num>
  <w:num w:numId="29" w16cid:durableId="1225722214">
    <w:abstractNumId w:val="37"/>
  </w:num>
  <w:num w:numId="30" w16cid:durableId="1903903881">
    <w:abstractNumId w:val="10"/>
  </w:num>
  <w:num w:numId="31" w16cid:durableId="528421518">
    <w:abstractNumId w:val="20"/>
  </w:num>
  <w:num w:numId="32" w16cid:durableId="207378547">
    <w:abstractNumId w:val="22"/>
  </w:num>
  <w:num w:numId="33" w16cid:durableId="333149694">
    <w:abstractNumId w:val="31"/>
  </w:num>
  <w:num w:numId="34" w16cid:durableId="1452624748">
    <w:abstractNumId w:val="0"/>
  </w:num>
  <w:num w:numId="35" w16cid:durableId="1586263515">
    <w:abstractNumId w:val="43"/>
  </w:num>
  <w:num w:numId="36" w16cid:durableId="1027828841">
    <w:abstractNumId w:val="19"/>
  </w:num>
  <w:num w:numId="37" w16cid:durableId="634676510">
    <w:abstractNumId w:val="8"/>
  </w:num>
  <w:num w:numId="38" w16cid:durableId="517500613">
    <w:abstractNumId w:val="18"/>
  </w:num>
  <w:num w:numId="39" w16cid:durableId="1400640708">
    <w:abstractNumId w:val="5"/>
  </w:num>
  <w:num w:numId="40" w16cid:durableId="1994985567">
    <w:abstractNumId w:val="27"/>
  </w:num>
  <w:num w:numId="41" w16cid:durableId="1289360817">
    <w:abstractNumId w:val="35"/>
  </w:num>
  <w:num w:numId="42" w16cid:durableId="815076278">
    <w:abstractNumId w:val="41"/>
  </w:num>
  <w:num w:numId="43" w16cid:durableId="630524486">
    <w:abstractNumId w:val="3"/>
  </w:num>
  <w:num w:numId="44" w16cid:durableId="2105106675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QwMDC2NDOxNLE0MDBS0lEKTi0uzszPAykwNa4FACtUwh4tAAAA"/>
  </w:docVars>
  <w:rsids>
    <w:rsidRoot w:val="0031068A"/>
    <w:rsid w:val="000001AA"/>
    <w:rsid w:val="000003B0"/>
    <w:rsid w:val="00000761"/>
    <w:rsid w:val="0000087F"/>
    <w:rsid w:val="00000A35"/>
    <w:rsid w:val="00000B0B"/>
    <w:rsid w:val="00000D89"/>
    <w:rsid w:val="0000219A"/>
    <w:rsid w:val="00002508"/>
    <w:rsid w:val="00002620"/>
    <w:rsid w:val="0000298A"/>
    <w:rsid w:val="00002B77"/>
    <w:rsid w:val="00002BB1"/>
    <w:rsid w:val="00002DD7"/>
    <w:rsid w:val="00003010"/>
    <w:rsid w:val="000030D5"/>
    <w:rsid w:val="000033B3"/>
    <w:rsid w:val="000036D7"/>
    <w:rsid w:val="00003C1A"/>
    <w:rsid w:val="00003CE8"/>
    <w:rsid w:val="00003E94"/>
    <w:rsid w:val="00004269"/>
    <w:rsid w:val="00004527"/>
    <w:rsid w:val="00004E06"/>
    <w:rsid w:val="000050BA"/>
    <w:rsid w:val="00005271"/>
    <w:rsid w:val="0000531F"/>
    <w:rsid w:val="00005B90"/>
    <w:rsid w:val="00005CC0"/>
    <w:rsid w:val="00005D9D"/>
    <w:rsid w:val="00006110"/>
    <w:rsid w:val="0000612C"/>
    <w:rsid w:val="000063CF"/>
    <w:rsid w:val="00006427"/>
    <w:rsid w:val="000065E9"/>
    <w:rsid w:val="0000667F"/>
    <w:rsid w:val="00006B7E"/>
    <w:rsid w:val="0000703E"/>
    <w:rsid w:val="00007261"/>
    <w:rsid w:val="00007310"/>
    <w:rsid w:val="00007577"/>
    <w:rsid w:val="000075FE"/>
    <w:rsid w:val="00007692"/>
    <w:rsid w:val="000078D4"/>
    <w:rsid w:val="00007A4A"/>
    <w:rsid w:val="00007D89"/>
    <w:rsid w:val="0001010D"/>
    <w:rsid w:val="00010596"/>
    <w:rsid w:val="00010AA7"/>
    <w:rsid w:val="00010F30"/>
    <w:rsid w:val="00010F54"/>
    <w:rsid w:val="0001110F"/>
    <w:rsid w:val="00011381"/>
    <w:rsid w:val="000119A0"/>
    <w:rsid w:val="00011B1C"/>
    <w:rsid w:val="000123C0"/>
    <w:rsid w:val="000124D9"/>
    <w:rsid w:val="000125ED"/>
    <w:rsid w:val="000126E0"/>
    <w:rsid w:val="000132F4"/>
    <w:rsid w:val="0001334D"/>
    <w:rsid w:val="00013572"/>
    <w:rsid w:val="00013BDA"/>
    <w:rsid w:val="000141BB"/>
    <w:rsid w:val="000144A1"/>
    <w:rsid w:val="00014ED6"/>
    <w:rsid w:val="000150A1"/>
    <w:rsid w:val="000159DD"/>
    <w:rsid w:val="00015BA9"/>
    <w:rsid w:val="00016048"/>
    <w:rsid w:val="0001608A"/>
    <w:rsid w:val="00016BC4"/>
    <w:rsid w:val="00016C14"/>
    <w:rsid w:val="00017243"/>
    <w:rsid w:val="000175DF"/>
    <w:rsid w:val="00017682"/>
    <w:rsid w:val="00017FDC"/>
    <w:rsid w:val="0002070E"/>
    <w:rsid w:val="00020807"/>
    <w:rsid w:val="00020A08"/>
    <w:rsid w:val="00020DC4"/>
    <w:rsid w:val="0002115F"/>
    <w:rsid w:val="00021487"/>
    <w:rsid w:val="00021866"/>
    <w:rsid w:val="00021B5D"/>
    <w:rsid w:val="00021CB5"/>
    <w:rsid w:val="00021DD6"/>
    <w:rsid w:val="00021DE3"/>
    <w:rsid w:val="00022ABB"/>
    <w:rsid w:val="00022D16"/>
    <w:rsid w:val="00022D97"/>
    <w:rsid w:val="000237CF"/>
    <w:rsid w:val="00023828"/>
    <w:rsid w:val="000238EC"/>
    <w:rsid w:val="000241A2"/>
    <w:rsid w:val="000245CA"/>
    <w:rsid w:val="00024782"/>
    <w:rsid w:val="00024919"/>
    <w:rsid w:val="00024F7A"/>
    <w:rsid w:val="0002528F"/>
    <w:rsid w:val="00025292"/>
    <w:rsid w:val="0002539F"/>
    <w:rsid w:val="000253B8"/>
    <w:rsid w:val="000258B5"/>
    <w:rsid w:val="00025B82"/>
    <w:rsid w:val="0002614A"/>
    <w:rsid w:val="00026275"/>
    <w:rsid w:val="00026AA2"/>
    <w:rsid w:val="00026FB2"/>
    <w:rsid w:val="00027304"/>
    <w:rsid w:val="00027352"/>
    <w:rsid w:val="00027513"/>
    <w:rsid w:val="00027936"/>
    <w:rsid w:val="00027B64"/>
    <w:rsid w:val="000300B3"/>
    <w:rsid w:val="000308A5"/>
    <w:rsid w:val="00030A54"/>
    <w:rsid w:val="00030F5D"/>
    <w:rsid w:val="00031219"/>
    <w:rsid w:val="0003137C"/>
    <w:rsid w:val="0003158F"/>
    <w:rsid w:val="00031632"/>
    <w:rsid w:val="00031E0D"/>
    <w:rsid w:val="00032413"/>
    <w:rsid w:val="00032561"/>
    <w:rsid w:val="000325D5"/>
    <w:rsid w:val="00032B35"/>
    <w:rsid w:val="0003395D"/>
    <w:rsid w:val="00033B93"/>
    <w:rsid w:val="00033D12"/>
    <w:rsid w:val="00033D7A"/>
    <w:rsid w:val="000344B4"/>
    <w:rsid w:val="00034D95"/>
    <w:rsid w:val="000353D0"/>
    <w:rsid w:val="000355CD"/>
    <w:rsid w:val="00035A28"/>
    <w:rsid w:val="000362EF"/>
    <w:rsid w:val="0003658C"/>
    <w:rsid w:val="00036596"/>
    <w:rsid w:val="000366B4"/>
    <w:rsid w:val="00036B40"/>
    <w:rsid w:val="00036B45"/>
    <w:rsid w:val="00037000"/>
    <w:rsid w:val="00037170"/>
    <w:rsid w:val="00037A6B"/>
    <w:rsid w:val="000403A7"/>
    <w:rsid w:val="000408F2"/>
    <w:rsid w:val="00040A19"/>
    <w:rsid w:val="0004103C"/>
    <w:rsid w:val="00041066"/>
    <w:rsid w:val="0004115F"/>
    <w:rsid w:val="00041312"/>
    <w:rsid w:val="0004162C"/>
    <w:rsid w:val="000417E6"/>
    <w:rsid w:val="0004188E"/>
    <w:rsid w:val="0004190A"/>
    <w:rsid w:val="00041DEA"/>
    <w:rsid w:val="00042045"/>
    <w:rsid w:val="00042184"/>
    <w:rsid w:val="000428EF"/>
    <w:rsid w:val="000428F5"/>
    <w:rsid w:val="000429DE"/>
    <w:rsid w:val="00042D85"/>
    <w:rsid w:val="00042E44"/>
    <w:rsid w:val="0004327D"/>
    <w:rsid w:val="00043392"/>
    <w:rsid w:val="00043676"/>
    <w:rsid w:val="000440C5"/>
    <w:rsid w:val="00044179"/>
    <w:rsid w:val="0004486F"/>
    <w:rsid w:val="000450CF"/>
    <w:rsid w:val="000458EC"/>
    <w:rsid w:val="00045CEA"/>
    <w:rsid w:val="00045F90"/>
    <w:rsid w:val="00046487"/>
    <w:rsid w:val="000464A4"/>
    <w:rsid w:val="00046835"/>
    <w:rsid w:val="00046ADC"/>
    <w:rsid w:val="00047086"/>
    <w:rsid w:val="000479CA"/>
    <w:rsid w:val="00047E0F"/>
    <w:rsid w:val="000502D9"/>
    <w:rsid w:val="00050C13"/>
    <w:rsid w:val="000517E9"/>
    <w:rsid w:val="00051A3D"/>
    <w:rsid w:val="00051E22"/>
    <w:rsid w:val="00052096"/>
    <w:rsid w:val="00052145"/>
    <w:rsid w:val="00052437"/>
    <w:rsid w:val="0005249F"/>
    <w:rsid w:val="0005252B"/>
    <w:rsid w:val="0005258F"/>
    <w:rsid w:val="000529D2"/>
    <w:rsid w:val="00052BFE"/>
    <w:rsid w:val="0005327B"/>
    <w:rsid w:val="00053281"/>
    <w:rsid w:val="000538FB"/>
    <w:rsid w:val="0005393E"/>
    <w:rsid w:val="00053BA8"/>
    <w:rsid w:val="00053E12"/>
    <w:rsid w:val="000540FC"/>
    <w:rsid w:val="000543E3"/>
    <w:rsid w:val="000545E1"/>
    <w:rsid w:val="00054B8A"/>
    <w:rsid w:val="00054E59"/>
    <w:rsid w:val="00055034"/>
    <w:rsid w:val="000559B2"/>
    <w:rsid w:val="00056842"/>
    <w:rsid w:val="000572DB"/>
    <w:rsid w:val="00057630"/>
    <w:rsid w:val="0005782C"/>
    <w:rsid w:val="000578B3"/>
    <w:rsid w:val="00057914"/>
    <w:rsid w:val="00057A97"/>
    <w:rsid w:val="00057CD2"/>
    <w:rsid w:val="0006009C"/>
    <w:rsid w:val="00060132"/>
    <w:rsid w:val="00060495"/>
    <w:rsid w:val="000607CD"/>
    <w:rsid w:val="000609FF"/>
    <w:rsid w:val="00061A6C"/>
    <w:rsid w:val="00061EC8"/>
    <w:rsid w:val="00062228"/>
    <w:rsid w:val="00062623"/>
    <w:rsid w:val="00062AD4"/>
    <w:rsid w:val="00062BCA"/>
    <w:rsid w:val="00062C19"/>
    <w:rsid w:val="00062CC8"/>
    <w:rsid w:val="00062D72"/>
    <w:rsid w:val="00062F1E"/>
    <w:rsid w:val="00063037"/>
    <w:rsid w:val="000633BA"/>
    <w:rsid w:val="00063471"/>
    <w:rsid w:val="00063A3B"/>
    <w:rsid w:val="00063BDB"/>
    <w:rsid w:val="00063BFB"/>
    <w:rsid w:val="00063D40"/>
    <w:rsid w:val="00063D96"/>
    <w:rsid w:val="00063E22"/>
    <w:rsid w:val="0006466C"/>
    <w:rsid w:val="00064839"/>
    <w:rsid w:val="0006523D"/>
    <w:rsid w:val="00065762"/>
    <w:rsid w:val="00065A21"/>
    <w:rsid w:val="00065EE6"/>
    <w:rsid w:val="00066337"/>
    <w:rsid w:val="000667EC"/>
    <w:rsid w:val="00066816"/>
    <w:rsid w:val="000669B1"/>
    <w:rsid w:val="00066E62"/>
    <w:rsid w:val="00066FB3"/>
    <w:rsid w:val="0006714C"/>
    <w:rsid w:val="0006767D"/>
    <w:rsid w:val="000678DE"/>
    <w:rsid w:val="00067938"/>
    <w:rsid w:val="00067B9C"/>
    <w:rsid w:val="00067F44"/>
    <w:rsid w:val="00070D80"/>
    <w:rsid w:val="00071094"/>
    <w:rsid w:val="0007131A"/>
    <w:rsid w:val="00071CD2"/>
    <w:rsid w:val="00071D7C"/>
    <w:rsid w:val="00072024"/>
    <w:rsid w:val="00072175"/>
    <w:rsid w:val="00072A37"/>
    <w:rsid w:val="00072F62"/>
    <w:rsid w:val="00073018"/>
    <w:rsid w:val="000737C3"/>
    <w:rsid w:val="00073872"/>
    <w:rsid w:val="00073A72"/>
    <w:rsid w:val="00073CA9"/>
    <w:rsid w:val="00074462"/>
    <w:rsid w:val="000744FF"/>
    <w:rsid w:val="000746A1"/>
    <w:rsid w:val="0007512E"/>
    <w:rsid w:val="000753C5"/>
    <w:rsid w:val="0007587A"/>
    <w:rsid w:val="00075BBF"/>
    <w:rsid w:val="00076B9F"/>
    <w:rsid w:val="00076D99"/>
    <w:rsid w:val="00076F9B"/>
    <w:rsid w:val="00076FFC"/>
    <w:rsid w:val="00077283"/>
    <w:rsid w:val="000773B9"/>
    <w:rsid w:val="0007763A"/>
    <w:rsid w:val="00077920"/>
    <w:rsid w:val="00077DE2"/>
    <w:rsid w:val="0008041A"/>
    <w:rsid w:val="0008048E"/>
    <w:rsid w:val="00080A06"/>
    <w:rsid w:val="00080E03"/>
    <w:rsid w:val="0008100A"/>
    <w:rsid w:val="00081031"/>
    <w:rsid w:val="000812C9"/>
    <w:rsid w:val="00081473"/>
    <w:rsid w:val="0008149C"/>
    <w:rsid w:val="00081559"/>
    <w:rsid w:val="00081AE6"/>
    <w:rsid w:val="00081B64"/>
    <w:rsid w:val="000820AD"/>
    <w:rsid w:val="000820D5"/>
    <w:rsid w:val="0008274D"/>
    <w:rsid w:val="00082A6F"/>
    <w:rsid w:val="000831B5"/>
    <w:rsid w:val="000831CA"/>
    <w:rsid w:val="000831D2"/>
    <w:rsid w:val="000832FB"/>
    <w:rsid w:val="000834E5"/>
    <w:rsid w:val="00083B02"/>
    <w:rsid w:val="00083E56"/>
    <w:rsid w:val="000841DD"/>
    <w:rsid w:val="0008424B"/>
    <w:rsid w:val="00084380"/>
    <w:rsid w:val="000846E3"/>
    <w:rsid w:val="000848C3"/>
    <w:rsid w:val="00085503"/>
    <w:rsid w:val="000858E3"/>
    <w:rsid w:val="00085DAD"/>
    <w:rsid w:val="00086091"/>
    <w:rsid w:val="00086355"/>
    <w:rsid w:val="00086456"/>
    <w:rsid w:val="0008650C"/>
    <w:rsid w:val="0008732D"/>
    <w:rsid w:val="00087533"/>
    <w:rsid w:val="000876D2"/>
    <w:rsid w:val="00087BAE"/>
    <w:rsid w:val="00090298"/>
    <w:rsid w:val="00090607"/>
    <w:rsid w:val="0009063C"/>
    <w:rsid w:val="000907D6"/>
    <w:rsid w:val="000909DB"/>
    <w:rsid w:val="00090C17"/>
    <w:rsid w:val="00090C89"/>
    <w:rsid w:val="00090E57"/>
    <w:rsid w:val="00091D5C"/>
    <w:rsid w:val="00091DB9"/>
    <w:rsid w:val="00092745"/>
    <w:rsid w:val="00092C3C"/>
    <w:rsid w:val="00093511"/>
    <w:rsid w:val="00093675"/>
    <w:rsid w:val="00093BCC"/>
    <w:rsid w:val="000941DC"/>
    <w:rsid w:val="00094C36"/>
    <w:rsid w:val="00094E8C"/>
    <w:rsid w:val="0009540E"/>
    <w:rsid w:val="0009545F"/>
    <w:rsid w:val="0009586B"/>
    <w:rsid w:val="00095981"/>
    <w:rsid w:val="00095F94"/>
    <w:rsid w:val="0009602F"/>
    <w:rsid w:val="000960E4"/>
    <w:rsid w:val="000964CB"/>
    <w:rsid w:val="000969B8"/>
    <w:rsid w:val="00096D4C"/>
    <w:rsid w:val="000971A3"/>
    <w:rsid w:val="000971AB"/>
    <w:rsid w:val="000976D3"/>
    <w:rsid w:val="0009786D"/>
    <w:rsid w:val="00097BE3"/>
    <w:rsid w:val="00097C86"/>
    <w:rsid w:val="00097E77"/>
    <w:rsid w:val="00097FE4"/>
    <w:rsid w:val="000A0001"/>
    <w:rsid w:val="000A0116"/>
    <w:rsid w:val="000A0128"/>
    <w:rsid w:val="000A045D"/>
    <w:rsid w:val="000A04C1"/>
    <w:rsid w:val="000A058C"/>
    <w:rsid w:val="000A05BE"/>
    <w:rsid w:val="000A0D7C"/>
    <w:rsid w:val="000A111E"/>
    <w:rsid w:val="000A114D"/>
    <w:rsid w:val="000A11F4"/>
    <w:rsid w:val="000A12F9"/>
    <w:rsid w:val="000A19C7"/>
    <w:rsid w:val="000A21E8"/>
    <w:rsid w:val="000A2812"/>
    <w:rsid w:val="000A2A8F"/>
    <w:rsid w:val="000A2C4B"/>
    <w:rsid w:val="000A2D5A"/>
    <w:rsid w:val="000A2DC6"/>
    <w:rsid w:val="000A3B6A"/>
    <w:rsid w:val="000A3F4B"/>
    <w:rsid w:val="000A4178"/>
    <w:rsid w:val="000A481B"/>
    <w:rsid w:val="000A491A"/>
    <w:rsid w:val="000A491F"/>
    <w:rsid w:val="000A49BF"/>
    <w:rsid w:val="000A4C77"/>
    <w:rsid w:val="000A521E"/>
    <w:rsid w:val="000A56DB"/>
    <w:rsid w:val="000A6329"/>
    <w:rsid w:val="000A67C9"/>
    <w:rsid w:val="000A6B0C"/>
    <w:rsid w:val="000A6DCA"/>
    <w:rsid w:val="000A6E78"/>
    <w:rsid w:val="000A6EEB"/>
    <w:rsid w:val="000A7241"/>
    <w:rsid w:val="000A73EC"/>
    <w:rsid w:val="000A749D"/>
    <w:rsid w:val="000A75E2"/>
    <w:rsid w:val="000A7C77"/>
    <w:rsid w:val="000A7D3C"/>
    <w:rsid w:val="000B060A"/>
    <w:rsid w:val="000B083C"/>
    <w:rsid w:val="000B0844"/>
    <w:rsid w:val="000B125D"/>
    <w:rsid w:val="000B1817"/>
    <w:rsid w:val="000B1ACD"/>
    <w:rsid w:val="000B2339"/>
    <w:rsid w:val="000B23D5"/>
    <w:rsid w:val="000B240B"/>
    <w:rsid w:val="000B262D"/>
    <w:rsid w:val="000B2AB7"/>
    <w:rsid w:val="000B3283"/>
    <w:rsid w:val="000B3346"/>
    <w:rsid w:val="000B3844"/>
    <w:rsid w:val="000B3B65"/>
    <w:rsid w:val="000B42F1"/>
    <w:rsid w:val="000B5044"/>
    <w:rsid w:val="000B5123"/>
    <w:rsid w:val="000B62BA"/>
    <w:rsid w:val="000B653C"/>
    <w:rsid w:val="000B67DC"/>
    <w:rsid w:val="000B67EE"/>
    <w:rsid w:val="000B6B1E"/>
    <w:rsid w:val="000B6D90"/>
    <w:rsid w:val="000B7E4E"/>
    <w:rsid w:val="000B7F2B"/>
    <w:rsid w:val="000C0095"/>
    <w:rsid w:val="000C00D5"/>
    <w:rsid w:val="000C027A"/>
    <w:rsid w:val="000C03B9"/>
    <w:rsid w:val="000C0456"/>
    <w:rsid w:val="000C0649"/>
    <w:rsid w:val="000C07F1"/>
    <w:rsid w:val="000C0CAB"/>
    <w:rsid w:val="000C101E"/>
    <w:rsid w:val="000C1052"/>
    <w:rsid w:val="000C2754"/>
    <w:rsid w:val="000C27CD"/>
    <w:rsid w:val="000C2829"/>
    <w:rsid w:val="000C28A8"/>
    <w:rsid w:val="000C2C7C"/>
    <w:rsid w:val="000C38AC"/>
    <w:rsid w:val="000C3CD6"/>
    <w:rsid w:val="000C3E58"/>
    <w:rsid w:val="000C498D"/>
    <w:rsid w:val="000C4D62"/>
    <w:rsid w:val="000C529D"/>
    <w:rsid w:val="000C56A4"/>
    <w:rsid w:val="000C5911"/>
    <w:rsid w:val="000C5A79"/>
    <w:rsid w:val="000C62FE"/>
    <w:rsid w:val="000C64E0"/>
    <w:rsid w:val="000C6AAB"/>
    <w:rsid w:val="000C6B4E"/>
    <w:rsid w:val="000C6D88"/>
    <w:rsid w:val="000C7584"/>
    <w:rsid w:val="000C7B11"/>
    <w:rsid w:val="000D0594"/>
    <w:rsid w:val="000D0ADC"/>
    <w:rsid w:val="000D12EA"/>
    <w:rsid w:val="000D1809"/>
    <w:rsid w:val="000D1C15"/>
    <w:rsid w:val="000D1CB4"/>
    <w:rsid w:val="000D1D03"/>
    <w:rsid w:val="000D1D64"/>
    <w:rsid w:val="000D2515"/>
    <w:rsid w:val="000D2911"/>
    <w:rsid w:val="000D2D25"/>
    <w:rsid w:val="000D2F0F"/>
    <w:rsid w:val="000D3020"/>
    <w:rsid w:val="000D349A"/>
    <w:rsid w:val="000D3FCE"/>
    <w:rsid w:val="000D5364"/>
    <w:rsid w:val="000D5736"/>
    <w:rsid w:val="000D5C56"/>
    <w:rsid w:val="000D5FA9"/>
    <w:rsid w:val="000D6054"/>
    <w:rsid w:val="000D6101"/>
    <w:rsid w:val="000D619A"/>
    <w:rsid w:val="000D621D"/>
    <w:rsid w:val="000D6644"/>
    <w:rsid w:val="000D6DC5"/>
    <w:rsid w:val="000D6E00"/>
    <w:rsid w:val="000D6F23"/>
    <w:rsid w:val="000D7051"/>
    <w:rsid w:val="000D70EC"/>
    <w:rsid w:val="000E00FF"/>
    <w:rsid w:val="000E01CA"/>
    <w:rsid w:val="000E0529"/>
    <w:rsid w:val="000E140A"/>
    <w:rsid w:val="000E191F"/>
    <w:rsid w:val="000E1D63"/>
    <w:rsid w:val="000E1FE0"/>
    <w:rsid w:val="000E23BC"/>
    <w:rsid w:val="000E2CBC"/>
    <w:rsid w:val="000E336F"/>
    <w:rsid w:val="000E397B"/>
    <w:rsid w:val="000E3B45"/>
    <w:rsid w:val="000E3CD7"/>
    <w:rsid w:val="000E40B3"/>
    <w:rsid w:val="000E41E2"/>
    <w:rsid w:val="000E4309"/>
    <w:rsid w:val="000E444C"/>
    <w:rsid w:val="000E4517"/>
    <w:rsid w:val="000E4589"/>
    <w:rsid w:val="000E4923"/>
    <w:rsid w:val="000E4B42"/>
    <w:rsid w:val="000E4C93"/>
    <w:rsid w:val="000E5082"/>
    <w:rsid w:val="000E5617"/>
    <w:rsid w:val="000E5844"/>
    <w:rsid w:val="000E588C"/>
    <w:rsid w:val="000E5ED3"/>
    <w:rsid w:val="000E67A8"/>
    <w:rsid w:val="000E6BF0"/>
    <w:rsid w:val="000E6BF6"/>
    <w:rsid w:val="000E6E47"/>
    <w:rsid w:val="000E70CF"/>
    <w:rsid w:val="000E740F"/>
    <w:rsid w:val="000E7701"/>
    <w:rsid w:val="000E7BA8"/>
    <w:rsid w:val="000F009E"/>
    <w:rsid w:val="000F05EC"/>
    <w:rsid w:val="000F0CD6"/>
    <w:rsid w:val="000F0EE5"/>
    <w:rsid w:val="000F118B"/>
    <w:rsid w:val="000F1E64"/>
    <w:rsid w:val="000F1EA2"/>
    <w:rsid w:val="000F20D1"/>
    <w:rsid w:val="000F21D4"/>
    <w:rsid w:val="000F2713"/>
    <w:rsid w:val="000F28A3"/>
    <w:rsid w:val="000F28D5"/>
    <w:rsid w:val="000F29E0"/>
    <w:rsid w:val="000F3536"/>
    <w:rsid w:val="000F370C"/>
    <w:rsid w:val="000F385D"/>
    <w:rsid w:val="000F393F"/>
    <w:rsid w:val="000F3A84"/>
    <w:rsid w:val="000F3A90"/>
    <w:rsid w:val="000F3B69"/>
    <w:rsid w:val="000F3E90"/>
    <w:rsid w:val="000F43B8"/>
    <w:rsid w:val="000F4799"/>
    <w:rsid w:val="000F48CA"/>
    <w:rsid w:val="000F555E"/>
    <w:rsid w:val="000F5B38"/>
    <w:rsid w:val="000F5FD8"/>
    <w:rsid w:val="000F6072"/>
    <w:rsid w:val="000F6914"/>
    <w:rsid w:val="000F7139"/>
    <w:rsid w:val="000F736D"/>
    <w:rsid w:val="000F73E7"/>
    <w:rsid w:val="000F7834"/>
    <w:rsid w:val="000F7DBD"/>
    <w:rsid w:val="00100067"/>
    <w:rsid w:val="001001B9"/>
    <w:rsid w:val="001005F3"/>
    <w:rsid w:val="001006F6"/>
    <w:rsid w:val="001008E9"/>
    <w:rsid w:val="00100EEA"/>
    <w:rsid w:val="00100F0F"/>
    <w:rsid w:val="001011C4"/>
    <w:rsid w:val="0010171A"/>
    <w:rsid w:val="00101AE4"/>
    <w:rsid w:val="0010228F"/>
    <w:rsid w:val="00102362"/>
    <w:rsid w:val="001024F5"/>
    <w:rsid w:val="00102712"/>
    <w:rsid w:val="0010277F"/>
    <w:rsid w:val="00102E0A"/>
    <w:rsid w:val="001044B4"/>
    <w:rsid w:val="001049A1"/>
    <w:rsid w:val="001059B4"/>
    <w:rsid w:val="0010659B"/>
    <w:rsid w:val="001066F4"/>
    <w:rsid w:val="00106DCC"/>
    <w:rsid w:val="00106E35"/>
    <w:rsid w:val="0010730D"/>
    <w:rsid w:val="00107A26"/>
    <w:rsid w:val="00107B20"/>
    <w:rsid w:val="00110041"/>
    <w:rsid w:val="0011026C"/>
    <w:rsid w:val="001109EA"/>
    <w:rsid w:val="00110A53"/>
    <w:rsid w:val="00110BBB"/>
    <w:rsid w:val="00110CCF"/>
    <w:rsid w:val="0011100F"/>
    <w:rsid w:val="0011131B"/>
    <w:rsid w:val="00111328"/>
    <w:rsid w:val="0011205C"/>
    <w:rsid w:val="001122C5"/>
    <w:rsid w:val="00112A1C"/>
    <w:rsid w:val="00113844"/>
    <w:rsid w:val="00114134"/>
    <w:rsid w:val="0011487F"/>
    <w:rsid w:val="00114B54"/>
    <w:rsid w:val="00115425"/>
    <w:rsid w:val="0011561D"/>
    <w:rsid w:val="00115A1D"/>
    <w:rsid w:val="00115F3A"/>
    <w:rsid w:val="00116058"/>
    <w:rsid w:val="0011633A"/>
    <w:rsid w:val="001171B1"/>
    <w:rsid w:val="00117705"/>
    <w:rsid w:val="001178F6"/>
    <w:rsid w:val="001201AA"/>
    <w:rsid w:val="001204C5"/>
    <w:rsid w:val="001205B7"/>
    <w:rsid w:val="0012067B"/>
    <w:rsid w:val="00120BE1"/>
    <w:rsid w:val="00121145"/>
    <w:rsid w:val="00121266"/>
    <w:rsid w:val="0012126E"/>
    <w:rsid w:val="001213F4"/>
    <w:rsid w:val="00121B37"/>
    <w:rsid w:val="00121F1C"/>
    <w:rsid w:val="0012201B"/>
    <w:rsid w:val="001223B4"/>
    <w:rsid w:val="001224A8"/>
    <w:rsid w:val="001227BA"/>
    <w:rsid w:val="00122FF5"/>
    <w:rsid w:val="001230F9"/>
    <w:rsid w:val="00123584"/>
    <w:rsid w:val="001236DE"/>
    <w:rsid w:val="001237D5"/>
    <w:rsid w:val="0012384D"/>
    <w:rsid w:val="001238CC"/>
    <w:rsid w:val="00123ECC"/>
    <w:rsid w:val="001247B6"/>
    <w:rsid w:val="001249E3"/>
    <w:rsid w:val="00124C55"/>
    <w:rsid w:val="0012516F"/>
    <w:rsid w:val="001251B2"/>
    <w:rsid w:val="00125982"/>
    <w:rsid w:val="00125A90"/>
    <w:rsid w:val="00125DAD"/>
    <w:rsid w:val="00125E33"/>
    <w:rsid w:val="00126407"/>
    <w:rsid w:val="00126451"/>
    <w:rsid w:val="001302E6"/>
    <w:rsid w:val="0013042A"/>
    <w:rsid w:val="001307CB"/>
    <w:rsid w:val="00130834"/>
    <w:rsid w:val="001308A7"/>
    <w:rsid w:val="0013094C"/>
    <w:rsid w:val="00130B65"/>
    <w:rsid w:val="00130D55"/>
    <w:rsid w:val="001312B2"/>
    <w:rsid w:val="00131B45"/>
    <w:rsid w:val="00131BCE"/>
    <w:rsid w:val="00131F7B"/>
    <w:rsid w:val="00131FEA"/>
    <w:rsid w:val="001322FE"/>
    <w:rsid w:val="00132698"/>
    <w:rsid w:val="00132AF4"/>
    <w:rsid w:val="00132F39"/>
    <w:rsid w:val="00133095"/>
    <w:rsid w:val="0013324E"/>
    <w:rsid w:val="001338FB"/>
    <w:rsid w:val="00133EB4"/>
    <w:rsid w:val="00134AE8"/>
    <w:rsid w:val="00134E78"/>
    <w:rsid w:val="00135078"/>
    <w:rsid w:val="00135579"/>
    <w:rsid w:val="0013557E"/>
    <w:rsid w:val="001355BC"/>
    <w:rsid w:val="00135925"/>
    <w:rsid w:val="00135A3E"/>
    <w:rsid w:val="00135E2F"/>
    <w:rsid w:val="001368EE"/>
    <w:rsid w:val="00136969"/>
    <w:rsid w:val="00136D16"/>
    <w:rsid w:val="00136D37"/>
    <w:rsid w:val="00136EC7"/>
    <w:rsid w:val="00136EE6"/>
    <w:rsid w:val="0014018C"/>
    <w:rsid w:val="00140CEE"/>
    <w:rsid w:val="00140D78"/>
    <w:rsid w:val="00140F62"/>
    <w:rsid w:val="001410D0"/>
    <w:rsid w:val="00141249"/>
    <w:rsid w:val="0014126C"/>
    <w:rsid w:val="001415BB"/>
    <w:rsid w:val="00141B8D"/>
    <w:rsid w:val="0014205B"/>
    <w:rsid w:val="00142339"/>
    <w:rsid w:val="00142359"/>
    <w:rsid w:val="00142551"/>
    <w:rsid w:val="0014255A"/>
    <w:rsid w:val="00142CB8"/>
    <w:rsid w:val="00142D6D"/>
    <w:rsid w:val="00142E62"/>
    <w:rsid w:val="00142F1E"/>
    <w:rsid w:val="001431EC"/>
    <w:rsid w:val="00143358"/>
    <w:rsid w:val="00143550"/>
    <w:rsid w:val="00143B8B"/>
    <w:rsid w:val="00143B90"/>
    <w:rsid w:val="0014460C"/>
    <w:rsid w:val="0014475B"/>
    <w:rsid w:val="00144928"/>
    <w:rsid w:val="00144EE8"/>
    <w:rsid w:val="0014537D"/>
    <w:rsid w:val="001456D6"/>
    <w:rsid w:val="00145929"/>
    <w:rsid w:val="00145934"/>
    <w:rsid w:val="0014623B"/>
    <w:rsid w:val="00146545"/>
    <w:rsid w:val="0014658B"/>
    <w:rsid w:val="00146912"/>
    <w:rsid w:val="00146FF4"/>
    <w:rsid w:val="001470C5"/>
    <w:rsid w:val="00147183"/>
    <w:rsid w:val="001474C7"/>
    <w:rsid w:val="00150058"/>
    <w:rsid w:val="00150325"/>
    <w:rsid w:val="001504C9"/>
    <w:rsid w:val="001508CB"/>
    <w:rsid w:val="00150A03"/>
    <w:rsid w:val="00151297"/>
    <w:rsid w:val="00151493"/>
    <w:rsid w:val="00151916"/>
    <w:rsid w:val="00151C3F"/>
    <w:rsid w:val="001527E1"/>
    <w:rsid w:val="00152D5F"/>
    <w:rsid w:val="00153128"/>
    <w:rsid w:val="00153158"/>
    <w:rsid w:val="00153172"/>
    <w:rsid w:val="001531CF"/>
    <w:rsid w:val="001534BB"/>
    <w:rsid w:val="00153CD6"/>
    <w:rsid w:val="00153D93"/>
    <w:rsid w:val="0015408E"/>
    <w:rsid w:val="001540C0"/>
    <w:rsid w:val="001541B3"/>
    <w:rsid w:val="001543B3"/>
    <w:rsid w:val="0015471E"/>
    <w:rsid w:val="001549D8"/>
    <w:rsid w:val="00154BEC"/>
    <w:rsid w:val="00154CFB"/>
    <w:rsid w:val="00154DD8"/>
    <w:rsid w:val="0015533A"/>
    <w:rsid w:val="00155D99"/>
    <w:rsid w:val="00156364"/>
    <w:rsid w:val="0015675E"/>
    <w:rsid w:val="00156A19"/>
    <w:rsid w:val="00157494"/>
    <w:rsid w:val="00157CA0"/>
    <w:rsid w:val="00157E7A"/>
    <w:rsid w:val="0016043F"/>
    <w:rsid w:val="00160518"/>
    <w:rsid w:val="001605BE"/>
    <w:rsid w:val="0016064D"/>
    <w:rsid w:val="00160849"/>
    <w:rsid w:val="00160E8C"/>
    <w:rsid w:val="00160F3A"/>
    <w:rsid w:val="00160F54"/>
    <w:rsid w:val="00161042"/>
    <w:rsid w:val="0016190D"/>
    <w:rsid w:val="0016238A"/>
    <w:rsid w:val="00162A6C"/>
    <w:rsid w:val="00162B54"/>
    <w:rsid w:val="00162D88"/>
    <w:rsid w:val="00163377"/>
    <w:rsid w:val="00163867"/>
    <w:rsid w:val="00163978"/>
    <w:rsid w:val="001640ED"/>
    <w:rsid w:val="00164285"/>
    <w:rsid w:val="001646DC"/>
    <w:rsid w:val="0016473B"/>
    <w:rsid w:val="00164D50"/>
    <w:rsid w:val="00164DEF"/>
    <w:rsid w:val="00164F54"/>
    <w:rsid w:val="00165BBA"/>
    <w:rsid w:val="00165FBB"/>
    <w:rsid w:val="0016655B"/>
    <w:rsid w:val="001665D8"/>
    <w:rsid w:val="001666D4"/>
    <w:rsid w:val="001669AC"/>
    <w:rsid w:val="00166C0B"/>
    <w:rsid w:val="00166F45"/>
    <w:rsid w:val="00166F86"/>
    <w:rsid w:val="00167121"/>
    <w:rsid w:val="0016748D"/>
    <w:rsid w:val="001678B2"/>
    <w:rsid w:val="00167B01"/>
    <w:rsid w:val="00167BCB"/>
    <w:rsid w:val="00167E07"/>
    <w:rsid w:val="00167FAF"/>
    <w:rsid w:val="001704B6"/>
    <w:rsid w:val="00170596"/>
    <w:rsid w:val="00170700"/>
    <w:rsid w:val="001708ED"/>
    <w:rsid w:val="00170AF7"/>
    <w:rsid w:val="00170B52"/>
    <w:rsid w:val="00170D74"/>
    <w:rsid w:val="00170F6E"/>
    <w:rsid w:val="00171869"/>
    <w:rsid w:val="00172037"/>
    <w:rsid w:val="001720D7"/>
    <w:rsid w:val="0017245C"/>
    <w:rsid w:val="00172683"/>
    <w:rsid w:val="00172A19"/>
    <w:rsid w:val="00173176"/>
    <w:rsid w:val="0017345C"/>
    <w:rsid w:val="00173658"/>
    <w:rsid w:val="0017392C"/>
    <w:rsid w:val="00173B55"/>
    <w:rsid w:val="00174164"/>
    <w:rsid w:val="00174485"/>
    <w:rsid w:val="00174600"/>
    <w:rsid w:val="00174D3A"/>
    <w:rsid w:val="00174E31"/>
    <w:rsid w:val="001750CE"/>
    <w:rsid w:val="0017537A"/>
    <w:rsid w:val="00175CC6"/>
    <w:rsid w:val="00175DF5"/>
    <w:rsid w:val="00175FD0"/>
    <w:rsid w:val="0017626F"/>
    <w:rsid w:val="001769A1"/>
    <w:rsid w:val="001769CE"/>
    <w:rsid w:val="001773CB"/>
    <w:rsid w:val="0017770B"/>
    <w:rsid w:val="0017773A"/>
    <w:rsid w:val="00177838"/>
    <w:rsid w:val="00180276"/>
    <w:rsid w:val="001807A0"/>
    <w:rsid w:val="00180F75"/>
    <w:rsid w:val="001813AE"/>
    <w:rsid w:val="001813BA"/>
    <w:rsid w:val="001813D4"/>
    <w:rsid w:val="0018171F"/>
    <w:rsid w:val="0018184B"/>
    <w:rsid w:val="00181B10"/>
    <w:rsid w:val="00181B93"/>
    <w:rsid w:val="00181FBC"/>
    <w:rsid w:val="001823BB"/>
    <w:rsid w:val="00182526"/>
    <w:rsid w:val="00182823"/>
    <w:rsid w:val="00182964"/>
    <w:rsid w:val="001831FE"/>
    <w:rsid w:val="00183404"/>
    <w:rsid w:val="00183B0D"/>
    <w:rsid w:val="001846EC"/>
    <w:rsid w:val="00184AAC"/>
    <w:rsid w:val="00184B41"/>
    <w:rsid w:val="001854EC"/>
    <w:rsid w:val="00185549"/>
    <w:rsid w:val="0018558C"/>
    <w:rsid w:val="00185C3F"/>
    <w:rsid w:val="00185DBB"/>
    <w:rsid w:val="00185E31"/>
    <w:rsid w:val="00185E5B"/>
    <w:rsid w:val="00185F52"/>
    <w:rsid w:val="00186213"/>
    <w:rsid w:val="0018623A"/>
    <w:rsid w:val="00186B81"/>
    <w:rsid w:val="00187ACC"/>
    <w:rsid w:val="00190251"/>
    <w:rsid w:val="001905C9"/>
    <w:rsid w:val="0019083D"/>
    <w:rsid w:val="00190B8B"/>
    <w:rsid w:val="0019127B"/>
    <w:rsid w:val="0019134C"/>
    <w:rsid w:val="00191E91"/>
    <w:rsid w:val="00192006"/>
    <w:rsid w:val="00192C6A"/>
    <w:rsid w:val="00192F5E"/>
    <w:rsid w:val="00193126"/>
    <w:rsid w:val="001937A9"/>
    <w:rsid w:val="0019383D"/>
    <w:rsid w:val="0019389C"/>
    <w:rsid w:val="00194076"/>
    <w:rsid w:val="001949B9"/>
    <w:rsid w:val="00194A3A"/>
    <w:rsid w:val="00194F71"/>
    <w:rsid w:val="00195192"/>
    <w:rsid w:val="0019580C"/>
    <w:rsid w:val="001959AF"/>
    <w:rsid w:val="00195AB7"/>
    <w:rsid w:val="00195E1E"/>
    <w:rsid w:val="00196159"/>
    <w:rsid w:val="0019620F"/>
    <w:rsid w:val="00196436"/>
    <w:rsid w:val="001965AE"/>
    <w:rsid w:val="001965E6"/>
    <w:rsid w:val="0019671D"/>
    <w:rsid w:val="0019762F"/>
    <w:rsid w:val="00197815"/>
    <w:rsid w:val="00197E87"/>
    <w:rsid w:val="00197EF0"/>
    <w:rsid w:val="001A0183"/>
    <w:rsid w:val="001A01AB"/>
    <w:rsid w:val="001A0292"/>
    <w:rsid w:val="001A0323"/>
    <w:rsid w:val="001A0332"/>
    <w:rsid w:val="001A0F63"/>
    <w:rsid w:val="001A10B7"/>
    <w:rsid w:val="001A10F0"/>
    <w:rsid w:val="001A143B"/>
    <w:rsid w:val="001A14AE"/>
    <w:rsid w:val="001A184D"/>
    <w:rsid w:val="001A1A2E"/>
    <w:rsid w:val="001A1B00"/>
    <w:rsid w:val="001A1BB3"/>
    <w:rsid w:val="001A1D93"/>
    <w:rsid w:val="001A1DF4"/>
    <w:rsid w:val="001A1E3D"/>
    <w:rsid w:val="001A1EDA"/>
    <w:rsid w:val="001A2210"/>
    <w:rsid w:val="001A22CA"/>
    <w:rsid w:val="001A313D"/>
    <w:rsid w:val="001A3144"/>
    <w:rsid w:val="001A3553"/>
    <w:rsid w:val="001A369F"/>
    <w:rsid w:val="001A3EE8"/>
    <w:rsid w:val="001A3FC3"/>
    <w:rsid w:val="001A434B"/>
    <w:rsid w:val="001A447B"/>
    <w:rsid w:val="001A4578"/>
    <w:rsid w:val="001A48D2"/>
    <w:rsid w:val="001A495F"/>
    <w:rsid w:val="001A4CCE"/>
    <w:rsid w:val="001A4CF1"/>
    <w:rsid w:val="001A4EB9"/>
    <w:rsid w:val="001A51D0"/>
    <w:rsid w:val="001A5F3B"/>
    <w:rsid w:val="001A60CA"/>
    <w:rsid w:val="001A6216"/>
    <w:rsid w:val="001A6396"/>
    <w:rsid w:val="001A652A"/>
    <w:rsid w:val="001A6D5A"/>
    <w:rsid w:val="001A7360"/>
    <w:rsid w:val="001A75AA"/>
    <w:rsid w:val="001A7A62"/>
    <w:rsid w:val="001A7AFA"/>
    <w:rsid w:val="001A7D29"/>
    <w:rsid w:val="001A7F59"/>
    <w:rsid w:val="001B010D"/>
    <w:rsid w:val="001B09A9"/>
    <w:rsid w:val="001B0E0E"/>
    <w:rsid w:val="001B1426"/>
    <w:rsid w:val="001B190B"/>
    <w:rsid w:val="001B1E8F"/>
    <w:rsid w:val="001B1F31"/>
    <w:rsid w:val="001B31D7"/>
    <w:rsid w:val="001B3258"/>
    <w:rsid w:val="001B35E5"/>
    <w:rsid w:val="001B3C5B"/>
    <w:rsid w:val="001B3E2B"/>
    <w:rsid w:val="001B4172"/>
    <w:rsid w:val="001B419E"/>
    <w:rsid w:val="001B4656"/>
    <w:rsid w:val="001B46AE"/>
    <w:rsid w:val="001B47AC"/>
    <w:rsid w:val="001B4844"/>
    <w:rsid w:val="001B4C61"/>
    <w:rsid w:val="001B4D01"/>
    <w:rsid w:val="001B4DD5"/>
    <w:rsid w:val="001B4E5E"/>
    <w:rsid w:val="001B4F83"/>
    <w:rsid w:val="001B5629"/>
    <w:rsid w:val="001B593A"/>
    <w:rsid w:val="001B61BB"/>
    <w:rsid w:val="001B6236"/>
    <w:rsid w:val="001B657F"/>
    <w:rsid w:val="001B6778"/>
    <w:rsid w:val="001B6A65"/>
    <w:rsid w:val="001B6B4E"/>
    <w:rsid w:val="001B6B69"/>
    <w:rsid w:val="001B6EDA"/>
    <w:rsid w:val="001B78FD"/>
    <w:rsid w:val="001B7C9B"/>
    <w:rsid w:val="001B7E5A"/>
    <w:rsid w:val="001B7F6A"/>
    <w:rsid w:val="001C044C"/>
    <w:rsid w:val="001C0879"/>
    <w:rsid w:val="001C09F5"/>
    <w:rsid w:val="001C0DF2"/>
    <w:rsid w:val="001C11D4"/>
    <w:rsid w:val="001C140F"/>
    <w:rsid w:val="001C16BF"/>
    <w:rsid w:val="001C1987"/>
    <w:rsid w:val="001C1B67"/>
    <w:rsid w:val="001C1DFB"/>
    <w:rsid w:val="001C26A2"/>
    <w:rsid w:val="001C2853"/>
    <w:rsid w:val="001C3400"/>
    <w:rsid w:val="001C3B2E"/>
    <w:rsid w:val="001C3C1A"/>
    <w:rsid w:val="001C3D1E"/>
    <w:rsid w:val="001C3E5B"/>
    <w:rsid w:val="001C4E09"/>
    <w:rsid w:val="001C50DD"/>
    <w:rsid w:val="001C53BB"/>
    <w:rsid w:val="001C5646"/>
    <w:rsid w:val="001C57E0"/>
    <w:rsid w:val="001C583F"/>
    <w:rsid w:val="001C5AFC"/>
    <w:rsid w:val="001C64A5"/>
    <w:rsid w:val="001C6BBC"/>
    <w:rsid w:val="001C6C95"/>
    <w:rsid w:val="001C706C"/>
    <w:rsid w:val="001C753D"/>
    <w:rsid w:val="001C756F"/>
    <w:rsid w:val="001D0229"/>
    <w:rsid w:val="001D03AE"/>
    <w:rsid w:val="001D04C4"/>
    <w:rsid w:val="001D0AC4"/>
    <w:rsid w:val="001D12E9"/>
    <w:rsid w:val="001D15FA"/>
    <w:rsid w:val="001D17B9"/>
    <w:rsid w:val="001D17CB"/>
    <w:rsid w:val="001D1879"/>
    <w:rsid w:val="001D1A54"/>
    <w:rsid w:val="001D1ECC"/>
    <w:rsid w:val="001D213D"/>
    <w:rsid w:val="001D2630"/>
    <w:rsid w:val="001D27BA"/>
    <w:rsid w:val="001D295C"/>
    <w:rsid w:val="001D296D"/>
    <w:rsid w:val="001D297D"/>
    <w:rsid w:val="001D2990"/>
    <w:rsid w:val="001D2D48"/>
    <w:rsid w:val="001D2F6D"/>
    <w:rsid w:val="001D3183"/>
    <w:rsid w:val="001D3362"/>
    <w:rsid w:val="001D35F5"/>
    <w:rsid w:val="001D387D"/>
    <w:rsid w:val="001D39BD"/>
    <w:rsid w:val="001D3C39"/>
    <w:rsid w:val="001D40CE"/>
    <w:rsid w:val="001D40EC"/>
    <w:rsid w:val="001D4791"/>
    <w:rsid w:val="001D47E6"/>
    <w:rsid w:val="001D49B3"/>
    <w:rsid w:val="001D4CF5"/>
    <w:rsid w:val="001D4F97"/>
    <w:rsid w:val="001D542B"/>
    <w:rsid w:val="001D5A71"/>
    <w:rsid w:val="001D5A9F"/>
    <w:rsid w:val="001D5AE3"/>
    <w:rsid w:val="001D5B8F"/>
    <w:rsid w:val="001D61A0"/>
    <w:rsid w:val="001D62BD"/>
    <w:rsid w:val="001D67B5"/>
    <w:rsid w:val="001D6834"/>
    <w:rsid w:val="001D6961"/>
    <w:rsid w:val="001D6997"/>
    <w:rsid w:val="001D6C73"/>
    <w:rsid w:val="001D6CE1"/>
    <w:rsid w:val="001D6DD7"/>
    <w:rsid w:val="001D6F66"/>
    <w:rsid w:val="001D7001"/>
    <w:rsid w:val="001D76F8"/>
    <w:rsid w:val="001D7988"/>
    <w:rsid w:val="001D7E8C"/>
    <w:rsid w:val="001E00C5"/>
    <w:rsid w:val="001E04C8"/>
    <w:rsid w:val="001E07BE"/>
    <w:rsid w:val="001E08B5"/>
    <w:rsid w:val="001E0C82"/>
    <w:rsid w:val="001E15B0"/>
    <w:rsid w:val="001E1AC7"/>
    <w:rsid w:val="001E1C13"/>
    <w:rsid w:val="001E211A"/>
    <w:rsid w:val="001E236E"/>
    <w:rsid w:val="001E26AF"/>
    <w:rsid w:val="001E27D4"/>
    <w:rsid w:val="001E291F"/>
    <w:rsid w:val="001E2961"/>
    <w:rsid w:val="001E29B8"/>
    <w:rsid w:val="001E2AB2"/>
    <w:rsid w:val="001E2C93"/>
    <w:rsid w:val="001E30C5"/>
    <w:rsid w:val="001E31BD"/>
    <w:rsid w:val="001E3619"/>
    <w:rsid w:val="001E389F"/>
    <w:rsid w:val="001E3C5B"/>
    <w:rsid w:val="001E3E8C"/>
    <w:rsid w:val="001E402C"/>
    <w:rsid w:val="001E46C3"/>
    <w:rsid w:val="001E4AA0"/>
    <w:rsid w:val="001E51CE"/>
    <w:rsid w:val="001E5201"/>
    <w:rsid w:val="001E522E"/>
    <w:rsid w:val="001E5326"/>
    <w:rsid w:val="001E5454"/>
    <w:rsid w:val="001E5D61"/>
    <w:rsid w:val="001E5F02"/>
    <w:rsid w:val="001E614B"/>
    <w:rsid w:val="001E6964"/>
    <w:rsid w:val="001E6C7D"/>
    <w:rsid w:val="001E6DDF"/>
    <w:rsid w:val="001E72FF"/>
    <w:rsid w:val="001E7478"/>
    <w:rsid w:val="001E749F"/>
    <w:rsid w:val="001E75CB"/>
    <w:rsid w:val="001E7A32"/>
    <w:rsid w:val="001E7B2E"/>
    <w:rsid w:val="001E7DDC"/>
    <w:rsid w:val="001F023E"/>
    <w:rsid w:val="001F0EA7"/>
    <w:rsid w:val="001F1183"/>
    <w:rsid w:val="001F1584"/>
    <w:rsid w:val="001F1F3A"/>
    <w:rsid w:val="001F2608"/>
    <w:rsid w:val="001F2850"/>
    <w:rsid w:val="001F28C6"/>
    <w:rsid w:val="001F2C08"/>
    <w:rsid w:val="001F2E35"/>
    <w:rsid w:val="001F3112"/>
    <w:rsid w:val="001F379E"/>
    <w:rsid w:val="001F38BE"/>
    <w:rsid w:val="001F3A9A"/>
    <w:rsid w:val="001F3B52"/>
    <w:rsid w:val="001F4013"/>
    <w:rsid w:val="001F47B0"/>
    <w:rsid w:val="001F4881"/>
    <w:rsid w:val="001F4B2A"/>
    <w:rsid w:val="001F4C5B"/>
    <w:rsid w:val="001F4D52"/>
    <w:rsid w:val="001F5041"/>
    <w:rsid w:val="001F5081"/>
    <w:rsid w:val="001F5480"/>
    <w:rsid w:val="001F573D"/>
    <w:rsid w:val="001F59B7"/>
    <w:rsid w:val="001F5BBA"/>
    <w:rsid w:val="001F5D8E"/>
    <w:rsid w:val="001F6465"/>
    <w:rsid w:val="001F68FE"/>
    <w:rsid w:val="001F69C0"/>
    <w:rsid w:val="001F71A7"/>
    <w:rsid w:val="001F72A2"/>
    <w:rsid w:val="001F7356"/>
    <w:rsid w:val="001F781C"/>
    <w:rsid w:val="001F7948"/>
    <w:rsid w:val="001F7A35"/>
    <w:rsid w:val="001F7C50"/>
    <w:rsid w:val="001F7F95"/>
    <w:rsid w:val="00201237"/>
    <w:rsid w:val="0020191F"/>
    <w:rsid w:val="00201AA4"/>
    <w:rsid w:val="00201E5C"/>
    <w:rsid w:val="002020C7"/>
    <w:rsid w:val="00202182"/>
    <w:rsid w:val="002029C6"/>
    <w:rsid w:val="00202C3C"/>
    <w:rsid w:val="00202C45"/>
    <w:rsid w:val="002030A1"/>
    <w:rsid w:val="002030CE"/>
    <w:rsid w:val="00203130"/>
    <w:rsid w:val="00203437"/>
    <w:rsid w:val="00203500"/>
    <w:rsid w:val="00203A76"/>
    <w:rsid w:val="0020428D"/>
    <w:rsid w:val="00204496"/>
    <w:rsid w:val="002047C6"/>
    <w:rsid w:val="00204BD2"/>
    <w:rsid w:val="00204C42"/>
    <w:rsid w:val="00205589"/>
    <w:rsid w:val="00205789"/>
    <w:rsid w:val="00205B1F"/>
    <w:rsid w:val="00205BCF"/>
    <w:rsid w:val="00205FCF"/>
    <w:rsid w:val="002068F2"/>
    <w:rsid w:val="00206A5A"/>
    <w:rsid w:val="00206BDA"/>
    <w:rsid w:val="00206D3A"/>
    <w:rsid w:val="00207399"/>
    <w:rsid w:val="002076D4"/>
    <w:rsid w:val="00207ED8"/>
    <w:rsid w:val="00210156"/>
    <w:rsid w:val="0021047F"/>
    <w:rsid w:val="0021060D"/>
    <w:rsid w:val="00211779"/>
    <w:rsid w:val="00211CB9"/>
    <w:rsid w:val="00211EEE"/>
    <w:rsid w:val="00212249"/>
    <w:rsid w:val="002124FD"/>
    <w:rsid w:val="00212AA8"/>
    <w:rsid w:val="002136C8"/>
    <w:rsid w:val="00213970"/>
    <w:rsid w:val="00213A60"/>
    <w:rsid w:val="00214261"/>
    <w:rsid w:val="002144F3"/>
    <w:rsid w:val="00214609"/>
    <w:rsid w:val="0021483E"/>
    <w:rsid w:val="00214D08"/>
    <w:rsid w:val="00214E69"/>
    <w:rsid w:val="00215D12"/>
    <w:rsid w:val="00215E0E"/>
    <w:rsid w:val="00216B9D"/>
    <w:rsid w:val="002170D2"/>
    <w:rsid w:val="00217186"/>
    <w:rsid w:val="002171FE"/>
    <w:rsid w:val="002174D1"/>
    <w:rsid w:val="002175FA"/>
    <w:rsid w:val="002176F7"/>
    <w:rsid w:val="00217DC6"/>
    <w:rsid w:val="002204CB"/>
    <w:rsid w:val="0022118B"/>
    <w:rsid w:val="002212AC"/>
    <w:rsid w:val="002213A1"/>
    <w:rsid w:val="0022196A"/>
    <w:rsid w:val="00221F2B"/>
    <w:rsid w:val="00222575"/>
    <w:rsid w:val="00222B65"/>
    <w:rsid w:val="00222C96"/>
    <w:rsid w:val="00222F17"/>
    <w:rsid w:val="00222F28"/>
    <w:rsid w:val="0022311A"/>
    <w:rsid w:val="002234C9"/>
    <w:rsid w:val="002235A6"/>
    <w:rsid w:val="00223B50"/>
    <w:rsid w:val="00224053"/>
    <w:rsid w:val="00224360"/>
    <w:rsid w:val="00224661"/>
    <w:rsid w:val="0022515F"/>
    <w:rsid w:val="00225705"/>
    <w:rsid w:val="0022604B"/>
    <w:rsid w:val="0022657A"/>
    <w:rsid w:val="002265F8"/>
    <w:rsid w:val="002268D9"/>
    <w:rsid w:val="00227115"/>
    <w:rsid w:val="002271B0"/>
    <w:rsid w:val="00227499"/>
    <w:rsid w:val="0022775A"/>
    <w:rsid w:val="002308FB"/>
    <w:rsid w:val="00230ABB"/>
    <w:rsid w:val="00230AF2"/>
    <w:rsid w:val="00230C6E"/>
    <w:rsid w:val="0023141C"/>
    <w:rsid w:val="00231923"/>
    <w:rsid w:val="00231B59"/>
    <w:rsid w:val="00231B96"/>
    <w:rsid w:val="00231C63"/>
    <w:rsid w:val="00232D64"/>
    <w:rsid w:val="00232F9F"/>
    <w:rsid w:val="0023304B"/>
    <w:rsid w:val="002333D8"/>
    <w:rsid w:val="0023464B"/>
    <w:rsid w:val="0023492D"/>
    <w:rsid w:val="00234BBB"/>
    <w:rsid w:val="00234E85"/>
    <w:rsid w:val="00235659"/>
    <w:rsid w:val="00235B38"/>
    <w:rsid w:val="00235C1F"/>
    <w:rsid w:val="00235D9F"/>
    <w:rsid w:val="00235E51"/>
    <w:rsid w:val="00235F87"/>
    <w:rsid w:val="00236000"/>
    <w:rsid w:val="00236246"/>
    <w:rsid w:val="002362D4"/>
    <w:rsid w:val="002369E0"/>
    <w:rsid w:val="0024003B"/>
    <w:rsid w:val="00240581"/>
    <w:rsid w:val="002405F9"/>
    <w:rsid w:val="0024074C"/>
    <w:rsid w:val="002407F4"/>
    <w:rsid w:val="002408E7"/>
    <w:rsid w:val="0024092A"/>
    <w:rsid w:val="00240F30"/>
    <w:rsid w:val="00241252"/>
    <w:rsid w:val="00241A0C"/>
    <w:rsid w:val="00241FB5"/>
    <w:rsid w:val="002427AA"/>
    <w:rsid w:val="00242DD5"/>
    <w:rsid w:val="002432C9"/>
    <w:rsid w:val="00243847"/>
    <w:rsid w:val="00243AEB"/>
    <w:rsid w:val="00243BF3"/>
    <w:rsid w:val="00243C8F"/>
    <w:rsid w:val="00244011"/>
    <w:rsid w:val="00244343"/>
    <w:rsid w:val="002445D9"/>
    <w:rsid w:val="002449B8"/>
    <w:rsid w:val="00244FA3"/>
    <w:rsid w:val="002452C1"/>
    <w:rsid w:val="002457A7"/>
    <w:rsid w:val="00245D92"/>
    <w:rsid w:val="00245FF8"/>
    <w:rsid w:val="0024631F"/>
    <w:rsid w:val="0024636D"/>
    <w:rsid w:val="00246948"/>
    <w:rsid w:val="00246B23"/>
    <w:rsid w:val="00246EFC"/>
    <w:rsid w:val="002474E4"/>
    <w:rsid w:val="00247A30"/>
    <w:rsid w:val="00247E62"/>
    <w:rsid w:val="00250A96"/>
    <w:rsid w:val="00251D6D"/>
    <w:rsid w:val="0025237B"/>
    <w:rsid w:val="00252541"/>
    <w:rsid w:val="002527D9"/>
    <w:rsid w:val="00252E35"/>
    <w:rsid w:val="0025322B"/>
    <w:rsid w:val="002532D7"/>
    <w:rsid w:val="00254117"/>
    <w:rsid w:val="00254151"/>
    <w:rsid w:val="00254682"/>
    <w:rsid w:val="0025493D"/>
    <w:rsid w:val="00254C2B"/>
    <w:rsid w:val="00254CF5"/>
    <w:rsid w:val="0025513C"/>
    <w:rsid w:val="00256166"/>
    <w:rsid w:val="002562EC"/>
    <w:rsid w:val="00256922"/>
    <w:rsid w:val="00256B8E"/>
    <w:rsid w:val="00256E59"/>
    <w:rsid w:val="00257053"/>
    <w:rsid w:val="002571AA"/>
    <w:rsid w:val="00257903"/>
    <w:rsid w:val="0026012C"/>
    <w:rsid w:val="00260274"/>
    <w:rsid w:val="0026050A"/>
    <w:rsid w:val="00260843"/>
    <w:rsid w:val="002608FC"/>
    <w:rsid w:val="002609CF"/>
    <w:rsid w:val="00261642"/>
    <w:rsid w:val="002618C5"/>
    <w:rsid w:val="00261C9F"/>
    <w:rsid w:val="00261CE6"/>
    <w:rsid w:val="0026203C"/>
    <w:rsid w:val="002628C1"/>
    <w:rsid w:val="00262F60"/>
    <w:rsid w:val="00263115"/>
    <w:rsid w:val="0026323F"/>
    <w:rsid w:val="002635B6"/>
    <w:rsid w:val="0026363E"/>
    <w:rsid w:val="00263A81"/>
    <w:rsid w:val="00263C21"/>
    <w:rsid w:val="00263D19"/>
    <w:rsid w:val="00263E3B"/>
    <w:rsid w:val="00263EA5"/>
    <w:rsid w:val="00264388"/>
    <w:rsid w:val="00264DEC"/>
    <w:rsid w:val="00265206"/>
    <w:rsid w:val="0026588C"/>
    <w:rsid w:val="00265C27"/>
    <w:rsid w:val="00265D83"/>
    <w:rsid w:val="00265DB5"/>
    <w:rsid w:val="002664B4"/>
    <w:rsid w:val="002665E1"/>
    <w:rsid w:val="00266624"/>
    <w:rsid w:val="00266896"/>
    <w:rsid w:val="00266909"/>
    <w:rsid w:val="00266E8C"/>
    <w:rsid w:val="002672B3"/>
    <w:rsid w:val="00267C58"/>
    <w:rsid w:val="00267C6C"/>
    <w:rsid w:val="00267E33"/>
    <w:rsid w:val="00270413"/>
    <w:rsid w:val="002705EA"/>
    <w:rsid w:val="00270A1C"/>
    <w:rsid w:val="00270BEC"/>
    <w:rsid w:val="00270F25"/>
    <w:rsid w:val="002711A4"/>
    <w:rsid w:val="002719CD"/>
    <w:rsid w:val="00271D01"/>
    <w:rsid w:val="00272457"/>
    <w:rsid w:val="002724A9"/>
    <w:rsid w:val="002728B5"/>
    <w:rsid w:val="00272F6C"/>
    <w:rsid w:val="002734B7"/>
    <w:rsid w:val="00273634"/>
    <w:rsid w:val="002738CE"/>
    <w:rsid w:val="00273F66"/>
    <w:rsid w:val="00274202"/>
    <w:rsid w:val="0027421A"/>
    <w:rsid w:val="00274288"/>
    <w:rsid w:val="002748EC"/>
    <w:rsid w:val="00274BD7"/>
    <w:rsid w:val="00274D77"/>
    <w:rsid w:val="0027536B"/>
    <w:rsid w:val="0027557B"/>
    <w:rsid w:val="00275826"/>
    <w:rsid w:val="00275AD9"/>
    <w:rsid w:val="00275DFA"/>
    <w:rsid w:val="00275F4C"/>
    <w:rsid w:val="00276097"/>
    <w:rsid w:val="002762A8"/>
    <w:rsid w:val="00276451"/>
    <w:rsid w:val="00276529"/>
    <w:rsid w:val="00277108"/>
    <w:rsid w:val="00277FB8"/>
    <w:rsid w:val="002801BF"/>
    <w:rsid w:val="00280488"/>
    <w:rsid w:val="00280624"/>
    <w:rsid w:val="00280CD9"/>
    <w:rsid w:val="00281E4A"/>
    <w:rsid w:val="002821F8"/>
    <w:rsid w:val="00282422"/>
    <w:rsid w:val="0028260D"/>
    <w:rsid w:val="00282EFA"/>
    <w:rsid w:val="0028332B"/>
    <w:rsid w:val="0028336B"/>
    <w:rsid w:val="0028358A"/>
    <w:rsid w:val="00283FB8"/>
    <w:rsid w:val="002846A7"/>
    <w:rsid w:val="0028494E"/>
    <w:rsid w:val="00284A1B"/>
    <w:rsid w:val="00284B30"/>
    <w:rsid w:val="00284CBC"/>
    <w:rsid w:val="00285986"/>
    <w:rsid w:val="00285C60"/>
    <w:rsid w:val="00285C92"/>
    <w:rsid w:val="00286208"/>
    <w:rsid w:val="00286253"/>
    <w:rsid w:val="00286326"/>
    <w:rsid w:val="0028654E"/>
    <w:rsid w:val="0028682A"/>
    <w:rsid w:val="00287926"/>
    <w:rsid w:val="00290459"/>
    <w:rsid w:val="0029095E"/>
    <w:rsid w:val="00290990"/>
    <w:rsid w:val="00290A2C"/>
    <w:rsid w:val="00290C7F"/>
    <w:rsid w:val="00290D02"/>
    <w:rsid w:val="00290FE4"/>
    <w:rsid w:val="00291284"/>
    <w:rsid w:val="002919F7"/>
    <w:rsid w:val="00291DE2"/>
    <w:rsid w:val="00292089"/>
    <w:rsid w:val="0029212F"/>
    <w:rsid w:val="00292163"/>
    <w:rsid w:val="002922C6"/>
    <w:rsid w:val="002924BF"/>
    <w:rsid w:val="002926D9"/>
    <w:rsid w:val="00292702"/>
    <w:rsid w:val="00292B50"/>
    <w:rsid w:val="00293302"/>
    <w:rsid w:val="0029338C"/>
    <w:rsid w:val="0029358F"/>
    <w:rsid w:val="00293621"/>
    <w:rsid w:val="00293944"/>
    <w:rsid w:val="00293A00"/>
    <w:rsid w:val="002940E1"/>
    <w:rsid w:val="0029427A"/>
    <w:rsid w:val="002943CE"/>
    <w:rsid w:val="0029451F"/>
    <w:rsid w:val="00294C2D"/>
    <w:rsid w:val="00294F6E"/>
    <w:rsid w:val="00295151"/>
    <w:rsid w:val="002953A3"/>
    <w:rsid w:val="002958F0"/>
    <w:rsid w:val="00295AF7"/>
    <w:rsid w:val="00295C09"/>
    <w:rsid w:val="00296108"/>
    <w:rsid w:val="00296385"/>
    <w:rsid w:val="00296915"/>
    <w:rsid w:val="00296AAB"/>
    <w:rsid w:val="002973E0"/>
    <w:rsid w:val="0029761F"/>
    <w:rsid w:val="00297668"/>
    <w:rsid w:val="002979B1"/>
    <w:rsid w:val="002A01E3"/>
    <w:rsid w:val="002A03C9"/>
    <w:rsid w:val="002A0A9F"/>
    <w:rsid w:val="002A0D49"/>
    <w:rsid w:val="002A0DCB"/>
    <w:rsid w:val="002A1775"/>
    <w:rsid w:val="002A182F"/>
    <w:rsid w:val="002A2186"/>
    <w:rsid w:val="002A2207"/>
    <w:rsid w:val="002A249D"/>
    <w:rsid w:val="002A2821"/>
    <w:rsid w:val="002A28F8"/>
    <w:rsid w:val="002A30DF"/>
    <w:rsid w:val="002A3284"/>
    <w:rsid w:val="002A33EE"/>
    <w:rsid w:val="002A368E"/>
    <w:rsid w:val="002A3CE5"/>
    <w:rsid w:val="002A3EE5"/>
    <w:rsid w:val="002A3F62"/>
    <w:rsid w:val="002A42AB"/>
    <w:rsid w:val="002A4959"/>
    <w:rsid w:val="002A5132"/>
    <w:rsid w:val="002A5250"/>
    <w:rsid w:val="002A59C8"/>
    <w:rsid w:val="002A5CBE"/>
    <w:rsid w:val="002A63CF"/>
    <w:rsid w:val="002A6FFF"/>
    <w:rsid w:val="002A702D"/>
    <w:rsid w:val="002A750C"/>
    <w:rsid w:val="002A759A"/>
    <w:rsid w:val="002A7CE6"/>
    <w:rsid w:val="002B0002"/>
    <w:rsid w:val="002B083A"/>
    <w:rsid w:val="002B10D8"/>
    <w:rsid w:val="002B12A0"/>
    <w:rsid w:val="002B178F"/>
    <w:rsid w:val="002B18A5"/>
    <w:rsid w:val="002B1CB8"/>
    <w:rsid w:val="002B2926"/>
    <w:rsid w:val="002B30F0"/>
    <w:rsid w:val="002B33F6"/>
    <w:rsid w:val="002B38F9"/>
    <w:rsid w:val="002B3FD5"/>
    <w:rsid w:val="002B4070"/>
    <w:rsid w:val="002B49CD"/>
    <w:rsid w:val="002B4F19"/>
    <w:rsid w:val="002B52D9"/>
    <w:rsid w:val="002B538F"/>
    <w:rsid w:val="002B55F4"/>
    <w:rsid w:val="002B569D"/>
    <w:rsid w:val="002B5AE6"/>
    <w:rsid w:val="002B5C6B"/>
    <w:rsid w:val="002B643F"/>
    <w:rsid w:val="002B67D5"/>
    <w:rsid w:val="002B6A88"/>
    <w:rsid w:val="002B6B01"/>
    <w:rsid w:val="002B777E"/>
    <w:rsid w:val="002B7DF5"/>
    <w:rsid w:val="002B7ECF"/>
    <w:rsid w:val="002C0ADB"/>
    <w:rsid w:val="002C0E73"/>
    <w:rsid w:val="002C0E7F"/>
    <w:rsid w:val="002C110D"/>
    <w:rsid w:val="002C1138"/>
    <w:rsid w:val="002C11EC"/>
    <w:rsid w:val="002C1696"/>
    <w:rsid w:val="002C1AA0"/>
    <w:rsid w:val="002C1B1F"/>
    <w:rsid w:val="002C2990"/>
    <w:rsid w:val="002C2B67"/>
    <w:rsid w:val="002C2E76"/>
    <w:rsid w:val="002C301D"/>
    <w:rsid w:val="002C32B3"/>
    <w:rsid w:val="002C3653"/>
    <w:rsid w:val="002C3D4B"/>
    <w:rsid w:val="002C3FD6"/>
    <w:rsid w:val="002C41C2"/>
    <w:rsid w:val="002C4686"/>
    <w:rsid w:val="002C4D93"/>
    <w:rsid w:val="002C4E21"/>
    <w:rsid w:val="002C4F00"/>
    <w:rsid w:val="002C5714"/>
    <w:rsid w:val="002C5AA4"/>
    <w:rsid w:val="002C5EBA"/>
    <w:rsid w:val="002C6F0E"/>
    <w:rsid w:val="002C7328"/>
    <w:rsid w:val="002D0361"/>
    <w:rsid w:val="002D0966"/>
    <w:rsid w:val="002D09FE"/>
    <w:rsid w:val="002D0DDC"/>
    <w:rsid w:val="002D1531"/>
    <w:rsid w:val="002D167B"/>
    <w:rsid w:val="002D19CF"/>
    <w:rsid w:val="002D2239"/>
    <w:rsid w:val="002D28A9"/>
    <w:rsid w:val="002D328E"/>
    <w:rsid w:val="002D33D8"/>
    <w:rsid w:val="002D379F"/>
    <w:rsid w:val="002D386D"/>
    <w:rsid w:val="002D3928"/>
    <w:rsid w:val="002D421B"/>
    <w:rsid w:val="002D427C"/>
    <w:rsid w:val="002D475B"/>
    <w:rsid w:val="002D4B59"/>
    <w:rsid w:val="002D4E24"/>
    <w:rsid w:val="002D4E43"/>
    <w:rsid w:val="002D4FAF"/>
    <w:rsid w:val="002D5177"/>
    <w:rsid w:val="002D57B5"/>
    <w:rsid w:val="002D5861"/>
    <w:rsid w:val="002D5C9B"/>
    <w:rsid w:val="002D6083"/>
    <w:rsid w:val="002D6308"/>
    <w:rsid w:val="002D6710"/>
    <w:rsid w:val="002D673D"/>
    <w:rsid w:val="002D6E08"/>
    <w:rsid w:val="002D6E83"/>
    <w:rsid w:val="002D7279"/>
    <w:rsid w:val="002D788C"/>
    <w:rsid w:val="002D78E6"/>
    <w:rsid w:val="002D7B94"/>
    <w:rsid w:val="002D7C74"/>
    <w:rsid w:val="002D7F5B"/>
    <w:rsid w:val="002E0362"/>
    <w:rsid w:val="002E1755"/>
    <w:rsid w:val="002E1A82"/>
    <w:rsid w:val="002E1C18"/>
    <w:rsid w:val="002E2007"/>
    <w:rsid w:val="002E2062"/>
    <w:rsid w:val="002E20B1"/>
    <w:rsid w:val="002E28AD"/>
    <w:rsid w:val="002E28C2"/>
    <w:rsid w:val="002E2E7E"/>
    <w:rsid w:val="002E3084"/>
    <w:rsid w:val="002E30C6"/>
    <w:rsid w:val="002E34F0"/>
    <w:rsid w:val="002E3A98"/>
    <w:rsid w:val="002E3ABC"/>
    <w:rsid w:val="002E420B"/>
    <w:rsid w:val="002E460E"/>
    <w:rsid w:val="002E4619"/>
    <w:rsid w:val="002E4631"/>
    <w:rsid w:val="002E470B"/>
    <w:rsid w:val="002E4AF6"/>
    <w:rsid w:val="002E5551"/>
    <w:rsid w:val="002E5680"/>
    <w:rsid w:val="002E6274"/>
    <w:rsid w:val="002E6567"/>
    <w:rsid w:val="002E6EC6"/>
    <w:rsid w:val="002E6F9A"/>
    <w:rsid w:val="002E71C8"/>
    <w:rsid w:val="002E71E4"/>
    <w:rsid w:val="002E72BE"/>
    <w:rsid w:val="002E73E3"/>
    <w:rsid w:val="002E7B3E"/>
    <w:rsid w:val="002F00A2"/>
    <w:rsid w:val="002F03BC"/>
    <w:rsid w:val="002F04F7"/>
    <w:rsid w:val="002F09AC"/>
    <w:rsid w:val="002F111D"/>
    <w:rsid w:val="002F1D1B"/>
    <w:rsid w:val="002F2507"/>
    <w:rsid w:val="002F2677"/>
    <w:rsid w:val="002F3F92"/>
    <w:rsid w:val="002F4313"/>
    <w:rsid w:val="002F4EA1"/>
    <w:rsid w:val="002F571C"/>
    <w:rsid w:val="002F5C2B"/>
    <w:rsid w:val="002F5D0C"/>
    <w:rsid w:val="002F5F04"/>
    <w:rsid w:val="002F61E7"/>
    <w:rsid w:val="002F652E"/>
    <w:rsid w:val="002F6CE3"/>
    <w:rsid w:val="002F70CA"/>
    <w:rsid w:val="002F7365"/>
    <w:rsid w:val="002F7766"/>
    <w:rsid w:val="002F78CE"/>
    <w:rsid w:val="002F7A29"/>
    <w:rsid w:val="002F7ECA"/>
    <w:rsid w:val="00300027"/>
    <w:rsid w:val="003000FB"/>
    <w:rsid w:val="0030016D"/>
    <w:rsid w:val="00300581"/>
    <w:rsid w:val="00300B8D"/>
    <w:rsid w:val="00300F88"/>
    <w:rsid w:val="00301368"/>
    <w:rsid w:val="00301D85"/>
    <w:rsid w:val="00302157"/>
    <w:rsid w:val="003022BD"/>
    <w:rsid w:val="00302C7A"/>
    <w:rsid w:val="003039A9"/>
    <w:rsid w:val="00303C4E"/>
    <w:rsid w:val="00303EE5"/>
    <w:rsid w:val="00303F6B"/>
    <w:rsid w:val="003042D4"/>
    <w:rsid w:val="003045D8"/>
    <w:rsid w:val="00304EB9"/>
    <w:rsid w:val="00305B04"/>
    <w:rsid w:val="00305BEC"/>
    <w:rsid w:val="00305C81"/>
    <w:rsid w:val="00305D82"/>
    <w:rsid w:val="00306259"/>
    <w:rsid w:val="00306307"/>
    <w:rsid w:val="003063B2"/>
    <w:rsid w:val="003063E2"/>
    <w:rsid w:val="00306B74"/>
    <w:rsid w:val="00306DA1"/>
    <w:rsid w:val="00307288"/>
    <w:rsid w:val="00307CB2"/>
    <w:rsid w:val="00307E79"/>
    <w:rsid w:val="0031068A"/>
    <w:rsid w:val="0031078A"/>
    <w:rsid w:val="003108AF"/>
    <w:rsid w:val="00310F4C"/>
    <w:rsid w:val="003112C5"/>
    <w:rsid w:val="003113C1"/>
    <w:rsid w:val="00311556"/>
    <w:rsid w:val="003116AB"/>
    <w:rsid w:val="00311C41"/>
    <w:rsid w:val="00311E1D"/>
    <w:rsid w:val="00311E3C"/>
    <w:rsid w:val="0031239B"/>
    <w:rsid w:val="00312E13"/>
    <w:rsid w:val="00313035"/>
    <w:rsid w:val="00313067"/>
    <w:rsid w:val="0031358D"/>
    <w:rsid w:val="0031370E"/>
    <w:rsid w:val="0031381E"/>
    <w:rsid w:val="00313821"/>
    <w:rsid w:val="00313E75"/>
    <w:rsid w:val="00314475"/>
    <w:rsid w:val="0031448D"/>
    <w:rsid w:val="00314E1A"/>
    <w:rsid w:val="00315503"/>
    <w:rsid w:val="0031566B"/>
    <w:rsid w:val="00315834"/>
    <w:rsid w:val="0031583E"/>
    <w:rsid w:val="00315CB6"/>
    <w:rsid w:val="003160A0"/>
    <w:rsid w:val="003162C9"/>
    <w:rsid w:val="003163CB"/>
    <w:rsid w:val="003168A7"/>
    <w:rsid w:val="003170EC"/>
    <w:rsid w:val="0031717F"/>
    <w:rsid w:val="00317F00"/>
    <w:rsid w:val="0032043A"/>
    <w:rsid w:val="003204D5"/>
    <w:rsid w:val="00320928"/>
    <w:rsid w:val="00320A59"/>
    <w:rsid w:val="00321227"/>
    <w:rsid w:val="003212F3"/>
    <w:rsid w:val="00321479"/>
    <w:rsid w:val="003217C9"/>
    <w:rsid w:val="00321AB5"/>
    <w:rsid w:val="00321CBD"/>
    <w:rsid w:val="00321DB2"/>
    <w:rsid w:val="00322031"/>
    <w:rsid w:val="003220B0"/>
    <w:rsid w:val="0032213F"/>
    <w:rsid w:val="00322182"/>
    <w:rsid w:val="00322618"/>
    <w:rsid w:val="00322852"/>
    <w:rsid w:val="003228A3"/>
    <w:rsid w:val="00322BB2"/>
    <w:rsid w:val="00322EFF"/>
    <w:rsid w:val="00323C11"/>
    <w:rsid w:val="00323C20"/>
    <w:rsid w:val="00323E45"/>
    <w:rsid w:val="00323E8B"/>
    <w:rsid w:val="00323F0A"/>
    <w:rsid w:val="00323F43"/>
    <w:rsid w:val="00323FC4"/>
    <w:rsid w:val="00324353"/>
    <w:rsid w:val="003245B8"/>
    <w:rsid w:val="00324E86"/>
    <w:rsid w:val="003251A5"/>
    <w:rsid w:val="00325420"/>
    <w:rsid w:val="00325884"/>
    <w:rsid w:val="003258E0"/>
    <w:rsid w:val="003259B3"/>
    <w:rsid w:val="00325D10"/>
    <w:rsid w:val="003266A9"/>
    <w:rsid w:val="00326A1C"/>
    <w:rsid w:val="00326BEA"/>
    <w:rsid w:val="00327199"/>
    <w:rsid w:val="00327253"/>
    <w:rsid w:val="00327302"/>
    <w:rsid w:val="00327513"/>
    <w:rsid w:val="003278D6"/>
    <w:rsid w:val="00327BD4"/>
    <w:rsid w:val="00327F7E"/>
    <w:rsid w:val="00330345"/>
    <w:rsid w:val="003308E8"/>
    <w:rsid w:val="00331208"/>
    <w:rsid w:val="00331765"/>
    <w:rsid w:val="00331A8A"/>
    <w:rsid w:val="00331EFD"/>
    <w:rsid w:val="0033228C"/>
    <w:rsid w:val="003323A2"/>
    <w:rsid w:val="0033272A"/>
    <w:rsid w:val="00332802"/>
    <w:rsid w:val="00332AA7"/>
    <w:rsid w:val="00332BA7"/>
    <w:rsid w:val="00333166"/>
    <w:rsid w:val="0033386C"/>
    <w:rsid w:val="00333F4E"/>
    <w:rsid w:val="003342C9"/>
    <w:rsid w:val="00334BAC"/>
    <w:rsid w:val="00334BD2"/>
    <w:rsid w:val="00334E93"/>
    <w:rsid w:val="00335222"/>
    <w:rsid w:val="00335278"/>
    <w:rsid w:val="00335540"/>
    <w:rsid w:val="003359AF"/>
    <w:rsid w:val="00335CB3"/>
    <w:rsid w:val="00335D6B"/>
    <w:rsid w:val="00335E93"/>
    <w:rsid w:val="0033602E"/>
    <w:rsid w:val="003362D8"/>
    <w:rsid w:val="00336BDD"/>
    <w:rsid w:val="00336CE1"/>
    <w:rsid w:val="0033711E"/>
    <w:rsid w:val="00337145"/>
    <w:rsid w:val="003372B7"/>
    <w:rsid w:val="003374F6"/>
    <w:rsid w:val="003375B7"/>
    <w:rsid w:val="00337887"/>
    <w:rsid w:val="00340096"/>
    <w:rsid w:val="00340125"/>
    <w:rsid w:val="003404C9"/>
    <w:rsid w:val="00340824"/>
    <w:rsid w:val="00340929"/>
    <w:rsid w:val="00340F29"/>
    <w:rsid w:val="00341092"/>
    <w:rsid w:val="00341486"/>
    <w:rsid w:val="003414AB"/>
    <w:rsid w:val="00341A18"/>
    <w:rsid w:val="00341CDA"/>
    <w:rsid w:val="0034299D"/>
    <w:rsid w:val="00342BDA"/>
    <w:rsid w:val="00342BE1"/>
    <w:rsid w:val="00342FC3"/>
    <w:rsid w:val="0034360E"/>
    <w:rsid w:val="003438B7"/>
    <w:rsid w:val="00343A93"/>
    <w:rsid w:val="00344037"/>
    <w:rsid w:val="00344396"/>
    <w:rsid w:val="00344462"/>
    <w:rsid w:val="003444BF"/>
    <w:rsid w:val="00344765"/>
    <w:rsid w:val="0034479D"/>
    <w:rsid w:val="0034524B"/>
    <w:rsid w:val="0034580F"/>
    <w:rsid w:val="00345A90"/>
    <w:rsid w:val="00345CA2"/>
    <w:rsid w:val="00345DDE"/>
    <w:rsid w:val="00346B8A"/>
    <w:rsid w:val="00346D83"/>
    <w:rsid w:val="003477D7"/>
    <w:rsid w:val="003477F6"/>
    <w:rsid w:val="00350702"/>
    <w:rsid w:val="003509C2"/>
    <w:rsid w:val="00350EAE"/>
    <w:rsid w:val="00350EF7"/>
    <w:rsid w:val="00351CDF"/>
    <w:rsid w:val="00351F52"/>
    <w:rsid w:val="00352453"/>
    <w:rsid w:val="0035275B"/>
    <w:rsid w:val="003527F9"/>
    <w:rsid w:val="00352865"/>
    <w:rsid w:val="003533F7"/>
    <w:rsid w:val="0035357A"/>
    <w:rsid w:val="00353744"/>
    <w:rsid w:val="003537AB"/>
    <w:rsid w:val="00353E11"/>
    <w:rsid w:val="00353F51"/>
    <w:rsid w:val="0035451F"/>
    <w:rsid w:val="00354674"/>
    <w:rsid w:val="00354EF7"/>
    <w:rsid w:val="003550B9"/>
    <w:rsid w:val="0035588D"/>
    <w:rsid w:val="003559A3"/>
    <w:rsid w:val="00355CAB"/>
    <w:rsid w:val="00356005"/>
    <w:rsid w:val="003560EE"/>
    <w:rsid w:val="00356452"/>
    <w:rsid w:val="00356561"/>
    <w:rsid w:val="00357210"/>
    <w:rsid w:val="0035778F"/>
    <w:rsid w:val="00357AE6"/>
    <w:rsid w:val="00360331"/>
    <w:rsid w:val="003613B4"/>
    <w:rsid w:val="00361713"/>
    <w:rsid w:val="00361818"/>
    <w:rsid w:val="003618FA"/>
    <w:rsid w:val="00361966"/>
    <w:rsid w:val="00361E47"/>
    <w:rsid w:val="00361EF3"/>
    <w:rsid w:val="003624CA"/>
    <w:rsid w:val="00362556"/>
    <w:rsid w:val="0036275B"/>
    <w:rsid w:val="003629E7"/>
    <w:rsid w:val="00362AB0"/>
    <w:rsid w:val="003630B8"/>
    <w:rsid w:val="003633B4"/>
    <w:rsid w:val="003636B0"/>
    <w:rsid w:val="0036376D"/>
    <w:rsid w:val="00363A07"/>
    <w:rsid w:val="00363A58"/>
    <w:rsid w:val="0036414E"/>
    <w:rsid w:val="00364301"/>
    <w:rsid w:val="00364354"/>
    <w:rsid w:val="003646ED"/>
    <w:rsid w:val="00365438"/>
    <w:rsid w:val="00365A85"/>
    <w:rsid w:val="00365D4E"/>
    <w:rsid w:val="00365F42"/>
    <w:rsid w:val="0036604D"/>
    <w:rsid w:val="003660DD"/>
    <w:rsid w:val="00366467"/>
    <w:rsid w:val="00366671"/>
    <w:rsid w:val="003667E6"/>
    <w:rsid w:val="00366E98"/>
    <w:rsid w:val="003677C3"/>
    <w:rsid w:val="00367A08"/>
    <w:rsid w:val="00367E6A"/>
    <w:rsid w:val="00367FBB"/>
    <w:rsid w:val="0037017B"/>
    <w:rsid w:val="003704DB"/>
    <w:rsid w:val="00370D54"/>
    <w:rsid w:val="0037121B"/>
    <w:rsid w:val="00371302"/>
    <w:rsid w:val="00372511"/>
    <w:rsid w:val="003729FB"/>
    <w:rsid w:val="00372A23"/>
    <w:rsid w:val="00373071"/>
    <w:rsid w:val="0037332B"/>
    <w:rsid w:val="00373415"/>
    <w:rsid w:val="0037366F"/>
    <w:rsid w:val="00373E7B"/>
    <w:rsid w:val="003741A7"/>
    <w:rsid w:val="003742A4"/>
    <w:rsid w:val="00374688"/>
    <w:rsid w:val="0037504B"/>
    <w:rsid w:val="00375417"/>
    <w:rsid w:val="0037542F"/>
    <w:rsid w:val="003760FD"/>
    <w:rsid w:val="00376199"/>
    <w:rsid w:val="00376340"/>
    <w:rsid w:val="00376390"/>
    <w:rsid w:val="00376656"/>
    <w:rsid w:val="00376675"/>
    <w:rsid w:val="0037681C"/>
    <w:rsid w:val="00376995"/>
    <w:rsid w:val="00376C4B"/>
    <w:rsid w:val="00376E5A"/>
    <w:rsid w:val="0037729E"/>
    <w:rsid w:val="0037786B"/>
    <w:rsid w:val="00377C23"/>
    <w:rsid w:val="00377C2B"/>
    <w:rsid w:val="00377E9D"/>
    <w:rsid w:val="00377F5C"/>
    <w:rsid w:val="0038007F"/>
    <w:rsid w:val="003802FB"/>
    <w:rsid w:val="00380344"/>
    <w:rsid w:val="00380689"/>
    <w:rsid w:val="00380F50"/>
    <w:rsid w:val="00380FCE"/>
    <w:rsid w:val="0038132E"/>
    <w:rsid w:val="00381434"/>
    <w:rsid w:val="003817F6"/>
    <w:rsid w:val="0038199E"/>
    <w:rsid w:val="00381BB4"/>
    <w:rsid w:val="00381BD7"/>
    <w:rsid w:val="00381C81"/>
    <w:rsid w:val="003820C5"/>
    <w:rsid w:val="003823A6"/>
    <w:rsid w:val="0038265E"/>
    <w:rsid w:val="00383144"/>
    <w:rsid w:val="00383531"/>
    <w:rsid w:val="00383D6A"/>
    <w:rsid w:val="003846D0"/>
    <w:rsid w:val="00384C17"/>
    <w:rsid w:val="00384DE4"/>
    <w:rsid w:val="00384EA1"/>
    <w:rsid w:val="003852C3"/>
    <w:rsid w:val="0038587A"/>
    <w:rsid w:val="003859F9"/>
    <w:rsid w:val="00385C20"/>
    <w:rsid w:val="003860F2"/>
    <w:rsid w:val="0038618F"/>
    <w:rsid w:val="0038633B"/>
    <w:rsid w:val="0038667D"/>
    <w:rsid w:val="00386688"/>
    <w:rsid w:val="0038684E"/>
    <w:rsid w:val="0038726A"/>
    <w:rsid w:val="003878E5"/>
    <w:rsid w:val="003879B0"/>
    <w:rsid w:val="00387A22"/>
    <w:rsid w:val="00387AF5"/>
    <w:rsid w:val="00387B07"/>
    <w:rsid w:val="00390086"/>
    <w:rsid w:val="0039022D"/>
    <w:rsid w:val="003905B1"/>
    <w:rsid w:val="00390686"/>
    <w:rsid w:val="00390870"/>
    <w:rsid w:val="00391018"/>
    <w:rsid w:val="0039117E"/>
    <w:rsid w:val="0039126B"/>
    <w:rsid w:val="00391843"/>
    <w:rsid w:val="00391AFD"/>
    <w:rsid w:val="00392071"/>
    <w:rsid w:val="003922C8"/>
    <w:rsid w:val="00392B8D"/>
    <w:rsid w:val="00392E14"/>
    <w:rsid w:val="0039324A"/>
    <w:rsid w:val="00393B9B"/>
    <w:rsid w:val="00393DB8"/>
    <w:rsid w:val="00393E30"/>
    <w:rsid w:val="0039406B"/>
    <w:rsid w:val="0039486C"/>
    <w:rsid w:val="00394A56"/>
    <w:rsid w:val="00394B42"/>
    <w:rsid w:val="00394D7D"/>
    <w:rsid w:val="0039534F"/>
    <w:rsid w:val="003957DE"/>
    <w:rsid w:val="00395A5D"/>
    <w:rsid w:val="00395A69"/>
    <w:rsid w:val="00395C7D"/>
    <w:rsid w:val="00396739"/>
    <w:rsid w:val="003970A0"/>
    <w:rsid w:val="0039740F"/>
    <w:rsid w:val="0039750C"/>
    <w:rsid w:val="003976FD"/>
    <w:rsid w:val="00397CB6"/>
    <w:rsid w:val="00397D8A"/>
    <w:rsid w:val="003A0069"/>
    <w:rsid w:val="003A01C5"/>
    <w:rsid w:val="003A07BA"/>
    <w:rsid w:val="003A0C17"/>
    <w:rsid w:val="003A0F17"/>
    <w:rsid w:val="003A101F"/>
    <w:rsid w:val="003A1754"/>
    <w:rsid w:val="003A17BE"/>
    <w:rsid w:val="003A18E2"/>
    <w:rsid w:val="003A1A4C"/>
    <w:rsid w:val="003A21AD"/>
    <w:rsid w:val="003A297A"/>
    <w:rsid w:val="003A2E26"/>
    <w:rsid w:val="003A315F"/>
    <w:rsid w:val="003A31DE"/>
    <w:rsid w:val="003A3733"/>
    <w:rsid w:val="003A3B16"/>
    <w:rsid w:val="003A3E9E"/>
    <w:rsid w:val="003A433B"/>
    <w:rsid w:val="003A43F2"/>
    <w:rsid w:val="003A4427"/>
    <w:rsid w:val="003A4FF4"/>
    <w:rsid w:val="003A50D0"/>
    <w:rsid w:val="003A5479"/>
    <w:rsid w:val="003A56A8"/>
    <w:rsid w:val="003A5993"/>
    <w:rsid w:val="003A6CA3"/>
    <w:rsid w:val="003A6FBF"/>
    <w:rsid w:val="003A7165"/>
    <w:rsid w:val="003A7BD3"/>
    <w:rsid w:val="003B0351"/>
    <w:rsid w:val="003B03B9"/>
    <w:rsid w:val="003B05B0"/>
    <w:rsid w:val="003B072B"/>
    <w:rsid w:val="003B0C16"/>
    <w:rsid w:val="003B1362"/>
    <w:rsid w:val="003B1720"/>
    <w:rsid w:val="003B172F"/>
    <w:rsid w:val="003B1875"/>
    <w:rsid w:val="003B1897"/>
    <w:rsid w:val="003B21E7"/>
    <w:rsid w:val="003B2240"/>
    <w:rsid w:val="003B22B2"/>
    <w:rsid w:val="003B269A"/>
    <w:rsid w:val="003B3045"/>
    <w:rsid w:val="003B32C6"/>
    <w:rsid w:val="003B3F90"/>
    <w:rsid w:val="003B4B77"/>
    <w:rsid w:val="003B5537"/>
    <w:rsid w:val="003B565A"/>
    <w:rsid w:val="003B590B"/>
    <w:rsid w:val="003B5A24"/>
    <w:rsid w:val="003B5E2F"/>
    <w:rsid w:val="003B62EF"/>
    <w:rsid w:val="003B64E5"/>
    <w:rsid w:val="003B6548"/>
    <w:rsid w:val="003B67D3"/>
    <w:rsid w:val="003B692B"/>
    <w:rsid w:val="003B6A26"/>
    <w:rsid w:val="003B6A7B"/>
    <w:rsid w:val="003B6E3D"/>
    <w:rsid w:val="003B6E5A"/>
    <w:rsid w:val="003B7234"/>
    <w:rsid w:val="003B737F"/>
    <w:rsid w:val="003B76D7"/>
    <w:rsid w:val="003B7B7A"/>
    <w:rsid w:val="003C07DB"/>
    <w:rsid w:val="003C09BC"/>
    <w:rsid w:val="003C0FD4"/>
    <w:rsid w:val="003C1979"/>
    <w:rsid w:val="003C1E47"/>
    <w:rsid w:val="003C2266"/>
    <w:rsid w:val="003C26A2"/>
    <w:rsid w:val="003C307B"/>
    <w:rsid w:val="003C3408"/>
    <w:rsid w:val="003C34E1"/>
    <w:rsid w:val="003C3A24"/>
    <w:rsid w:val="003C4461"/>
    <w:rsid w:val="003C497F"/>
    <w:rsid w:val="003C5466"/>
    <w:rsid w:val="003C598F"/>
    <w:rsid w:val="003C5BE9"/>
    <w:rsid w:val="003C5E1C"/>
    <w:rsid w:val="003C6050"/>
    <w:rsid w:val="003C6174"/>
    <w:rsid w:val="003C6296"/>
    <w:rsid w:val="003C6332"/>
    <w:rsid w:val="003C660D"/>
    <w:rsid w:val="003C6820"/>
    <w:rsid w:val="003C69B0"/>
    <w:rsid w:val="003C6F97"/>
    <w:rsid w:val="003C72C6"/>
    <w:rsid w:val="003C7536"/>
    <w:rsid w:val="003C7D90"/>
    <w:rsid w:val="003D01F6"/>
    <w:rsid w:val="003D02E8"/>
    <w:rsid w:val="003D0301"/>
    <w:rsid w:val="003D0622"/>
    <w:rsid w:val="003D0663"/>
    <w:rsid w:val="003D06B3"/>
    <w:rsid w:val="003D07A1"/>
    <w:rsid w:val="003D0B50"/>
    <w:rsid w:val="003D0DD5"/>
    <w:rsid w:val="003D18F0"/>
    <w:rsid w:val="003D1B1B"/>
    <w:rsid w:val="003D1DFF"/>
    <w:rsid w:val="003D1E4A"/>
    <w:rsid w:val="003D1EAA"/>
    <w:rsid w:val="003D2465"/>
    <w:rsid w:val="003D290B"/>
    <w:rsid w:val="003D2D87"/>
    <w:rsid w:val="003D2E33"/>
    <w:rsid w:val="003D302E"/>
    <w:rsid w:val="003D3289"/>
    <w:rsid w:val="003D336A"/>
    <w:rsid w:val="003D33C3"/>
    <w:rsid w:val="003D34C1"/>
    <w:rsid w:val="003D35DD"/>
    <w:rsid w:val="003D37BA"/>
    <w:rsid w:val="003D3871"/>
    <w:rsid w:val="003D3A46"/>
    <w:rsid w:val="003D3AD1"/>
    <w:rsid w:val="003D3E71"/>
    <w:rsid w:val="003D4301"/>
    <w:rsid w:val="003D477C"/>
    <w:rsid w:val="003D4964"/>
    <w:rsid w:val="003D4FA8"/>
    <w:rsid w:val="003D5A2A"/>
    <w:rsid w:val="003D5B26"/>
    <w:rsid w:val="003D5C55"/>
    <w:rsid w:val="003D6030"/>
    <w:rsid w:val="003D6213"/>
    <w:rsid w:val="003D6FF1"/>
    <w:rsid w:val="003D730A"/>
    <w:rsid w:val="003D738E"/>
    <w:rsid w:val="003D7A86"/>
    <w:rsid w:val="003D7FA8"/>
    <w:rsid w:val="003E0447"/>
    <w:rsid w:val="003E049A"/>
    <w:rsid w:val="003E066E"/>
    <w:rsid w:val="003E0EA5"/>
    <w:rsid w:val="003E10F7"/>
    <w:rsid w:val="003E1ABA"/>
    <w:rsid w:val="003E1D32"/>
    <w:rsid w:val="003E2020"/>
    <w:rsid w:val="003E265F"/>
    <w:rsid w:val="003E28AC"/>
    <w:rsid w:val="003E2A17"/>
    <w:rsid w:val="003E2B75"/>
    <w:rsid w:val="003E2DAA"/>
    <w:rsid w:val="003E2E99"/>
    <w:rsid w:val="003E2FAE"/>
    <w:rsid w:val="003E3174"/>
    <w:rsid w:val="003E3373"/>
    <w:rsid w:val="003E34A1"/>
    <w:rsid w:val="003E3950"/>
    <w:rsid w:val="003E3A4A"/>
    <w:rsid w:val="003E3BED"/>
    <w:rsid w:val="003E401A"/>
    <w:rsid w:val="003E416E"/>
    <w:rsid w:val="003E4838"/>
    <w:rsid w:val="003E48E9"/>
    <w:rsid w:val="003E4A52"/>
    <w:rsid w:val="003E4A58"/>
    <w:rsid w:val="003E4AE1"/>
    <w:rsid w:val="003E4EDB"/>
    <w:rsid w:val="003E5060"/>
    <w:rsid w:val="003E59BE"/>
    <w:rsid w:val="003E6399"/>
    <w:rsid w:val="003E68D5"/>
    <w:rsid w:val="003E7818"/>
    <w:rsid w:val="003E79A1"/>
    <w:rsid w:val="003E7BBF"/>
    <w:rsid w:val="003E7C21"/>
    <w:rsid w:val="003E7CF7"/>
    <w:rsid w:val="003F030F"/>
    <w:rsid w:val="003F0DFA"/>
    <w:rsid w:val="003F0EC3"/>
    <w:rsid w:val="003F1A46"/>
    <w:rsid w:val="003F1C97"/>
    <w:rsid w:val="003F1CB6"/>
    <w:rsid w:val="003F22FC"/>
    <w:rsid w:val="003F2B19"/>
    <w:rsid w:val="003F2E69"/>
    <w:rsid w:val="003F303D"/>
    <w:rsid w:val="003F3047"/>
    <w:rsid w:val="003F3079"/>
    <w:rsid w:val="003F3580"/>
    <w:rsid w:val="003F3800"/>
    <w:rsid w:val="003F399B"/>
    <w:rsid w:val="003F3AF4"/>
    <w:rsid w:val="003F3C2D"/>
    <w:rsid w:val="003F3F37"/>
    <w:rsid w:val="003F42EA"/>
    <w:rsid w:val="003F45B7"/>
    <w:rsid w:val="003F4B42"/>
    <w:rsid w:val="003F4DC5"/>
    <w:rsid w:val="003F5329"/>
    <w:rsid w:val="003F5388"/>
    <w:rsid w:val="003F54EC"/>
    <w:rsid w:val="003F55D6"/>
    <w:rsid w:val="003F5A76"/>
    <w:rsid w:val="003F5ABA"/>
    <w:rsid w:val="003F5D42"/>
    <w:rsid w:val="003F5E6C"/>
    <w:rsid w:val="003F5FD6"/>
    <w:rsid w:val="003F67B9"/>
    <w:rsid w:val="003F68AE"/>
    <w:rsid w:val="003F6A62"/>
    <w:rsid w:val="003F6B70"/>
    <w:rsid w:val="003F6EFE"/>
    <w:rsid w:val="003F74B8"/>
    <w:rsid w:val="003F76AD"/>
    <w:rsid w:val="003F777C"/>
    <w:rsid w:val="003F78AA"/>
    <w:rsid w:val="003F7A23"/>
    <w:rsid w:val="003F7E4D"/>
    <w:rsid w:val="004000F1"/>
    <w:rsid w:val="004001E0"/>
    <w:rsid w:val="00400248"/>
    <w:rsid w:val="004002ED"/>
    <w:rsid w:val="00400BDC"/>
    <w:rsid w:val="00401A02"/>
    <w:rsid w:val="00401A7E"/>
    <w:rsid w:val="00401B73"/>
    <w:rsid w:val="00401D26"/>
    <w:rsid w:val="00402458"/>
    <w:rsid w:val="0040266E"/>
    <w:rsid w:val="0040282E"/>
    <w:rsid w:val="00403229"/>
    <w:rsid w:val="00403381"/>
    <w:rsid w:val="00403798"/>
    <w:rsid w:val="00403A46"/>
    <w:rsid w:val="00403B6A"/>
    <w:rsid w:val="004044D2"/>
    <w:rsid w:val="00404D58"/>
    <w:rsid w:val="00405090"/>
    <w:rsid w:val="00405A3F"/>
    <w:rsid w:val="00405C60"/>
    <w:rsid w:val="00405C7E"/>
    <w:rsid w:val="0040606D"/>
    <w:rsid w:val="004066C2"/>
    <w:rsid w:val="004067CC"/>
    <w:rsid w:val="0040696A"/>
    <w:rsid w:val="00407421"/>
    <w:rsid w:val="00407B9D"/>
    <w:rsid w:val="00410517"/>
    <w:rsid w:val="00410889"/>
    <w:rsid w:val="004109B8"/>
    <w:rsid w:val="00410D7B"/>
    <w:rsid w:val="00410D84"/>
    <w:rsid w:val="0041103C"/>
    <w:rsid w:val="004110A6"/>
    <w:rsid w:val="004110E6"/>
    <w:rsid w:val="00411970"/>
    <w:rsid w:val="00411DB5"/>
    <w:rsid w:val="00411DEE"/>
    <w:rsid w:val="00411E26"/>
    <w:rsid w:val="00411F3A"/>
    <w:rsid w:val="00412179"/>
    <w:rsid w:val="00412607"/>
    <w:rsid w:val="0041268E"/>
    <w:rsid w:val="00412692"/>
    <w:rsid w:val="00412B57"/>
    <w:rsid w:val="004135E0"/>
    <w:rsid w:val="00413BA6"/>
    <w:rsid w:val="00413C6F"/>
    <w:rsid w:val="00414526"/>
    <w:rsid w:val="00414864"/>
    <w:rsid w:val="00415B03"/>
    <w:rsid w:val="00416766"/>
    <w:rsid w:val="00416BEA"/>
    <w:rsid w:val="00416E37"/>
    <w:rsid w:val="00416F48"/>
    <w:rsid w:val="004170F1"/>
    <w:rsid w:val="0041713C"/>
    <w:rsid w:val="00417410"/>
    <w:rsid w:val="0041746A"/>
    <w:rsid w:val="004176F1"/>
    <w:rsid w:val="0041792F"/>
    <w:rsid w:val="00417FF7"/>
    <w:rsid w:val="00420542"/>
    <w:rsid w:val="00420576"/>
    <w:rsid w:val="00420F0F"/>
    <w:rsid w:val="00420F1A"/>
    <w:rsid w:val="00421A6D"/>
    <w:rsid w:val="00421AF6"/>
    <w:rsid w:val="00421E7D"/>
    <w:rsid w:val="00421E84"/>
    <w:rsid w:val="00422028"/>
    <w:rsid w:val="0042225B"/>
    <w:rsid w:val="00422404"/>
    <w:rsid w:val="0042256E"/>
    <w:rsid w:val="00422ACB"/>
    <w:rsid w:val="00423339"/>
    <w:rsid w:val="0042335D"/>
    <w:rsid w:val="004237FB"/>
    <w:rsid w:val="004238AE"/>
    <w:rsid w:val="004239D8"/>
    <w:rsid w:val="004239E3"/>
    <w:rsid w:val="0042429F"/>
    <w:rsid w:val="00424303"/>
    <w:rsid w:val="0042444B"/>
    <w:rsid w:val="004246A1"/>
    <w:rsid w:val="00424AD6"/>
    <w:rsid w:val="00424EEF"/>
    <w:rsid w:val="00424F73"/>
    <w:rsid w:val="004250EE"/>
    <w:rsid w:val="00425245"/>
    <w:rsid w:val="0042535A"/>
    <w:rsid w:val="004255B9"/>
    <w:rsid w:val="004258D1"/>
    <w:rsid w:val="00425F01"/>
    <w:rsid w:val="00426169"/>
    <w:rsid w:val="00426633"/>
    <w:rsid w:val="00426A24"/>
    <w:rsid w:val="00426A4C"/>
    <w:rsid w:val="00426F31"/>
    <w:rsid w:val="0042703A"/>
    <w:rsid w:val="004270E7"/>
    <w:rsid w:val="004272BF"/>
    <w:rsid w:val="00427CD8"/>
    <w:rsid w:val="004309A4"/>
    <w:rsid w:val="00430BE1"/>
    <w:rsid w:val="00430C3A"/>
    <w:rsid w:val="00430F7C"/>
    <w:rsid w:val="00431264"/>
    <w:rsid w:val="00431605"/>
    <w:rsid w:val="004316C7"/>
    <w:rsid w:val="00431715"/>
    <w:rsid w:val="0043184A"/>
    <w:rsid w:val="0043186E"/>
    <w:rsid w:val="00431A1A"/>
    <w:rsid w:val="00431A7C"/>
    <w:rsid w:val="00431DE0"/>
    <w:rsid w:val="00432086"/>
    <w:rsid w:val="00432C72"/>
    <w:rsid w:val="00432DD3"/>
    <w:rsid w:val="00432FA3"/>
    <w:rsid w:val="0043303B"/>
    <w:rsid w:val="0043313F"/>
    <w:rsid w:val="004333CF"/>
    <w:rsid w:val="00433429"/>
    <w:rsid w:val="004338D6"/>
    <w:rsid w:val="00433B36"/>
    <w:rsid w:val="00433D09"/>
    <w:rsid w:val="00433D2A"/>
    <w:rsid w:val="00433D9C"/>
    <w:rsid w:val="0043412C"/>
    <w:rsid w:val="00434261"/>
    <w:rsid w:val="00434492"/>
    <w:rsid w:val="0043492C"/>
    <w:rsid w:val="00434D11"/>
    <w:rsid w:val="0043508D"/>
    <w:rsid w:val="004351B3"/>
    <w:rsid w:val="004356E3"/>
    <w:rsid w:val="00435FA7"/>
    <w:rsid w:val="004361CA"/>
    <w:rsid w:val="004365D2"/>
    <w:rsid w:val="0043668E"/>
    <w:rsid w:val="00436743"/>
    <w:rsid w:val="004368C8"/>
    <w:rsid w:val="00436E47"/>
    <w:rsid w:val="00436E8C"/>
    <w:rsid w:val="004371FE"/>
    <w:rsid w:val="00437439"/>
    <w:rsid w:val="0043788C"/>
    <w:rsid w:val="00437A0F"/>
    <w:rsid w:val="00437D3C"/>
    <w:rsid w:val="00437F39"/>
    <w:rsid w:val="00440365"/>
    <w:rsid w:val="0044067E"/>
    <w:rsid w:val="00440708"/>
    <w:rsid w:val="00440D7B"/>
    <w:rsid w:val="00441BAF"/>
    <w:rsid w:val="00441E49"/>
    <w:rsid w:val="00442336"/>
    <w:rsid w:val="0044234A"/>
    <w:rsid w:val="00442722"/>
    <w:rsid w:val="004429C0"/>
    <w:rsid w:val="00442EA8"/>
    <w:rsid w:val="004430A2"/>
    <w:rsid w:val="00443969"/>
    <w:rsid w:val="00443D08"/>
    <w:rsid w:val="00443F71"/>
    <w:rsid w:val="00444019"/>
    <w:rsid w:val="00444934"/>
    <w:rsid w:val="004449C7"/>
    <w:rsid w:val="004458D2"/>
    <w:rsid w:val="00445AFD"/>
    <w:rsid w:val="00445CE7"/>
    <w:rsid w:val="00446037"/>
    <w:rsid w:val="00446BE4"/>
    <w:rsid w:val="00446C65"/>
    <w:rsid w:val="004475B6"/>
    <w:rsid w:val="004478A1"/>
    <w:rsid w:val="00447CE5"/>
    <w:rsid w:val="00447D14"/>
    <w:rsid w:val="00451307"/>
    <w:rsid w:val="0045142D"/>
    <w:rsid w:val="004519D6"/>
    <w:rsid w:val="00451D07"/>
    <w:rsid w:val="00452732"/>
    <w:rsid w:val="00452EA2"/>
    <w:rsid w:val="00453101"/>
    <w:rsid w:val="00454282"/>
    <w:rsid w:val="00454868"/>
    <w:rsid w:val="004548EB"/>
    <w:rsid w:val="00454C38"/>
    <w:rsid w:val="00454D36"/>
    <w:rsid w:val="00454FC4"/>
    <w:rsid w:val="004555E9"/>
    <w:rsid w:val="00455723"/>
    <w:rsid w:val="00455A39"/>
    <w:rsid w:val="00456097"/>
    <w:rsid w:val="00456201"/>
    <w:rsid w:val="004562D0"/>
    <w:rsid w:val="0045690C"/>
    <w:rsid w:val="00456DC0"/>
    <w:rsid w:val="00457169"/>
    <w:rsid w:val="004571B5"/>
    <w:rsid w:val="004576A9"/>
    <w:rsid w:val="004578AC"/>
    <w:rsid w:val="004603EA"/>
    <w:rsid w:val="0046047B"/>
    <w:rsid w:val="004606DA"/>
    <w:rsid w:val="00461C7B"/>
    <w:rsid w:val="00461CF4"/>
    <w:rsid w:val="00461E72"/>
    <w:rsid w:val="00462295"/>
    <w:rsid w:val="004624AE"/>
    <w:rsid w:val="00462B26"/>
    <w:rsid w:val="00462C96"/>
    <w:rsid w:val="00462E3C"/>
    <w:rsid w:val="0046318C"/>
    <w:rsid w:val="00463322"/>
    <w:rsid w:val="00463397"/>
    <w:rsid w:val="00463577"/>
    <w:rsid w:val="004635DA"/>
    <w:rsid w:val="0046375A"/>
    <w:rsid w:val="00463DB3"/>
    <w:rsid w:val="00464306"/>
    <w:rsid w:val="0046463F"/>
    <w:rsid w:val="0046492D"/>
    <w:rsid w:val="00464C4A"/>
    <w:rsid w:val="00465372"/>
    <w:rsid w:val="0046559E"/>
    <w:rsid w:val="004655D1"/>
    <w:rsid w:val="00466291"/>
    <w:rsid w:val="00466D61"/>
    <w:rsid w:val="00466E8E"/>
    <w:rsid w:val="00467027"/>
    <w:rsid w:val="00467177"/>
    <w:rsid w:val="004674AE"/>
    <w:rsid w:val="0046751C"/>
    <w:rsid w:val="004675C1"/>
    <w:rsid w:val="0046761C"/>
    <w:rsid w:val="0046774B"/>
    <w:rsid w:val="00467AE4"/>
    <w:rsid w:val="0047062A"/>
    <w:rsid w:val="0047062C"/>
    <w:rsid w:val="00470762"/>
    <w:rsid w:val="00470E8C"/>
    <w:rsid w:val="004717FE"/>
    <w:rsid w:val="004718C9"/>
    <w:rsid w:val="0047196A"/>
    <w:rsid w:val="00472001"/>
    <w:rsid w:val="00472230"/>
    <w:rsid w:val="004722C3"/>
    <w:rsid w:val="004725E9"/>
    <w:rsid w:val="00472657"/>
    <w:rsid w:val="004739DA"/>
    <w:rsid w:val="00473BDE"/>
    <w:rsid w:val="00473C3B"/>
    <w:rsid w:val="00473CE5"/>
    <w:rsid w:val="00474551"/>
    <w:rsid w:val="0047465D"/>
    <w:rsid w:val="0047485C"/>
    <w:rsid w:val="00474945"/>
    <w:rsid w:val="00474C4E"/>
    <w:rsid w:val="00474F4B"/>
    <w:rsid w:val="004754DD"/>
    <w:rsid w:val="004758BF"/>
    <w:rsid w:val="00475DEC"/>
    <w:rsid w:val="0047616E"/>
    <w:rsid w:val="004765F7"/>
    <w:rsid w:val="00476695"/>
    <w:rsid w:val="0047696F"/>
    <w:rsid w:val="00476CE8"/>
    <w:rsid w:val="00476F80"/>
    <w:rsid w:val="00477138"/>
    <w:rsid w:val="0047728A"/>
    <w:rsid w:val="004779E3"/>
    <w:rsid w:val="00477B80"/>
    <w:rsid w:val="00477CF2"/>
    <w:rsid w:val="00480630"/>
    <w:rsid w:val="00480D28"/>
    <w:rsid w:val="00481412"/>
    <w:rsid w:val="0048296B"/>
    <w:rsid w:val="004829B6"/>
    <w:rsid w:val="00482ABD"/>
    <w:rsid w:val="00482D8F"/>
    <w:rsid w:val="00483016"/>
    <w:rsid w:val="00483A0E"/>
    <w:rsid w:val="00483BE0"/>
    <w:rsid w:val="00483F87"/>
    <w:rsid w:val="0048413C"/>
    <w:rsid w:val="0048456D"/>
    <w:rsid w:val="00484A7F"/>
    <w:rsid w:val="00484BE1"/>
    <w:rsid w:val="00484F5B"/>
    <w:rsid w:val="00485A87"/>
    <w:rsid w:val="00485F88"/>
    <w:rsid w:val="0048607D"/>
    <w:rsid w:val="00486146"/>
    <w:rsid w:val="004867C1"/>
    <w:rsid w:val="00486B2B"/>
    <w:rsid w:val="00490A98"/>
    <w:rsid w:val="00490EE4"/>
    <w:rsid w:val="00490F75"/>
    <w:rsid w:val="00490FCE"/>
    <w:rsid w:val="004912FC"/>
    <w:rsid w:val="0049135D"/>
    <w:rsid w:val="004913C3"/>
    <w:rsid w:val="00491499"/>
    <w:rsid w:val="004914A6"/>
    <w:rsid w:val="004915A6"/>
    <w:rsid w:val="0049179C"/>
    <w:rsid w:val="00491A65"/>
    <w:rsid w:val="00491D49"/>
    <w:rsid w:val="00491F8C"/>
    <w:rsid w:val="00492268"/>
    <w:rsid w:val="00492635"/>
    <w:rsid w:val="0049296E"/>
    <w:rsid w:val="00492D58"/>
    <w:rsid w:val="00492E3E"/>
    <w:rsid w:val="00493143"/>
    <w:rsid w:val="0049342A"/>
    <w:rsid w:val="00493848"/>
    <w:rsid w:val="0049410E"/>
    <w:rsid w:val="0049421B"/>
    <w:rsid w:val="00494233"/>
    <w:rsid w:val="00494334"/>
    <w:rsid w:val="004943E1"/>
    <w:rsid w:val="00494471"/>
    <w:rsid w:val="004944C6"/>
    <w:rsid w:val="00494F01"/>
    <w:rsid w:val="00494F6E"/>
    <w:rsid w:val="00495105"/>
    <w:rsid w:val="00495440"/>
    <w:rsid w:val="004957B8"/>
    <w:rsid w:val="0049631C"/>
    <w:rsid w:val="00496B61"/>
    <w:rsid w:val="004975A2"/>
    <w:rsid w:val="00497B49"/>
    <w:rsid w:val="00497DA2"/>
    <w:rsid w:val="00497F46"/>
    <w:rsid w:val="004A010B"/>
    <w:rsid w:val="004A0491"/>
    <w:rsid w:val="004A15B3"/>
    <w:rsid w:val="004A163D"/>
    <w:rsid w:val="004A18B4"/>
    <w:rsid w:val="004A1E05"/>
    <w:rsid w:val="004A1E46"/>
    <w:rsid w:val="004A2133"/>
    <w:rsid w:val="004A2291"/>
    <w:rsid w:val="004A2A0D"/>
    <w:rsid w:val="004A32F9"/>
    <w:rsid w:val="004A365B"/>
    <w:rsid w:val="004A370A"/>
    <w:rsid w:val="004A3B4A"/>
    <w:rsid w:val="004A41E1"/>
    <w:rsid w:val="004A52D4"/>
    <w:rsid w:val="004A621F"/>
    <w:rsid w:val="004A64AC"/>
    <w:rsid w:val="004A6524"/>
    <w:rsid w:val="004A6894"/>
    <w:rsid w:val="004A6A13"/>
    <w:rsid w:val="004A6A1E"/>
    <w:rsid w:val="004A7B09"/>
    <w:rsid w:val="004B060A"/>
    <w:rsid w:val="004B0B9C"/>
    <w:rsid w:val="004B0CC1"/>
    <w:rsid w:val="004B152A"/>
    <w:rsid w:val="004B161D"/>
    <w:rsid w:val="004B16AB"/>
    <w:rsid w:val="004B1A68"/>
    <w:rsid w:val="004B1B08"/>
    <w:rsid w:val="004B1C0A"/>
    <w:rsid w:val="004B1CC3"/>
    <w:rsid w:val="004B30D7"/>
    <w:rsid w:val="004B362F"/>
    <w:rsid w:val="004B3702"/>
    <w:rsid w:val="004B3AAB"/>
    <w:rsid w:val="004B3C16"/>
    <w:rsid w:val="004B40A8"/>
    <w:rsid w:val="004B437A"/>
    <w:rsid w:val="004B4748"/>
    <w:rsid w:val="004B4E57"/>
    <w:rsid w:val="004B50BD"/>
    <w:rsid w:val="004B535C"/>
    <w:rsid w:val="004B57CE"/>
    <w:rsid w:val="004B5927"/>
    <w:rsid w:val="004B5A4D"/>
    <w:rsid w:val="004B6516"/>
    <w:rsid w:val="004B6727"/>
    <w:rsid w:val="004B6998"/>
    <w:rsid w:val="004B6C14"/>
    <w:rsid w:val="004B6D50"/>
    <w:rsid w:val="004B6E4B"/>
    <w:rsid w:val="004B71A8"/>
    <w:rsid w:val="004B737D"/>
    <w:rsid w:val="004B7810"/>
    <w:rsid w:val="004B7A33"/>
    <w:rsid w:val="004B7AAF"/>
    <w:rsid w:val="004B7B4B"/>
    <w:rsid w:val="004B7D98"/>
    <w:rsid w:val="004B7FFA"/>
    <w:rsid w:val="004C039D"/>
    <w:rsid w:val="004C03BF"/>
    <w:rsid w:val="004C0434"/>
    <w:rsid w:val="004C0498"/>
    <w:rsid w:val="004C0507"/>
    <w:rsid w:val="004C0811"/>
    <w:rsid w:val="004C0A29"/>
    <w:rsid w:val="004C0EA9"/>
    <w:rsid w:val="004C1277"/>
    <w:rsid w:val="004C14DA"/>
    <w:rsid w:val="004C1662"/>
    <w:rsid w:val="004C16CE"/>
    <w:rsid w:val="004C16F1"/>
    <w:rsid w:val="004C17DD"/>
    <w:rsid w:val="004C207E"/>
    <w:rsid w:val="004C2135"/>
    <w:rsid w:val="004C24F7"/>
    <w:rsid w:val="004C2664"/>
    <w:rsid w:val="004C26C2"/>
    <w:rsid w:val="004C2721"/>
    <w:rsid w:val="004C295D"/>
    <w:rsid w:val="004C2A75"/>
    <w:rsid w:val="004C32EB"/>
    <w:rsid w:val="004C3781"/>
    <w:rsid w:val="004C3DEF"/>
    <w:rsid w:val="004C3FE1"/>
    <w:rsid w:val="004C3FE2"/>
    <w:rsid w:val="004C44B4"/>
    <w:rsid w:val="004C4780"/>
    <w:rsid w:val="004C4B35"/>
    <w:rsid w:val="004C4BBD"/>
    <w:rsid w:val="004C4D34"/>
    <w:rsid w:val="004C4D59"/>
    <w:rsid w:val="004C4F9F"/>
    <w:rsid w:val="004C4FE4"/>
    <w:rsid w:val="004C5136"/>
    <w:rsid w:val="004C527C"/>
    <w:rsid w:val="004C55DC"/>
    <w:rsid w:val="004C586F"/>
    <w:rsid w:val="004C5ADC"/>
    <w:rsid w:val="004C5DA0"/>
    <w:rsid w:val="004C5E15"/>
    <w:rsid w:val="004C60D2"/>
    <w:rsid w:val="004C7AA2"/>
    <w:rsid w:val="004C7B21"/>
    <w:rsid w:val="004C7D79"/>
    <w:rsid w:val="004D045F"/>
    <w:rsid w:val="004D0749"/>
    <w:rsid w:val="004D076F"/>
    <w:rsid w:val="004D0785"/>
    <w:rsid w:val="004D0CF4"/>
    <w:rsid w:val="004D0E17"/>
    <w:rsid w:val="004D103E"/>
    <w:rsid w:val="004D11B7"/>
    <w:rsid w:val="004D12B0"/>
    <w:rsid w:val="004D1631"/>
    <w:rsid w:val="004D1677"/>
    <w:rsid w:val="004D25AA"/>
    <w:rsid w:val="004D28E8"/>
    <w:rsid w:val="004D2AB8"/>
    <w:rsid w:val="004D39D4"/>
    <w:rsid w:val="004D3A22"/>
    <w:rsid w:val="004D3ED8"/>
    <w:rsid w:val="004D400C"/>
    <w:rsid w:val="004D4515"/>
    <w:rsid w:val="004D4ADB"/>
    <w:rsid w:val="004D4AF9"/>
    <w:rsid w:val="004D4B51"/>
    <w:rsid w:val="004D4F91"/>
    <w:rsid w:val="004D5307"/>
    <w:rsid w:val="004D533A"/>
    <w:rsid w:val="004D54BD"/>
    <w:rsid w:val="004D57A9"/>
    <w:rsid w:val="004D59C8"/>
    <w:rsid w:val="004D600C"/>
    <w:rsid w:val="004D614B"/>
    <w:rsid w:val="004D61D9"/>
    <w:rsid w:val="004D64B7"/>
    <w:rsid w:val="004D6673"/>
    <w:rsid w:val="004D6716"/>
    <w:rsid w:val="004D67F2"/>
    <w:rsid w:val="004D689F"/>
    <w:rsid w:val="004D6B58"/>
    <w:rsid w:val="004D6C8F"/>
    <w:rsid w:val="004D7272"/>
    <w:rsid w:val="004D77CD"/>
    <w:rsid w:val="004D7B48"/>
    <w:rsid w:val="004D7D60"/>
    <w:rsid w:val="004E00EA"/>
    <w:rsid w:val="004E03FA"/>
    <w:rsid w:val="004E046F"/>
    <w:rsid w:val="004E04EA"/>
    <w:rsid w:val="004E07C1"/>
    <w:rsid w:val="004E09E3"/>
    <w:rsid w:val="004E0D69"/>
    <w:rsid w:val="004E0ED7"/>
    <w:rsid w:val="004E17B4"/>
    <w:rsid w:val="004E19A8"/>
    <w:rsid w:val="004E21D3"/>
    <w:rsid w:val="004E27E9"/>
    <w:rsid w:val="004E3475"/>
    <w:rsid w:val="004E39F7"/>
    <w:rsid w:val="004E44DC"/>
    <w:rsid w:val="004E4569"/>
    <w:rsid w:val="004E45A7"/>
    <w:rsid w:val="004E4DDE"/>
    <w:rsid w:val="004E4E5C"/>
    <w:rsid w:val="004E5101"/>
    <w:rsid w:val="004E53C3"/>
    <w:rsid w:val="004E581D"/>
    <w:rsid w:val="004E5C2E"/>
    <w:rsid w:val="004E5E33"/>
    <w:rsid w:val="004E634F"/>
    <w:rsid w:val="004E6437"/>
    <w:rsid w:val="004E6555"/>
    <w:rsid w:val="004E6791"/>
    <w:rsid w:val="004E6E3A"/>
    <w:rsid w:val="004E704D"/>
    <w:rsid w:val="004E7065"/>
    <w:rsid w:val="004E7156"/>
    <w:rsid w:val="004E73FC"/>
    <w:rsid w:val="004E7432"/>
    <w:rsid w:val="004E7453"/>
    <w:rsid w:val="004E7E6C"/>
    <w:rsid w:val="004E7E8D"/>
    <w:rsid w:val="004E7FA3"/>
    <w:rsid w:val="004F095B"/>
    <w:rsid w:val="004F0A4E"/>
    <w:rsid w:val="004F0D73"/>
    <w:rsid w:val="004F0D89"/>
    <w:rsid w:val="004F1D08"/>
    <w:rsid w:val="004F1E93"/>
    <w:rsid w:val="004F2661"/>
    <w:rsid w:val="004F2997"/>
    <w:rsid w:val="004F2B10"/>
    <w:rsid w:val="004F2DF1"/>
    <w:rsid w:val="004F2E75"/>
    <w:rsid w:val="004F336B"/>
    <w:rsid w:val="004F344D"/>
    <w:rsid w:val="004F375F"/>
    <w:rsid w:val="004F38DF"/>
    <w:rsid w:val="004F40F8"/>
    <w:rsid w:val="004F433F"/>
    <w:rsid w:val="004F4A9A"/>
    <w:rsid w:val="004F4DAE"/>
    <w:rsid w:val="004F50F9"/>
    <w:rsid w:val="004F653E"/>
    <w:rsid w:val="004F6572"/>
    <w:rsid w:val="004F68D1"/>
    <w:rsid w:val="004F721C"/>
    <w:rsid w:val="004F72E2"/>
    <w:rsid w:val="004F746D"/>
    <w:rsid w:val="004F7579"/>
    <w:rsid w:val="004F7860"/>
    <w:rsid w:val="004F7AAA"/>
    <w:rsid w:val="004F7B4B"/>
    <w:rsid w:val="005010AE"/>
    <w:rsid w:val="00502244"/>
    <w:rsid w:val="00502443"/>
    <w:rsid w:val="0050247B"/>
    <w:rsid w:val="00502C01"/>
    <w:rsid w:val="00502C30"/>
    <w:rsid w:val="00502D1E"/>
    <w:rsid w:val="0050340C"/>
    <w:rsid w:val="00503721"/>
    <w:rsid w:val="00503A83"/>
    <w:rsid w:val="00503D5F"/>
    <w:rsid w:val="005040D1"/>
    <w:rsid w:val="005042FE"/>
    <w:rsid w:val="005043CC"/>
    <w:rsid w:val="00504511"/>
    <w:rsid w:val="00504530"/>
    <w:rsid w:val="005046F9"/>
    <w:rsid w:val="0050473C"/>
    <w:rsid w:val="0050477B"/>
    <w:rsid w:val="00504860"/>
    <w:rsid w:val="005048C5"/>
    <w:rsid w:val="00504913"/>
    <w:rsid w:val="00504A05"/>
    <w:rsid w:val="00504E4C"/>
    <w:rsid w:val="00504F34"/>
    <w:rsid w:val="00504FB4"/>
    <w:rsid w:val="00505AA1"/>
    <w:rsid w:val="00505BAE"/>
    <w:rsid w:val="005060E4"/>
    <w:rsid w:val="005061D2"/>
    <w:rsid w:val="00506478"/>
    <w:rsid w:val="005066DE"/>
    <w:rsid w:val="00506B86"/>
    <w:rsid w:val="00506CD2"/>
    <w:rsid w:val="00507031"/>
    <w:rsid w:val="005074E8"/>
    <w:rsid w:val="005075AB"/>
    <w:rsid w:val="00507B41"/>
    <w:rsid w:val="00507BB6"/>
    <w:rsid w:val="00510671"/>
    <w:rsid w:val="00510C7A"/>
    <w:rsid w:val="00510DF6"/>
    <w:rsid w:val="005110E3"/>
    <w:rsid w:val="0051119C"/>
    <w:rsid w:val="005111BA"/>
    <w:rsid w:val="005117AF"/>
    <w:rsid w:val="005117C8"/>
    <w:rsid w:val="005124DD"/>
    <w:rsid w:val="00512532"/>
    <w:rsid w:val="00512A29"/>
    <w:rsid w:val="00512BB9"/>
    <w:rsid w:val="00512C5A"/>
    <w:rsid w:val="00512CC0"/>
    <w:rsid w:val="00512DEF"/>
    <w:rsid w:val="00512F58"/>
    <w:rsid w:val="0051310D"/>
    <w:rsid w:val="005132A3"/>
    <w:rsid w:val="00513B62"/>
    <w:rsid w:val="00513CEB"/>
    <w:rsid w:val="00514140"/>
    <w:rsid w:val="005141C6"/>
    <w:rsid w:val="00514A17"/>
    <w:rsid w:val="00514B1A"/>
    <w:rsid w:val="00514D38"/>
    <w:rsid w:val="00514DAD"/>
    <w:rsid w:val="00515014"/>
    <w:rsid w:val="005152DA"/>
    <w:rsid w:val="00515C44"/>
    <w:rsid w:val="005165E3"/>
    <w:rsid w:val="00516679"/>
    <w:rsid w:val="00516710"/>
    <w:rsid w:val="0051676D"/>
    <w:rsid w:val="00516955"/>
    <w:rsid w:val="005170E3"/>
    <w:rsid w:val="00517644"/>
    <w:rsid w:val="005176F6"/>
    <w:rsid w:val="00517BAA"/>
    <w:rsid w:val="005204FE"/>
    <w:rsid w:val="00520514"/>
    <w:rsid w:val="00520988"/>
    <w:rsid w:val="00520D68"/>
    <w:rsid w:val="00520EBC"/>
    <w:rsid w:val="00521581"/>
    <w:rsid w:val="00521583"/>
    <w:rsid w:val="005216B5"/>
    <w:rsid w:val="005217DE"/>
    <w:rsid w:val="00521804"/>
    <w:rsid w:val="00521861"/>
    <w:rsid w:val="00521F67"/>
    <w:rsid w:val="00522021"/>
    <w:rsid w:val="005222A4"/>
    <w:rsid w:val="00522542"/>
    <w:rsid w:val="0052256F"/>
    <w:rsid w:val="00522F61"/>
    <w:rsid w:val="0052346D"/>
    <w:rsid w:val="0052353E"/>
    <w:rsid w:val="00523544"/>
    <w:rsid w:val="005237A1"/>
    <w:rsid w:val="005238CC"/>
    <w:rsid w:val="00524317"/>
    <w:rsid w:val="0052431C"/>
    <w:rsid w:val="00524794"/>
    <w:rsid w:val="00524B94"/>
    <w:rsid w:val="00524C5A"/>
    <w:rsid w:val="00524CF9"/>
    <w:rsid w:val="00524F14"/>
    <w:rsid w:val="00525256"/>
    <w:rsid w:val="00525D7D"/>
    <w:rsid w:val="00526174"/>
    <w:rsid w:val="0052680D"/>
    <w:rsid w:val="00526817"/>
    <w:rsid w:val="00526847"/>
    <w:rsid w:val="00527C0F"/>
    <w:rsid w:val="00527C79"/>
    <w:rsid w:val="00527EDD"/>
    <w:rsid w:val="00530247"/>
    <w:rsid w:val="00530679"/>
    <w:rsid w:val="005310C1"/>
    <w:rsid w:val="00531DCF"/>
    <w:rsid w:val="005321AE"/>
    <w:rsid w:val="0053228F"/>
    <w:rsid w:val="00532546"/>
    <w:rsid w:val="00532788"/>
    <w:rsid w:val="00532911"/>
    <w:rsid w:val="0053300D"/>
    <w:rsid w:val="005332E5"/>
    <w:rsid w:val="005337B7"/>
    <w:rsid w:val="00534176"/>
    <w:rsid w:val="0053434C"/>
    <w:rsid w:val="0053440D"/>
    <w:rsid w:val="00534606"/>
    <w:rsid w:val="005349C2"/>
    <w:rsid w:val="00535B2F"/>
    <w:rsid w:val="005361CA"/>
    <w:rsid w:val="00536959"/>
    <w:rsid w:val="0053697F"/>
    <w:rsid w:val="00536A91"/>
    <w:rsid w:val="00536D75"/>
    <w:rsid w:val="00536F99"/>
    <w:rsid w:val="00537064"/>
    <w:rsid w:val="005377AF"/>
    <w:rsid w:val="00537C87"/>
    <w:rsid w:val="00537EDA"/>
    <w:rsid w:val="0054030C"/>
    <w:rsid w:val="00540399"/>
    <w:rsid w:val="00540785"/>
    <w:rsid w:val="00540A21"/>
    <w:rsid w:val="00540A7F"/>
    <w:rsid w:val="00540C04"/>
    <w:rsid w:val="00540D9E"/>
    <w:rsid w:val="00540DDD"/>
    <w:rsid w:val="005415EE"/>
    <w:rsid w:val="00541757"/>
    <w:rsid w:val="00541993"/>
    <w:rsid w:val="00541F79"/>
    <w:rsid w:val="0054236C"/>
    <w:rsid w:val="0054287A"/>
    <w:rsid w:val="00542C9E"/>
    <w:rsid w:val="00543291"/>
    <w:rsid w:val="005437CA"/>
    <w:rsid w:val="00543A32"/>
    <w:rsid w:val="00543BF1"/>
    <w:rsid w:val="00543C72"/>
    <w:rsid w:val="0054400B"/>
    <w:rsid w:val="00544194"/>
    <w:rsid w:val="005441AA"/>
    <w:rsid w:val="00544559"/>
    <w:rsid w:val="00544757"/>
    <w:rsid w:val="0054490C"/>
    <w:rsid w:val="00544A71"/>
    <w:rsid w:val="00544F8D"/>
    <w:rsid w:val="005456C8"/>
    <w:rsid w:val="005459CB"/>
    <w:rsid w:val="00545CF1"/>
    <w:rsid w:val="00545DC9"/>
    <w:rsid w:val="005462C5"/>
    <w:rsid w:val="00546B5C"/>
    <w:rsid w:val="00546D1B"/>
    <w:rsid w:val="0054722E"/>
    <w:rsid w:val="00547B1C"/>
    <w:rsid w:val="00547FDD"/>
    <w:rsid w:val="0055005B"/>
    <w:rsid w:val="005506A8"/>
    <w:rsid w:val="005508A1"/>
    <w:rsid w:val="00550A53"/>
    <w:rsid w:val="00550E6B"/>
    <w:rsid w:val="00551126"/>
    <w:rsid w:val="0055187C"/>
    <w:rsid w:val="0055189F"/>
    <w:rsid w:val="005518EF"/>
    <w:rsid w:val="00551F42"/>
    <w:rsid w:val="00552E00"/>
    <w:rsid w:val="00552E14"/>
    <w:rsid w:val="00552EA2"/>
    <w:rsid w:val="00552FE0"/>
    <w:rsid w:val="00553707"/>
    <w:rsid w:val="005537E2"/>
    <w:rsid w:val="005538D8"/>
    <w:rsid w:val="00553C75"/>
    <w:rsid w:val="00553DD0"/>
    <w:rsid w:val="00553E64"/>
    <w:rsid w:val="00553E73"/>
    <w:rsid w:val="00553FD7"/>
    <w:rsid w:val="00553FF1"/>
    <w:rsid w:val="00554B77"/>
    <w:rsid w:val="00554C81"/>
    <w:rsid w:val="005556E8"/>
    <w:rsid w:val="00555883"/>
    <w:rsid w:val="00555A02"/>
    <w:rsid w:val="00555C9E"/>
    <w:rsid w:val="00555CC6"/>
    <w:rsid w:val="005561B3"/>
    <w:rsid w:val="00556335"/>
    <w:rsid w:val="00556577"/>
    <w:rsid w:val="005566B8"/>
    <w:rsid w:val="005566EA"/>
    <w:rsid w:val="00556B75"/>
    <w:rsid w:val="00556BAC"/>
    <w:rsid w:val="00556EA8"/>
    <w:rsid w:val="0055724A"/>
    <w:rsid w:val="00557250"/>
    <w:rsid w:val="005572A0"/>
    <w:rsid w:val="005575E0"/>
    <w:rsid w:val="00557975"/>
    <w:rsid w:val="00557BA6"/>
    <w:rsid w:val="00557EF4"/>
    <w:rsid w:val="0056024A"/>
    <w:rsid w:val="005604E9"/>
    <w:rsid w:val="0056064F"/>
    <w:rsid w:val="005609B3"/>
    <w:rsid w:val="00560F2B"/>
    <w:rsid w:val="00560F66"/>
    <w:rsid w:val="0056106A"/>
    <w:rsid w:val="005610AD"/>
    <w:rsid w:val="0056142A"/>
    <w:rsid w:val="00561BE6"/>
    <w:rsid w:val="00561E01"/>
    <w:rsid w:val="0056221F"/>
    <w:rsid w:val="00563223"/>
    <w:rsid w:val="005632FE"/>
    <w:rsid w:val="00563414"/>
    <w:rsid w:val="00563491"/>
    <w:rsid w:val="005635A7"/>
    <w:rsid w:val="00563608"/>
    <w:rsid w:val="00563F9E"/>
    <w:rsid w:val="005641DC"/>
    <w:rsid w:val="005642ED"/>
    <w:rsid w:val="00564351"/>
    <w:rsid w:val="005644EC"/>
    <w:rsid w:val="00564661"/>
    <w:rsid w:val="0056478B"/>
    <w:rsid w:val="00564B50"/>
    <w:rsid w:val="00564F71"/>
    <w:rsid w:val="005653A0"/>
    <w:rsid w:val="005655B2"/>
    <w:rsid w:val="00565D6F"/>
    <w:rsid w:val="00565DD5"/>
    <w:rsid w:val="00566037"/>
    <w:rsid w:val="005669F1"/>
    <w:rsid w:val="00566FA9"/>
    <w:rsid w:val="0056769D"/>
    <w:rsid w:val="005678A7"/>
    <w:rsid w:val="00567B34"/>
    <w:rsid w:val="00567FAF"/>
    <w:rsid w:val="00570267"/>
    <w:rsid w:val="005703DD"/>
    <w:rsid w:val="005704F0"/>
    <w:rsid w:val="00570C6F"/>
    <w:rsid w:val="00571051"/>
    <w:rsid w:val="005714A2"/>
    <w:rsid w:val="0057170A"/>
    <w:rsid w:val="00571805"/>
    <w:rsid w:val="0057201E"/>
    <w:rsid w:val="00572466"/>
    <w:rsid w:val="00572476"/>
    <w:rsid w:val="0057255A"/>
    <w:rsid w:val="00572CA3"/>
    <w:rsid w:val="00572E14"/>
    <w:rsid w:val="005731BE"/>
    <w:rsid w:val="00573350"/>
    <w:rsid w:val="00573432"/>
    <w:rsid w:val="005738CB"/>
    <w:rsid w:val="0057396D"/>
    <w:rsid w:val="00573AC4"/>
    <w:rsid w:val="00573E7C"/>
    <w:rsid w:val="00574CC5"/>
    <w:rsid w:val="00574D63"/>
    <w:rsid w:val="00575686"/>
    <w:rsid w:val="00575ECC"/>
    <w:rsid w:val="00576786"/>
    <w:rsid w:val="0057679C"/>
    <w:rsid w:val="00576C18"/>
    <w:rsid w:val="00576E2B"/>
    <w:rsid w:val="00576FAA"/>
    <w:rsid w:val="005772C1"/>
    <w:rsid w:val="00577596"/>
    <w:rsid w:val="00577748"/>
    <w:rsid w:val="00577772"/>
    <w:rsid w:val="0057782D"/>
    <w:rsid w:val="00577956"/>
    <w:rsid w:val="005779A9"/>
    <w:rsid w:val="005806B6"/>
    <w:rsid w:val="005812F2"/>
    <w:rsid w:val="005814D0"/>
    <w:rsid w:val="00581649"/>
    <w:rsid w:val="0058168C"/>
    <w:rsid w:val="00581814"/>
    <w:rsid w:val="00581B37"/>
    <w:rsid w:val="00581CA2"/>
    <w:rsid w:val="0058212D"/>
    <w:rsid w:val="0058232B"/>
    <w:rsid w:val="00582508"/>
    <w:rsid w:val="00582858"/>
    <w:rsid w:val="00582AC8"/>
    <w:rsid w:val="00582D9B"/>
    <w:rsid w:val="00582E55"/>
    <w:rsid w:val="00583182"/>
    <w:rsid w:val="00583B05"/>
    <w:rsid w:val="00584013"/>
    <w:rsid w:val="0058414D"/>
    <w:rsid w:val="0058428F"/>
    <w:rsid w:val="0058437D"/>
    <w:rsid w:val="00584669"/>
    <w:rsid w:val="00584E1E"/>
    <w:rsid w:val="0058527A"/>
    <w:rsid w:val="00585C26"/>
    <w:rsid w:val="00585EF6"/>
    <w:rsid w:val="00586271"/>
    <w:rsid w:val="005863AE"/>
    <w:rsid w:val="00587B39"/>
    <w:rsid w:val="005901AF"/>
    <w:rsid w:val="00590805"/>
    <w:rsid w:val="00591059"/>
    <w:rsid w:val="0059122D"/>
    <w:rsid w:val="00591605"/>
    <w:rsid w:val="0059177E"/>
    <w:rsid w:val="00591913"/>
    <w:rsid w:val="0059217F"/>
    <w:rsid w:val="005924BC"/>
    <w:rsid w:val="0059290F"/>
    <w:rsid w:val="005929A7"/>
    <w:rsid w:val="0059336D"/>
    <w:rsid w:val="00593467"/>
    <w:rsid w:val="00593B6B"/>
    <w:rsid w:val="00593D20"/>
    <w:rsid w:val="00594075"/>
    <w:rsid w:val="005941F3"/>
    <w:rsid w:val="0059449D"/>
    <w:rsid w:val="005951B5"/>
    <w:rsid w:val="005953FF"/>
    <w:rsid w:val="005955ED"/>
    <w:rsid w:val="00595692"/>
    <w:rsid w:val="00596303"/>
    <w:rsid w:val="0059666E"/>
    <w:rsid w:val="005967BE"/>
    <w:rsid w:val="0059691A"/>
    <w:rsid w:val="00596F38"/>
    <w:rsid w:val="005970D8"/>
    <w:rsid w:val="00597404"/>
    <w:rsid w:val="005977D9"/>
    <w:rsid w:val="00597CFD"/>
    <w:rsid w:val="005A06F0"/>
    <w:rsid w:val="005A0A8C"/>
    <w:rsid w:val="005A0BC8"/>
    <w:rsid w:val="005A0E6A"/>
    <w:rsid w:val="005A10F0"/>
    <w:rsid w:val="005A1300"/>
    <w:rsid w:val="005A1320"/>
    <w:rsid w:val="005A25D3"/>
    <w:rsid w:val="005A2652"/>
    <w:rsid w:val="005A2AB2"/>
    <w:rsid w:val="005A2DF6"/>
    <w:rsid w:val="005A3924"/>
    <w:rsid w:val="005A39FF"/>
    <w:rsid w:val="005A3A6E"/>
    <w:rsid w:val="005A3AC5"/>
    <w:rsid w:val="005A4052"/>
    <w:rsid w:val="005A40E0"/>
    <w:rsid w:val="005A410D"/>
    <w:rsid w:val="005A4491"/>
    <w:rsid w:val="005A4D83"/>
    <w:rsid w:val="005A50F3"/>
    <w:rsid w:val="005A5406"/>
    <w:rsid w:val="005A5C81"/>
    <w:rsid w:val="005A5CBF"/>
    <w:rsid w:val="005A63AF"/>
    <w:rsid w:val="005A63C9"/>
    <w:rsid w:val="005A6750"/>
    <w:rsid w:val="005A6AAC"/>
    <w:rsid w:val="005A6C03"/>
    <w:rsid w:val="005A7165"/>
    <w:rsid w:val="005A74AA"/>
    <w:rsid w:val="005A74D7"/>
    <w:rsid w:val="005A7889"/>
    <w:rsid w:val="005A7FA3"/>
    <w:rsid w:val="005B040B"/>
    <w:rsid w:val="005B0881"/>
    <w:rsid w:val="005B08C4"/>
    <w:rsid w:val="005B0AF9"/>
    <w:rsid w:val="005B0CE8"/>
    <w:rsid w:val="005B0D3E"/>
    <w:rsid w:val="005B0DA6"/>
    <w:rsid w:val="005B0EDD"/>
    <w:rsid w:val="005B104C"/>
    <w:rsid w:val="005B1120"/>
    <w:rsid w:val="005B155B"/>
    <w:rsid w:val="005B15BF"/>
    <w:rsid w:val="005B171C"/>
    <w:rsid w:val="005B1854"/>
    <w:rsid w:val="005B19A2"/>
    <w:rsid w:val="005B1E08"/>
    <w:rsid w:val="005B20E1"/>
    <w:rsid w:val="005B2728"/>
    <w:rsid w:val="005B29C8"/>
    <w:rsid w:val="005B2AC9"/>
    <w:rsid w:val="005B2B84"/>
    <w:rsid w:val="005B2BAD"/>
    <w:rsid w:val="005B2C42"/>
    <w:rsid w:val="005B2F01"/>
    <w:rsid w:val="005B33ED"/>
    <w:rsid w:val="005B3405"/>
    <w:rsid w:val="005B35BB"/>
    <w:rsid w:val="005B39E5"/>
    <w:rsid w:val="005B3B66"/>
    <w:rsid w:val="005B3EFC"/>
    <w:rsid w:val="005B44BA"/>
    <w:rsid w:val="005B4961"/>
    <w:rsid w:val="005B52D8"/>
    <w:rsid w:val="005B5659"/>
    <w:rsid w:val="005B572A"/>
    <w:rsid w:val="005B642A"/>
    <w:rsid w:val="005B69AE"/>
    <w:rsid w:val="005B6B04"/>
    <w:rsid w:val="005B756D"/>
    <w:rsid w:val="005B77B9"/>
    <w:rsid w:val="005B7E55"/>
    <w:rsid w:val="005C0035"/>
    <w:rsid w:val="005C021C"/>
    <w:rsid w:val="005C0828"/>
    <w:rsid w:val="005C0DE6"/>
    <w:rsid w:val="005C0FF8"/>
    <w:rsid w:val="005C102F"/>
    <w:rsid w:val="005C158D"/>
    <w:rsid w:val="005C19A0"/>
    <w:rsid w:val="005C1DA9"/>
    <w:rsid w:val="005C1DF9"/>
    <w:rsid w:val="005C20B0"/>
    <w:rsid w:val="005C20B1"/>
    <w:rsid w:val="005C29D8"/>
    <w:rsid w:val="005C2E93"/>
    <w:rsid w:val="005C2F75"/>
    <w:rsid w:val="005C41EB"/>
    <w:rsid w:val="005C47CE"/>
    <w:rsid w:val="005C4A90"/>
    <w:rsid w:val="005C4D60"/>
    <w:rsid w:val="005C5699"/>
    <w:rsid w:val="005C57DD"/>
    <w:rsid w:val="005C5EB3"/>
    <w:rsid w:val="005C6045"/>
    <w:rsid w:val="005C63BB"/>
    <w:rsid w:val="005C6548"/>
    <w:rsid w:val="005C660B"/>
    <w:rsid w:val="005C6C59"/>
    <w:rsid w:val="005C6CF0"/>
    <w:rsid w:val="005C7281"/>
    <w:rsid w:val="005C7824"/>
    <w:rsid w:val="005C7835"/>
    <w:rsid w:val="005D0310"/>
    <w:rsid w:val="005D0D14"/>
    <w:rsid w:val="005D0D94"/>
    <w:rsid w:val="005D1082"/>
    <w:rsid w:val="005D1123"/>
    <w:rsid w:val="005D1D16"/>
    <w:rsid w:val="005D1EF9"/>
    <w:rsid w:val="005D20E9"/>
    <w:rsid w:val="005D22AE"/>
    <w:rsid w:val="005D22BD"/>
    <w:rsid w:val="005D23EC"/>
    <w:rsid w:val="005D241A"/>
    <w:rsid w:val="005D28B8"/>
    <w:rsid w:val="005D293A"/>
    <w:rsid w:val="005D2D91"/>
    <w:rsid w:val="005D2E3D"/>
    <w:rsid w:val="005D2E5A"/>
    <w:rsid w:val="005D355C"/>
    <w:rsid w:val="005D3771"/>
    <w:rsid w:val="005D379B"/>
    <w:rsid w:val="005D3BBA"/>
    <w:rsid w:val="005D432B"/>
    <w:rsid w:val="005D43B0"/>
    <w:rsid w:val="005D49B4"/>
    <w:rsid w:val="005D4A49"/>
    <w:rsid w:val="005D4B45"/>
    <w:rsid w:val="005D4C66"/>
    <w:rsid w:val="005D50CB"/>
    <w:rsid w:val="005D5585"/>
    <w:rsid w:val="005D57EF"/>
    <w:rsid w:val="005D5FE8"/>
    <w:rsid w:val="005D6586"/>
    <w:rsid w:val="005D725E"/>
    <w:rsid w:val="005D7752"/>
    <w:rsid w:val="005D77BF"/>
    <w:rsid w:val="005D7AF0"/>
    <w:rsid w:val="005D7D98"/>
    <w:rsid w:val="005D7F3B"/>
    <w:rsid w:val="005E0B5C"/>
    <w:rsid w:val="005E106B"/>
    <w:rsid w:val="005E1707"/>
    <w:rsid w:val="005E1AE9"/>
    <w:rsid w:val="005E1F37"/>
    <w:rsid w:val="005E2A0C"/>
    <w:rsid w:val="005E2A30"/>
    <w:rsid w:val="005E2B0A"/>
    <w:rsid w:val="005E2F9E"/>
    <w:rsid w:val="005E3BD9"/>
    <w:rsid w:val="005E3DAB"/>
    <w:rsid w:val="005E41C1"/>
    <w:rsid w:val="005E42D2"/>
    <w:rsid w:val="005E4A99"/>
    <w:rsid w:val="005E4E43"/>
    <w:rsid w:val="005E520B"/>
    <w:rsid w:val="005E53E4"/>
    <w:rsid w:val="005E560A"/>
    <w:rsid w:val="005E57F5"/>
    <w:rsid w:val="005E588D"/>
    <w:rsid w:val="005E5F79"/>
    <w:rsid w:val="005E61D1"/>
    <w:rsid w:val="005E6601"/>
    <w:rsid w:val="005E68A7"/>
    <w:rsid w:val="005E6A10"/>
    <w:rsid w:val="005E6B44"/>
    <w:rsid w:val="005E6E23"/>
    <w:rsid w:val="005E77F1"/>
    <w:rsid w:val="005E7926"/>
    <w:rsid w:val="005E7AAB"/>
    <w:rsid w:val="005F01F5"/>
    <w:rsid w:val="005F02EF"/>
    <w:rsid w:val="005F083D"/>
    <w:rsid w:val="005F0D59"/>
    <w:rsid w:val="005F1076"/>
    <w:rsid w:val="005F1F16"/>
    <w:rsid w:val="005F25C2"/>
    <w:rsid w:val="005F25E7"/>
    <w:rsid w:val="005F26CA"/>
    <w:rsid w:val="005F2807"/>
    <w:rsid w:val="005F2A10"/>
    <w:rsid w:val="005F2AA1"/>
    <w:rsid w:val="005F2ABE"/>
    <w:rsid w:val="005F2B2E"/>
    <w:rsid w:val="005F2D43"/>
    <w:rsid w:val="005F2E61"/>
    <w:rsid w:val="005F2ED9"/>
    <w:rsid w:val="005F38C1"/>
    <w:rsid w:val="005F3C89"/>
    <w:rsid w:val="005F3DD3"/>
    <w:rsid w:val="005F42A8"/>
    <w:rsid w:val="005F45E0"/>
    <w:rsid w:val="005F5215"/>
    <w:rsid w:val="005F5629"/>
    <w:rsid w:val="005F56A0"/>
    <w:rsid w:val="005F57B8"/>
    <w:rsid w:val="005F5947"/>
    <w:rsid w:val="005F594F"/>
    <w:rsid w:val="005F59E8"/>
    <w:rsid w:val="005F6EF5"/>
    <w:rsid w:val="005F6FD7"/>
    <w:rsid w:val="005F75E1"/>
    <w:rsid w:val="005F7794"/>
    <w:rsid w:val="00600478"/>
    <w:rsid w:val="0060067D"/>
    <w:rsid w:val="006007B3"/>
    <w:rsid w:val="00600F7F"/>
    <w:rsid w:val="00601359"/>
    <w:rsid w:val="00601A4E"/>
    <w:rsid w:val="00601DA2"/>
    <w:rsid w:val="006024DE"/>
    <w:rsid w:val="006026B8"/>
    <w:rsid w:val="006027B4"/>
    <w:rsid w:val="006028D6"/>
    <w:rsid w:val="00602D66"/>
    <w:rsid w:val="00602F94"/>
    <w:rsid w:val="00603290"/>
    <w:rsid w:val="006032C7"/>
    <w:rsid w:val="00603C28"/>
    <w:rsid w:val="00603E57"/>
    <w:rsid w:val="00603E65"/>
    <w:rsid w:val="00603FE1"/>
    <w:rsid w:val="00604E29"/>
    <w:rsid w:val="00604E48"/>
    <w:rsid w:val="006050B6"/>
    <w:rsid w:val="00605B55"/>
    <w:rsid w:val="00605ED2"/>
    <w:rsid w:val="00606441"/>
    <w:rsid w:val="006064ED"/>
    <w:rsid w:val="00606837"/>
    <w:rsid w:val="00607379"/>
    <w:rsid w:val="00607447"/>
    <w:rsid w:val="00607755"/>
    <w:rsid w:val="00607E00"/>
    <w:rsid w:val="00607EB4"/>
    <w:rsid w:val="0061029B"/>
    <w:rsid w:val="0061044C"/>
    <w:rsid w:val="00610502"/>
    <w:rsid w:val="00610514"/>
    <w:rsid w:val="00610580"/>
    <w:rsid w:val="006105FC"/>
    <w:rsid w:val="00610750"/>
    <w:rsid w:val="006108C3"/>
    <w:rsid w:val="0061117D"/>
    <w:rsid w:val="00611287"/>
    <w:rsid w:val="006116C4"/>
    <w:rsid w:val="006117A7"/>
    <w:rsid w:val="0061197E"/>
    <w:rsid w:val="00611F6B"/>
    <w:rsid w:val="00612063"/>
    <w:rsid w:val="00613475"/>
    <w:rsid w:val="006135C5"/>
    <w:rsid w:val="00613A3F"/>
    <w:rsid w:val="00613E35"/>
    <w:rsid w:val="0061439E"/>
    <w:rsid w:val="00614541"/>
    <w:rsid w:val="006145B3"/>
    <w:rsid w:val="00614793"/>
    <w:rsid w:val="00614AF4"/>
    <w:rsid w:val="00614F55"/>
    <w:rsid w:val="00615298"/>
    <w:rsid w:val="006167ED"/>
    <w:rsid w:val="00616835"/>
    <w:rsid w:val="00616923"/>
    <w:rsid w:val="00616E9E"/>
    <w:rsid w:val="006176E7"/>
    <w:rsid w:val="0061797C"/>
    <w:rsid w:val="00617E4F"/>
    <w:rsid w:val="00620B9C"/>
    <w:rsid w:val="00620DD0"/>
    <w:rsid w:val="00620F61"/>
    <w:rsid w:val="00620F7A"/>
    <w:rsid w:val="00621579"/>
    <w:rsid w:val="00621897"/>
    <w:rsid w:val="00622A34"/>
    <w:rsid w:val="00622CFD"/>
    <w:rsid w:val="00622D2F"/>
    <w:rsid w:val="00623537"/>
    <w:rsid w:val="00623544"/>
    <w:rsid w:val="00623709"/>
    <w:rsid w:val="00623906"/>
    <w:rsid w:val="00623D3B"/>
    <w:rsid w:val="0062401F"/>
    <w:rsid w:val="006249C9"/>
    <w:rsid w:val="006251EC"/>
    <w:rsid w:val="006256FA"/>
    <w:rsid w:val="00625888"/>
    <w:rsid w:val="00625971"/>
    <w:rsid w:val="00625C89"/>
    <w:rsid w:val="00625D89"/>
    <w:rsid w:val="0062699F"/>
    <w:rsid w:val="006269DD"/>
    <w:rsid w:val="00626DB8"/>
    <w:rsid w:val="00627B77"/>
    <w:rsid w:val="00630057"/>
    <w:rsid w:val="0063085E"/>
    <w:rsid w:val="00630B61"/>
    <w:rsid w:val="00630D62"/>
    <w:rsid w:val="00630DBF"/>
    <w:rsid w:val="00631059"/>
    <w:rsid w:val="00631CCE"/>
    <w:rsid w:val="00631F1D"/>
    <w:rsid w:val="00631F4D"/>
    <w:rsid w:val="00632266"/>
    <w:rsid w:val="00632A67"/>
    <w:rsid w:val="00633793"/>
    <w:rsid w:val="00633B90"/>
    <w:rsid w:val="0063438F"/>
    <w:rsid w:val="006343BE"/>
    <w:rsid w:val="006348BC"/>
    <w:rsid w:val="00634E25"/>
    <w:rsid w:val="006352BC"/>
    <w:rsid w:val="00635696"/>
    <w:rsid w:val="00635BFF"/>
    <w:rsid w:val="00636065"/>
    <w:rsid w:val="006366C2"/>
    <w:rsid w:val="006367FB"/>
    <w:rsid w:val="00636ACA"/>
    <w:rsid w:val="00636B3B"/>
    <w:rsid w:val="00636EBF"/>
    <w:rsid w:val="0063707F"/>
    <w:rsid w:val="00637228"/>
    <w:rsid w:val="0063746F"/>
    <w:rsid w:val="00637A1D"/>
    <w:rsid w:val="006400FE"/>
    <w:rsid w:val="006404A3"/>
    <w:rsid w:val="006404D8"/>
    <w:rsid w:val="00640830"/>
    <w:rsid w:val="00640D5B"/>
    <w:rsid w:val="00641146"/>
    <w:rsid w:val="006415C7"/>
    <w:rsid w:val="006416D0"/>
    <w:rsid w:val="00641928"/>
    <w:rsid w:val="00641988"/>
    <w:rsid w:val="00641B15"/>
    <w:rsid w:val="00641C47"/>
    <w:rsid w:val="0064200D"/>
    <w:rsid w:val="006420CC"/>
    <w:rsid w:val="006423AB"/>
    <w:rsid w:val="00642AB1"/>
    <w:rsid w:val="00642B44"/>
    <w:rsid w:val="0064301D"/>
    <w:rsid w:val="006432FD"/>
    <w:rsid w:val="006433F5"/>
    <w:rsid w:val="00643566"/>
    <w:rsid w:val="006437BD"/>
    <w:rsid w:val="00643813"/>
    <w:rsid w:val="00644233"/>
    <w:rsid w:val="006444BF"/>
    <w:rsid w:val="006446CB"/>
    <w:rsid w:val="0064500A"/>
    <w:rsid w:val="006450E3"/>
    <w:rsid w:val="00645281"/>
    <w:rsid w:val="00645421"/>
    <w:rsid w:val="00645E2E"/>
    <w:rsid w:val="00646098"/>
    <w:rsid w:val="00646151"/>
    <w:rsid w:val="0064618F"/>
    <w:rsid w:val="0064663E"/>
    <w:rsid w:val="0064686A"/>
    <w:rsid w:val="00650147"/>
    <w:rsid w:val="00650500"/>
    <w:rsid w:val="00650E96"/>
    <w:rsid w:val="00650F6E"/>
    <w:rsid w:val="0065101D"/>
    <w:rsid w:val="0065128C"/>
    <w:rsid w:val="006512B7"/>
    <w:rsid w:val="006517AB"/>
    <w:rsid w:val="00651A5C"/>
    <w:rsid w:val="0065284E"/>
    <w:rsid w:val="00652860"/>
    <w:rsid w:val="006529F4"/>
    <w:rsid w:val="0065319E"/>
    <w:rsid w:val="006538EE"/>
    <w:rsid w:val="00653910"/>
    <w:rsid w:val="00653A6D"/>
    <w:rsid w:val="00653A99"/>
    <w:rsid w:val="00654FB3"/>
    <w:rsid w:val="00655509"/>
    <w:rsid w:val="00655597"/>
    <w:rsid w:val="0065569A"/>
    <w:rsid w:val="006558B5"/>
    <w:rsid w:val="00655E24"/>
    <w:rsid w:val="00655E72"/>
    <w:rsid w:val="00656354"/>
    <w:rsid w:val="00656EA7"/>
    <w:rsid w:val="00656F22"/>
    <w:rsid w:val="00656FC8"/>
    <w:rsid w:val="0065717D"/>
    <w:rsid w:val="006573B3"/>
    <w:rsid w:val="006574C2"/>
    <w:rsid w:val="006578CB"/>
    <w:rsid w:val="00657F7E"/>
    <w:rsid w:val="0066030B"/>
    <w:rsid w:val="0066052D"/>
    <w:rsid w:val="00660707"/>
    <w:rsid w:val="0066097D"/>
    <w:rsid w:val="00660E28"/>
    <w:rsid w:val="006618D4"/>
    <w:rsid w:val="00661FA4"/>
    <w:rsid w:val="006623A0"/>
    <w:rsid w:val="006624D9"/>
    <w:rsid w:val="00662625"/>
    <w:rsid w:val="006628ED"/>
    <w:rsid w:val="00662BF7"/>
    <w:rsid w:val="006634FD"/>
    <w:rsid w:val="00663B94"/>
    <w:rsid w:val="00664A40"/>
    <w:rsid w:val="0066505D"/>
    <w:rsid w:val="00665142"/>
    <w:rsid w:val="00665178"/>
    <w:rsid w:val="0066531B"/>
    <w:rsid w:val="006657DD"/>
    <w:rsid w:val="006659E7"/>
    <w:rsid w:val="00665E76"/>
    <w:rsid w:val="006666E9"/>
    <w:rsid w:val="0066717E"/>
    <w:rsid w:val="00667223"/>
    <w:rsid w:val="00667250"/>
    <w:rsid w:val="006673F6"/>
    <w:rsid w:val="00667633"/>
    <w:rsid w:val="00667C29"/>
    <w:rsid w:val="00667C61"/>
    <w:rsid w:val="00667E97"/>
    <w:rsid w:val="0067030C"/>
    <w:rsid w:val="0067096A"/>
    <w:rsid w:val="00670AA6"/>
    <w:rsid w:val="00670E01"/>
    <w:rsid w:val="00670E34"/>
    <w:rsid w:val="0067102C"/>
    <w:rsid w:val="00671BD4"/>
    <w:rsid w:val="006720EC"/>
    <w:rsid w:val="00672183"/>
    <w:rsid w:val="0067232D"/>
    <w:rsid w:val="00673055"/>
    <w:rsid w:val="006732DD"/>
    <w:rsid w:val="006739E5"/>
    <w:rsid w:val="00673F54"/>
    <w:rsid w:val="00674AB2"/>
    <w:rsid w:val="00675041"/>
    <w:rsid w:val="006753BC"/>
    <w:rsid w:val="00675762"/>
    <w:rsid w:val="006757B2"/>
    <w:rsid w:val="00675C9C"/>
    <w:rsid w:val="00675DAA"/>
    <w:rsid w:val="006760C8"/>
    <w:rsid w:val="006761D4"/>
    <w:rsid w:val="006766E6"/>
    <w:rsid w:val="0067675F"/>
    <w:rsid w:val="006767EA"/>
    <w:rsid w:val="00676ABF"/>
    <w:rsid w:val="00676AF8"/>
    <w:rsid w:val="006770B7"/>
    <w:rsid w:val="0067745E"/>
    <w:rsid w:val="00677793"/>
    <w:rsid w:val="0068058D"/>
    <w:rsid w:val="00681077"/>
    <w:rsid w:val="00681275"/>
    <w:rsid w:val="0068139A"/>
    <w:rsid w:val="0068164B"/>
    <w:rsid w:val="00681711"/>
    <w:rsid w:val="0068180E"/>
    <w:rsid w:val="00681DE6"/>
    <w:rsid w:val="006821F8"/>
    <w:rsid w:val="0068224C"/>
    <w:rsid w:val="0068230F"/>
    <w:rsid w:val="0068238F"/>
    <w:rsid w:val="00682390"/>
    <w:rsid w:val="00682684"/>
    <w:rsid w:val="006826C6"/>
    <w:rsid w:val="00683287"/>
    <w:rsid w:val="006834A2"/>
    <w:rsid w:val="0068361F"/>
    <w:rsid w:val="00684187"/>
    <w:rsid w:val="0068423E"/>
    <w:rsid w:val="00684565"/>
    <w:rsid w:val="006847E2"/>
    <w:rsid w:val="00684CAC"/>
    <w:rsid w:val="00685936"/>
    <w:rsid w:val="006862E2"/>
    <w:rsid w:val="006864B9"/>
    <w:rsid w:val="0068696D"/>
    <w:rsid w:val="00686ACF"/>
    <w:rsid w:val="006871BB"/>
    <w:rsid w:val="00687661"/>
    <w:rsid w:val="006876DB"/>
    <w:rsid w:val="00687769"/>
    <w:rsid w:val="0068776D"/>
    <w:rsid w:val="00687AD2"/>
    <w:rsid w:val="00687C21"/>
    <w:rsid w:val="00687ECD"/>
    <w:rsid w:val="006901A2"/>
    <w:rsid w:val="0069022F"/>
    <w:rsid w:val="00690558"/>
    <w:rsid w:val="006905E3"/>
    <w:rsid w:val="006905FF"/>
    <w:rsid w:val="00690DF0"/>
    <w:rsid w:val="00690EEF"/>
    <w:rsid w:val="006911C4"/>
    <w:rsid w:val="00691337"/>
    <w:rsid w:val="006913DB"/>
    <w:rsid w:val="00691999"/>
    <w:rsid w:val="0069248F"/>
    <w:rsid w:val="00692498"/>
    <w:rsid w:val="006924B3"/>
    <w:rsid w:val="00692603"/>
    <w:rsid w:val="00692AB1"/>
    <w:rsid w:val="00692AFA"/>
    <w:rsid w:val="00692FDA"/>
    <w:rsid w:val="00693AF9"/>
    <w:rsid w:val="00693DEB"/>
    <w:rsid w:val="00693FD7"/>
    <w:rsid w:val="006943B5"/>
    <w:rsid w:val="0069480E"/>
    <w:rsid w:val="0069481C"/>
    <w:rsid w:val="0069488B"/>
    <w:rsid w:val="006949C7"/>
    <w:rsid w:val="00695433"/>
    <w:rsid w:val="006957AA"/>
    <w:rsid w:val="00695808"/>
    <w:rsid w:val="006960F0"/>
    <w:rsid w:val="006969D3"/>
    <w:rsid w:val="00696CD7"/>
    <w:rsid w:val="00697855"/>
    <w:rsid w:val="006979D9"/>
    <w:rsid w:val="00697DA3"/>
    <w:rsid w:val="006A0163"/>
    <w:rsid w:val="006A05D3"/>
    <w:rsid w:val="006A0F28"/>
    <w:rsid w:val="006A1240"/>
    <w:rsid w:val="006A1B14"/>
    <w:rsid w:val="006A1DC7"/>
    <w:rsid w:val="006A1E30"/>
    <w:rsid w:val="006A1EFE"/>
    <w:rsid w:val="006A1F20"/>
    <w:rsid w:val="006A2186"/>
    <w:rsid w:val="006A24B6"/>
    <w:rsid w:val="006A278C"/>
    <w:rsid w:val="006A28BA"/>
    <w:rsid w:val="006A2D45"/>
    <w:rsid w:val="006A3DA2"/>
    <w:rsid w:val="006A4677"/>
    <w:rsid w:val="006A46AB"/>
    <w:rsid w:val="006A473E"/>
    <w:rsid w:val="006A4ABF"/>
    <w:rsid w:val="006A4D72"/>
    <w:rsid w:val="006A51AF"/>
    <w:rsid w:val="006A51EB"/>
    <w:rsid w:val="006A5242"/>
    <w:rsid w:val="006A595D"/>
    <w:rsid w:val="006A663D"/>
    <w:rsid w:val="006A7AB6"/>
    <w:rsid w:val="006A7B5D"/>
    <w:rsid w:val="006A7FB3"/>
    <w:rsid w:val="006B06CA"/>
    <w:rsid w:val="006B0AC4"/>
    <w:rsid w:val="006B0C1E"/>
    <w:rsid w:val="006B0C4E"/>
    <w:rsid w:val="006B1527"/>
    <w:rsid w:val="006B17A5"/>
    <w:rsid w:val="006B221C"/>
    <w:rsid w:val="006B2666"/>
    <w:rsid w:val="006B2B23"/>
    <w:rsid w:val="006B2CB0"/>
    <w:rsid w:val="006B2D90"/>
    <w:rsid w:val="006B2E88"/>
    <w:rsid w:val="006B2F4D"/>
    <w:rsid w:val="006B30C3"/>
    <w:rsid w:val="006B30C8"/>
    <w:rsid w:val="006B3252"/>
    <w:rsid w:val="006B3563"/>
    <w:rsid w:val="006B3BAB"/>
    <w:rsid w:val="006B3E46"/>
    <w:rsid w:val="006B3F55"/>
    <w:rsid w:val="006B40FE"/>
    <w:rsid w:val="006B416F"/>
    <w:rsid w:val="006B49AB"/>
    <w:rsid w:val="006B4F34"/>
    <w:rsid w:val="006B5031"/>
    <w:rsid w:val="006B5257"/>
    <w:rsid w:val="006B52D8"/>
    <w:rsid w:val="006B52F5"/>
    <w:rsid w:val="006B57E8"/>
    <w:rsid w:val="006B5B79"/>
    <w:rsid w:val="006B6055"/>
    <w:rsid w:val="006B63C5"/>
    <w:rsid w:val="006B685D"/>
    <w:rsid w:val="006B687F"/>
    <w:rsid w:val="006B6E73"/>
    <w:rsid w:val="006B75A8"/>
    <w:rsid w:val="006B7A58"/>
    <w:rsid w:val="006B7F30"/>
    <w:rsid w:val="006C0327"/>
    <w:rsid w:val="006C0422"/>
    <w:rsid w:val="006C055E"/>
    <w:rsid w:val="006C05D4"/>
    <w:rsid w:val="006C05F7"/>
    <w:rsid w:val="006C08FF"/>
    <w:rsid w:val="006C0A94"/>
    <w:rsid w:val="006C0B46"/>
    <w:rsid w:val="006C0CD0"/>
    <w:rsid w:val="006C0D50"/>
    <w:rsid w:val="006C1349"/>
    <w:rsid w:val="006C1A32"/>
    <w:rsid w:val="006C1BB5"/>
    <w:rsid w:val="006C1FC7"/>
    <w:rsid w:val="006C20B5"/>
    <w:rsid w:val="006C28E0"/>
    <w:rsid w:val="006C37DA"/>
    <w:rsid w:val="006C3921"/>
    <w:rsid w:val="006C39E3"/>
    <w:rsid w:val="006C403B"/>
    <w:rsid w:val="006C44B9"/>
    <w:rsid w:val="006C44F7"/>
    <w:rsid w:val="006C483D"/>
    <w:rsid w:val="006C49A2"/>
    <w:rsid w:val="006C4B01"/>
    <w:rsid w:val="006C4B02"/>
    <w:rsid w:val="006C54A2"/>
    <w:rsid w:val="006C5D53"/>
    <w:rsid w:val="006C5E9A"/>
    <w:rsid w:val="006C6740"/>
    <w:rsid w:val="006C6FE8"/>
    <w:rsid w:val="006C709E"/>
    <w:rsid w:val="006C74F3"/>
    <w:rsid w:val="006C7C43"/>
    <w:rsid w:val="006C7C74"/>
    <w:rsid w:val="006C7ED2"/>
    <w:rsid w:val="006D0375"/>
    <w:rsid w:val="006D0C45"/>
    <w:rsid w:val="006D10FC"/>
    <w:rsid w:val="006D1532"/>
    <w:rsid w:val="006D1B20"/>
    <w:rsid w:val="006D212C"/>
    <w:rsid w:val="006D27DF"/>
    <w:rsid w:val="006D28E0"/>
    <w:rsid w:val="006D2F70"/>
    <w:rsid w:val="006D31D0"/>
    <w:rsid w:val="006D3527"/>
    <w:rsid w:val="006D3E94"/>
    <w:rsid w:val="006D3FAE"/>
    <w:rsid w:val="006D4094"/>
    <w:rsid w:val="006D4303"/>
    <w:rsid w:val="006D4BE1"/>
    <w:rsid w:val="006D4D41"/>
    <w:rsid w:val="006D5391"/>
    <w:rsid w:val="006D53E0"/>
    <w:rsid w:val="006D5BFC"/>
    <w:rsid w:val="006D5CEB"/>
    <w:rsid w:val="006D5FA1"/>
    <w:rsid w:val="006D61D7"/>
    <w:rsid w:val="006D6353"/>
    <w:rsid w:val="006D6474"/>
    <w:rsid w:val="006D651E"/>
    <w:rsid w:val="006D65E5"/>
    <w:rsid w:val="006D6840"/>
    <w:rsid w:val="006D69D9"/>
    <w:rsid w:val="006D6A03"/>
    <w:rsid w:val="006D6E06"/>
    <w:rsid w:val="006D734D"/>
    <w:rsid w:val="006D78B6"/>
    <w:rsid w:val="006D7B8C"/>
    <w:rsid w:val="006D7F1C"/>
    <w:rsid w:val="006E0564"/>
    <w:rsid w:val="006E0713"/>
    <w:rsid w:val="006E08CA"/>
    <w:rsid w:val="006E0B8A"/>
    <w:rsid w:val="006E0DEB"/>
    <w:rsid w:val="006E1A19"/>
    <w:rsid w:val="006E1A9C"/>
    <w:rsid w:val="006E1B52"/>
    <w:rsid w:val="006E1BE0"/>
    <w:rsid w:val="006E1C8F"/>
    <w:rsid w:val="006E1E99"/>
    <w:rsid w:val="006E210C"/>
    <w:rsid w:val="006E2156"/>
    <w:rsid w:val="006E21D5"/>
    <w:rsid w:val="006E24B7"/>
    <w:rsid w:val="006E2E89"/>
    <w:rsid w:val="006E2FF0"/>
    <w:rsid w:val="006E333C"/>
    <w:rsid w:val="006E3D20"/>
    <w:rsid w:val="006E4188"/>
    <w:rsid w:val="006E4585"/>
    <w:rsid w:val="006E4729"/>
    <w:rsid w:val="006E517D"/>
    <w:rsid w:val="006E57C3"/>
    <w:rsid w:val="006E5D50"/>
    <w:rsid w:val="006E6385"/>
    <w:rsid w:val="006E665C"/>
    <w:rsid w:val="006E6B9C"/>
    <w:rsid w:val="006E6BBA"/>
    <w:rsid w:val="006E6D96"/>
    <w:rsid w:val="006E77EA"/>
    <w:rsid w:val="006E79CB"/>
    <w:rsid w:val="006E7AE3"/>
    <w:rsid w:val="006E7E27"/>
    <w:rsid w:val="006F01C9"/>
    <w:rsid w:val="006F06C3"/>
    <w:rsid w:val="006F123D"/>
    <w:rsid w:val="006F1304"/>
    <w:rsid w:val="006F15BE"/>
    <w:rsid w:val="006F1635"/>
    <w:rsid w:val="006F1678"/>
    <w:rsid w:val="006F1D68"/>
    <w:rsid w:val="006F1E5D"/>
    <w:rsid w:val="006F2F88"/>
    <w:rsid w:val="006F302D"/>
    <w:rsid w:val="006F318A"/>
    <w:rsid w:val="006F33FF"/>
    <w:rsid w:val="006F347F"/>
    <w:rsid w:val="006F353D"/>
    <w:rsid w:val="006F3881"/>
    <w:rsid w:val="006F3A74"/>
    <w:rsid w:val="006F3E32"/>
    <w:rsid w:val="006F3F7A"/>
    <w:rsid w:val="006F43B5"/>
    <w:rsid w:val="006F43C3"/>
    <w:rsid w:val="006F43CE"/>
    <w:rsid w:val="006F4495"/>
    <w:rsid w:val="006F5564"/>
    <w:rsid w:val="006F55BB"/>
    <w:rsid w:val="006F5E4C"/>
    <w:rsid w:val="006F60CB"/>
    <w:rsid w:val="006F6223"/>
    <w:rsid w:val="006F63BA"/>
    <w:rsid w:val="006F6707"/>
    <w:rsid w:val="006F6729"/>
    <w:rsid w:val="006F6B2A"/>
    <w:rsid w:val="006F6EE5"/>
    <w:rsid w:val="006F7216"/>
    <w:rsid w:val="006F7914"/>
    <w:rsid w:val="0070048D"/>
    <w:rsid w:val="007006F8"/>
    <w:rsid w:val="00700A6E"/>
    <w:rsid w:val="00701116"/>
    <w:rsid w:val="0070128C"/>
    <w:rsid w:val="00701360"/>
    <w:rsid w:val="00701BFA"/>
    <w:rsid w:val="0070227A"/>
    <w:rsid w:val="00702D5B"/>
    <w:rsid w:val="00702E7E"/>
    <w:rsid w:val="00703290"/>
    <w:rsid w:val="00703358"/>
    <w:rsid w:val="00703807"/>
    <w:rsid w:val="00703907"/>
    <w:rsid w:val="00703A47"/>
    <w:rsid w:val="00703AD2"/>
    <w:rsid w:val="00703B76"/>
    <w:rsid w:val="00704970"/>
    <w:rsid w:val="007049AC"/>
    <w:rsid w:val="00704A34"/>
    <w:rsid w:val="00704C1D"/>
    <w:rsid w:val="00704F7E"/>
    <w:rsid w:val="00705742"/>
    <w:rsid w:val="00705783"/>
    <w:rsid w:val="00705A58"/>
    <w:rsid w:val="00705D0B"/>
    <w:rsid w:val="0070653A"/>
    <w:rsid w:val="0070670B"/>
    <w:rsid w:val="0070674F"/>
    <w:rsid w:val="00706817"/>
    <w:rsid w:val="00706985"/>
    <w:rsid w:val="0070699E"/>
    <w:rsid w:val="00706E2B"/>
    <w:rsid w:val="0070717A"/>
    <w:rsid w:val="007078DA"/>
    <w:rsid w:val="00707A61"/>
    <w:rsid w:val="00710546"/>
    <w:rsid w:val="00710730"/>
    <w:rsid w:val="00710862"/>
    <w:rsid w:val="00710EE5"/>
    <w:rsid w:val="0071177B"/>
    <w:rsid w:val="0071179B"/>
    <w:rsid w:val="0071191D"/>
    <w:rsid w:val="00711A4A"/>
    <w:rsid w:val="00711A82"/>
    <w:rsid w:val="00711BCA"/>
    <w:rsid w:val="00711CE8"/>
    <w:rsid w:val="00711E6E"/>
    <w:rsid w:val="00711E96"/>
    <w:rsid w:val="0071200B"/>
    <w:rsid w:val="00712202"/>
    <w:rsid w:val="00712393"/>
    <w:rsid w:val="007124DE"/>
    <w:rsid w:val="00712611"/>
    <w:rsid w:val="00713569"/>
    <w:rsid w:val="007136C3"/>
    <w:rsid w:val="00713A2F"/>
    <w:rsid w:val="00713FAE"/>
    <w:rsid w:val="00714085"/>
    <w:rsid w:val="00714291"/>
    <w:rsid w:val="00714B99"/>
    <w:rsid w:val="00715A8B"/>
    <w:rsid w:val="00715FF5"/>
    <w:rsid w:val="00716759"/>
    <w:rsid w:val="00716FAF"/>
    <w:rsid w:val="00717516"/>
    <w:rsid w:val="00717813"/>
    <w:rsid w:val="00717B17"/>
    <w:rsid w:val="00717FBD"/>
    <w:rsid w:val="00720123"/>
    <w:rsid w:val="00720270"/>
    <w:rsid w:val="0072053A"/>
    <w:rsid w:val="007208DF"/>
    <w:rsid w:val="0072096B"/>
    <w:rsid w:val="00720B0D"/>
    <w:rsid w:val="007210C6"/>
    <w:rsid w:val="007213CE"/>
    <w:rsid w:val="007214E3"/>
    <w:rsid w:val="0072193F"/>
    <w:rsid w:val="007226F8"/>
    <w:rsid w:val="00722A8A"/>
    <w:rsid w:val="00722CA3"/>
    <w:rsid w:val="007234E4"/>
    <w:rsid w:val="0072354C"/>
    <w:rsid w:val="00723A44"/>
    <w:rsid w:val="00724195"/>
    <w:rsid w:val="00724698"/>
    <w:rsid w:val="0072487B"/>
    <w:rsid w:val="00724A34"/>
    <w:rsid w:val="00724BD6"/>
    <w:rsid w:val="007256BA"/>
    <w:rsid w:val="007259BA"/>
    <w:rsid w:val="00725E8B"/>
    <w:rsid w:val="00726435"/>
    <w:rsid w:val="00726564"/>
    <w:rsid w:val="0072676A"/>
    <w:rsid w:val="00726908"/>
    <w:rsid w:val="0072709B"/>
    <w:rsid w:val="0072798C"/>
    <w:rsid w:val="00727C26"/>
    <w:rsid w:val="0073018D"/>
    <w:rsid w:val="00730325"/>
    <w:rsid w:val="0073034C"/>
    <w:rsid w:val="00730695"/>
    <w:rsid w:val="0073078E"/>
    <w:rsid w:val="00730B1F"/>
    <w:rsid w:val="00730B79"/>
    <w:rsid w:val="007310A7"/>
    <w:rsid w:val="0073114C"/>
    <w:rsid w:val="00731371"/>
    <w:rsid w:val="00731524"/>
    <w:rsid w:val="007318BA"/>
    <w:rsid w:val="00731A87"/>
    <w:rsid w:val="00732540"/>
    <w:rsid w:val="00732C97"/>
    <w:rsid w:val="00732C9B"/>
    <w:rsid w:val="007339EA"/>
    <w:rsid w:val="00733BFF"/>
    <w:rsid w:val="00734790"/>
    <w:rsid w:val="00734814"/>
    <w:rsid w:val="00734AE4"/>
    <w:rsid w:val="00734C0B"/>
    <w:rsid w:val="00734EF5"/>
    <w:rsid w:val="00735097"/>
    <w:rsid w:val="007358C8"/>
    <w:rsid w:val="00735972"/>
    <w:rsid w:val="00735B53"/>
    <w:rsid w:val="00735C04"/>
    <w:rsid w:val="00735D6B"/>
    <w:rsid w:val="00735E98"/>
    <w:rsid w:val="0073602C"/>
    <w:rsid w:val="007363AF"/>
    <w:rsid w:val="007363B4"/>
    <w:rsid w:val="007366A7"/>
    <w:rsid w:val="007368C3"/>
    <w:rsid w:val="0073690B"/>
    <w:rsid w:val="0073724B"/>
    <w:rsid w:val="00737C07"/>
    <w:rsid w:val="00737F77"/>
    <w:rsid w:val="00737FBB"/>
    <w:rsid w:val="0074099E"/>
    <w:rsid w:val="00740C24"/>
    <w:rsid w:val="00740CE5"/>
    <w:rsid w:val="00740FF1"/>
    <w:rsid w:val="0074184C"/>
    <w:rsid w:val="00741A4A"/>
    <w:rsid w:val="00741BB9"/>
    <w:rsid w:val="00741DBE"/>
    <w:rsid w:val="007424D6"/>
    <w:rsid w:val="007426DA"/>
    <w:rsid w:val="007428D0"/>
    <w:rsid w:val="00742C1F"/>
    <w:rsid w:val="007435B7"/>
    <w:rsid w:val="00743606"/>
    <w:rsid w:val="007439C3"/>
    <w:rsid w:val="00743E32"/>
    <w:rsid w:val="00743E79"/>
    <w:rsid w:val="00743FF9"/>
    <w:rsid w:val="007441BD"/>
    <w:rsid w:val="007444BD"/>
    <w:rsid w:val="00744583"/>
    <w:rsid w:val="00744720"/>
    <w:rsid w:val="00744B09"/>
    <w:rsid w:val="00745219"/>
    <w:rsid w:val="007452A7"/>
    <w:rsid w:val="007457CA"/>
    <w:rsid w:val="0074596B"/>
    <w:rsid w:val="007459BC"/>
    <w:rsid w:val="00745A05"/>
    <w:rsid w:val="00745AF3"/>
    <w:rsid w:val="00745CE9"/>
    <w:rsid w:val="00745E37"/>
    <w:rsid w:val="0074622E"/>
    <w:rsid w:val="00746442"/>
    <w:rsid w:val="007466C2"/>
    <w:rsid w:val="007467AC"/>
    <w:rsid w:val="00747360"/>
    <w:rsid w:val="00747A21"/>
    <w:rsid w:val="00747A8A"/>
    <w:rsid w:val="00747D66"/>
    <w:rsid w:val="00747E83"/>
    <w:rsid w:val="00747F68"/>
    <w:rsid w:val="00750138"/>
    <w:rsid w:val="007507D8"/>
    <w:rsid w:val="0075114E"/>
    <w:rsid w:val="00751406"/>
    <w:rsid w:val="0075148F"/>
    <w:rsid w:val="007514A7"/>
    <w:rsid w:val="007517BE"/>
    <w:rsid w:val="00751888"/>
    <w:rsid w:val="00751A44"/>
    <w:rsid w:val="0075227D"/>
    <w:rsid w:val="0075242D"/>
    <w:rsid w:val="00752608"/>
    <w:rsid w:val="00752690"/>
    <w:rsid w:val="00752937"/>
    <w:rsid w:val="00752954"/>
    <w:rsid w:val="0075295E"/>
    <w:rsid w:val="00752D83"/>
    <w:rsid w:val="0075324C"/>
    <w:rsid w:val="0075328B"/>
    <w:rsid w:val="00753393"/>
    <w:rsid w:val="00753A90"/>
    <w:rsid w:val="00753C4D"/>
    <w:rsid w:val="00753DEB"/>
    <w:rsid w:val="00754783"/>
    <w:rsid w:val="00754C27"/>
    <w:rsid w:val="00754C45"/>
    <w:rsid w:val="007550BB"/>
    <w:rsid w:val="00755257"/>
    <w:rsid w:val="00755620"/>
    <w:rsid w:val="00755D29"/>
    <w:rsid w:val="00755E12"/>
    <w:rsid w:val="00755FA4"/>
    <w:rsid w:val="00756043"/>
    <w:rsid w:val="00756088"/>
    <w:rsid w:val="0075624E"/>
    <w:rsid w:val="007562A7"/>
    <w:rsid w:val="00756549"/>
    <w:rsid w:val="00756705"/>
    <w:rsid w:val="007568E7"/>
    <w:rsid w:val="0075698A"/>
    <w:rsid w:val="00756DD4"/>
    <w:rsid w:val="00757158"/>
    <w:rsid w:val="007573C2"/>
    <w:rsid w:val="00757721"/>
    <w:rsid w:val="007578E9"/>
    <w:rsid w:val="00757DD6"/>
    <w:rsid w:val="00757F46"/>
    <w:rsid w:val="007602C6"/>
    <w:rsid w:val="00761231"/>
    <w:rsid w:val="007612EE"/>
    <w:rsid w:val="00761546"/>
    <w:rsid w:val="007615D1"/>
    <w:rsid w:val="00761B01"/>
    <w:rsid w:val="00761C8B"/>
    <w:rsid w:val="0076217C"/>
    <w:rsid w:val="0076280A"/>
    <w:rsid w:val="00762837"/>
    <w:rsid w:val="00762C93"/>
    <w:rsid w:val="00762FC7"/>
    <w:rsid w:val="007635CD"/>
    <w:rsid w:val="007637FA"/>
    <w:rsid w:val="00763E52"/>
    <w:rsid w:val="00763EB9"/>
    <w:rsid w:val="00763FD1"/>
    <w:rsid w:val="007648D4"/>
    <w:rsid w:val="00764B93"/>
    <w:rsid w:val="00764CA2"/>
    <w:rsid w:val="00764F35"/>
    <w:rsid w:val="00765037"/>
    <w:rsid w:val="007651A5"/>
    <w:rsid w:val="00765519"/>
    <w:rsid w:val="00765B43"/>
    <w:rsid w:val="00765B95"/>
    <w:rsid w:val="00765C78"/>
    <w:rsid w:val="00765F21"/>
    <w:rsid w:val="0076682F"/>
    <w:rsid w:val="00767510"/>
    <w:rsid w:val="007675D1"/>
    <w:rsid w:val="00767613"/>
    <w:rsid w:val="00767726"/>
    <w:rsid w:val="007679AF"/>
    <w:rsid w:val="00767AC8"/>
    <w:rsid w:val="00767D30"/>
    <w:rsid w:val="00767E89"/>
    <w:rsid w:val="0077007D"/>
    <w:rsid w:val="0077038C"/>
    <w:rsid w:val="007708FB"/>
    <w:rsid w:val="00770945"/>
    <w:rsid w:val="00770E8A"/>
    <w:rsid w:val="00770FE0"/>
    <w:rsid w:val="0077182A"/>
    <w:rsid w:val="00771D5B"/>
    <w:rsid w:val="00772086"/>
    <w:rsid w:val="0077263C"/>
    <w:rsid w:val="00772830"/>
    <w:rsid w:val="00772AB1"/>
    <w:rsid w:val="00772C2A"/>
    <w:rsid w:val="007731D2"/>
    <w:rsid w:val="00773230"/>
    <w:rsid w:val="007736F3"/>
    <w:rsid w:val="00773841"/>
    <w:rsid w:val="00773C1F"/>
    <w:rsid w:val="00773C5F"/>
    <w:rsid w:val="00773E47"/>
    <w:rsid w:val="00773F16"/>
    <w:rsid w:val="007741F9"/>
    <w:rsid w:val="007745E4"/>
    <w:rsid w:val="00774689"/>
    <w:rsid w:val="00774740"/>
    <w:rsid w:val="00774BE4"/>
    <w:rsid w:val="0077506A"/>
    <w:rsid w:val="007750AE"/>
    <w:rsid w:val="00775716"/>
    <w:rsid w:val="007761B5"/>
    <w:rsid w:val="007763E2"/>
    <w:rsid w:val="0077647E"/>
    <w:rsid w:val="0077669B"/>
    <w:rsid w:val="00776761"/>
    <w:rsid w:val="0077685D"/>
    <w:rsid w:val="007770F7"/>
    <w:rsid w:val="0077737E"/>
    <w:rsid w:val="007774C9"/>
    <w:rsid w:val="00777A57"/>
    <w:rsid w:val="00777AA7"/>
    <w:rsid w:val="00777D82"/>
    <w:rsid w:val="0078003D"/>
    <w:rsid w:val="0078041C"/>
    <w:rsid w:val="00780686"/>
    <w:rsid w:val="007808C0"/>
    <w:rsid w:val="0078094E"/>
    <w:rsid w:val="0078099A"/>
    <w:rsid w:val="00780B29"/>
    <w:rsid w:val="007812CE"/>
    <w:rsid w:val="00781999"/>
    <w:rsid w:val="00781ECE"/>
    <w:rsid w:val="0078219A"/>
    <w:rsid w:val="00782947"/>
    <w:rsid w:val="00782A71"/>
    <w:rsid w:val="00782E95"/>
    <w:rsid w:val="00782FD4"/>
    <w:rsid w:val="0078379A"/>
    <w:rsid w:val="00783A8F"/>
    <w:rsid w:val="00783EE0"/>
    <w:rsid w:val="00783FC3"/>
    <w:rsid w:val="00785126"/>
    <w:rsid w:val="0078538F"/>
    <w:rsid w:val="00785705"/>
    <w:rsid w:val="0078571F"/>
    <w:rsid w:val="00785965"/>
    <w:rsid w:val="0078599D"/>
    <w:rsid w:val="00785A24"/>
    <w:rsid w:val="00785AC5"/>
    <w:rsid w:val="00785ACF"/>
    <w:rsid w:val="0078614B"/>
    <w:rsid w:val="007863F5"/>
    <w:rsid w:val="00786469"/>
    <w:rsid w:val="007867DA"/>
    <w:rsid w:val="007868CA"/>
    <w:rsid w:val="00787469"/>
    <w:rsid w:val="007876B9"/>
    <w:rsid w:val="00787B16"/>
    <w:rsid w:val="00790226"/>
    <w:rsid w:val="00790474"/>
    <w:rsid w:val="00790678"/>
    <w:rsid w:val="0079100C"/>
    <w:rsid w:val="007912FE"/>
    <w:rsid w:val="0079145D"/>
    <w:rsid w:val="007916CF"/>
    <w:rsid w:val="00791ABB"/>
    <w:rsid w:val="00792598"/>
    <w:rsid w:val="007925E1"/>
    <w:rsid w:val="00792791"/>
    <w:rsid w:val="007927FB"/>
    <w:rsid w:val="00792AC0"/>
    <w:rsid w:val="00792DF5"/>
    <w:rsid w:val="007931B7"/>
    <w:rsid w:val="00793C78"/>
    <w:rsid w:val="00793F1F"/>
    <w:rsid w:val="0079405A"/>
    <w:rsid w:val="00794DFE"/>
    <w:rsid w:val="0079543E"/>
    <w:rsid w:val="007954D4"/>
    <w:rsid w:val="007957D5"/>
    <w:rsid w:val="00795908"/>
    <w:rsid w:val="007962F3"/>
    <w:rsid w:val="007962F5"/>
    <w:rsid w:val="007965EE"/>
    <w:rsid w:val="007967E4"/>
    <w:rsid w:val="00796ABC"/>
    <w:rsid w:val="00796DEB"/>
    <w:rsid w:val="00797085"/>
    <w:rsid w:val="00797771"/>
    <w:rsid w:val="00797BAF"/>
    <w:rsid w:val="00797BC8"/>
    <w:rsid w:val="00797C30"/>
    <w:rsid w:val="007A0096"/>
    <w:rsid w:val="007A058B"/>
    <w:rsid w:val="007A090D"/>
    <w:rsid w:val="007A0C69"/>
    <w:rsid w:val="007A0D93"/>
    <w:rsid w:val="007A0EEF"/>
    <w:rsid w:val="007A0FE2"/>
    <w:rsid w:val="007A10CF"/>
    <w:rsid w:val="007A166B"/>
    <w:rsid w:val="007A18E8"/>
    <w:rsid w:val="007A19F7"/>
    <w:rsid w:val="007A1A0E"/>
    <w:rsid w:val="007A1A53"/>
    <w:rsid w:val="007A1DA7"/>
    <w:rsid w:val="007A1EE3"/>
    <w:rsid w:val="007A2AD2"/>
    <w:rsid w:val="007A2CFF"/>
    <w:rsid w:val="007A3228"/>
    <w:rsid w:val="007A336C"/>
    <w:rsid w:val="007A3B96"/>
    <w:rsid w:val="007A3D9E"/>
    <w:rsid w:val="007A41B4"/>
    <w:rsid w:val="007A48F4"/>
    <w:rsid w:val="007A4B65"/>
    <w:rsid w:val="007A5A28"/>
    <w:rsid w:val="007A5A91"/>
    <w:rsid w:val="007A6255"/>
    <w:rsid w:val="007A63BE"/>
    <w:rsid w:val="007A6BD9"/>
    <w:rsid w:val="007A6FE3"/>
    <w:rsid w:val="007A7141"/>
    <w:rsid w:val="007A71AA"/>
    <w:rsid w:val="007A748A"/>
    <w:rsid w:val="007A7734"/>
    <w:rsid w:val="007A7A64"/>
    <w:rsid w:val="007A7C83"/>
    <w:rsid w:val="007B0115"/>
    <w:rsid w:val="007B0603"/>
    <w:rsid w:val="007B0B39"/>
    <w:rsid w:val="007B0DFE"/>
    <w:rsid w:val="007B167E"/>
    <w:rsid w:val="007B19BF"/>
    <w:rsid w:val="007B1A5A"/>
    <w:rsid w:val="007B1F50"/>
    <w:rsid w:val="007B240E"/>
    <w:rsid w:val="007B29B8"/>
    <w:rsid w:val="007B2B24"/>
    <w:rsid w:val="007B2EF0"/>
    <w:rsid w:val="007B3390"/>
    <w:rsid w:val="007B36F7"/>
    <w:rsid w:val="007B37B0"/>
    <w:rsid w:val="007B3B36"/>
    <w:rsid w:val="007B3DFD"/>
    <w:rsid w:val="007B4153"/>
    <w:rsid w:val="007B44C2"/>
    <w:rsid w:val="007B4C66"/>
    <w:rsid w:val="007B4F58"/>
    <w:rsid w:val="007B5682"/>
    <w:rsid w:val="007B5A46"/>
    <w:rsid w:val="007B5C81"/>
    <w:rsid w:val="007B5CEA"/>
    <w:rsid w:val="007B5F2E"/>
    <w:rsid w:val="007B6445"/>
    <w:rsid w:val="007B6602"/>
    <w:rsid w:val="007B6639"/>
    <w:rsid w:val="007B69BD"/>
    <w:rsid w:val="007B6A1B"/>
    <w:rsid w:val="007B6FC9"/>
    <w:rsid w:val="007B7175"/>
    <w:rsid w:val="007B7799"/>
    <w:rsid w:val="007B7B9B"/>
    <w:rsid w:val="007C0C08"/>
    <w:rsid w:val="007C0F93"/>
    <w:rsid w:val="007C119B"/>
    <w:rsid w:val="007C151E"/>
    <w:rsid w:val="007C15F1"/>
    <w:rsid w:val="007C1E20"/>
    <w:rsid w:val="007C2BC5"/>
    <w:rsid w:val="007C2D01"/>
    <w:rsid w:val="007C2D20"/>
    <w:rsid w:val="007C3193"/>
    <w:rsid w:val="007C37C3"/>
    <w:rsid w:val="007C38B0"/>
    <w:rsid w:val="007C4001"/>
    <w:rsid w:val="007C459B"/>
    <w:rsid w:val="007C478D"/>
    <w:rsid w:val="007C4935"/>
    <w:rsid w:val="007C4A6F"/>
    <w:rsid w:val="007C4C34"/>
    <w:rsid w:val="007C4DED"/>
    <w:rsid w:val="007C52AB"/>
    <w:rsid w:val="007C5515"/>
    <w:rsid w:val="007C5661"/>
    <w:rsid w:val="007C5B30"/>
    <w:rsid w:val="007C5B68"/>
    <w:rsid w:val="007C6200"/>
    <w:rsid w:val="007C6444"/>
    <w:rsid w:val="007C702F"/>
    <w:rsid w:val="007C70F8"/>
    <w:rsid w:val="007C71AF"/>
    <w:rsid w:val="007C76AA"/>
    <w:rsid w:val="007C7A35"/>
    <w:rsid w:val="007C7C14"/>
    <w:rsid w:val="007D087C"/>
    <w:rsid w:val="007D091D"/>
    <w:rsid w:val="007D1008"/>
    <w:rsid w:val="007D10E2"/>
    <w:rsid w:val="007D112E"/>
    <w:rsid w:val="007D124D"/>
    <w:rsid w:val="007D14B5"/>
    <w:rsid w:val="007D202B"/>
    <w:rsid w:val="007D219E"/>
    <w:rsid w:val="007D24C4"/>
    <w:rsid w:val="007D2512"/>
    <w:rsid w:val="007D267C"/>
    <w:rsid w:val="007D2A9A"/>
    <w:rsid w:val="007D3287"/>
    <w:rsid w:val="007D3866"/>
    <w:rsid w:val="007D3B13"/>
    <w:rsid w:val="007D3DFE"/>
    <w:rsid w:val="007D3E7F"/>
    <w:rsid w:val="007D4264"/>
    <w:rsid w:val="007D4627"/>
    <w:rsid w:val="007D4750"/>
    <w:rsid w:val="007D50C5"/>
    <w:rsid w:val="007D535F"/>
    <w:rsid w:val="007D62C4"/>
    <w:rsid w:val="007D6335"/>
    <w:rsid w:val="007D63B8"/>
    <w:rsid w:val="007D6749"/>
    <w:rsid w:val="007D6A94"/>
    <w:rsid w:val="007D6D20"/>
    <w:rsid w:val="007D6DE9"/>
    <w:rsid w:val="007D6FC5"/>
    <w:rsid w:val="007D73E1"/>
    <w:rsid w:val="007D7429"/>
    <w:rsid w:val="007D7B53"/>
    <w:rsid w:val="007D7CE2"/>
    <w:rsid w:val="007D7D93"/>
    <w:rsid w:val="007E0664"/>
    <w:rsid w:val="007E0750"/>
    <w:rsid w:val="007E0AFB"/>
    <w:rsid w:val="007E0B97"/>
    <w:rsid w:val="007E0CE9"/>
    <w:rsid w:val="007E0D11"/>
    <w:rsid w:val="007E0F6A"/>
    <w:rsid w:val="007E1575"/>
    <w:rsid w:val="007E1878"/>
    <w:rsid w:val="007E1AE2"/>
    <w:rsid w:val="007E1CB7"/>
    <w:rsid w:val="007E200C"/>
    <w:rsid w:val="007E22CC"/>
    <w:rsid w:val="007E2788"/>
    <w:rsid w:val="007E3059"/>
    <w:rsid w:val="007E308C"/>
    <w:rsid w:val="007E316F"/>
    <w:rsid w:val="007E3591"/>
    <w:rsid w:val="007E3A90"/>
    <w:rsid w:val="007E3BF0"/>
    <w:rsid w:val="007E3E4B"/>
    <w:rsid w:val="007E4C6A"/>
    <w:rsid w:val="007E513C"/>
    <w:rsid w:val="007E534A"/>
    <w:rsid w:val="007E5A36"/>
    <w:rsid w:val="007E5B6D"/>
    <w:rsid w:val="007E6002"/>
    <w:rsid w:val="007E6537"/>
    <w:rsid w:val="007E67DE"/>
    <w:rsid w:val="007E6A5C"/>
    <w:rsid w:val="007E6AA9"/>
    <w:rsid w:val="007E6F6C"/>
    <w:rsid w:val="007E7587"/>
    <w:rsid w:val="007E75AD"/>
    <w:rsid w:val="007E7FF6"/>
    <w:rsid w:val="007F09CC"/>
    <w:rsid w:val="007F110D"/>
    <w:rsid w:val="007F1699"/>
    <w:rsid w:val="007F183C"/>
    <w:rsid w:val="007F1ED1"/>
    <w:rsid w:val="007F1FD3"/>
    <w:rsid w:val="007F1FEF"/>
    <w:rsid w:val="007F223D"/>
    <w:rsid w:val="007F2308"/>
    <w:rsid w:val="007F273F"/>
    <w:rsid w:val="007F3A24"/>
    <w:rsid w:val="007F3B8A"/>
    <w:rsid w:val="007F50C4"/>
    <w:rsid w:val="007F5259"/>
    <w:rsid w:val="007F5A22"/>
    <w:rsid w:val="007F5BA2"/>
    <w:rsid w:val="007F5F3F"/>
    <w:rsid w:val="007F63A3"/>
    <w:rsid w:val="007F6B5E"/>
    <w:rsid w:val="007F6C30"/>
    <w:rsid w:val="007F6DA5"/>
    <w:rsid w:val="007F70D1"/>
    <w:rsid w:val="007F7591"/>
    <w:rsid w:val="007F76A4"/>
    <w:rsid w:val="0080026C"/>
    <w:rsid w:val="008002E3"/>
    <w:rsid w:val="008005C3"/>
    <w:rsid w:val="00800A4A"/>
    <w:rsid w:val="00800E92"/>
    <w:rsid w:val="0080171D"/>
    <w:rsid w:val="00801753"/>
    <w:rsid w:val="008018FF"/>
    <w:rsid w:val="00801B0F"/>
    <w:rsid w:val="008020AD"/>
    <w:rsid w:val="0080217E"/>
    <w:rsid w:val="00802398"/>
    <w:rsid w:val="00802599"/>
    <w:rsid w:val="008025D5"/>
    <w:rsid w:val="00802D90"/>
    <w:rsid w:val="00802EAE"/>
    <w:rsid w:val="00802F44"/>
    <w:rsid w:val="00802FD9"/>
    <w:rsid w:val="00803A38"/>
    <w:rsid w:val="00803F76"/>
    <w:rsid w:val="008040B9"/>
    <w:rsid w:val="008044B5"/>
    <w:rsid w:val="00804A1F"/>
    <w:rsid w:val="00804D0A"/>
    <w:rsid w:val="008050EB"/>
    <w:rsid w:val="008055AD"/>
    <w:rsid w:val="00805651"/>
    <w:rsid w:val="00805D7F"/>
    <w:rsid w:val="00806042"/>
    <w:rsid w:val="008060A1"/>
    <w:rsid w:val="00806412"/>
    <w:rsid w:val="0080643C"/>
    <w:rsid w:val="00806713"/>
    <w:rsid w:val="00806FD0"/>
    <w:rsid w:val="008071F3"/>
    <w:rsid w:val="00807694"/>
    <w:rsid w:val="00807941"/>
    <w:rsid w:val="00807F74"/>
    <w:rsid w:val="0081028B"/>
    <w:rsid w:val="00810308"/>
    <w:rsid w:val="0081034C"/>
    <w:rsid w:val="0081039D"/>
    <w:rsid w:val="00810988"/>
    <w:rsid w:val="008109FC"/>
    <w:rsid w:val="00810EFE"/>
    <w:rsid w:val="008117F9"/>
    <w:rsid w:val="00811DA7"/>
    <w:rsid w:val="008121AF"/>
    <w:rsid w:val="008122C6"/>
    <w:rsid w:val="008125E9"/>
    <w:rsid w:val="008127E2"/>
    <w:rsid w:val="008130F4"/>
    <w:rsid w:val="0081328D"/>
    <w:rsid w:val="00813573"/>
    <w:rsid w:val="00813D53"/>
    <w:rsid w:val="008141BE"/>
    <w:rsid w:val="0081454E"/>
    <w:rsid w:val="00814602"/>
    <w:rsid w:val="00814612"/>
    <w:rsid w:val="0081484A"/>
    <w:rsid w:val="00814A43"/>
    <w:rsid w:val="00814B1F"/>
    <w:rsid w:val="00814C12"/>
    <w:rsid w:val="00814EEC"/>
    <w:rsid w:val="008152D3"/>
    <w:rsid w:val="0081582B"/>
    <w:rsid w:val="00817075"/>
    <w:rsid w:val="00817220"/>
    <w:rsid w:val="0081751A"/>
    <w:rsid w:val="00817530"/>
    <w:rsid w:val="0081779C"/>
    <w:rsid w:val="00817F33"/>
    <w:rsid w:val="008200A8"/>
    <w:rsid w:val="008208FB"/>
    <w:rsid w:val="008209A6"/>
    <w:rsid w:val="00820E43"/>
    <w:rsid w:val="00820F8E"/>
    <w:rsid w:val="00821036"/>
    <w:rsid w:val="008210FE"/>
    <w:rsid w:val="00822432"/>
    <w:rsid w:val="00822B32"/>
    <w:rsid w:val="00822E43"/>
    <w:rsid w:val="00822F28"/>
    <w:rsid w:val="00822FD0"/>
    <w:rsid w:val="0082327D"/>
    <w:rsid w:val="00823BC7"/>
    <w:rsid w:val="00823F0B"/>
    <w:rsid w:val="0082402C"/>
    <w:rsid w:val="008243F1"/>
    <w:rsid w:val="00824691"/>
    <w:rsid w:val="008249A3"/>
    <w:rsid w:val="0082517F"/>
    <w:rsid w:val="008255E8"/>
    <w:rsid w:val="00825B63"/>
    <w:rsid w:val="00825F45"/>
    <w:rsid w:val="00826116"/>
    <w:rsid w:val="00826197"/>
    <w:rsid w:val="00826486"/>
    <w:rsid w:val="008265C0"/>
    <w:rsid w:val="00826928"/>
    <w:rsid w:val="00826B1B"/>
    <w:rsid w:val="00826D5E"/>
    <w:rsid w:val="008273B7"/>
    <w:rsid w:val="008275BC"/>
    <w:rsid w:val="00827C96"/>
    <w:rsid w:val="00827E30"/>
    <w:rsid w:val="00827F1F"/>
    <w:rsid w:val="00830022"/>
    <w:rsid w:val="008300C8"/>
    <w:rsid w:val="00830478"/>
    <w:rsid w:val="008306A0"/>
    <w:rsid w:val="00830ACC"/>
    <w:rsid w:val="008311FD"/>
    <w:rsid w:val="008316B7"/>
    <w:rsid w:val="00831865"/>
    <w:rsid w:val="008319BE"/>
    <w:rsid w:val="00831F2E"/>
    <w:rsid w:val="00832266"/>
    <w:rsid w:val="00832CDD"/>
    <w:rsid w:val="008337B7"/>
    <w:rsid w:val="008338C0"/>
    <w:rsid w:val="00833ACE"/>
    <w:rsid w:val="00833B43"/>
    <w:rsid w:val="00833C5D"/>
    <w:rsid w:val="00833F4A"/>
    <w:rsid w:val="0083453B"/>
    <w:rsid w:val="00834790"/>
    <w:rsid w:val="00834D6C"/>
    <w:rsid w:val="00834F0E"/>
    <w:rsid w:val="0083506B"/>
    <w:rsid w:val="00835883"/>
    <w:rsid w:val="00836068"/>
    <w:rsid w:val="0083636D"/>
    <w:rsid w:val="0083666E"/>
    <w:rsid w:val="00836AC8"/>
    <w:rsid w:val="00836D1E"/>
    <w:rsid w:val="00836DCD"/>
    <w:rsid w:val="00837120"/>
    <w:rsid w:val="0083742A"/>
    <w:rsid w:val="00837A12"/>
    <w:rsid w:val="00837B6C"/>
    <w:rsid w:val="00837DF4"/>
    <w:rsid w:val="00840048"/>
    <w:rsid w:val="00840092"/>
    <w:rsid w:val="008400EE"/>
    <w:rsid w:val="0084047C"/>
    <w:rsid w:val="008404D7"/>
    <w:rsid w:val="008405B2"/>
    <w:rsid w:val="00840767"/>
    <w:rsid w:val="00840999"/>
    <w:rsid w:val="00840A3D"/>
    <w:rsid w:val="00840A62"/>
    <w:rsid w:val="00840B45"/>
    <w:rsid w:val="00841089"/>
    <w:rsid w:val="00841AE5"/>
    <w:rsid w:val="00841D8A"/>
    <w:rsid w:val="008427C6"/>
    <w:rsid w:val="00842C31"/>
    <w:rsid w:val="008432FF"/>
    <w:rsid w:val="00843589"/>
    <w:rsid w:val="00843773"/>
    <w:rsid w:val="008438A1"/>
    <w:rsid w:val="00843913"/>
    <w:rsid w:val="00843A5E"/>
    <w:rsid w:val="00843C04"/>
    <w:rsid w:val="00843C94"/>
    <w:rsid w:val="00844816"/>
    <w:rsid w:val="008451F9"/>
    <w:rsid w:val="0084563C"/>
    <w:rsid w:val="0084687A"/>
    <w:rsid w:val="00846F3B"/>
    <w:rsid w:val="00846FE8"/>
    <w:rsid w:val="00847862"/>
    <w:rsid w:val="00847A4C"/>
    <w:rsid w:val="00850133"/>
    <w:rsid w:val="00850240"/>
    <w:rsid w:val="008507BE"/>
    <w:rsid w:val="00850BA5"/>
    <w:rsid w:val="00850D91"/>
    <w:rsid w:val="008516C9"/>
    <w:rsid w:val="008518A4"/>
    <w:rsid w:val="00851D40"/>
    <w:rsid w:val="00851DF4"/>
    <w:rsid w:val="0085201D"/>
    <w:rsid w:val="008520B0"/>
    <w:rsid w:val="008522EE"/>
    <w:rsid w:val="008526B3"/>
    <w:rsid w:val="00852CB9"/>
    <w:rsid w:val="00853600"/>
    <w:rsid w:val="00853C1D"/>
    <w:rsid w:val="00853EAF"/>
    <w:rsid w:val="00853F3D"/>
    <w:rsid w:val="008542A0"/>
    <w:rsid w:val="0085530E"/>
    <w:rsid w:val="0085539E"/>
    <w:rsid w:val="008555AB"/>
    <w:rsid w:val="00855843"/>
    <w:rsid w:val="00855886"/>
    <w:rsid w:val="00855C8A"/>
    <w:rsid w:val="00855D26"/>
    <w:rsid w:val="00855D7B"/>
    <w:rsid w:val="00855EF4"/>
    <w:rsid w:val="008567F1"/>
    <w:rsid w:val="00856886"/>
    <w:rsid w:val="00856ADF"/>
    <w:rsid w:val="0085701C"/>
    <w:rsid w:val="008570AE"/>
    <w:rsid w:val="00857349"/>
    <w:rsid w:val="008575E6"/>
    <w:rsid w:val="00857843"/>
    <w:rsid w:val="00857F03"/>
    <w:rsid w:val="00860203"/>
    <w:rsid w:val="008603C7"/>
    <w:rsid w:val="008605FE"/>
    <w:rsid w:val="0086070A"/>
    <w:rsid w:val="00860926"/>
    <w:rsid w:val="00860B72"/>
    <w:rsid w:val="00861022"/>
    <w:rsid w:val="008610FA"/>
    <w:rsid w:val="008611FB"/>
    <w:rsid w:val="008611FC"/>
    <w:rsid w:val="00861663"/>
    <w:rsid w:val="00861DE6"/>
    <w:rsid w:val="00861E31"/>
    <w:rsid w:val="00861E6F"/>
    <w:rsid w:val="008627AE"/>
    <w:rsid w:val="00862C1D"/>
    <w:rsid w:val="0086313C"/>
    <w:rsid w:val="00863188"/>
    <w:rsid w:val="008631B4"/>
    <w:rsid w:val="00863A92"/>
    <w:rsid w:val="00864330"/>
    <w:rsid w:val="008645E8"/>
    <w:rsid w:val="00864D6A"/>
    <w:rsid w:val="00864E36"/>
    <w:rsid w:val="00864EA9"/>
    <w:rsid w:val="00864FDE"/>
    <w:rsid w:val="008655AC"/>
    <w:rsid w:val="008660E0"/>
    <w:rsid w:val="00866136"/>
    <w:rsid w:val="00866218"/>
    <w:rsid w:val="008662A7"/>
    <w:rsid w:val="0086632A"/>
    <w:rsid w:val="00866499"/>
    <w:rsid w:val="0086671C"/>
    <w:rsid w:val="008668FA"/>
    <w:rsid w:val="00866A44"/>
    <w:rsid w:val="00866B2B"/>
    <w:rsid w:val="00867186"/>
    <w:rsid w:val="0086727D"/>
    <w:rsid w:val="0086785D"/>
    <w:rsid w:val="008679D2"/>
    <w:rsid w:val="00867B96"/>
    <w:rsid w:val="00867EE4"/>
    <w:rsid w:val="0087018B"/>
    <w:rsid w:val="00870255"/>
    <w:rsid w:val="0087083E"/>
    <w:rsid w:val="00870842"/>
    <w:rsid w:val="00870B74"/>
    <w:rsid w:val="00870E99"/>
    <w:rsid w:val="0087136A"/>
    <w:rsid w:val="008717D5"/>
    <w:rsid w:val="00871AA8"/>
    <w:rsid w:val="00871B82"/>
    <w:rsid w:val="00871F9D"/>
    <w:rsid w:val="008722A5"/>
    <w:rsid w:val="008724FB"/>
    <w:rsid w:val="0087252E"/>
    <w:rsid w:val="00872870"/>
    <w:rsid w:val="00872AED"/>
    <w:rsid w:val="00872D25"/>
    <w:rsid w:val="00873597"/>
    <w:rsid w:val="00873942"/>
    <w:rsid w:val="0087479A"/>
    <w:rsid w:val="0087516E"/>
    <w:rsid w:val="008754A2"/>
    <w:rsid w:val="00875817"/>
    <w:rsid w:val="0087593C"/>
    <w:rsid w:val="00875B13"/>
    <w:rsid w:val="00876C20"/>
    <w:rsid w:val="00877450"/>
    <w:rsid w:val="00877FE8"/>
    <w:rsid w:val="00880141"/>
    <w:rsid w:val="00880774"/>
    <w:rsid w:val="00880BBF"/>
    <w:rsid w:val="00880DEB"/>
    <w:rsid w:val="00880F3F"/>
    <w:rsid w:val="00881114"/>
    <w:rsid w:val="0088114F"/>
    <w:rsid w:val="00881226"/>
    <w:rsid w:val="00881AAB"/>
    <w:rsid w:val="00881DF6"/>
    <w:rsid w:val="00882069"/>
    <w:rsid w:val="00882F41"/>
    <w:rsid w:val="00882F43"/>
    <w:rsid w:val="00883433"/>
    <w:rsid w:val="008837C4"/>
    <w:rsid w:val="00883D3B"/>
    <w:rsid w:val="00883EB2"/>
    <w:rsid w:val="0088410A"/>
    <w:rsid w:val="008845E1"/>
    <w:rsid w:val="00884632"/>
    <w:rsid w:val="00884CCD"/>
    <w:rsid w:val="00884F1B"/>
    <w:rsid w:val="00884F6D"/>
    <w:rsid w:val="008851FF"/>
    <w:rsid w:val="008852A1"/>
    <w:rsid w:val="008852B3"/>
    <w:rsid w:val="00885759"/>
    <w:rsid w:val="008864D0"/>
    <w:rsid w:val="00886549"/>
    <w:rsid w:val="008869EE"/>
    <w:rsid w:val="00886A48"/>
    <w:rsid w:val="008871D4"/>
    <w:rsid w:val="008872A3"/>
    <w:rsid w:val="00887690"/>
    <w:rsid w:val="008901D2"/>
    <w:rsid w:val="008904CE"/>
    <w:rsid w:val="0089065E"/>
    <w:rsid w:val="00890A41"/>
    <w:rsid w:val="00890A92"/>
    <w:rsid w:val="00890B02"/>
    <w:rsid w:val="00890EA2"/>
    <w:rsid w:val="008910BD"/>
    <w:rsid w:val="00891223"/>
    <w:rsid w:val="0089194A"/>
    <w:rsid w:val="00891E55"/>
    <w:rsid w:val="008928B3"/>
    <w:rsid w:val="008928FA"/>
    <w:rsid w:val="00892B55"/>
    <w:rsid w:val="00892BE4"/>
    <w:rsid w:val="00892D23"/>
    <w:rsid w:val="00892DFA"/>
    <w:rsid w:val="008934E2"/>
    <w:rsid w:val="008941C4"/>
    <w:rsid w:val="0089431C"/>
    <w:rsid w:val="00894470"/>
    <w:rsid w:val="008948AC"/>
    <w:rsid w:val="00894B20"/>
    <w:rsid w:val="008953E3"/>
    <w:rsid w:val="0089574B"/>
    <w:rsid w:val="00895A4D"/>
    <w:rsid w:val="00896156"/>
    <w:rsid w:val="00896A92"/>
    <w:rsid w:val="00897716"/>
    <w:rsid w:val="00897B92"/>
    <w:rsid w:val="008A05D5"/>
    <w:rsid w:val="008A07A5"/>
    <w:rsid w:val="008A0B29"/>
    <w:rsid w:val="008A1497"/>
    <w:rsid w:val="008A155E"/>
    <w:rsid w:val="008A1627"/>
    <w:rsid w:val="008A1AA6"/>
    <w:rsid w:val="008A1B11"/>
    <w:rsid w:val="008A223A"/>
    <w:rsid w:val="008A2639"/>
    <w:rsid w:val="008A2A28"/>
    <w:rsid w:val="008A2B14"/>
    <w:rsid w:val="008A2B65"/>
    <w:rsid w:val="008A2B67"/>
    <w:rsid w:val="008A2CF7"/>
    <w:rsid w:val="008A2DE9"/>
    <w:rsid w:val="008A2E25"/>
    <w:rsid w:val="008A2E49"/>
    <w:rsid w:val="008A32CE"/>
    <w:rsid w:val="008A3750"/>
    <w:rsid w:val="008A3A63"/>
    <w:rsid w:val="008A3BAE"/>
    <w:rsid w:val="008A4099"/>
    <w:rsid w:val="008A4257"/>
    <w:rsid w:val="008A4307"/>
    <w:rsid w:val="008A45B0"/>
    <w:rsid w:val="008A4AE9"/>
    <w:rsid w:val="008A5575"/>
    <w:rsid w:val="008A560E"/>
    <w:rsid w:val="008A5623"/>
    <w:rsid w:val="008A56C6"/>
    <w:rsid w:val="008A56DC"/>
    <w:rsid w:val="008A5756"/>
    <w:rsid w:val="008A5E03"/>
    <w:rsid w:val="008A6171"/>
    <w:rsid w:val="008A6280"/>
    <w:rsid w:val="008A6345"/>
    <w:rsid w:val="008A73DD"/>
    <w:rsid w:val="008A7A4E"/>
    <w:rsid w:val="008A7B82"/>
    <w:rsid w:val="008B0E75"/>
    <w:rsid w:val="008B1422"/>
    <w:rsid w:val="008B177E"/>
    <w:rsid w:val="008B18B9"/>
    <w:rsid w:val="008B1F96"/>
    <w:rsid w:val="008B215D"/>
    <w:rsid w:val="008B216D"/>
    <w:rsid w:val="008B2238"/>
    <w:rsid w:val="008B229F"/>
    <w:rsid w:val="008B2786"/>
    <w:rsid w:val="008B279D"/>
    <w:rsid w:val="008B2BD4"/>
    <w:rsid w:val="008B2D7B"/>
    <w:rsid w:val="008B2FC3"/>
    <w:rsid w:val="008B348E"/>
    <w:rsid w:val="008B34E8"/>
    <w:rsid w:val="008B34EC"/>
    <w:rsid w:val="008B37B4"/>
    <w:rsid w:val="008B39D0"/>
    <w:rsid w:val="008B3C01"/>
    <w:rsid w:val="008B3D4C"/>
    <w:rsid w:val="008B3DC4"/>
    <w:rsid w:val="008B5526"/>
    <w:rsid w:val="008B55C1"/>
    <w:rsid w:val="008B55E6"/>
    <w:rsid w:val="008B57F4"/>
    <w:rsid w:val="008B5C44"/>
    <w:rsid w:val="008B61AE"/>
    <w:rsid w:val="008B6D12"/>
    <w:rsid w:val="008B708A"/>
    <w:rsid w:val="008B711E"/>
    <w:rsid w:val="008B72F0"/>
    <w:rsid w:val="008B746D"/>
    <w:rsid w:val="008B7532"/>
    <w:rsid w:val="008B76B4"/>
    <w:rsid w:val="008B7C3F"/>
    <w:rsid w:val="008B7F34"/>
    <w:rsid w:val="008C074C"/>
    <w:rsid w:val="008C086E"/>
    <w:rsid w:val="008C08CB"/>
    <w:rsid w:val="008C0B7D"/>
    <w:rsid w:val="008C0DA8"/>
    <w:rsid w:val="008C1BC2"/>
    <w:rsid w:val="008C1BE5"/>
    <w:rsid w:val="008C1C9B"/>
    <w:rsid w:val="008C1DD2"/>
    <w:rsid w:val="008C226C"/>
    <w:rsid w:val="008C2AFD"/>
    <w:rsid w:val="008C2F04"/>
    <w:rsid w:val="008C31F4"/>
    <w:rsid w:val="008C3320"/>
    <w:rsid w:val="008C3576"/>
    <w:rsid w:val="008C366E"/>
    <w:rsid w:val="008C37D2"/>
    <w:rsid w:val="008C3BBA"/>
    <w:rsid w:val="008C4458"/>
    <w:rsid w:val="008C4671"/>
    <w:rsid w:val="008C5224"/>
    <w:rsid w:val="008C5247"/>
    <w:rsid w:val="008C550B"/>
    <w:rsid w:val="008C590B"/>
    <w:rsid w:val="008C5933"/>
    <w:rsid w:val="008C60E7"/>
    <w:rsid w:val="008C6E2B"/>
    <w:rsid w:val="008C73D9"/>
    <w:rsid w:val="008C774B"/>
    <w:rsid w:val="008C77BA"/>
    <w:rsid w:val="008C77DD"/>
    <w:rsid w:val="008C78F2"/>
    <w:rsid w:val="008C7E03"/>
    <w:rsid w:val="008C7F59"/>
    <w:rsid w:val="008D01A0"/>
    <w:rsid w:val="008D0267"/>
    <w:rsid w:val="008D05EA"/>
    <w:rsid w:val="008D070D"/>
    <w:rsid w:val="008D0B0F"/>
    <w:rsid w:val="008D0B2C"/>
    <w:rsid w:val="008D0F98"/>
    <w:rsid w:val="008D14DE"/>
    <w:rsid w:val="008D16CA"/>
    <w:rsid w:val="008D175F"/>
    <w:rsid w:val="008D1B78"/>
    <w:rsid w:val="008D1D1E"/>
    <w:rsid w:val="008D2403"/>
    <w:rsid w:val="008D2745"/>
    <w:rsid w:val="008D289A"/>
    <w:rsid w:val="008D31B0"/>
    <w:rsid w:val="008D3427"/>
    <w:rsid w:val="008D35D9"/>
    <w:rsid w:val="008D361D"/>
    <w:rsid w:val="008D4C30"/>
    <w:rsid w:val="008D52C8"/>
    <w:rsid w:val="008D5936"/>
    <w:rsid w:val="008D595B"/>
    <w:rsid w:val="008D5C41"/>
    <w:rsid w:val="008D615D"/>
    <w:rsid w:val="008D62B6"/>
    <w:rsid w:val="008D6847"/>
    <w:rsid w:val="008D6D84"/>
    <w:rsid w:val="008D6F44"/>
    <w:rsid w:val="008D71F6"/>
    <w:rsid w:val="008D7236"/>
    <w:rsid w:val="008D735E"/>
    <w:rsid w:val="008D7429"/>
    <w:rsid w:val="008D78A4"/>
    <w:rsid w:val="008D7908"/>
    <w:rsid w:val="008D79A0"/>
    <w:rsid w:val="008E080B"/>
    <w:rsid w:val="008E0B1B"/>
    <w:rsid w:val="008E0D9D"/>
    <w:rsid w:val="008E0F13"/>
    <w:rsid w:val="008E1056"/>
    <w:rsid w:val="008E1533"/>
    <w:rsid w:val="008E188A"/>
    <w:rsid w:val="008E1E0E"/>
    <w:rsid w:val="008E1F96"/>
    <w:rsid w:val="008E2198"/>
    <w:rsid w:val="008E21A1"/>
    <w:rsid w:val="008E249F"/>
    <w:rsid w:val="008E276A"/>
    <w:rsid w:val="008E2D43"/>
    <w:rsid w:val="008E309E"/>
    <w:rsid w:val="008E4051"/>
    <w:rsid w:val="008E4219"/>
    <w:rsid w:val="008E4500"/>
    <w:rsid w:val="008E476B"/>
    <w:rsid w:val="008E4A5A"/>
    <w:rsid w:val="008E4E41"/>
    <w:rsid w:val="008E4F1E"/>
    <w:rsid w:val="008E501A"/>
    <w:rsid w:val="008E50A8"/>
    <w:rsid w:val="008E5236"/>
    <w:rsid w:val="008E52F1"/>
    <w:rsid w:val="008E5893"/>
    <w:rsid w:val="008E5918"/>
    <w:rsid w:val="008E5C7B"/>
    <w:rsid w:val="008E5EB8"/>
    <w:rsid w:val="008E60ED"/>
    <w:rsid w:val="008E6453"/>
    <w:rsid w:val="008E6465"/>
    <w:rsid w:val="008E6472"/>
    <w:rsid w:val="008E683E"/>
    <w:rsid w:val="008E6EF0"/>
    <w:rsid w:val="008E726C"/>
    <w:rsid w:val="008E7A9E"/>
    <w:rsid w:val="008E7FF8"/>
    <w:rsid w:val="008F0051"/>
    <w:rsid w:val="008F00C4"/>
    <w:rsid w:val="008F06CA"/>
    <w:rsid w:val="008F0865"/>
    <w:rsid w:val="008F0B73"/>
    <w:rsid w:val="008F0D04"/>
    <w:rsid w:val="008F10A2"/>
    <w:rsid w:val="008F15F0"/>
    <w:rsid w:val="008F1686"/>
    <w:rsid w:val="008F18D6"/>
    <w:rsid w:val="008F19B1"/>
    <w:rsid w:val="008F23A6"/>
    <w:rsid w:val="008F2716"/>
    <w:rsid w:val="008F297A"/>
    <w:rsid w:val="008F298C"/>
    <w:rsid w:val="008F2A2A"/>
    <w:rsid w:val="008F2A33"/>
    <w:rsid w:val="008F37B2"/>
    <w:rsid w:val="008F37C2"/>
    <w:rsid w:val="008F437B"/>
    <w:rsid w:val="008F4462"/>
    <w:rsid w:val="008F4635"/>
    <w:rsid w:val="008F46F0"/>
    <w:rsid w:val="008F4B30"/>
    <w:rsid w:val="008F4D33"/>
    <w:rsid w:val="008F50AB"/>
    <w:rsid w:val="008F52B0"/>
    <w:rsid w:val="008F53F3"/>
    <w:rsid w:val="008F5644"/>
    <w:rsid w:val="008F58F7"/>
    <w:rsid w:val="008F5C5B"/>
    <w:rsid w:val="008F6149"/>
    <w:rsid w:val="008F6EAB"/>
    <w:rsid w:val="008F6FE4"/>
    <w:rsid w:val="008F70BC"/>
    <w:rsid w:val="008F70E5"/>
    <w:rsid w:val="008F792C"/>
    <w:rsid w:val="008F7BDE"/>
    <w:rsid w:val="008F7EEC"/>
    <w:rsid w:val="0090049B"/>
    <w:rsid w:val="00900B20"/>
    <w:rsid w:val="0090108E"/>
    <w:rsid w:val="009017E6"/>
    <w:rsid w:val="00901B19"/>
    <w:rsid w:val="00901B75"/>
    <w:rsid w:val="00901FE8"/>
    <w:rsid w:val="00902080"/>
    <w:rsid w:val="009023E5"/>
    <w:rsid w:val="00902B1F"/>
    <w:rsid w:val="00902D4B"/>
    <w:rsid w:val="00902FBE"/>
    <w:rsid w:val="00903527"/>
    <w:rsid w:val="00903651"/>
    <w:rsid w:val="0090384D"/>
    <w:rsid w:val="0090385D"/>
    <w:rsid w:val="00903B3D"/>
    <w:rsid w:val="00903E13"/>
    <w:rsid w:val="00903F55"/>
    <w:rsid w:val="0090408D"/>
    <w:rsid w:val="00904BF8"/>
    <w:rsid w:val="00904C84"/>
    <w:rsid w:val="00904EEB"/>
    <w:rsid w:val="00904F2B"/>
    <w:rsid w:val="009051B8"/>
    <w:rsid w:val="0090565B"/>
    <w:rsid w:val="00905832"/>
    <w:rsid w:val="00905A3D"/>
    <w:rsid w:val="00905F9D"/>
    <w:rsid w:val="0090608F"/>
    <w:rsid w:val="009060D8"/>
    <w:rsid w:val="009061BD"/>
    <w:rsid w:val="00906353"/>
    <w:rsid w:val="009068B5"/>
    <w:rsid w:val="00906995"/>
    <w:rsid w:val="0090762E"/>
    <w:rsid w:val="0090772C"/>
    <w:rsid w:val="0090774B"/>
    <w:rsid w:val="00907992"/>
    <w:rsid w:val="009079E6"/>
    <w:rsid w:val="00907A45"/>
    <w:rsid w:val="00910137"/>
    <w:rsid w:val="009104FA"/>
    <w:rsid w:val="00910727"/>
    <w:rsid w:val="00910FAA"/>
    <w:rsid w:val="00911270"/>
    <w:rsid w:val="00911476"/>
    <w:rsid w:val="009114B1"/>
    <w:rsid w:val="00911AAF"/>
    <w:rsid w:val="009121DC"/>
    <w:rsid w:val="00912307"/>
    <w:rsid w:val="009124CF"/>
    <w:rsid w:val="00912692"/>
    <w:rsid w:val="00912736"/>
    <w:rsid w:val="00912E4D"/>
    <w:rsid w:val="00912EED"/>
    <w:rsid w:val="00912F9F"/>
    <w:rsid w:val="00913958"/>
    <w:rsid w:val="00913A6D"/>
    <w:rsid w:val="00914CEB"/>
    <w:rsid w:val="00914E03"/>
    <w:rsid w:val="00915113"/>
    <w:rsid w:val="0091518F"/>
    <w:rsid w:val="00915AB8"/>
    <w:rsid w:val="00915DB8"/>
    <w:rsid w:val="00916293"/>
    <w:rsid w:val="00916E2E"/>
    <w:rsid w:val="00917068"/>
    <w:rsid w:val="00917368"/>
    <w:rsid w:val="00917A78"/>
    <w:rsid w:val="00917BD6"/>
    <w:rsid w:val="00917E18"/>
    <w:rsid w:val="00917F32"/>
    <w:rsid w:val="00920463"/>
    <w:rsid w:val="00920558"/>
    <w:rsid w:val="00920AF3"/>
    <w:rsid w:val="00920F02"/>
    <w:rsid w:val="009212F9"/>
    <w:rsid w:val="00921609"/>
    <w:rsid w:val="00921984"/>
    <w:rsid w:val="00921C2D"/>
    <w:rsid w:val="009226C6"/>
    <w:rsid w:val="00922C03"/>
    <w:rsid w:val="00923CBC"/>
    <w:rsid w:val="00924227"/>
    <w:rsid w:val="00924332"/>
    <w:rsid w:val="00924A2C"/>
    <w:rsid w:val="00924CC4"/>
    <w:rsid w:val="0092516E"/>
    <w:rsid w:val="009256EE"/>
    <w:rsid w:val="00925C53"/>
    <w:rsid w:val="00925D03"/>
    <w:rsid w:val="00925D50"/>
    <w:rsid w:val="0092637A"/>
    <w:rsid w:val="00926411"/>
    <w:rsid w:val="0092663E"/>
    <w:rsid w:val="00926664"/>
    <w:rsid w:val="00926B5F"/>
    <w:rsid w:val="00927046"/>
    <w:rsid w:val="009270A4"/>
    <w:rsid w:val="009276E6"/>
    <w:rsid w:val="00927787"/>
    <w:rsid w:val="00927B12"/>
    <w:rsid w:val="00927EB6"/>
    <w:rsid w:val="0093045A"/>
    <w:rsid w:val="00930889"/>
    <w:rsid w:val="00930FCA"/>
    <w:rsid w:val="0093100C"/>
    <w:rsid w:val="009314B0"/>
    <w:rsid w:val="00931B98"/>
    <w:rsid w:val="00931DCC"/>
    <w:rsid w:val="00931F1D"/>
    <w:rsid w:val="009321BB"/>
    <w:rsid w:val="00932463"/>
    <w:rsid w:val="009324C4"/>
    <w:rsid w:val="009326F2"/>
    <w:rsid w:val="009329CE"/>
    <w:rsid w:val="0093352D"/>
    <w:rsid w:val="0093407D"/>
    <w:rsid w:val="009343A6"/>
    <w:rsid w:val="009343E8"/>
    <w:rsid w:val="009345F5"/>
    <w:rsid w:val="0093484E"/>
    <w:rsid w:val="0093557F"/>
    <w:rsid w:val="00935870"/>
    <w:rsid w:val="00935E2F"/>
    <w:rsid w:val="009361EA"/>
    <w:rsid w:val="0093665E"/>
    <w:rsid w:val="0093691E"/>
    <w:rsid w:val="00936A7E"/>
    <w:rsid w:val="00937099"/>
    <w:rsid w:val="0093791E"/>
    <w:rsid w:val="009379DF"/>
    <w:rsid w:val="00937A96"/>
    <w:rsid w:val="00937DF7"/>
    <w:rsid w:val="00937E83"/>
    <w:rsid w:val="0094020C"/>
    <w:rsid w:val="0094072B"/>
    <w:rsid w:val="009407B7"/>
    <w:rsid w:val="00940E37"/>
    <w:rsid w:val="00940ED6"/>
    <w:rsid w:val="009410B3"/>
    <w:rsid w:val="009411FA"/>
    <w:rsid w:val="00941767"/>
    <w:rsid w:val="00941A5A"/>
    <w:rsid w:val="00942595"/>
    <w:rsid w:val="00942CEA"/>
    <w:rsid w:val="00943143"/>
    <w:rsid w:val="00943564"/>
    <w:rsid w:val="0094389B"/>
    <w:rsid w:val="00944252"/>
    <w:rsid w:val="0094479F"/>
    <w:rsid w:val="00944A82"/>
    <w:rsid w:val="00945138"/>
    <w:rsid w:val="00945911"/>
    <w:rsid w:val="0094592E"/>
    <w:rsid w:val="00945FF2"/>
    <w:rsid w:val="009461AB"/>
    <w:rsid w:val="009461B2"/>
    <w:rsid w:val="0094624E"/>
    <w:rsid w:val="00946730"/>
    <w:rsid w:val="00946797"/>
    <w:rsid w:val="00946839"/>
    <w:rsid w:val="00946880"/>
    <w:rsid w:val="009468DF"/>
    <w:rsid w:val="00946FDC"/>
    <w:rsid w:val="009477C0"/>
    <w:rsid w:val="00947883"/>
    <w:rsid w:val="00947DBB"/>
    <w:rsid w:val="00947EE2"/>
    <w:rsid w:val="0095048E"/>
    <w:rsid w:val="00950537"/>
    <w:rsid w:val="009505CD"/>
    <w:rsid w:val="00950961"/>
    <w:rsid w:val="00950BAA"/>
    <w:rsid w:val="00951478"/>
    <w:rsid w:val="00951995"/>
    <w:rsid w:val="00951B03"/>
    <w:rsid w:val="00951B17"/>
    <w:rsid w:val="00951C49"/>
    <w:rsid w:val="00951E98"/>
    <w:rsid w:val="00952CAC"/>
    <w:rsid w:val="00952E0A"/>
    <w:rsid w:val="00953181"/>
    <w:rsid w:val="00953453"/>
    <w:rsid w:val="00953782"/>
    <w:rsid w:val="00953797"/>
    <w:rsid w:val="009538A9"/>
    <w:rsid w:val="00953964"/>
    <w:rsid w:val="00953978"/>
    <w:rsid w:val="00953AFE"/>
    <w:rsid w:val="00953DE9"/>
    <w:rsid w:val="00953F88"/>
    <w:rsid w:val="0095407D"/>
    <w:rsid w:val="009540A1"/>
    <w:rsid w:val="00954112"/>
    <w:rsid w:val="009542A7"/>
    <w:rsid w:val="00954411"/>
    <w:rsid w:val="009544DB"/>
    <w:rsid w:val="00954A18"/>
    <w:rsid w:val="00954D98"/>
    <w:rsid w:val="00954F26"/>
    <w:rsid w:val="00954F48"/>
    <w:rsid w:val="00955183"/>
    <w:rsid w:val="009551AD"/>
    <w:rsid w:val="00955962"/>
    <w:rsid w:val="0095598E"/>
    <w:rsid w:val="00955ADA"/>
    <w:rsid w:val="00955F42"/>
    <w:rsid w:val="00955F70"/>
    <w:rsid w:val="0095613B"/>
    <w:rsid w:val="00956330"/>
    <w:rsid w:val="00956346"/>
    <w:rsid w:val="0095675B"/>
    <w:rsid w:val="00956B94"/>
    <w:rsid w:val="00956E37"/>
    <w:rsid w:val="009571A3"/>
    <w:rsid w:val="00957511"/>
    <w:rsid w:val="009579B2"/>
    <w:rsid w:val="0096023C"/>
    <w:rsid w:val="009602F2"/>
    <w:rsid w:val="0096046E"/>
    <w:rsid w:val="009606C1"/>
    <w:rsid w:val="00960745"/>
    <w:rsid w:val="00960B24"/>
    <w:rsid w:val="00960DC2"/>
    <w:rsid w:val="0096111E"/>
    <w:rsid w:val="009614E8"/>
    <w:rsid w:val="00961523"/>
    <w:rsid w:val="0096190E"/>
    <w:rsid w:val="00961BA3"/>
    <w:rsid w:val="009621C2"/>
    <w:rsid w:val="0096246D"/>
    <w:rsid w:val="00962B37"/>
    <w:rsid w:val="009630EE"/>
    <w:rsid w:val="00963AF1"/>
    <w:rsid w:val="00964157"/>
    <w:rsid w:val="009645CB"/>
    <w:rsid w:val="00964BFC"/>
    <w:rsid w:val="00964E39"/>
    <w:rsid w:val="00964EC7"/>
    <w:rsid w:val="00965045"/>
    <w:rsid w:val="009651BA"/>
    <w:rsid w:val="0096597B"/>
    <w:rsid w:val="0096605E"/>
    <w:rsid w:val="0096633B"/>
    <w:rsid w:val="0096658E"/>
    <w:rsid w:val="00966ADB"/>
    <w:rsid w:val="00966F9D"/>
    <w:rsid w:val="00967133"/>
    <w:rsid w:val="009671E2"/>
    <w:rsid w:val="009673E8"/>
    <w:rsid w:val="009679D6"/>
    <w:rsid w:val="00967B7D"/>
    <w:rsid w:val="0097059B"/>
    <w:rsid w:val="009708EE"/>
    <w:rsid w:val="00970BA9"/>
    <w:rsid w:val="00970C78"/>
    <w:rsid w:val="00970DB9"/>
    <w:rsid w:val="00970FFA"/>
    <w:rsid w:val="00971267"/>
    <w:rsid w:val="00971618"/>
    <w:rsid w:val="009716DA"/>
    <w:rsid w:val="009719D1"/>
    <w:rsid w:val="00971F8C"/>
    <w:rsid w:val="00972069"/>
    <w:rsid w:val="00972438"/>
    <w:rsid w:val="0097255C"/>
    <w:rsid w:val="00972625"/>
    <w:rsid w:val="00973698"/>
    <w:rsid w:val="00973E6F"/>
    <w:rsid w:val="0097449D"/>
    <w:rsid w:val="00974BFD"/>
    <w:rsid w:val="00974EA8"/>
    <w:rsid w:val="00975AF7"/>
    <w:rsid w:val="00975EB3"/>
    <w:rsid w:val="0097691A"/>
    <w:rsid w:val="00976C5A"/>
    <w:rsid w:val="00976EF7"/>
    <w:rsid w:val="009778CE"/>
    <w:rsid w:val="00977C4C"/>
    <w:rsid w:val="0098035E"/>
    <w:rsid w:val="0098067F"/>
    <w:rsid w:val="009806D4"/>
    <w:rsid w:val="0098082D"/>
    <w:rsid w:val="00980830"/>
    <w:rsid w:val="00980857"/>
    <w:rsid w:val="00980871"/>
    <w:rsid w:val="00980A18"/>
    <w:rsid w:val="00980BE1"/>
    <w:rsid w:val="00980F17"/>
    <w:rsid w:val="00981166"/>
    <w:rsid w:val="0098193A"/>
    <w:rsid w:val="00981D1D"/>
    <w:rsid w:val="00981F23"/>
    <w:rsid w:val="0098215D"/>
    <w:rsid w:val="009821E2"/>
    <w:rsid w:val="00982631"/>
    <w:rsid w:val="0098353D"/>
    <w:rsid w:val="00984012"/>
    <w:rsid w:val="00984372"/>
    <w:rsid w:val="00984543"/>
    <w:rsid w:val="009845D6"/>
    <w:rsid w:val="009845EE"/>
    <w:rsid w:val="00984E3F"/>
    <w:rsid w:val="009853CC"/>
    <w:rsid w:val="00985D74"/>
    <w:rsid w:val="00985DDA"/>
    <w:rsid w:val="00985E0C"/>
    <w:rsid w:val="00985E56"/>
    <w:rsid w:val="00985F5C"/>
    <w:rsid w:val="00986122"/>
    <w:rsid w:val="00986E4C"/>
    <w:rsid w:val="0098703B"/>
    <w:rsid w:val="0098713A"/>
    <w:rsid w:val="0098729A"/>
    <w:rsid w:val="00987313"/>
    <w:rsid w:val="009879ED"/>
    <w:rsid w:val="00987BA0"/>
    <w:rsid w:val="00990247"/>
    <w:rsid w:val="009904D2"/>
    <w:rsid w:val="009904D4"/>
    <w:rsid w:val="009908BB"/>
    <w:rsid w:val="0099116C"/>
    <w:rsid w:val="009911A8"/>
    <w:rsid w:val="0099143A"/>
    <w:rsid w:val="009914B0"/>
    <w:rsid w:val="0099194C"/>
    <w:rsid w:val="009919C6"/>
    <w:rsid w:val="00991B04"/>
    <w:rsid w:val="00991E88"/>
    <w:rsid w:val="0099214D"/>
    <w:rsid w:val="00992296"/>
    <w:rsid w:val="00992469"/>
    <w:rsid w:val="00992553"/>
    <w:rsid w:val="00992D80"/>
    <w:rsid w:val="00992FEA"/>
    <w:rsid w:val="0099307F"/>
    <w:rsid w:val="009933E7"/>
    <w:rsid w:val="0099354A"/>
    <w:rsid w:val="0099401A"/>
    <w:rsid w:val="00995ED1"/>
    <w:rsid w:val="00996734"/>
    <w:rsid w:val="009974F6"/>
    <w:rsid w:val="00997C60"/>
    <w:rsid w:val="00997E2B"/>
    <w:rsid w:val="00997F42"/>
    <w:rsid w:val="009A02FC"/>
    <w:rsid w:val="009A0A7A"/>
    <w:rsid w:val="009A0B16"/>
    <w:rsid w:val="009A0FB1"/>
    <w:rsid w:val="009A19DF"/>
    <w:rsid w:val="009A1F14"/>
    <w:rsid w:val="009A2184"/>
    <w:rsid w:val="009A279D"/>
    <w:rsid w:val="009A2820"/>
    <w:rsid w:val="009A2C06"/>
    <w:rsid w:val="009A2CB4"/>
    <w:rsid w:val="009A330D"/>
    <w:rsid w:val="009A33AE"/>
    <w:rsid w:val="009A3792"/>
    <w:rsid w:val="009A4299"/>
    <w:rsid w:val="009A44BA"/>
    <w:rsid w:val="009A4E25"/>
    <w:rsid w:val="009A51DC"/>
    <w:rsid w:val="009A5468"/>
    <w:rsid w:val="009A54DE"/>
    <w:rsid w:val="009A54EF"/>
    <w:rsid w:val="009A5649"/>
    <w:rsid w:val="009A591C"/>
    <w:rsid w:val="009A6495"/>
    <w:rsid w:val="009A657C"/>
    <w:rsid w:val="009A6B7E"/>
    <w:rsid w:val="009A6C4A"/>
    <w:rsid w:val="009A6FC2"/>
    <w:rsid w:val="009A776D"/>
    <w:rsid w:val="009A77E7"/>
    <w:rsid w:val="009A79C0"/>
    <w:rsid w:val="009B042D"/>
    <w:rsid w:val="009B04E6"/>
    <w:rsid w:val="009B0508"/>
    <w:rsid w:val="009B059E"/>
    <w:rsid w:val="009B08CF"/>
    <w:rsid w:val="009B0A5B"/>
    <w:rsid w:val="009B0FB2"/>
    <w:rsid w:val="009B108D"/>
    <w:rsid w:val="009B15D9"/>
    <w:rsid w:val="009B1CF5"/>
    <w:rsid w:val="009B1E4F"/>
    <w:rsid w:val="009B2028"/>
    <w:rsid w:val="009B2310"/>
    <w:rsid w:val="009B2529"/>
    <w:rsid w:val="009B259B"/>
    <w:rsid w:val="009B279D"/>
    <w:rsid w:val="009B2EA3"/>
    <w:rsid w:val="009B38B0"/>
    <w:rsid w:val="009B38B4"/>
    <w:rsid w:val="009B39BA"/>
    <w:rsid w:val="009B3F73"/>
    <w:rsid w:val="009B439D"/>
    <w:rsid w:val="009B43E4"/>
    <w:rsid w:val="009B43FC"/>
    <w:rsid w:val="009B487C"/>
    <w:rsid w:val="009B4CDC"/>
    <w:rsid w:val="009B4E36"/>
    <w:rsid w:val="009B4EC5"/>
    <w:rsid w:val="009B53DD"/>
    <w:rsid w:val="009B59EB"/>
    <w:rsid w:val="009B5CD7"/>
    <w:rsid w:val="009B5E4D"/>
    <w:rsid w:val="009B6443"/>
    <w:rsid w:val="009B6FE8"/>
    <w:rsid w:val="009B739D"/>
    <w:rsid w:val="009B79CB"/>
    <w:rsid w:val="009B7A10"/>
    <w:rsid w:val="009B7DBE"/>
    <w:rsid w:val="009C0451"/>
    <w:rsid w:val="009C0520"/>
    <w:rsid w:val="009C07B3"/>
    <w:rsid w:val="009C0F79"/>
    <w:rsid w:val="009C15C8"/>
    <w:rsid w:val="009C1689"/>
    <w:rsid w:val="009C1DD8"/>
    <w:rsid w:val="009C24C4"/>
    <w:rsid w:val="009C2509"/>
    <w:rsid w:val="009C2B6B"/>
    <w:rsid w:val="009C2BB1"/>
    <w:rsid w:val="009C2C06"/>
    <w:rsid w:val="009C3650"/>
    <w:rsid w:val="009C4096"/>
    <w:rsid w:val="009C41CB"/>
    <w:rsid w:val="009C42A6"/>
    <w:rsid w:val="009C449A"/>
    <w:rsid w:val="009C45D3"/>
    <w:rsid w:val="009C461E"/>
    <w:rsid w:val="009C4922"/>
    <w:rsid w:val="009C5056"/>
    <w:rsid w:val="009C5792"/>
    <w:rsid w:val="009C57DE"/>
    <w:rsid w:val="009C5A21"/>
    <w:rsid w:val="009C5BF6"/>
    <w:rsid w:val="009C6020"/>
    <w:rsid w:val="009C625F"/>
    <w:rsid w:val="009C63AB"/>
    <w:rsid w:val="009C687F"/>
    <w:rsid w:val="009C6A07"/>
    <w:rsid w:val="009C6CD7"/>
    <w:rsid w:val="009C7282"/>
    <w:rsid w:val="009C74F3"/>
    <w:rsid w:val="009C76C9"/>
    <w:rsid w:val="009C7826"/>
    <w:rsid w:val="009C78FC"/>
    <w:rsid w:val="009C7901"/>
    <w:rsid w:val="009C7D2E"/>
    <w:rsid w:val="009C7D89"/>
    <w:rsid w:val="009D0065"/>
    <w:rsid w:val="009D027A"/>
    <w:rsid w:val="009D034B"/>
    <w:rsid w:val="009D0350"/>
    <w:rsid w:val="009D081C"/>
    <w:rsid w:val="009D0857"/>
    <w:rsid w:val="009D0C52"/>
    <w:rsid w:val="009D1C69"/>
    <w:rsid w:val="009D1EE7"/>
    <w:rsid w:val="009D2198"/>
    <w:rsid w:val="009D219E"/>
    <w:rsid w:val="009D21B8"/>
    <w:rsid w:val="009D2316"/>
    <w:rsid w:val="009D2D3A"/>
    <w:rsid w:val="009D2E6A"/>
    <w:rsid w:val="009D2F18"/>
    <w:rsid w:val="009D31B8"/>
    <w:rsid w:val="009D334A"/>
    <w:rsid w:val="009D36C9"/>
    <w:rsid w:val="009D36FC"/>
    <w:rsid w:val="009D40B8"/>
    <w:rsid w:val="009D47AD"/>
    <w:rsid w:val="009D4872"/>
    <w:rsid w:val="009D4BA1"/>
    <w:rsid w:val="009D4C81"/>
    <w:rsid w:val="009D5001"/>
    <w:rsid w:val="009D5810"/>
    <w:rsid w:val="009D5A1D"/>
    <w:rsid w:val="009D5B24"/>
    <w:rsid w:val="009D5D9C"/>
    <w:rsid w:val="009D5DD2"/>
    <w:rsid w:val="009D5E3D"/>
    <w:rsid w:val="009D61AC"/>
    <w:rsid w:val="009D6917"/>
    <w:rsid w:val="009D6CAC"/>
    <w:rsid w:val="009D7471"/>
    <w:rsid w:val="009D75A9"/>
    <w:rsid w:val="009D7761"/>
    <w:rsid w:val="009D790F"/>
    <w:rsid w:val="009D7DAC"/>
    <w:rsid w:val="009D7EBC"/>
    <w:rsid w:val="009E08C7"/>
    <w:rsid w:val="009E095B"/>
    <w:rsid w:val="009E0CF8"/>
    <w:rsid w:val="009E0DDF"/>
    <w:rsid w:val="009E0EF0"/>
    <w:rsid w:val="009E1821"/>
    <w:rsid w:val="009E1953"/>
    <w:rsid w:val="009E1BA9"/>
    <w:rsid w:val="009E1C92"/>
    <w:rsid w:val="009E2047"/>
    <w:rsid w:val="009E267C"/>
    <w:rsid w:val="009E2826"/>
    <w:rsid w:val="009E2896"/>
    <w:rsid w:val="009E28AD"/>
    <w:rsid w:val="009E2CFA"/>
    <w:rsid w:val="009E2E7B"/>
    <w:rsid w:val="009E2FEA"/>
    <w:rsid w:val="009E30DC"/>
    <w:rsid w:val="009E34AE"/>
    <w:rsid w:val="009E377A"/>
    <w:rsid w:val="009E3EE0"/>
    <w:rsid w:val="009E3F74"/>
    <w:rsid w:val="009E403D"/>
    <w:rsid w:val="009E40BC"/>
    <w:rsid w:val="009E42A4"/>
    <w:rsid w:val="009E49D8"/>
    <w:rsid w:val="009E4E1E"/>
    <w:rsid w:val="009E50DD"/>
    <w:rsid w:val="009E51B7"/>
    <w:rsid w:val="009E53A1"/>
    <w:rsid w:val="009E54DA"/>
    <w:rsid w:val="009E62D3"/>
    <w:rsid w:val="009E641F"/>
    <w:rsid w:val="009E6706"/>
    <w:rsid w:val="009E696C"/>
    <w:rsid w:val="009E6A19"/>
    <w:rsid w:val="009E6D84"/>
    <w:rsid w:val="009E7004"/>
    <w:rsid w:val="009E70DF"/>
    <w:rsid w:val="009E727E"/>
    <w:rsid w:val="009E7653"/>
    <w:rsid w:val="009E7B98"/>
    <w:rsid w:val="009F082C"/>
    <w:rsid w:val="009F090B"/>
    <w:rsid w:val="009F1060"/>
    <w:rsid w:val="009F1536"/>
    <w:rsid w:val="009F19DD"/>
    <w:rsid w:val="009F1A8A"/>
    <w:rsid w:val="009F2AF8"/>
    <w:rsid w:val="009F2B9F"/>
    <w:rsid w:val="009F2D7B"/>
    <w:rsid w:val="009F34E5"/>
    <w:rsid w:val="009F37B0"/>
    <w:rsid w:val="009F3B1A"/>
    <w:rsid w:val="009F3E37"/>
    <w:rsid w:val="009F411D"/>
    <w:rsid w:val="009F42F5"/>
    <w:rsid w:val="009F434B"/>
    <w:rsid w:val="009F4520"/>
    <w:rsid w:val="009F4DE8"/>
    <w:rsid w:val="009F596E"/>
    <w:rsid w:val="009F5EEE"/>
    <w:rsid w:val="009F69C5"/>
    <w:rsid w:val="009F69FC"/>
    <w:rsid w:val="009F6EB8"/>
    <w:rsid w:val="009F6EEC"/>
    <w:rsid w:val="009F73EA"/>
    <w:rsid w:val="009F770B"/>
    <w:rsid w:val="009F77FD"/>
    <w:rsid w:val="009F7F00"/>
    <w:rsid w:val="00A002CD"/>
    <w:rsid w:val="00A0070D"/>
    <w:rsid w:val="00A00A35"/>
    <w:rsid w:val="00A00B33"/>
    <w:rsid w:val="00A00DC6"/>
    <w:rsid w:val="00A01021"/>
    <w:rsid w:val="00A0113A"/>
    <w:rsid w:val="00A013BC"/>
    <w:rsid w:val="00A01811"/>
    <w:rsid w:val="00A01B2E"/>
    <w:rsid w:val="00A02120"/>
    <w:rsid w:val="00A027DD"/>
    <w:rsid w:val="00A02FCA"/>
    <w:rsid w:val="00A031D7"/>
    <w:rsid w:val="00A03405"/>
    <w:rsid w:val="00A038F4"/>
    <w:rsid w:val="00A03A3B"/>
    <w:rsid w:val="00A03BE1"/>
    <w:rsid w:val="00A0422F"/>
    <w:rsid w:val="00A04478"/>
    <w:rsid w:val="00A045C0"/>
    <w:rsid w:val="00A0493A"/>
    <w:rsid w:val="00A04BBC"/>
    <w:rsid w:val="00A04FFB"/>
    <w:rsid w:val="00A050AD"/>
    <w:rsid w:val="00A05197"/>
    <w:rsid w:val="00A05683"/>
    <w:rsid w:val="00A05F7D"/>
    <w:rsid w:val="00A0622B"/>
    <w:rsid w:val="00A06831"/>
    <w:rsid w:val="00A06A8E"/>
    <w:rsid w:val="00A06B57"/>
    <w:rsid w:val="00A06F41"/>
    <w:rsid w:val="00A07A3D"/>
    <w:rsid w:val="00A07C1D"/>
    <w:rsid w:val="00A07E10"/>
    <w:rsid w:val="00A07F2C"/>
    <w:rsid w:val="00A07FE7"/>
    <w:rsid w:val="00A10073"/>
    <w:rsid w:val="00A10271"/>
    <w:rsid w:val="00A104EC"/>
    <w:rsid w:val="00A10892"/>
    <w:rsid w:val="00A10A30"/>
    <w:rsid w:val="00A11231"/>
    <w:rsid w:val="00A11588"/>
    <w:rsid w:val="00A1166B"/>
    <w:rsid w:val="00A117AA"/>
    <w:rsid w:val="00A1198E"/>
    <w:rsid w:val="00A11AA3"/>
    <w:rsid w:val="00A11C10"/>
    <w:rsid w:val="00A1230F"/>
    <w:rsid w:val="00A1271A"/>
    <w:rsid w:val="00A128E5"/>
    <w:rsid w:val="00A12A6C"/>
    <w:rsid w:val="00A12C51"/>
    <w:rsid w:val="00A12D08"/>
    <w:rsid w:val="00A12E98"/>
    <w:rsid w:val="00A12FA5"/>
    <w:rsid w:val="00A1309E"/>
    <w:rsid w:val="00A13868"/>
    <w:rsid w:val="00A14095"/>
    <w:rsid w:val="00A14602"/>
    <w:rsid w:val="00A14A46"/>
    <w:rsid w:val="00A14FE6"/>
    <w:rsid w:val="00A15271"/>
    <w:rsid w:val="00A1535A"/>
    <w:rsid w:val="00A161B4"/>
    <w:rsid w:val="00A16235"/>
    <w:rsid w:val="00A16622"/>
    <w:rsid w:val="00A174BA"/>
    <w:rsid w:val="00A20059"/>
    <w:rsid w:val="00A2064A"/>
    <w:rsid w:val="00A211FD"/>
    <w:rsid w:val="00A22630"/>
    <w:rsid w:val="00A22B12"/>
    <w:rsid w:val="00A23002"/>
    <w:rsid w:val="00A23932"/>
    <w:rsid w:val="00A24160"/>
    <w:rsid w:val="00A24215"/>
    <w:rsid w:val="00A245F0"/>
    <w:rsid w:val="00A24A54"/>
    <w:rsid w:val="00A24C06"/>
    <w:rsid w:val="00A24CDB"/>
    <w:rsid w:val="00A25427"/>
    <w:rsid w:val="00A255F8"/>
    <w:rsid w:val="00A25917"/>
    <w:rsid w:val="00A25D4C"/>
    <w:rsid w:val="00A260B0"/>
    <w:rsid w:val="00A260EB"/>
    <w:rsid w:val="00A2628F"/>
    <w:rsid w:val="00A2646B"/>
    <w:rsid w:val="00A27E66"/>
    <w:rsid w:val="00A30415"/>
    <w:rsid w:val="00A30C40"/>
    <w:rsid w:val="00A30D84"/>
    <w:rsid w:val="00A3112B"/>
    <w:rsid w:val="00A31F0C"/>
    <w:rsid w:val="00A31F89"/>
    <w:rsid w:val="00A33617"/>
    <w:rsid w:val="00A3366D"/>
    <w:rsid w:val="00A33C72"/>
    <w:rsid w:val="00A34215"/>
    <w:rsid w:val="00A343ED"/>
    <w:rsid w:val="00A34760"/>
    <w:rsid w:val="00A34929"/>
    <w:rsid w:val="00A34A24"/>
    <w:rsid w:val="00A34B51"/>
    <w:rsid w:val="00A34CBE"/>
    <w:rsid w:val="00A35005"/>
    <w:rsid w:val="00A35045"/>
    <w:rsid w:val="00A35361"/>
    <w:rsid w:val="00A35895"/>
    <w:rsid w:val="00A36146"/>
    <w:rsid w:val="00A367F9"/>
    <w:rsid w:val="00A36802"/>
    <w:rsid w:val="00A4038A"/>
    <w:rsid w:val="00A4081F"/>
    <w:rsid w:val="00A40BE4"/>
    <w:rsid w:val="00A411D3"/>
    <w:rsid w:val="00A41516"/>
    <w:rsid w:val="00A41755"/>
    <w:rsid w:val="00A417C8"/>
    <w:rsid w:val="00A4182D"/>
    <w:rsid w:val="00A41D21"/>
    <w:rsid w:val="00A41D2E"/>
    <w:rsid w:val="00A41ECF"/>
    <w:rsid w:val="00A425EC"/>
    <w:rsid w:val="00A42E15"/>
    <w:rsid w:val="00A43103"/>
    <w:rsid w:val="00A43A2F"/>
    <w:rsid w:val="00A43AC7"/>
    <w:rsid w:val="00A43B3C"/>
    <w:rsid w:val="00A44846"/>
    <w:rsid w:val="00A44A8B"/>
    <w:rsid w:val="00A44E80"/>
    <w:rsid w:val="00A45207"/>
    <w:rsid w:val="00A454DB"/>
    <w:rsid w:val="00A455BC"/>
    <w:rsid w:val="00A4586D"/>
    <w:rsid w:val="00A459BF"/>
    <w:rsid w:val="00A463B5"/>
    <w:rsid w:val="00A4689F"/>
    <w:rsid w:val="00A46942"/>
    <w:rsid w:val="00A46B34"/>
    <w:rsid w:val="00A46E7F"/>
    <w:rsid w:val="00A46F51"/>
    <w:rsid w:val="00A46F7C"/>
    <w:rsid w:val="00A47AA9"/>
    <w:rsid w:val="00A47D69"/>
    <w:rsid w:val="00A500BD"/>
    <w:rsid w:val="00A504E0"/>
    <w:rsid w:val="00A506C9"/>
    <w:rsid w:val="00A5135A"/>
    <w:rsid w:val="00A513CF"/>
    <w:rsid w:val="00A5149D"/>
    <w:rsid w:val="00A514F4"/>
    <w:rsid w:val="00A516F6"/>
    <w:rsid w:val="00A51706"/>
    <w:rsid w:val="00A519A0"/>
    <w:rsid w:val="00A51C9E"/>
    <w:rsid w:val="00A5211D"/>
    <w:rsid w:val="00A522D1"/>
    <w:rsid w:val="00A525ED"/>
    <w:rsid w:val="00A52E2E"/>
    <w:rsid w:val="00A530EC"/>
    <w:rsid w:val="00A5314B"/>
    <w:rsid w:val="00A53205"/>
    <w:rsid w:val="00A53296"/>
    <w:rsid w:val="00A5343E"/>
    <w:rsid w:val="00A53592"/>
    <w:rsid w:val="00A5391D"/>
    <w:rsid w:val="00A53B95"/>
    <w:rsid w:val="00A53E79"/>
    <w:rsid w:val="00A5408D"/>
    <w:rsid w:val="00A542D5"/>
    <w:rsid w:val="00A54A05"/>
    <w:rsid w:val="00A5520E"/>
    <w:rsid w:val="00A55259"/>
    <w:rsid w:val="00A553A9"/>
    <w:rsid w:val="00A553DD"/>
    <w:rsid w:val="00A55E10"/>
    <w:rsid w:val="00A55E4D"/>
    <w:rsid w:val="00A56153"/>
    <w:rsid w:val="00A563E2"/>
    <w:rsid w:val="00A56A6B"/>
    <w:rsid w:val="00A56B6B"/>
    <w:rsid w:val="00A56FD1"/>
    <w:rsid w:val="00A57112"/>
    <w:rsid w:val="00A5721F"/>
    <w:rsid w:val="00A5793B"/>
    <w:rsid w:val="00A57D72"/>
    <w:rsid w:val="00A57FB5"/>
    <w:rsid w:val="00A60242"/>
    <w:rsid w:val="00A602C0"/>
    <w:rsid w:val="00A60870"/>
    <w:rsid w:val="00A60BEF"/>
    <w:rsid w:val="00A61145"/>
    <w:rsid w:val="00A6231B"/>
    <w:rsid w:val="00A628BA"/>
    <w:rsid w:val="00A629FD"/>
    <w:rsid w:val="00A62A36"/>
    <w:rsid w:val="00A63756"/>
    <w:rsid w:val="00A6375B"/>
    <w:rsid w:val="00A63794"/>
    <w:rsid w:val="00A63889"/>
    <w:rsid w:val="00A63B24"/>
    <w:rsid w:val="00A63C94"/>
    <w:rsid w:val="00A63E2F"/>
    <w:rsid w:val="00A6466F"/>
    <w:rsid w:val="00A64982"/>
    <w:rsid w:val="00A64BBB"/>
    <w:rsid w:val="00A65680"/>
    <w:rsid w:val="00A65D73"/>
    <w:rsid w:val="00A6628B"/>
    <w:rsid w:val="00A66635"/>
    <w:rsid w:val="00A66CE6"/>
    <w:rsid w:val="00A676A3"/>
    <w:rsid w:val="00A678A6"/>
    <w:rsid w:val="00A67933"/>
    <w:rsid w:val="00A67B2E"/>
    <w:rsid w:val="00A67DB0"/>
    <w:rsid w:val="00A706AE"/>
    <w:rsid w:val="00A707F4"/>
    <w:rsid w:val="00A70874"/>
    <w:rsid w:val="00A70A63"/>
    <w:rsid w:val="00A70BE9"/>
    <w:rsid w:val="00A710AF"/>
    <w:rsid w:val="00A71BEB"/>
    <w:rsid w:val="00A71CE7"/>
    <w:rsid w:val="00A7271C"/>
    <w:rsid w:val="00A72A9F"/>
    <w:rsid w:val="00A72D4F"/>
    <w:rsid w:val="00A73443"/>
    <w:rsid w:val="00A73F83"/>
    <w:rsid w:val="00A745FE"/>
    <w:rsid w:val="00A74792"/>
    <w:rsid w:val="00A747DC"/>
    <w:rsid w:val="00A7486C"/>
    <w:rsid w:val="00A748FA"/>
    <w:rsid w:val="00A74F83"/>
    <w:rsid w:val="00A74FDC"/>
    <w:rsid w:val="00A75212"/>
    <w:rsid w:val="00A752E5"/>
    <w:rsid w:val="00A7534A"/>
    <w:rsid w:val="00A75D54"/>
    <w:rsid w:val="00A7622C"/>
    <w:rsid w:val="00A764F8"/>
    <w:rsid w:val="00A7668B"/>
    <w:rsid w:val="00A76BAD"/>
    <w:rsid w:val="00A76DF9"/>
    <w:rsid w:val="00A771F4"/>
    <w:rsid w:val="00A779B7"/>
    <w:rsid w:val="00A77A48"/>
    <w:rsid w:val="00A80194"/>
    <w:rsid w:val="00A802EB"/>
    <w:rsid w:val="00A8084E"/>
    <w:rsid w:val="00A80E08"/>
    <w:rsid w:val="00A815BF"/>
    <w:rsid w:val="00A81A70"/>
    <w:rsid w:val="00A81EC9"/>
    <w:rsid w:val="00A82145"/>
    <w:rsid w:val="00A827A4"/>
    <w:rsid w:val="00A82868"/>
    <w:rsid w:val="00A828D8"/>
    <w:rsid w:val="00A8294C"/>
    <w:rsid w:val="00A82AE2"/>
    <w:rsid w:val="00A82D0E"/>
    <w:rsid w:val="00A82D66"/>
    <w:rsid w:val="00A83993"/>
    <w:rsid w:val="00A83B2E"/>
    <w:rsid w:val="00A84807"/>
    <w:rsid w:val="00A852C7"/>
    <w:rsid w:val="00A85428"/>
    <w:rsid w:val="00A8565D"/>
    <w:rsid w:val="00A856EA"/>
    <w:rsid w:val="00A858C4"/>
    <w:rsid w:val="00A85AF5"/>
    <w:rsid w:val="00A85B16"/>
    <w:rsid w:val="00A8630C"/>
    <w:rsid w:val="00A863E2"/>
    <w:rsid w:val="00A863E5"/>
    <w:rsid w:val="00A864A4"/>
    <w:rsid w:val="00A86619"/>
    <w:rsid w:val="00A86707"/>
    <w:rsid w:val="00A868E5"/>
    <w:rsid w:val="00A86A18"/>
    <w:rsid w:val="00A86C5F"/>
    <w:rsid w:val="00A87642"/>
    <w:rsid w:val="00A87F4E"/>
    <w:rsid w:val="00A90086"/>
    <w:rsid w:val="00A9072D"/>
    <w:rsid w:val="00A90DA2"/>
    <w:rsid w:val="00A90EA0"/>
    <w:rsid w:val="00A90EBC"/>
    <w:rsid w:val="00A90F14"/>
    <w:rsid w:val="00A91168"/>
    <w:rsid w:val="00A91591"/>
    <w:rsid w:val="00A9183A"/>
    <w:rsid w:val="00A918C7"/>
    <w:rsid w:val="00A9224D"/>
    <w:rsid w:val="00A9235A"/>
    <w:rsid w:val="00A923D9"/>
    <w:rsid w:val="00A923F7"/>
    <w:rsid w:val="00A926BF"/>
    <w:rsid w:val="00A92CC5"/>
    <w:rsid w:val="00A92E05"/>
    <w:rsid w:val="00A93082"/>
    <w:rsid w:val="00A9367F"/>
    <w:rsid w:val="00A93A1A"/>
    <w:rsid w:val="00A9461F"/>
    <w:rsid w:val="00A94820"/>
    <w:rsid w:val="00A94880"/>
    <w:rsid w:val="00A94D18"/>
    <w:rsid w:val="00A94E82"/>
    <w:rsid w:val="00A9564F"/>
    <w:rsid w:val="00A9595D"/>
    <w:rsid w:val="00A95B90"/>
    <w:rsid w:val="00A95E2A"/>
    <w:rsid w:val="00A95F19"/>
    <w:rsid w:val="00A96C3F"/>
    <w:rsid w:val="00A96C48"/>
    <w:rsid w:val="00A96F80"/>
    <w:rsid w:val="00A97731"/>
    <w:rsid w:val="00A97C41"/>
    <w:rsid w:val="00AA003B"/>
    <w:rsid w:val="00AA05E0"/>
    <w:rsid w:val="00AA09F1"/>
    <w:rsid w:val="00AA0AD9"/>
    <w:rsid w:val="00AA10C8"/>
    <w:rsid w:val="00AA1252"/>
    <w:rsid w:val="00AA129D"/>
    <w:rsid w:val="00AA269D"/>
    <w:rsid w:val="00AA2862"/>
    <w:rsid w:val="00AA2C42"/>
    <w:rsid w:val="00AA2CF7"/>
    <w:rsid w:val="00AA3175"/>
    <w:rsid w:val="00AA37DF"/>
    <w:rsid w:val="00AA3E07"/>
    <w:rsid w:val="00AA3F97"/>
    <w:rsid w:val="00AA3FFA"/>
    <w:rsid w:val="00AA416C"/>
    <w:rsid w:val="00AA460B"/>
    <w:rsid w:val="00AA468D"/>
    <w:rsid w:val="00AA4A3F"/>
    <w:rsid w:val="00AA4DC9"/>
    <w:rsid w:val="00AA4F99"/>
    <w:rsid w:val="00AA55C5"/>
    <w:rsid w:val="00AA56E5"/>
    <w:rsid w:val="00AA61E8"/>
    <w:rsid w:val="00AA6EBB"/>
    <w:rsid w:val="00AA7275"/>
    <w:rsid w:val="00AA781F"/>
    <w:rsid w:val="00AA7829"/>
    <w:rsid w:val="00AA7A86"/>
    <w:rsid w:val="00AA7D9E"/>
    <w:rsid w:val="00AB0BD5"/>
    <w:rsid w:val="00AB10C0"/>
    <w:rsid w:val="00AB174D"/>
    <w:rsid w:val="00AB1844"/>
    <w:rsid w:val="00AB1A4B"/>
    <w:rsid w:val="00AB1D85"/>
    <w:rsid w:val="00AB1DE8"/>
    <w:rsid w:val="00AB200E"/>
    <w:rsid w:val="00AB207E"/>
    <w:rsid w:val="00AB217D"/>
    <w:rsid w:val="00AB2483"/>
    <w:rsid w:val="00AB26F7"/>
    <w:rsid w:val="00AB27ED"/>
    <w:rsid w:val="00AB3006"/>
    <w:rsid w:val="00AB37D1"/>
    <w:rsid w:val="00AB415D"/>
    <w:rsid w:val="00AB4845"/>
    <w:rsid w:val="00AB4CDC"/>
    <w:rsid w:val="00AB50DB"/>
    <w:rsid w:val="00AB54CF"/>
    <w:rsid w:val="00AB5676"/>
    <w:rsid w:val="00AB6100"/>
    <w:rsid w:val="00AB67FC"/>
    <w:rsid w:val="00AB6C14"/>
    <w:rsid w:val="00AB7613"/>
    <w:rsid w:val="00AB78A6"/>
    <w:rsid w:val="00AB78E3"/>
    <w:rsid w:val="00AB7A62"/>
    <w:rsid w:val="00AB7FAD"/>
    <w:rsid w:val="00AC0286"/>
    <w:rsid w:val="00AC05F2"/>
    <w:rsid w:val="00AC1089"/>
    <w:rsid w:val="00AC1324"/>
    <w:rsid w:val="00AC147E"/>
    <w:rsid w:val="00AC1532"/>
    <w:rsid w:val="00AC187E"/>
    <w:rsid w:val="00AC1A18"/>
    <w:rsid w:val="00AC1C70"/>
    <w:rsid w:val="00AC20A9"/>
    <w:rsid w:val="00AC2CDB"/>
    <w:rsid w:val="00AC2FEE"/>
    <w:rsid w:val="00AC33BA"/>
    <w:rsid w:val="00AC38F3"/>
    <w:rsid w:val="00AC396B"/>
    <w:rsid w:val="00AC3A1F"/>
    <w:rsid w:val="00AC3DF9"/>
    <w:rsid w:val="00AC4C34"/>
    <w:rsid w:val="00AC4CE4"/>
    <w:rsid w:val="00AC4ED1"/>
    <w:rsid w:val="00AC50AA"/>
    <w:rsid w:val="00AC53C4"/>
    <w:rsid w:val="00AC59E0"/>
    <w:rsid w:val="00AC5D99"/>
    <w:rsid w:val="00AC628E"/>
    <w:rsid w:val="00AC6E27"/>
    <w:rsid w:val="00AC6F7D"/>
    <w:rsid w:val="00AC74D2"/>
    <w:rsid w:val="00AD0097"/>
    <w:rsid w:val="00AD05CF"/>
    <w:rsid w:val="00AD092D"/>
    <w:rsid w:val="00AD0CB8"/>
    <w:rsid w:val="00AD0E79"/>
    <w:rsid w:val="00AD1208"/>
    <w:rsid w:val="00AD1293"/>
    <w:rsid w:val="00AD12CC"/>
    <w:rsid w:val="00AD147F"/>
    <w:rsid w:val="00AD158A"/>
    <w:rsid w:val="00AD192F"/>
    <w:rsid w:val="00AD1D78"/>
    <w:rsid w:val="00AD1E56"/>
    <w:rsid w:val="00AD1E91"/>
    <w:rsid w:val="00AD2230"/>
    <w:rsid w:val="00AD27FB"/>
    <w:rsid w:val="00AD28FA"/>
    <w:rsid w:val="00AD2F9F"/>
    <w:rsid w:val="00AD3007"/>
    <w:rsid w:val="00AD302A"/>
    <w:rsid w:val="00AD3A4B"/>
    <w:rsid w:val="00AD3C0F"/>
    <w:rsid w:val="00AD3CB1"/>
    <w:rsid w:val="00AD3D82"/>
    <w:rsid w:val="00AD3EF1"/>
    <w:rsid w:val="00AD3FED"/>
    <w:rsid w:val="00AD4232"/>
    <w:rsid w:val="00AD4383"/>
    <w:rsid w:val="00AD446E"/>
    <w:rsid w:val="00AD4A6B"/>
    <w:rsid w:val="00AD4D11"/>
    <w:rsid w:val="00AD5337"/>
    <w:rsid w:val="00AD56CD"/>
    <w:rsid w:val="00AD5AFB"/>
    <w:rsid w:val="00AD5B74"/>
    <w:rsid w:val="00AD5B9A"/>
    <w:rsid w:val="00AD5CE7"/>
    <w:rsid w:val="00AD5F77"/>
    <w:rsid w:val="00AD6029"/>
    <w:rsid w:val="00AD60E0"/>
    <w:rsid w:val="00AD63BF"/>
    <w:rsid w:val="00AD6428"/>
    <w:rsid w:val="00AD65B5"/>
    <w:rsid w:val="00AD6841"/>
    <w:rsid w:val="00AD6866"/>
    <w:rsid w:val="00AD6E62"/>
    <w:rsid w:val="00AD6EB0"/>
    <w:rsid w:val="00AD7258"/>
    <w:rsid w:val="00AD7469"/>
    <w:rsid w:val="00AD75A1"/>
    <w:rsid w:val="00AD7C5D"/>
    <w:rsid w:val="00AD7C6F"/>
    <w:rsid w:val="00AD7C72"/>
    <w:rsid w:val="00AD7FB4"/>
    <w:rsid w:val="00AE0023"/>
    <w:rsid w:val="00AE00CC"/>
    <w:rsid w:val="00AE111F"/>
    <w:rsid w:val="00AE1775"/>
    <w:rsid w:val="00AE1C3C"/>
    <w:rsid w:val="00AE1E83"/>
    <w:rsid w:val="00AE1FA4"/>
    <w:rsid w:val="00AE2198"/>
    <w:rsid w:val="00AE24B0"/>
    <w:rsid w:val="00AE272D"/>
    <w:rsid w:val="00AE295F"/>
    <w:rsid w:val="00AE2BB0"/>
    <w:rsid w:val="00AE2C77"/>
    <w:rsid w:val="00AE3092"/>
    <w:rsid w:val="00AE312A"/>
    <w:rsid w:val="00AE354F"/>
    <w:rsid w:val="00AE35E8"/>
    <w:rsid w:val="00AE36F7"/>
    <w:rsid w:val="00AE37E8"/>
    <w:rsid w:val="00AE3959"/>
    <w:rsid w:val="00AE40D1"/>
    <w:rsid w:val="00AE42C1"/>
    <w:rsid w:val="00AE472B"/>
    <w:rsid w:val="00AE4745"/>
    <w:rsid w:val="00AE51BF"/>
    <w:rsid w:val="00AE52DE"/>
    <w:rsid w:val="00AE5ADD"/>
    <w:rsid w:val="00AE63A4"/>
    <w:rsid w:val="00AE67D5"/>
    <w:rsid w:val="00AE69DD"/>
    <w:rsid w:val="00AE6A35"/>
    <w:rsid w:val="00AE6BAE"/>
    <w:rsid w:val="00AE705C"/>
    <w:rsid w:val="00AE7124"/>
    <w:rsid w:val="00AE7F2E"/>
    <w:rsid w:val="00AF0197"/>
    <w:rsid w:val="00AF038F"/>
    <w:rsid w:val="00AF0A80"/>
    <w:rsid w:val="00AF0A9E"/>
    <w:rsid w:val="00AF0D09"/>
    <w:rsid w:val="00AF0D7D"/>
    <w:rsid w:val="00AF0E2F"/>
    <w:rsid w:val="00AF11BB"/>
    <w:rsid w:val="00AF1275"/>
    <w:rsid w:val="00AF1529"/>
    <w:rsid w:val="00AF1577"/>
    <w:rsid w:val="00AF16BC"/>
    <w:rsid w:val="00AF186E"/>
    <w:rsid w:val="00AF19F5"/>
    <w:rsid w:val="00AF1AB6"/>
    <w:rsid w:val="00AF1D9E"/>
    <w:rsid w:val="00AF1E34"/>
    <w:rsid w:val="00AF1E82"/>
    <w:rsid w:val="00AF1F6D"/>
    <w:rsid w:val="00AF247E"/>
    <w:rsid w:val="00AF258F"/>
    <w:rsid w:val="00AF2EA5"/>
    <w:rsid w:val="00AF2EEA"/>
    <w:rsid w:val="00AF2FAC"/>
    <w:rsid w:val="00AF3417"/>
    <w:rsid w:val="00AF3639"/>
    <w:rsid w:val="00AF37BC"/>
    <w:rsid w:val="00AF37CC"/>
    <w:rsid w:val="00AF385F"/>
    <w:rsid w:val="00AF3930"/>
    <w:rsid w:val="00AF3BD8"/>
    <w:rsid w:val="00AF41E0"/>
    <w:rsid w:val="00AF42DA"/>
    <w:rsid w:val="00AF43C0"/>
    <w:rsid w:val="00AF43D9"/>
    <w:rsid w:val="00AF475A"/>
    <w:rsid w:val="00AF4A2D"/>
    <w:rsid w:val="00AF4A52"/>
    <w:rsid w:val="00AF4C57"/>
    <w:rsid w:val="00AF4EE3"/>
    <w:rsid w:val="00AF5564"/>
    <w:rsid w:val="00AF57C0"/>
    <w:rsid w:val="00AF587B"/>
    <w:rsid w:val="00AF5D3F"/>
    <w:rsid w:val="00AF6069"/>
    <w:rsid w:val="00AF60A0"/>
    <w:rsid w:val="00AF610E"/>
    <w:rsid w:val="00AF6A01"/>
    <w:rsid w:val="00AF6ACB"/>
    <w:rsid w:val="00AF6CEE"/>
    <w:rsid w:val="00AF6E4E"/>
    <w:rsid w:val="00AF6E76"/>
    <w:rsid w:val="00AF6EF3"/>
    <w:rsid w:val="00AF74D1"/>
    <w:rsid w:val="00AF7B67"/>
    <w:rsid w:val="00AF7DFC"/>
    <w:rsid w:val="00AF7F37"/>
    <w:rsid w:val="00B00114"/>
    <w:rsid w:val="00B00187"/>
    <w:rsid w:val="00B003E5"/>
    <w:rsid w:val="00B004A7"/>
    <w:rsid w:val="00B009FB"/>
    <w:rsid w:val="00B00C77"/>
    <w:rsid w:val="00B00E68"/>
    <w:rsid w:val="00B00F82"/>
    <w:rsid w:val="00B011C5"/>
    <w:rsid w:val="00B013D2"/>
    <w:rsid w:val="00B0146B"/>
    <w:rsid w:val="00B0192B"/>
    <w:rsid w:val="00B01B1F"/>
    <w:rsid w:val="00B01DE7"/>
    <w:rsid w:val="00B0213D"/>
    <w:rsid w:val="00B02199"/>
    <w:rsid w:val="00B021AF"/>
    <w:rsid w:val="00B0278B"/>
    <w:rsid w:val="00B02810"/>
    <w:rsid w:val="00B028CB"/>
    <w:rsid w:val="00B02A6B"/>
    <w:rsid w:val="00B02EE8"/>
    <w:rsid w:val="00B031DB"/>
    <w:rsid w:val="00B032B6"/>
    <w:rsid w:val="00B0353B"/>
    <w:rsid w:val="00B039C6"/>
    <w:rsid w:val="00B03AB3"/>
    <w:rsid w:val="00B03B22"/>
    <w:rsid w:val="00B0403C"/>
    <w:rsid w:val="00B041BC"/>
    <w:rsid w:val="00B04F2E"/>
    <w:rsid w:val="00B05B59"/>
    <w:rsid w:val="00B05DDD"/>
    <w:rsid w:val="00B05E8C"/>
    <w:rsid w:val="00B06151"/>
    <w:rsid w:val="00B06CBD"/>
    <w:rsid w:val="00B06D5D"/>
    <w:rsid w:val="00B06D6B"/>
    <w:rsid w:val="00B0714D"/>
    <w:rsid w:val="00B072C8"/>
    <w:rsid w:val="00B075B5"/>
    <w:rsid w:val="00B075CF"/>
    <w:rsid w:val="00B07620"/>
    <w:rsid w:val="00B079E5"/>
    <w:rsid w:val="00B07E89"/>
    <w:rsid w:val="00B102F9"/>
    <w:rsid w:val="00B104E1"/>
    <w:rsid w:val="00B104FA"/>
    <w:rsid w:val="00B10779"/>
    <w:rsid w:val="00B10BE4"/>
    <w:rsid w:val="00B10CE7"/>
    <w:rsid w:val="00B10D38"/>
    <w:rsid w:val="00B10DB4"/>
    <w:rsid w:val="00B114B5"/>
    <w:rsid w:val="00B116A1"/>
    <w:rsid w:val="00B117F9"/>
    <w:rsid w:val="00B11B47"/>
    <w:rsid w:val="00B11C7B"/>
    <w:rsid w:val="00B11FAA"/>
    <w:rsid w:val="00B1206E"/>
    <w:rsid w:val="00B1270A"/>
    <w:rsid w:val="00B12948"/>
    <w:rsid w:val="00B129CA"/>
    <w:rsid w:val="00B12F4B"/>
    <w:rsid w:val="00B13027"/>
    <w:rsid w:val="00B130FE"/>
    <w:rsid w:val="00B13257"/>
    <w:rsid w:val="00B13577"/>
    <w:rsid w:val="00B13591"/>
    <w:rsid w:val="00B13716"/>
    <w:rsid w:val="00B1399D"/>
    <w:rsid w:val="00B13FEB"/>
    <w:rsid w:val="00B14366"/>
    <w:rsid w:val="00B14405"/>
    <w:rsid w:val="00B1499B"/>
    <w:rsid w:val="00B14DFE"/>
    <w:rsid w:val="00B150A7"/>
    <w:rsid w:val="00B151F2"/>
    <w:rsid w:val="00B15312"/>
    <w:rsid w:val="00B15809"/>
    <w:rsid w:val="00B15994"/>
    <w:rsid w:val="00B15C5B"/>
    <w:rsid w:val="00B15E7A"/>
    <w:rsid w:val="00B15EBD"/>
    <w:rsid w:val="00B15F5F"/>
    <w:rsid w:val="00B15FDD"/>
    <w:rsid w:val="00B16004"/>
    <w:rsid w:val="00B16508"/>
    <w:rsid w:val="00B16A8D"/>
    <w:rsid w:val="00B1718F"/>
    <w:rsid w:val="00B1729D"/>
    <w:rsid w:val="00B17337"/>
    <w:rsid w:val="00B17341"/>
    <w:rsid w:val="00B17B96"/>
    <w:rsid w:val="00B17D2C"/>
    <w:rsid w:val="00B20588"/>
    <w:rsid w:val="00B20640"/>
    <w:rsid w:val="00B208EE"/>
    <w:rsid w:val="00B20AE1"/>
    <w:rsid w:val="00B20B63"/>
    <w:rsid w:val="00B20D44"/>
    <w:rsid w:val="00B20F24"/>
    <w:rsid w:val="00B20F9B"/>
    <w:rsid w:val="00B21333"/>
    <w:rsid w:val="00B21AF6"/>
    <w:rsid w:val="00B21CBA"/>
    <w:rsid w:val="00B21D60"/>
    <w:rsid w:val="00B2208E"/>
    <w:rsid w:val="00B225D9"/>
    <w:rsid w:val="00B2281C"/>
    <w:rsid w:val="00B2293F"/>
    <w:rsid w:val="00B22B81"/>
    <w:rsid w:val="00B22BDA"/>
    <w:rsid w:val="00B22E02"/>
    <w:rsid w:val="00B22F03"/>
    <w:rsid w:val="00B2354A"/>
    <w:rsid w:val="00B23C90"/>
    <w:rsid w:val="00B23DBC"/>
    <w:rsid w:val="00B23FB2"/>
    <w:rsid w:val="00B24002"/>
    <w:rsid w:val="00B240E4"/>
    <w:rsid w:val="00B24883"/>
    <w:rsid w:val="00B248D6"/>
    <w:rsid w:val="00B248F1"/>
    <w:rsid w:val="00B25238"/>
    <w:rsid w:val="00B25633"/>
    <w:rsid w:val="00B25B2A"/>
    <w:rsid w:val="00B25B54"/>
    <w:rsid w:val="00B25F10"/>
    <w:rsid w:val="00B2651F"/>
    <w:rsid w:val="00B2667D"/>
    <w:rsid w:val="00B268A3"/>
    <w:rsid w:val="00B26BEE"/>
    <w:rsid w:val="00B27424"/>
    <w:rsid w:val="00B2766E"/>
    <w:rsid w:val="00B277EC"/>
    <w:rsid w:val="00B279B5"/>
    <w:rsid w:val="00B27FD7"/>
    <w:rsid w:val="00B3020D"/>
    <w:rsid w:val="00B307D5"/>
    <w:rsid w:val="00B30A99"/>
    <w:rsid w:val="00B30F02"/>
    <w:rsid w:val="00B3108D"/>
    <w:rsid w:val="00B31249"/>
    <w:rsid w:val="00B3134A"/>
    <w:rsid w:val="00B31700"/>
    <w:rsid w:val="00B319C2"/>
    <w:rsid w:val="00B31A68"/>
    <w:rsid w:val="00B31B61"/>
    <w:rsid w:val="00B31D13"/>
    <w:rsid w:val="00B31FFB"/>
    <w:rsid w:val="00B32136"/>
    <w:rsid w:val="00B32195"/>
    <w:rsid w:val="00B322B4"/>
    <w:rsid w:val="00B33380"/>
    <w:rsid w:val="00B333AB"/>
    <w:rsid w:val="00B33964"/>
    <w:rsid w:val="00B34162"/>
    <w:rsid w:val="00B34C4E"/>
    <w:rsid w:val="00B350A0"/>
    <w:rsid w:val="00B3571C"/>
    <w:rsid w:val="00B35AFC"/>
    <w:rsid w:val="00B35DDF"/>
    <w:rsid w:val="00B35FE2"/>
    <w:rsid w:val="00B3612D"/>
    <w:rsid w:val="00B361DC"/>
    <w:rsid w:val="00B36275"/>
    <w:rsid w:val="00B36C17"/>
    <w:rsid w:val="00B36C51"/>
    <w:rsid w:val="00B3738A"/>
    <w:rsid w:val="00B376DE"/>
    <w:rsid w:val="00B3778B"/>
    <w:rsid w:val="00B37E70"/>
    <w:rsid w:val="00B37F76"/>
    <w:rsid w:val="00B40604"/>
    <w:rsid w:val="00B40815"/>
    <w:rsid w:val="00B40EFD"/>
    <w:rsid w:val="00B40FA8"/>
    <w:rsid w:val="00B41179"/>
    <w:rsid w:val="00B413C7"/>
    <w:rsid w:val="00B41C06"/>
    <w:rsid w:val="00B41F25"/>
    <w:rsid w:val="00B424DD"/>
    <w:rsid w:val="00B43015"/>
    <w:rsid w:val="00B4332F"/>
    <w:rsid w:val="00B433AA"/>
    <w:rsid w:val="00B4340A"/>
    <w:rsid w:val="00B434C3"/>
    <w:rsid w:val="00B43726"/>
    <w:rsid w:val="00B43796"/>
    <w:rsid w:val="00B43C49"/>
    <w:rsid w:val="00B43E73"/>
    <w:rsid w:val="00B444B8"/>
    <w:rsid w:val="00B4471C"/>
    <w:rsid w:val="00B449E3"/>
    <w:rsid w:val="00B44BE9"/>
    <w:rsid w:val="00B44DFF"/>
    <w:rsid w:val="00B44E13"/>
    <w:rsid w:val="00B44F94"/>
    <w:rsid w:val="00B4512E"/>
    <w:rsid w:val="00B457EF"/>
    <w:rsid w:val="00B45A7C"/>
    <w:rsid w:val="00B45C67"/>
    <w:rsid w:val="00B46169"/>
    <w:rsid w:val="00B46440"/>
    <w:rsid w:val="00B466B3"/>
    <w:rsid w:val="00B46BD5"/>
    <w:rsid w:val="00B47007"/>
    <w:rsid w:val="00B470E1"/>
    <w:rsid w:val="00B473F5"/>
    <w:rsid w:val="00B47462"/>
    <w:rsid w:val="00B474CB"/>
    <w:rsid w:val="00B47603"/>
    <w:rsid w:val="00B4791A"/>
    <w:rsid w:val="00B47F5C"/>
    <w:rsid w:val="00B50190"/>
    <w:rsid w:val="00B50260"/>
    <w:rsid w:val="00B5068B"/>
    <w:rsid w:val="00B50824"/>
    <w:rsid w:val="00B50881"/>
    <w:rsid w:val="00B50A20"/>
    <w:rsid w:val="00B50B2D"/>
    <w:rsid w:val="00B50CB6"/>
    <w:rsid w:val="00B50D02"/>
    <w:rsid w:val="00B5103D"/>
    <w:rsid w:val="00B516B8"/>
    <w:rsid w:val="00B518D5"/>
    <w:rsid w:val="00B52122"/>
    <w:rsid w:val="00B522FE"/>
    <w:rsid w:val="00B5243B"/>
    <w:rsid w:val="00B525C5"/>
    <w:rsid w:val="00B526E8"/>
    <w:rsid w:val="00B52800"/>
    <w:rsid w:val="00B52F55"/>
    <w:rsid w:val="00B52FD5"/>
    <w:rsid w:val="00B5322E"/>
    <w:rsid w:val="00B5347A"/>
    <w:rsid w:val="00B534D9"/>
    <w:rsid w:val="00B541BE"/>
    <w:rsid w:val="00B54413"/>
    <w:rsid w:val="00B54589"/>
    <w:rsid w:val="00B54B07"/>
    <w:rsid w:val="00B54EB7"/>
    <w:rsid w:val="00B55150"/>
    <w:rsid w:val="00B55487"/>
    <w:rsid w:val="00B5749A"/>
    <w:rsid w:val="00B57B40"/>
    <w:rsid w:val="00B6016F"/>
    <w:rsid w:val="00B606C5"/>
    <w:rsid w:val="00B60BEA"/>
    <w:rsid w:val="00B60C14"/>
    <w:rsid w:val="00B6157D"/>
    <w:rsid w:val="00B615A4"/>
    <w:rsid w:val="00B6177C"/>
    <w:rsid w:val="00B61A0C"/>
    <w:rsid w:val="00B61BF8"/>
    <w:rsid w:val="00B62D50"/>
    <w:rsid w:val="00B62EAE"/>
    <w:rsid w:val="00B6396C"/>
    <w:rsid w:val="00B6401C"/>
    <w:rsid w:val="00B640A5"/>
    <w:rsid w:val="00B645F3"/>
    <w:rsid w:val="00B648CD"/>
    <w:rsid w:val="00B6574A"/>
    <w:rsid w:val="00B65815"/>
    <w:rsid w:val="00B65C28"/>
    <w:rsid w:val="00B65C5E"/>
    <w:rsid w:val="00B65F15"/>
    <w:rsid w:val="00B65FE2"/>
    <w:rsid w:val="00B66278"/>
    <w:rsid w:val="00B66303"/>
    <w:rsid w:val="00B663ED"/>
    <w:rsid w:val="00B66682"/>
    <w:rsid w:val="00B66B1F"/>
    <w:rsid w:val="00B66D7E"/>
    <w:rsid w:val="00B673D5"/>
    <w:rsid w:val="00B675A8"/>
    <w:rsid w:val="00B67863"/>
    <w:rsid w:val="00B67871"/>
    <w:rsid w:val="00B678F1"/>
    <w:rsid w:val="00B679FD"/>
    <w:rsid w:val="00B67BB6"/>
    <w:rsid w:val="00B67D77"/>
    <w:rsid w:val="00B67E56"/>
    <w:rsid w:val="00B703DE"/>
    <w:rsid w:val="00B7056B"/>
    <w:rsid w:val="00B706B2"/>
    <w:rsid w:val="00B706BD"/>
    <w:rsid w:val="00B707CB"/>
    <w:rsid w:val="00B70DCF"/>
    <w:rsid w:val="00B70F17"/>
    <w:rsid w:val="00B7143B"/>
    <w:rsid w:val="00B7176C"/>
    <w:rsid w:val="00B717D1"/>
    <w:rsid w:val="00B71BB3"/>
    <w:rsid w:val="00B71C29"/>
    <w:rsid w:val="00B71E26"/>
    <w:rsid w:val="00B71E3B"/>
    <w:rsid w:val="00B72523"/>
    <w:rsid w:val="00B72528"/>
    <w:rsid w:val="00B726C1"/>
    <w:rsid w:val="00B73029"/>
    <w:rsid w:val="00B734BE"/>
    <w:rsid w:val="00B736A0"/>
    <w:rsid w:val="00B737CA"/>
    <w:rsid w:val="00B741B2"/>
    <w:rsid w:val="00B744B0"/>
    <w:rsid w:val="00B74CA4"/>
    <w:rsid w:val="00B754E6"/>
    <w:rsid w:val="00B75542"/>
    <w:rsid w:val="00B759C5"/>
    <w:rsid w:val="00B75B64"/>
    <w:rsid w:val="00B76875"/>
    <w:rsid w:val="00B76899"/>
    <w:rsid w:val="00B76F21"/>
    <w:rsid w:val="00B7731A"/>
    <w:rsid w:val="00B776CB"/>
    <w:rsid w:val="00B8018B"/>
    <w:rsid w:val="00B803EE"/>
    <w:rsid w:val="00B80BB1"/>
    <w:rsid w:val="00B80E75"/>
    <w:rsid w:val="00B8116F"/>
    <w:rsid w:val="00B81B96"/>
    <w:rsid w:val="00B8204E"/>
    <w:rsid w:val="00B8284D"/>
    <w:rsid w:val="00B830AF"/>
    <w:rsid w:val="00B83357"/>
    <w:rsid w:val="00B83688"/>
    <w:rsid w:val="00B83AF9"/>
    <w:rsid w:val="00B83D7C"/>
    <w:rsid w:val="00B8400A"/>
    <w:rsid w:val="00B840FD"/>
    <w:rsid w:val="00B8437A"/>
    <w:rsid w:val="00B84579"/>
    <w:rsid w:val="00B845A6"/>
    <w:rsid w:val="00B84810"/>
    <w:rsid w:val="00B84DAA"/>
    <w:rsid w:val="00B85879"/>
    <w:rsid w:val="00B85BB7"/>
    <w:rsid w:val="00B85C96"/>
    <w:rsid w:val="00B8606B"/>
    <w:rsid w:val="00B866EB"/>
    <w:rsid w:val="00B8683A"/>
    <w:rsid w:val="00B86D24"/>
    <w:rsid w:val="00B8791C"/>
    <w:rsid w:val="00B87F70"/>
    <w:rsid w:val="00B900EC"/>
    <w:rsid w:val="00B9054B"/>
    <w:rsid w:val="00B905D0"/>
    <w:rsid w:val="00B91351"/>
    <w:rsid w:val="00B919BB"/>
    <w:rsid w:val="00B92073"/>
    <w:rsid w:val="00B923AA"/>
    <w:rsid w:val="00B92507"/>
    <w:rsid w:val="00B92618"/>
    <w:rsid w:val="00B926C4"/>
    <w:rsid w:val="00B92ABC"/>
    <w:rsid w:val="00B92BB5"/>
    <w:rsid w:val="00B92D1D"/>
    <w:rsid w:val="00B92E09"/>
    <w:rsid w:val="00B92F10"/>
    <w:rsid w:val="00B9346E"/>
    <w:rsid w:val="00B93F55"/>
    <w:rsid w:val="00B94074"/>
    <w:rsid w:val="00B94602"/>
    <w:rsid w:val="00B94D31"/>
    <w:rsid w:val="00B950E2"/>
    <w:rsid w:val="00B9558C"/>
    <w:rsid w:val="00B9595C"/>
    <w:rsid w:val="00B96155"/>
    <w:rsid w:val="00B963CF"/>
    <w:rsid w:val="00B963DB"/>
    <w:rsid w:val="00B963F5"/>
    <w:rsid w:val="00B968CD"/>
    <w:rsid w:val="00B974E6"/>
    <w:rsid w:val="00B976D2"/>
    <w:rsid w:val="00B9776C"/>
    <w:rsid w:val="00B977E0"/>
    <w:rsid w:val="00B97EAC"/>
    <w:rsid w:val="00BA0116"/>
    <w:rsid w:val="00BA0C5C"/>
    <w:rsid w:val="00BA0E93"/>
    <w:rsid w:val="00BA1050"/>
    <w:rsid w:val="00BA11B6"/>
    <w:rsid w:val="00BA2A39"/>
    <w:rsid w:val="00BA2DFC"/>
    <w:rsid w:val="00BA30F4"/>
    <w:rsid w:val="00BA31A7"/>
    <w:rsid w:val="00BA3646"/>
    <w:rsid w:val="00BA3889"/>
    <w:rsid w:val="00BA396D"/>
    <w:rsid w:val="00BA3AEC"/>
    <w:rsid w:val="00BA3D36"/>
    <w:rsid w:val="00BA3F06"/>
    <w:rsid w:val="00BA40BE"/>
    <w:rsid w:val="00BA40C9"/>
    <w:rsid w:val="00BA427B"/>
    <w:rsid w:val="00BA4C20"/>
    <w:rsid w:val="00BA4CF0"/>
    <w:rsid w:val="00BA5039"/>
    <w:rsid w:val="00BA50F0"/>
    <w:rsid w:val="00BA50F6"/>
    <w:rsid w:val="00BA52BB"/>
    <w:rsid w:val="00BA5538"/>
    <w:rsid w:val="00BA57FE"/>
    <w:rsid w:val="00BA5FB2"/>
    <w:rsid w:val="00BA61E7"/>
    <w:rsid w:val="00BA61EE"/>
    <w:rsid w:val="00BA63B4"/>
    <w:rsid w:val="00BA66D8"/>
    <w:rsid w:val="00BA6918"/>
    <w:rsid w:val="00BA69C6"/>
    <w:rsid w:val="00BA6CD5"/>
    <w:rsid w:val="00BA6E64"/>
    <w:rsid w:val="00BA7186"/>
    <w:rsid w:val="00BA742B"/>
    <w:rsid w:val="00BA7463"/>
    <w:rsid w:val="00BA789A"/>
    <w:rsid w:val="00BA7992"/>
    <w:rsid w:val="00BA7AC8"/>
    <w:rsid w:val="00BA7C5F"/>
    <w:rsid w:val="00BA7E4C"/>
    <w:rsid w:val="00BB027E"/>
    <w:rsid w:val="00BB02C3"/>
    <w:rsid w:val="00BB0988"/>
    <w:rsid w:val="00BB0B2F"/>
    <w:rsid w:val="00BB0D47"/>
    <w:rsid w:val="00BB1005"/>
    <w:rsid w:val="00BB1298"/>
    <w:rsid w:val="00BB12B7"/>
    <w:rsid w:val="00BB175B"/>
    <w:rsid w:val="00BB192B"/>
    <w:rsid w:val="00BB1E81"/>
    <w:rsid w:val="00BB1F2D"/>
    <w:rsid w:val="00BB202D"/>
    <w:rsid w:val="00BB20FD"/>
    <w:rsid w:val="00BB2199"/>
    <w:rsid w:val="00BB23E4"/>
    <w:rsid w:val="00BB245C"/>
    <w:rsid w:val="00BB249E"/>
    <w:rsid w:val="00BB2891"/>
    <w:rsid w:val="00BB2DBA"/>
    <w:rsid w:val="00BB32F9"/>
    <w:rsid w:val="00BB3B35"/>
    <w:rsid w:val="00BB3BD4"/>
    <w:rsid w:val="00BB3D6B"/>
    <w:rsid w:val="00BB3E6E"/>
    <w:rsid w:val="00BB41DF"/>
    <w:rsid w:val="00BB44EC"/>
    <w:rsid w:val="00BB4520"/>
    <w:rsid w:val="00BB4989"/>
    <w:rsid w:val="00BB4F8D"/>
    <w:rsid w:val="00BB526C"/>
    <w:rsid w:val="00BB5577"/>
    <w:rsid w:val="00BB5656"/>
    <w:rsid w:val="00BB5844"/>
    <w:rsid w:val="00BB6152"/>
    <w:rsid w:val="00BB63D4"/>
    <w:rsid w:val="00BB64BF"/>
    <w:rsid w:val="00BB64C6"/>
    <w:rsid w:val="00BB67E6"/>
    <w:rsid w:val="00BB6805"/>
    <w:rsid w:val="00BB6924"/>
    <w:rsid w:val="00BB7131"/>
    <w:rsid w:val="00BB71E9"/>
    <w:rsid w:val="00BB71EB"/>
    <w:rsid w:val="00BB7AD7"/>
    <w:rsid w:val="00BB7CA9"/>
    <w:rsid w:val="00BC0015"/>
    <w:rsid w:val="00BC01A4"/>
    <w:rsid w:val="00BC0475"/>
    <w:rsid w:val="00BC04B2"/>
    <w:rsid w:val="00BC05D7"/>
    <w:rsid w:val="00BC0A45"/>
    <w:rsid w:val="00BC0D61"/>
    <w:rsid w:val="00BC0FA3"/>
    <w:rsid w:val="00BC1396"/>
    <w:rsid w:val="00BC1460"/>
    <w:rsid w:val="00BC17E4"/>
    <w:rsid w:val="00BC26B7"/>
    <w:rsid w:val="00BC296E"/>
    <w:rsid w:val="00BC2B84"/>
    <w:rsid w:val="00BC2BFF"/>
    <w:rsid w:val="00BC2C60"/>
    <w:rsid w:val="00BC3023"/>
    <w:rsid w:val="00BC3451"/>
    <w:rsid w:val="00BC38BB"/>
    <w:rsid w:val="00BC3B2D"/>
    <w:rsid w:val="00BC3EA6"/>
    <w:rsid w:val="00BC4098"/>
    <w:rsid w:val="00BC44CE"/>
    <w:rsid w:val="00BC484E"/>
    <w:rsid w:val="00BC532A"/>
    <w:rsid w:val="00BC550E"/>
    <w:rsid w:val="00BC576E"/>
    <w:rsid w:val="00BC5A60"/>
    <w:rsid w:val="00BC5A98"/>
    <w:rsid w:val="00BC5D4C"/>
    <w:rsid w:val="00BC644D"/>
    <w:rsid w:val="00BC66A7"/>
    <w:rsid w:val="00BC6912"/>
    <w:rsid w:val="00BC7135"/>
    <w:rsid w:val="00BC7199"/>
    <w:rsid w:val="00BD05D2"/>
    <w:rsid w:val="00BD0CE3"/>
    <w:rsid w:val="00BD104F"/>
    <w:rsid w:val="00BD1332"/>
    <w:rsid w:val="00BD19D6"/>
    <w:rsid w:val="00BD1C63"/>
    <w:rsid w:val="00BD1EE6"/>
    <w:rsid w:val="00BD2083"/>
    <w:rsid w:val="00BD2C39"/>
    <w:rsid w:val="00BD312E"/>
    <w:rsid w:val="00BD3193"/>
    <w:rsid w:val="00BD437F"/>
    <w:rsid w:val="00BD4939"/>
    <w:rsid w:val="00BD4DDF"/>
    <w:rsid w:val="00BD4E6F"/>
    <w:rsid w:val="00BD5B24"/>
    <w:rsid w:val="00BD5EBF"/>
    <w:rsid w:val="00BD64B2"/>
    <w:rsid w:val="00BD65B8"/>
    <w:rsid w:val="00BD6779"/>
    <w:rsid w:val="00BD6A1D"/>
    <w:rsid w:val="00BD6E02"/>
    <w:rsid w:val="00BD74D4"/>
    <w:rsid w:val="00BD777F"/>
    <w:rsid w:val="00BD77D4"/>
    <w:rsid w:val="00BE0400"/>
    <w:rsid w:val="00BE06CE"/>
    <w:rsid w:val="00BE06E3"/>
    <w:rsid w:val="00BE0873"/>
    <w:rsid w:val="00BE090D"/>
    <w:rsid w:val="00BE0BC1"/>
    <w:rsid w:val="00BE0D56"/>
    <w:rsid w:val="00BE18FD"/>
    <w:rsid w:val="00BE237F"/>
    <w:rsid w:val="00BE2973"/>
    <w:rsid w:val="00BE2BFA"/>
    <w:rsid w:val="00BE2DE6"/>
    <w:rsid w:val="00BE36DC"/>
    <w:rsid w:val="00BE3D07"/>
    <w:rsid w:val="00BE3D11"/>
    <w:rsid w:val="00BE44ED"/>
    <w:rsid w:val="00BE4562"/>
    <w:rsid w:val="00BE49DA"/>
    <w:rsid w:val="00BE4ED8"/>
    <w:rsid w:val="00BE4EDB"/>
    <w:rsid w:val="00BE4FA9"/>
    <w:rsid w:val="00BE51E0"/>
    <w:rsid w:val="00BE5290"/>
    <w:rsid w:val="00BE5EC1"/>
    <w:rsid w:val="00BE5FA1"/>
    <w:rsid w:val="00BE6B1F"/>
    <w:rsid w:val="00BE6C9A"/>
    <w:rsid w:val="00BE6DCA"/>
    <w:rsid w:val="00BE6F08"/>
    <w:rsid w:val="00BE71A7"/>
    <w:rsid w:val="00BE73DC"/>
    <w:rsid w:val="00BF0147"/>
    <w:rsid w:val="00BF0902"/>
    <w:rsid w:val="00BF0A7F"/>
    <w:rsid w:val="00BF0F40"/>
    <w:rsid w:val="00BF1341"/>
    <w:rsid w:val="00BF14C9"/>
    <w:rsid w:val="00BF1774"/>
    <w:rsid w:val="00BF18FC"/>
    <w:rsid w:val="00BF2252"/>
    <w:rsid w:val="00BF26D2"/>
    <w:rsid w:val="00BF28AD"/>
    <w:rsid w:val="00BF2C73"/>
    <w:rsid w:val="00BF2DC6"/>
    <w:rsid w:val="00BF314A"/>
    <w:rsid w:val="00BF3637"/>
    <w:rsid w:val="00BF36C0"/>
    <w:rsid w:val="00BF3947"/>
    <w:rsid w:val="00BF3BA1"/>
    <w:rsid w:val="00BF3C47"/>
    <w:rsid w:val="00BF4081"/>
    <w:rsid w:val="00BF414C"/>
    <w:rsid w:val="00BF48BD"/>
    <w:rsid w:val="00BF4949"/>
    <w:rsid w:val="00BF4EC9"/>
    <w:rsid w:val="00BF4F04"/>
    <w:rsid w:val="00BF4FAE"/>
    <w:rsid w:val="00BF620D"/>
    <w:rsid w:val="00BF66BA"/>
    <w:rsid w:val="00BF6A8D"/>
    <w:rsid w:val="00BF6C60"/>
    <w:rsid w:val="00BF7381"/>
    <w:rsid w:val="00BF73CD"/>
    <w:rsid w:val="00BF785A"/>
    <w:rsid w:val="00BF7B43"/>
    <w:rsid w:val="00BF7FBF"/>
    <w:rsid w:val="00C001D7"/>
    <w:rsid w:val="00C007D8"/>
    <w:rsid w:val="00C00954"/>
    <w:rsid w:val="00C0098F"/>
    <w:rsid w:val="00C00A8E"/>
    <w:rsid w:val="00C00C6B"/>
    <w:rsid w:val="00C00CE1"/>
    <w:rsid w:val="00C00D4A"/>
    <w:rsid w:val="00C01382"/>
    <w:rsid w:val="00C0142B"/>
    <w:rsid w:val="00C0286C"/>
    <w:rsid w:val="00C02D1F"/>
    <w:rsid w:val="00C03DDA"/>
    <w:rsid w:val="00C041BB"/>
    <w:rsid w:val="00C04403"/>
    <w:rsid w:val="00C0495C"/>
    <w:rsid w:val="00C0560E"/>
    <w:rsid w:val="00C059CB"/>
    <w:rsid w:val="00C062C4"/>
    <w:rsid w:val="00C064BF"/>
    <w:rsid w:val="00C0660D"/>
    <w:rsid w:val="00C0690A"/>
    <w:rsid w:val="00C06FA6"/>
    <w:rsid w:val="00C07DB6"/>
    <w:rsid w:val="00C07E31"/>
    <w:rsid w:val="00C102E1"/>
    <w:rsid w:val="00C104A0"/>
    <w:rsid w:val="00C10965"/>
    <w:rsid w:val="00C10C1A"/>
    <w:rsid w:val="00C10D0A"/>
    <w:rsid w:val="00C11E47"/>
    <w:rsid w:val="00C120A7"/>
    <w:rsid w:val="00C1233F"/>
    <w:rsid w:val="00C12915"/>
    <w:rsid w:val="00C132D3"/>
    <w:rsid w:val="00C13FAA"/>
    <w:rsid w:val="00C14055"/>
    <w:rsid w:val="00C141E0"/>
    <w:rsid w:val="00C141ED"/>
    <w:rsid w:val="00C1436C"/>
    <w:rsid w:val="00C149BA"/>
    <w:rsid w:val="00C15404"/>
    <w:rsid w:val="00C166F2"/>
    <w:rsid w:val="00C171E1"/>
    <w:rsid w:val="00C1761B"/>
    <w:rsid w:val="00C1767D"/>
    <w:rsid w:val="00C17682"/>
    <w:rsid w:val="00C179D6"/>
    <w:rsid w:val="00C17ACB"/>
    <w:rsid w:val="00C17CB0"/>
    <w:rsid w:val="00C17DDB"/>
    <w:rsid w:val="00C17DFF"/>
    <w:rsid w:val="00C17ED8"/>
    <w:rsid w:val="00C20278"/>
    <w:rsid w:val="00C2033A"/>
    <w:rsid w:val="00C20516"/>
    <w:rsid w:val="00C20609"/>
    <w:rsid w:val="00C2085D"/>
    <w:rsid w:val="00C20B8E"/>
    <w:rsid w:val="00C20BC8"/>
    <w:rsid w:val="00C20BF1"/>
    <w:rsid w:val="00C21745"/>
    <w:rsid w:val="00C21899"/>
    <w:rsid w:val="00C218FE"/>
    <w:rsid w:val="00C21C4A"/>
    <w:rsid w:val="00C22AEB"/>
    <w:rsid w:val="00C23631"/>
    <w:rsid w:val="00C236DD"/>
    <w:rsid w:val="00C2383A"/>
    <w:rsid w:val="00C23BCC"/>
    <w:rsid w:val="00C23DCD"/>
    <w:rsid w:val="00C2417C"/>
    <w:rsid w:val="00C244DD"/>
    <w:rsid w:val="00C2464F"/>
    <w:rsid w:val="00C2522D"/>
    <w:rsid w:val="00C25359"/>
    <w:rsid w:val="00C253A9"/>
    <w:rsid w:val="00C2601F"/>
    <w:rsid w:val="00C261B2"/>
    <w:rsid w:val="00C2698D"/>
    <w:rsid w:val="00C26A4A"/>
    <w:rsid w:val="00C26A63"/>
    <w:rsid w:val="00C26DE2"/>
    <w:rsid w:val="00C26E3F"/>
    <w:rsid w:val="00C27229"/>
    <w:rsid w:val="00C27532"/>
    <w:rsid w:val="00C277DA"/>
    <w:rsid w:val="00C301DB"/>
    <w:rsid w:val="00C30425"/>
    <w:rsid w:val="00C309CA"/>
    <w:rsid w:val="00C30B23"/>
    <w:rsid w:val="00C30CF5"/>
    <w:rsid w:val="00C31BA1"/>
    <w:rsid w:val="00C31E2B"/>
    <w:rsid w:val="00C3212C"/>
    <w:rsid w:val="00C32285"/>
    <w:rsid w:val="00C3228F"/>
    <w:rsid w:val="00C32431"/>
    <w:rsid w:val="00C32A51"/>
    <w:rsid w:val="00C32EB1"/>
    <w:rsid w:val="00C3312B"/>
    <w:rsid w:val="00C340A4"/>
    <w:rsid w:val="00C3412F"/>
    <w:rsid w:val="00C344D0"/>
    <w:rsid w:val="00C34D6F"/>
    <w:rsid w:val="00C34DE1"/>
    <w:rsid w:val="00C34DFE"/>
    <w:rsid w:val="00C354ED"/>
    <w:rsid w:val="00C356E9"/>
    <w:rsid w:val="00C35DCE"/>
    <w:rsid w:val="00C3637A"/>
    <w:rsid w:val="00C367B8"/>
    <w:rsid w:val="00C36999"/>
    <w:rsid w:val="00C3704D"/>
    <w:rsid w:val="00C370C5"/>
    <w:rsid w:val="00C37355"/>
    <w:rsid w:val="00C375DF"/>
    <w:rsid w:val="00C3781F"/>
    <w:rsid w:val="00C379CE"/>
    <w:rsid w:val="00C401D2"/>
    <w:rsid w:val="00C40918"/>
    <w:rsid w:val="00C40B99"/>
    <w:rsid w:val="00C41601"/>
    <w:rsid w:val="00C416C6"/>
    <w:rsid w:val="00C4177C"/>
    <w:rsid w:val="00C41C0D"/>
    <w:rsid w:val="00C41DCA"/>
    <w:rsid w:val="00C42655"/>
    <w:rsid w:val="00C42724"/>
    <w:rsid w:val="00C42B39"/>
    <w:rsid w:val="00C42BCD"/>
    <w:rsid w:val="00C434BE"/>
    <w:rsid w:val="00C437D3"/>
    <w:rsid w:val="00C43A8D"/>
    <w:rsid w:val="00C43D13"/>
    <w:rsid w:val="00C4458D"/>
    <w:rsid w:val="00C4466E"/>
    <w:rsid w:val="00C44A5B"/>
    <w:rsid w:val="00C44B61"/>
    <w:rsid w:val="00C451BC"/>
    <w:rsid w:val="00C45784"/>
    <w:rsid w:val="00C45826"/>
    <w:rsid w:val="00C459EF"/>
    <w:rsid w:val="00C45A33"/>
    <w:rsid w:val="00C461BC"/>
    <w:rsid w:val="00C464CC"/>
    <w:rsid w:val="00C46F26"/>
    <w:rsid w:val="00C47278"/>
    <w:rsid w:val="00C472D7"/>
    <w:rsid w:val="00C47994"/>
    <w:rsid w:val="00C47EE6"/>
    <w:rsid w:val="00C50133"/>
    <w:rsid w:val="00C5046D"/>
    <w:rsid w:val="00C50D5C"/>
    <w:rsid w:val="00C50D60"/>
    <w:rsid w:val="00C50D93"/>
    <w:rsid w:val="00C50F33"/>
    <w:rsid w:val="00C518C4"/>
    <w:rsid w:val="00C51B28"/>
    <w:rsid w:val="00C5202B"/>
    <w:rsid w:val="00C52409"/>
    <w:rsid w:val="00C53878"/>
    <w:rsid w:val="00C539CD"/>
    <w:rsid w:val="00C539DF"/>
    <w:rsid w:val="00C53A7A"/>
    <w:rsid w:val="00C53C69"/>
    <w:rsid w:val="00C54377"/>
    <w:rsid w:val="00C54766"/>
    <w:rsid w:val="00C54A26"/>
    <w:rsid w:val="00C54B31"/>
    <w:rsid w:val="00C55A47"/>
    <w:rsid w:val="00C55CCF"/>
    <w:rsid w:val="00C55D44"/>
    <w:rsid w:val="00C55E09"/>
    <w:rsid w:val="00C5628A"/>
    <w:rsid w:val="00C572B0"/>
    <w:rsid w:val="00C578D9"/>
    <w:rsid w:val="00C579E9"/>
    <w:rsid w:val="00C57A42"/>
    <w:rsid w:val="00C57BC4"/>
    <w:rsid w:val="00C57ECB"/>
    <w:rsid w:val="00C57F78"/>
    <w:rsid w:val="00C6004B"/>
    <w:rsid w:val="00C60179"/>
    <w:rsid w:val="00C6021C"/>
    <w:rsid w:val="00C6026D"/>
    <w:rsid w:val="00C60AF2"/>
    <w:rsid w:val="00C612E7"/>
    <w:rsid w:val="00C61D03"/>
    <w:rsid w:val="00C61ED9"/>
    <w:rsid w:val="00C62154"/>
    <w:rsid w:val="00C6235E"/>
    <w:rsid w:val="00C6302B"/>
    <w:rsid w:val="00C6348A"/>
    <w:rsid w:val="00C63548"/>
    <w:rsid w:val="00C63656"/>
    <w:rsid w:val="00C63A09"/>
    <w:rsid w:val="00C63D78"/>
    <w:rsid w:val="00C63FA4"/>
    <w:rsid w:val="00C6434B"/>
    <w:rsid w:val="00C64360"/>
    <w:rsid w:val="00C651D1"/>
    <w:rsid w:val="00C655AA"/>
    <w:rsid w:val="00C65A82"/>
    <w:rsid w:val="00C65F25"/>
    <w:rsid w:val="00C66A7C"/>
    <w:rsid w:val="00C66CDA"/>
    <w:rsid w:val="00C67A45"/>
    <w:rsid w:val="00C70153"/>
    <w:rsid w:val="00C70455"/>
    <w:rsid w:val="00C706A9"/>
    <w:rsid w:val="00C706FF"/>
    <w:rsid w:val="00C70CE9"/>
    <w:rsid w:val="00C70E7C"/>
    <w:rsid w:val="00C70F5D"/>
    <w:rsid w:val="00C71A1C"/>
    <w:rsid w:val="00C7212C"/>
    <w:rsid w:val="00C722D1"/>
    <w:rsid w:val="00C73366"/>
    <w:rsid w:val="00C7376C"/>
    <w:rsid w:val="00C7395B"/>
    <w:rsid w:val="00C73B30"/>
    <w:rsid w:val="00C73C8D"/>
    <w:rsid w:val="00C73FD6"/>
    <w:rsid w:val="00C74445"/>
    <w:rsid w:val="00C749C2"/>
    <w:rsid w:val="00C7518F"/>
    <w:rsid w:val="00C7525A"/>
    <w:rsid w:val="00C75E7C"/>
    <w:rsid w:val="00C75F64"/>
    <w:rsid w:val="00C76447"/>
    <w:rsid w:val="00C76559"/>
    <w:rsid w:val="00C766E3"/>
    <w:rsid w:val="00C770CF"/>
    <w:rsid w:val="00C7719A"/>
    <w:rsid w:val="00C771AC"/>
    <w:rsid w:val="00C77645"/>
    <w:rsid w:val="00C77651"/>
    <w:rsid w:val="00C77831"/>
    <w:rsid w:val="00C779F3"/>
    <w:rsid w:val="00C77A52"/>
    <w:rsid w:val="00C77ADB"/>
    <w:rsid w:val="00C77DAE"/>
    <w:rsid w:val="00C77E15"/>
    <w:rsid w:val="00C8013C"/>
    <w:rsid w:val="00C802B7"/>
    <w:rsid w:val="00C803BB"/>
    <w:rsid w:val="00C804A1"/>
    <w:rsid w:val="00C80C95"/>
    <w:rsid w:val="00C81512"/>
    <w:rsid w:val="00C81670"/>
    <w:rsid w:val="00C81FAA"/>
    <w:rsid w:val="00C82BDE"/>
    <w:rsid w:val="00C82CED"/>
    <w:rsid w:val="00C8300B"/>
    <w:rsid w:val="00C83351"/>
    <w:rsid w:val="00C8335C"/>
    <w:rsid w:val="00C83361"/>
    <w:rsid w:val="00C8356B"/>
    <w:rsid w:val="00C83D4E"/>
    <w:rsid w:val="00C83F1D"/>
    <w:rsid w:val="00C84438"/>
    <w:rsid w:val="00C849E4"/>
    <w:rsid w:val="00C84C51"/>
    <w:rsid w:val="00C85C60"/>
    <w:rsid w:val="00C85F3D"/>
    <w:rsid w:val="00C8600B"/>
    <w:rsid w:val="00C8609C"/>
    <w:rsid w:val="00C86183"/>
    <w:rsid w:val="00C86300"/>
    <w:rsid w:val="00C86A22"/>
    <w:rsid w:val="00C86CD6"/>
    <w:rsid w:val="00C878E6"/>
    <w:rsid w:val="00C87B5D"/>
    <w:rsid w:val="00C87B7B"/>
    <w:rsid w:val="00C903CB"/>
    <w:rsid w:val="00C9062A"/>
    <w:rsid w:val="00C90914"/>
    <w:rsid w:val="00C90B34"/>
    <w:rsid w:val="00C90DC0"/>
    <w:rsid w:val="00C9129F"/>
    <w:rsid w:val="00C915FE"/>
    <w:rsid w:val="00C9238A"/>
    <w:rsid w:val="00C92474"/>
    <w:rsid w:val="00C929EB"/>
    <w:rsid w:val="00C92AAB"/>
    <w:rsid w:val="00C92C01"/>
    <w:rsid w:val="00C93144"/>
    <w:rsid w:val="00C93180"/>
    <w:rsid w:val="00C9362E"/>
    <w:rsid w:val="00C93E66"/>
    <w:rsid w:val="00C93E89"/>
    <w:rsid w:val="00C93FC9"/>
    <w:rsid w:val="00C943D8"/>
    <w:rsid w:val="00C9443E"/>
    <w:rsid w:val="00C94F72"/>
    <w:rsid w:val="00C955F0"/>
    <w:rsid w:val="00C95814"/>
    <w:rsid w:val="00C95B4E"/>
    <w:rsid w:val="00C95BE6"/>
    <w:rsid w:val="00C96A3C"/>
    <w:rsid w:val="00C96B0C"/>
    <w:rsid w:val="00C96EF1"/>
    <w:rsid w:val="00C97638"/>
    <w:rsid w:val="00C97888"/>
    <w:rsid w:val="00CA0615"/>
    <w:rsid w:val="00CA0B9F"/>
    <w:rsid w:val="00CA131B"/>
    <w:rsid w:val="00CA1923"/>
    <w:rsid w:val="00CA2149"/>
    <w:rsid w:val="00CA25D7"/>
    <w:rsid w:val="00CA26F2"/>
    <w:rsid w:val="00CA278B"/>
    <w:rsid w:val="00CA28D4"/>
    <w:rsid w:val="00CA31C7"/>
    <w:rsid w:val="00CA3862"/>
    <w:rsid w:val="00CA429B"/>
    <w:rsid w:val="00CA465A"/>
    <w:rsid w:val="00CA46AF"/>
    <w:rsid w:val="00CA4E1D"/>
    <w:rsid w:val="00CA5751"/>
    <w:rsid w:val="00CA582D"/>
    <w:rsid w:val="00CA6007"/>
    <w:rsid w:val="00CA6441"/>
    <w:rsid w:val="00CA64BB"/>
    <w:rsid w:val="00CA6745"/>
    <w:rsid w:val="00CA68C1"/>
    <w:rsid w:val="00CA69E4"/>
    <w:rsid w:val="00CA730B"/>
    <w:rsid w:val="00CA7356"/>
    <w:rsid w:val="00CA737E"/>
    <w:rsid w:val="00CA7405"/>
    <w:rsid w:val="00CA7C0C"/>
    <w:rsid w:val="00CA7D71"/>
    <w:rsid w:val="00CA7E1A"/>
    <w:rsid w:val="00CA7E5A"/>
    <w:rsid w:val="00CA7EDF"/>
    <w:rsid w:val="00CA7F70"/>
    <w:rsid w:val="00CB02EA"/>
    <w:rsid w:val="00CB0853"/>
    <w:rsid w:val="00CB0BD0"/>
    <w:rsid w:val="00CB0BED"/>
    <w:rsid w:val="00CB0EF3"/>
    <w:rsid w:val="00CB12A1"/>
    <w:rsid w:val="00CB169D"/>
    <w:rsid w:val="00CB1745"/>
    <w:rsid w:val="00CB1CAC"/>
    <w:rsid w:val="00CB1CEE"/>
    <w:rsid w:val="00CB1D3B"/>
    <w:rsid w:val="00CB2271"/>
    <w:rsid w:val="00CB277C"/>
    <w:rsid w:val="00CB2AFD"/>
    <w:rsid w:val="00CB31B0"/>
    <w:rsid w:val="00CB38C0"/>
    <w:rsid w:val="00CB4580"/>
    <w:rsid w:val="00CB48EC"/>
    <w:rsid w:val="00CB4AF3"/>
    <w:rsid w:val="00CB4BE9"/>
    <w:rsid w:val="00CB509D"/>
    <w:rsid w:val="00CB5138"/>
    <w:rsid w:val="00CB5272"/>
    <w:rsid w:val="00CB54A7"/>
    <w:rsid w:val="00CB570B"/>
    <w:rsid w:val="00CB57A7"/>
    <w:rsid w:val="00CB5CCD"/>
    <w:rsid w:val="00CB5CD6"/>
    <w:rsid w:val="00CB64B0"/>
    <w:rsid w:val="00CB67DB"/>
    <w:rsid w:val="00CB6830"/>
    <w:rsid w:val="00CB75E4"/>
    <w:rsid w:val="00CB7B03"/>
    <w:rsid w:val="00CB7E79"/>
    <w:rsid w:val="00CC0502"/>
    <w:rsid w:val="00CC06C6"/>
    <w:rsid w:val="00CC0C18"/>
    <w:rsid w:val="00CC0C6F"/>
    <w:rsid w:val="00CC115A"/>
    <w:rsid w:val="00CC132C"/>
    <w:rsid w:val="00CC1448"/>
    <w:rsid w:val="00CC21F6"/>
    <w:rsid w:val="00CC22C2"/>
    <w:rsid w:val="00CC2410"/>
    <w:rsid w:val="00CC2470"/>
    <w:rsid w:val="00CC2702"/>
    <w:rsid w:val="00CC27F9"/>
    <w:rsid w:val="00CC291D"/>
    <w:rsid w:val="00CC2C0C"/>
    <w:rsid w:val="00CC2F0B"/>
    <w:rsid w:val="00CC32FE"/>
    <w:rsid w:val="00CC330C"/>
    <w:rsid w:val="00CC3875"/>
    <w:rsid w:val="00CC3CA2"/>
    <w:rsid w:val="00CC3E2C"/>
    <w:rsid w:val="00CC4134"/>
    <w:rsid w:val="00CC42D6"/>
    <w:rsid w:val="00CC4975"/>
    <w:rsid w:val="00CC4BB3"/>
    <w:rsid w:val="00CC4CB9"/>
    <w:rsid w:val="00CC4DED"/>
    <w:rsid w:val="00CC4E7C"/>
    <w:rsid w:val="00CC5231"/>
    <w:rsid w:val="00CC52F0"/>
    <w:rsid w:val="00CC5498"/>
    <w:rsid w:val="00CC58E6"/>
    <w:rsid w:val="00CC5AAB"/>
    <w:rsid w:val="00CC5F6B"/>
    <w:rsid w:val="00CC6461"/>
    <w:rsid w:val="00CC67EB"/>
    <w:rsid w:val="00CC6C72"/>
    <w:rsid w:val="00CC72BB"/>
    <w:rsid w:val="00CC73F6"/>
    <w:rsid w:val="00CC7562"/>
    <w:rsid w:val="00CC760B"/>
    <w:rsid w:val="00CC774E"/>
    <w:rsid w:val="00CD0219"/>
    <w:rsid w:val="00CD02BE"/>
    <w:rsid w:val="00CD07DA"/>
    <w:rsid w:val="00CD0803"/>
    <w:rsid w:val="00CD08A4"/>
    <w:rsid w:val="00CD1C12"/>
    <w:rsid w:val="00CD1D6B"/>
    <w:rsid w:val="00CD22F5"/>
    <w:rsid w:val="00CD2A20"/>
    <w:rsid w:val="00CD318F"/>
    <w:rsid w:val="00CD3817"/>
    <w:rsid w:val="00CD439D"/>
    <w:rsid w:val="00CD4716"/>
    <w:rsid w:val="00CD47DB"/>
    <w:rsid w:val="00CD49C5"/>
    <w:rsid w:val="00CD4BB3"/>
    <w:rsid w:val="00CD4D02"/>
    <w:rsid w:val="00CD508C"/>
    <w:rsid w:val="00CD539D"/>
    <w:rsid w:val="00CD5674"/>
    <w:rsid w:val="00CD61EB"/>
    <w:rsid w:val="00CD680A"/>
    <w:rsid w:val="00CD6B77"/>
    <w:rsid w:val="00CD718B"/>
    <w:rsid w:val="00CD72B1"/>
    <w:rsid w:val="00CD7677"/>
    <w:rsid w:val="00CD7ED9"/>
    <w:rsid w:val="00CE0014"/>
    <w:rsid w:val="00CE05D3"/>
    <w:rsid w:val="00CE0BD6"/>
    <w:rsid w:val="00CE0C27"/>
    <w:rsid w:val="00CE0F07"/>
    <w:rsid w:val="00CE1297"/>
    <w:rsid w:val="00CE1A9A"/>
    <w:rsid w:val="00CE1B6D"/>
    <w:rsid w:val="00CE1EC9"/>
    <w:rsid w:val="00CE1FA1"/>
    <w:rsid w:val="00CE275B"/>
    <w:rsid w:val="00CE2BAE"/>
    <w:rsid w:val="00CE3297"/>
    <w:rsid w:val="00CE3617"/>
    <w:rsid w:val="00CE37AA"/>
    <w:rsid w:val="00CE383C"/>
    <w:rsid w:val="00CE3980"/>
    <w:rsid w:val="00CE3C26"/>
    <w:rsid w:val="00CE3D8A"/>
    <w:rsid w:val="00CE4581"/>
    <w:rsid w:val="00CE4815"/>
    <w:rsid w:val="00CE49C5"/>
    <w:rsid w:val="00CE4D2C"/>
    <w:rsid w:val="00CE4F02"/>
    <w:rsid w:val="00CE510F"/>
    <w:rsid w:val="00CE53CA"/>
    <w:rsid w:val="00CE594E"/>
    <w:rsid w:val="00CE5B24"/>
    <w:rsid w:val="00CE666B"/>
    <w:rsid w:val="00CE6A73"/>
    <w:rsid w:val="00CE6D10"/>
    <w:rsid w:val="00CE71AE"/>
    <w:rsid w:val="00CE73DE"/>
    <w:rsid w:val="00CE751B"/>
    <w:rsid w:val="00CE7928"/>
    <w:rsid w:val="00CE7FB9"/>
    <w:rsid w:val="00CF071B"/>
    <w:rsid w:val="00CF0A81"/>
    <w:rsid w:val="00CF0ED5"/>
    <w:rsid w:val="00CF11EA"/>
    <w:rsid w:val="00CF12A3"/>
    <w:rsid w:val="00CF164E"/>
    <w:rsid w:val="00CF1698"/>
    <w:rsid w:val="00CF1963"/>
    <w:rsid w:val="00CF1F7D"/>
    <w:rsid w:val="00CF2D1D"/>
    <w:rsid w:val="00CF3009"/>
    <w:rsid w:val="00CF321C"/>
    <w:rsid w:val="00CF342E"/>
    <w:rsid w:val="00CF3456"/>
    <w:rsid w:val="00CF36D2"/>
    <w:rsid w:val="00CF3BE2"/>
    <w:rsid w:val="00CF3F23"/>
    <w:rsid w:val="00CF439C"/>
    <w:rsid w:val="00CF45B7"/>
    <w:rsid w:val="00CF5069"/>
    <w:rsid w:val="00CF518B"/>
    <w:rsid w:val="00CF55CB"/>
    <w:rsid w:val="00CF5683"/>
    <w:rsid w:val="00CF5DA2"/>
    <w:rsid w:val="00CF6253"/>
    <w:rsid w:val="00CF63EC"/>
    <w:rsid w:val="00CF65A4"/>
    <w:rsid w:val="00CF6659"/>
    <w:rsid w:val="00CF6BDC"/>
    <w:rsid w:val="00CF6D45"/>
    <w:rsid w:val="00CF6E49"/>
    <w:rsid w:val="00CF75F4"/>
    <w:rsid w:val="00CF7B6A"/>
    <w:rsid w:val="00D00134"/>
    <w:rsid w:val="00D00155"/>
    <w:rsid w:val="00D00E8D"/>
    <w:rsid w:val="00D00FFD"/>
    <w:rsid w:val="00D011CF"/>
    <w:rsid w:val="00D0128A"/>
    <w:rsid w:val="00D014C7"/>
    <w:rsid w:val="00D01629"/>
    <w:rsid w:val="00D01C58"/>
    <w:rsid w:val="00D0217E"/>
    <w:rsid w:val="00D021FD"/>
    <w:rsid w:val="00D02B9A"/>
    <w:rsid w:val="00D034DA"/>
    <w:rsid w:val="00D036EC"/>
    <w:rsid w:val="00D03970"/>
    <w:rsid w:val="00D03C77"/>
    <w:rsid w:val="00D03FAA"/>
    <w:rsid w:val="00D04002"/>
    <w:rsid w:val="00D04057"/>
    <w:rsid w:val="00D046EC"/>
    <w:rsid w:val="00D051FA"/>
    <w:rsid w:val="00D05693"/>
    <w:rsid w:val="00D05A2F"/>
    <w:rsid w:val="00D05C5B"/>
    <w:rsid w:val="00D05DED"/>
    <w:rsid w:val="00D05F2C"/>
    <w:rsid w:val="00D06823"/>
    <w:rsid w:val="00D06B32"/>
    <w:rsid w:val="00D06C1F"/>
    <w:rsid w:val="00D06DBF"/>
    <w:rsid w:val="00D072D6"/>
    <w:rsid w:val="00D078AA"/>
    <w:rsid w:val="00D078EF"/>
    <w:rsid w:val="00D07C7C"/>
    <w:rsid w:val="00D07FD2"/>
    <w:rsid w:val="00D10313"/>
    <w:rsid w:val="00D107AE"/>
    <w:rsid w:val="00D10C63"/>
    <w:rsid w:val="00D1160C"/>
    <w:rsid w:val="00D1165D"/>
    <w:rsid w:val="00D11C72"/>
    <w:rsid w:val="00D11C77"/>
    <w:rsid w:val="00D11C81"/>
    <w:rsid w:val="00D11F62"/>
    <w:rsid w:val="00D120E9"/>
    <w:rsid w:val="00D12B35"/>
    <w:rsid w:val="00D12E10"/>
    <w:rsid w:val="00D1340C"/>
    <w:rsid w:val="00D134F2"/>
    <w:rsid w:val="00D1370C"/>
    <w:rsid w:val="00D137B2"/>
    <w:rsid w:val="00D13A64"/>
    <w:rsid w:val="00D13BF8"/>
    <w:rsid w:val="00D13C96"/>
    <w:rsid w:val="00D14021"/>
    <w:rsid w:val="00D144B1"/>
    <w:rsid w:val="00D14620"/>
    <w:rsid w:val="00D146C5"/>
    <w:rsid w:val="00D14783"/>
    <w:rsid w:val="00D15353"/>
    <w:rsid w:val="00D1536C"/>
    <w:rsid w:val="00D1555A"/>
    <w:rsid w:val="00D15720"/>
    <w:rsid w:val="00D157AC"/>
    <w:rsid w:val="00D15ABB"/>
    <w:rsid w:val="00D15B59"/>
    <w:rsid w:val="00D15D19"/>
    <w:rsid w:val="00D15D63"/>
    <w:rsid w:val="00D15DCA"/>
    <w:rsid w:val="00D160D6"/>
    <w:rsid w:val="00D1613F"/>
    <w:rsid w:val="00D161F2"/>
    <w:rsid w:val="00D1620D"/>
    <w:rsid w:val="00D16295"/>
    <w:rsid w:val="00D16BB4"/>
    <w:rsid w:val="00D16C9F"/>
    <w:rsid w:val="00D16D9B"/>
    <w:rsid w:val="00D175C6"/>
    <w:rsid w:val="00D178B1"/>
    <w:rsid w:val="00D17BCA"/>
    <w:rsid w:val="00D20FEA"/>
    <w:rsid w:val="00D21116"/>
    <w:rsid w:val="00D21788"/>
    <w:rsid w:val="00D21980"/>
    <w:rsid w:val="00D21C27"/>
    <w:rsid w:val="00D21D4A"/>
    <w:rsid w:val="00D22055"/>
    <w:rsid w:val="00D2297C"/>
    <w:rsid w:val="00D22EBC"/>
    <w:rsid w:val="00D23518"/>
    <w:rsid w:val="00D2393B"/>
    <w:rsid w:val="00D23AA4"/>
    <w:rsid w:val="00D23BDF"/>
    <w:rsid w:val="00D242BB"/>
    <w:rsid w:val="00D246DB"/>
    <w:rsid w:val="00D2557A"/>
    <w:rsid w:val="00D25791"/>
    <w:rsid w:val="00D25825"/>
    <w:rsid w:val="00D2599E"/>
    <w:rsid w:val="00D25AFC"/>
    <w:rsid w:val="00D2608E"/>
    <w:rsid w:val="00D270ED"/>
    <w:rsid w:val="00D27286"/>
    <w:rsid w:val="00D273BA"/>
    <w:rsid w:val="00D278C8"/>
    <w:rsid w:val="00D279ED"/>
    <w:rsid w:val="00D27EA3"/>
    <w:rsid w:val="00D27EE6"/>
    <w:rsid w:val="00D3043A"/>
    <w:rsid w:val="00D30FC3"/>
    <w:rsid w:val="00D312B5"/>
    <w:rsid w:val="00D31614"/>
    <w:rsid w:val="00D32159"/>
    <w:rsid w:val="00D325DD"/>
    <w:rsid w:val="00D32861"/>
    <w:rsid w:val="00D329DC"/>
    <w:rsid w:val="00D33806"/>
    <w:rsid w:val="00D33CE3"/>
    <w:rsid w:val="00D33E7B"/>
    <w:rsid w:val="00D33FE7"/>
    <w:rsid w:val="00D3414B"/>
    <w:rsid w:val="00D3426C"/>
    <w:rsid w:val="00D3435D"/>
    <w:rsid w:val="00D3437E"/>
    <w:rsid w:val="00D34438"/>
    <w:rsid w:val="00D346BC"/>
    <w:rsid w:val="00D34849"/>
    <w:rsid w:val="00D3486C"/>
    <w:rsid w:val="00D34BAE"/>
    <w:rsid w:val="00D34BE7"/>
    <w:rsid w:val="00D35F5E"/>
    <w:rsid w:val="00D35FC4"/>
    <w:rsid w:val="00D36116"/>
    <w:rsid w:val="00D36182"/>
    <w:rsid w:val="00D36530"/>
    <w:rsid w:val="00D3654F"/>
    <w:rsid w:val="00D36702"/>
    <w:rsid w:val="00D36716"/>
    <w:rsid w:val="00D368BF"/>
    <w:rsid w:val="00D36C64"/>
    <w:rsid w:val="00D37315"/>
    <w:rsid w:val="00D3752E"/>
    <w:rsid w:val="00D376F0"/>
    <w:rsid w:val="00D37CE7"/>
    <w:rsid w:val="00D37E84"/>
    <w:rsid w:val="00D40375"/>
    <w:rsid w:val="00D407D5"/>
    <w:rsid w:val="00D40B35"/>
    <w:rsid w:val="00D40B74"/>
    <w:rsid w:val="00D40C69"/>
    <w:rsid w:val="00D40DB2"/>
    <w:rsid w:val="00D40FBA"/>
    <w:rsid w:val="00D410DC"/>
    <w:rsid w:val="00D411C6"/>
    <w:rsid w:val="00D417DB"/>
    <w:rsid w:val="00D41B07"/>
    <w:rsid w:val="00D42CE7"/>
    <w:rsid w:val="00D42E3C"/>
    <w:rsid w:val="00D43178"/>
    <w:rsid w:val="00D43ABC"/>
    <w:rsid w:val="00D43B0C"/>
    <w:rsid w:val="00D43B75"/>
    <w:rsid w:val="00D43EFB"/>
    <w:rsid w:val="00D44198"/>
    <w:rsid w:val="00D441D1"/>
    <w:rsid w:val="00D44E7A"/>
    <w:rsid w:val="00D455BF"/>
    <w:rsid w:val="00D4562C"/>
    <w:rsid w:val="00D457EB"/>
    <w:rsid w:val="00D46353"/>
    <w:rsid w:val="00D4639D"/>
    <w:rsid w:val="00D466DA"/>
    <w:rsid w:val="00D46A9A"/>
    <w:rsid w:val="00D47067"/>
    <w:rsid w:val="00D47178"/>
    <w:rsid w:val="00D4732C"/>
    <w:rsid w:val="00D476E8"/>
    <w:rsid w:val="00D4786A"/>
    <w:rsid w:val="00D478E7"/>
    <w:rsid w:val="00D50B39"/>
    <w:rsid w:val="00D5121D"/>
    <w:rsid w:val="00D51DEA"/>
    <w:rsid w:val="00D52571"/>
    <w:rsid w:val="00D526CC"/>
    <w:rsid w:val="00D52700"/>
    <w:rsid w:val="00D52830"/>
    <w:rsid w:val="00D528C7"/>
    <w:rsid w:val="00D52949"/>
    <w:rsid w:val="00D52DD2"/>
    <w:rsid w:val="00D53304"/>
    <w:rsid w:val="00D53744"/>
    <w:rsid w:val="00D539EA"/>
    <w:rsid w:val="00D53DE1"/>
    <w:rsid w:val="00D53E09"/>
    <w:rsid w:val="00D54100"/>
    <w:rsid w:val="00D541D5"/>
    <w:rsid w:val="00D543ED"/>
    <w:rsid w:val="00D54F43"/>
    <w:rsid w:val="00D55089"/>
    <w:rsid w:val="00D55952"/>
    <w:rsid w:val="00D55A62"/>
    <w:rsid w:val="00D55BF7"/>
    <w:rsid w:val="00D55FBB"/>
    <w:rsid w:val="00D561F7"/>
    <w:rsid w:val="00D56711"/>
    <w:rsid w:val="00D569B6"/>
    <w:rsid w:val="00D56A47"/>
    <w:rsid w:val="00D5707E"/>
    <w:rsid w:val="00D57D9E"/>
    <w:rsid w:val="00D60174"/>
    <w:rsid w:val="00D60261"/>
    <w:rsid w:val="00D60592"/>
    <w:rsid w:val="00D60A86"/>
    <w:rsid w:val="00D60F37"/>
    <w:rsid w:val="00D61372"/>
    <w:rsid w:val="00D61EE3"/>
    <w:rsid w:val="00D620AA"/>
    <w:rsid w:val="00D62298"/>
    <w:rsid w:val="00D6289F"/>
    <w:rsid w:val="00D62D64"/>
    <w:rsid w:val="00D62ECE"/>
    <w:rsid w:val="00D62F0D"/>
    <w:rsid w:val="00D6331D"/>
    <w:rsid w:val="00D63567"/>
    <w:rsid w:val="00D636AF"/>
    <w:rsid w:val="00D640E6"/>
    <w:rsid w:val="00D64300"/>
    <w:rsid w:val="00D64395"/>
    <w:rsid w:val="00D64668"/>
    <w:rsid w:val="00D64854"/>
    <w:rsid w:val="00D64B50"/>
    <w:rsid w:val="00D64EF1"/>
    <w:rsid w:val="00D6537D"/>
    <w:rsid w:val="00D654B4"/>
    <w:rsid w:val="00D654F8"/>
    <w:rsid w:val="00D656E1"/>
    <w:rsid w:val="00D65BE8"/>
    <w:rsid w:val="00D65C76"/>
    <w:rsid w:val="00D65D8C"/>
    <w:rsid w:val="00D65FBB"/>
    <w:rsid w:val="00D668D2"/>
    <w:rsid w:val="00D66B19"/>
    <w:rsid w:val="00D66D3C"/>
    <w:rsid w:val="00D67380"/>
    <w:rsid w:val="00D67562"/>
    <w:rsid w:val="00D67698"/>
    <w:rsid w:val="00D67C34"/>
    <w:rsid w:val="00D67ED9"/>
    <w:rsid w:val="00D67EE6"/>
    <w:rsid w:val="00D67FC1"/>
    <w:rsid w:val="00D702E4"/>
    <w:rsid w:val="00D7083B"/>
    <w:rsid w:val="00D70B64"/>
    <w:rsid w:val="00D711F4"/>
    <w:rsid w:val="00D714A7"/>
    <w:rsid w:val="00D71A74"/>
    <w:rsid w:val="00D71F37"/>
    <w:rsid w:val="00D72378"/>
    <w:rsid w:val="00D72385"/>
    <w:rsid w:val="00D72424"/>
    <w:rsid w:val="00D7256E"/>
    <w:rsid w:val="00D72B24"/>
    <w:rsid w:val="00D72F9D"/>
    <w:rsid w:val="00D73148"/>
    <w:rsid w:val="00D73924"/>
    <w:rsid w:val="00D73939"/>
    <w:rsid w:val="00D740E9"/>
    <w:rsid w:val="00D74108"/>
    <w:rsid w:val="00D74347"/>
    <w:rsid w:val="00D74BF5"/>
    <w:rsid w:val="00D74DDD"/>
    <w:rsid w:val="00D75974"/>
    <w:rsid w:val="00D76250"/>
    <w:rsid w:val="00D763E7"/>
    <w:rsid w:val="00D76566"/>
    <w:rsid w:val="00D76C9B"/>
    <w:rsid w:val="00D76D34"/>
    <w:rsid w:val="00D7718D"/>
    <w:rsid w:val="00D7739F"/>
    <w:rsid w:val="00D77699"/>
    <w:rsid w:val="00D7774F"/>
    <w:rsid w:val="00D800B5"/>
    <w:rsid w:val="00D809AD"/>
    <w:rsid w:val="00D80EFD"/>
    <w:rsid w:val="00D813F2"/>
    <w:rsid w:val="00D815F9"/>
    <w:rsid w:val="00D81675"/>
    <w:rsid w:val="00D81960"/>
    <w:rsid w:val="00D81AD2"/>
    <w:rsid w:val="00D823B2"/>
    <w:rsid w:val="00D82A2C"/>
    <w:rsid w:val="00D82BDA"/>
    <w:rsid w:val="00D82E6A"/>
    <w:rsid w:val="00D836C0"/>
    <w:rsid w:val="00D83CD0"/>
    <w:rsid w:val="00D83DC3"/>
    <w:rsid w:val="00D840A4"/>
    <w:rsid w:val="00D848E9"/>
    <w:rsid w:val="00D84A16"/>
    <w:rsid w:val="00D84B55"/>
    <w:rsid w:val="00D84C71"/>
    <w:rsid w:val="00D84CB8"/>
    <w:rsid w:val="00D8557E"/>
    <w:rsid w:val="00D85772"/>
    <w:rsid w:val="00D85B3C"/>
    <w:rsid w:val="00D85C6E"/>
    <w:rsid w:val="00D86872"/>
    <w:rsid w:val="00D86E77"/>
    <w:rsid w:val="00D8771E"/>
    <w:rsid w:val="00D87783"/>
    <w:rsid w:val="00D87894"/>
    <w:rsid w:val="00D87A2B"/>
    <w:rsid w:val="00D90542"/>
    <w:rsid w:val="00D9060B"/>
    <w:rsid w:val="00D90850"/>
    <w:rsid w:val="00D90D98"/>
    <w:rsid w:val="00D9141D"/>
    <w:rsid w:val="00D91938"/>
    <w:rsid w:val="00D91D3A"/>
    <w:rsid w:val="00D91D6A"/>
    <w:rsid w:val="00D91F50"/>
    <w:rsid w:val="00D9208E"/>
    <w:rsid w:val="00D9217F"/>
    <w:rsid w:val="00D92CBA"/>
    <w:rsid w:val="00D92E3C"/>
    <w:rsid w:val="00D932D9"/>
    <w:rsid w:val="00D93532"/>
    <w:rsid w:val="00D936D5"/>
    <w:rsid w:val="00D93E7B"/>
    <w:rsid w:val="00D93F12"/>
    <w:rsid w:val="00D94024"/>
    <w:rsid w:val="00D94252"/>
    <w:rsid w:val="00D94B35"/>
    <w:rsid w:val="00D94D15"/>
    <w:rsid w:val="00D94E2B"/>
    <w:rsid w:val="00D9508E"/>
    <w:rsid w:val="00D95245"/>
    <w:rsid w:val="00D953C1"/>
    <w:rsid w:val="00D95F25"/>
    <w:rsid w:val="00D963C7"/>
    <w:rsid w:val="00D9679D"/>
    <w:rsid w:val="00D96CC2"/>
    <w:rsid w:val="00D96E4F"/>
    <w:rsid w:val="00D96EC6"/>
    <w:rsid w:val="00D96FF2"/>
    <w:rsid w:val="00D971F1"/>
    <w:rsid w:val="00D972E5"/>
    <w:rsid w:val="00D9734A"/>
    <w:rsid w:val="00D97520"/>
    <w:rsid w:val="00D976AE"/>
    <w:rsid w:val="00D976C2"/>
    <w:rsid w:val="00D97B39"/>
    <w:rsid w:val="00D97DAF"/>
    <w:rsid w:val="00D97EB6"/>
    <w:rsid w:val="00DA063B"/>
    <w:rsid w:val="00DA068C"/>
    <w:rsid w:val="00DA0C31"/>
    <w:rsid w:val="00DA0D6B"/>
    <w:rsid w:val="00DA0D99"/>
    <w:rsid w:val="00DA0F23"/>
    <w:rsid w:val="00DA11FC"/>
    <w:rsid w:val="00DA1256"/>
    <w:rsid w:val="00DA178A"/>
    <w:rsid w:val="00DA1910"/>
    <w:rsid w:val="00DA269C"/>
    <w:rsid w:val="00DA2A41"/>
    <w:rsid w:val="00DA2A66"/>
    <w:rsid w:val="00DA2CCC"/>
    <w:rsid w:val="00DA313F"/>
    <w:rsid w:val="00DA35FC"/>
    <w:rsid w:val="00DA3EED"/>
    <w:rsid w:val="00DA4004"/>
    <w:rsid w:val="00DA4491"/>
    <w:rsid w:val="00DA47AC"/>
    <w:rsid w:val="00DA5653"/>
    <w:rsid w:val="00DA5BCB"/>
    <w:rsid w:val="00DA5F47"/>
    <w:rsid w:val="00DA64F4"/>
    <w:rsid w:val="00DA66DB"/>
    <w:rsid w:val="00DA73F3"/>
    <w:rsid w:val="00DA79C2"/>
    <w:rsid w:val="00DA7B8F"/>
    <w:rsid w:val="00DA7C3F"/>
    <w:rsid w:val="00DB0117"/>
    <w:rsid w:val="00DB01CF"/>
    <w:rsid w:val="00DB01E4"/>
    <w:rsid w:val="00DB0642"/>
    <w:rsid w:val="00DB0D20"/>
    <w:rsid w:val="00DB1907"/>
    <w:rsid w:val="00DB1A5F"/>
    <w:rsid w:val="00DB1AAC"/>
    <w:rsid w:val="00DB2571"/>
    <w:rsid w:val="00DB2A6B"/>
    <w:rsid w:val="00DB307E"/>
    <w:rsid w:val="00DB30DB"/>
    <w:rsid w:val="00DB3A3A"/>
    <w:rsid w:val="00DB3E42"/>
    <w:rsid w:val="00DB46EE"/>
    <w:rsid w:val="00DB4A1F"/>
    <w:rsid w:val="00DB4B97"/>
    <w:rsid w:val="00DB4BA4"/>
    <w:rsid w:val="00DB6132"/>
    <w:rsid w:val="00DB6ACA"/>
    <w:rsid w:val="00DB6B0D"/>
    <w:rsid w:val="00DB70AE"/>
    <w:rsid w:val="00DB7230"/>
    <w:rsid w:val="00DB7351"/>
    <w:rsid w:val="00DB7391"/>
    <w:rsid w:val="00DB7536"/>
    <w:rsid w:val="00DB7A0E"/>
    <w:rsid w:val="00DB7ACF"/>
    <w:rsid w:val="00DB7F64"/>
    <w:rsid w:val="00DC00F3"/>
    <w:rsid w:val="00DC0486"/>
    <w:rsid w:val="00DC07D8"/>
    <w:rsid w:val="00DC13C4"/>
    <w:rsid w:val="00DC156D"/>
    <w:rsid w:val="00DC15DB"/>
    <w:rsid w:val="00DC21E1"/>
    <w:rsid w:val="00DC225A"/>
    <w:rsid w:val="00DC24E4"/>
    <w:rsid w:val="00DC2536"/>
    <w:rsid w:val="00DC26ED"/>
    <w:rsid w:val="00DC2A3F"/>
    <w:rsid w:val="00DC2D4A"/>
    <w:rsid w:val="00DC2FAA"/>
    <w:rsid w:val="00DC321F"/>
    <w:rsid w:val="00DC38C0"/>
    <w:rsid w:val="00DC3C5B"/>
    <w:rsid w:val="00DC42A0"/>
    <w:rsid w:val="00DC443B"/>
    <w:rsid w:val="00DC4832"/>
    <w:rsid w:val="00DC516C"/>
    <w:rsid w:val="00DC534A"/>
    <w:rsid w:val="00DC5DFF"/>
    <w:rsid w:val="00DC5EC7"/>
    <w:rsid w:val="00DC604D"/>
    <w:rsid w:val="00DC6091"/>
    <w:rsid w:val="00DC63D4"/>
    <w:rsid w:val="00DC67BE"/>
    <w:rsid w:val="00DC69F3"/>
    <w:rsid w:val="00DC6C98"/>
    <w:rsid w:val="00DC6E2F"/>
    <w:rsid w:val="00DC6ED5"/>
    <w:rsid w:val="00DC6F5D"/>
    <w:rsid w:val="00DC7083"/>
    <w:rsid w:val="00DC7204"/>
    <w:rsid w:val="00DD048E"/>
    <w:rsid w:val="00DD0A1E"/>
    <w:rsid w:val="00DD0C9B"/>
    <w:rsid w:val="00DD0E75"/>
    <w:rsid w:val="00DD1359"/>
    <w:rsid w:val="00DD1778"/>
    <w:rsid w:val="00DD17CD"/>
    <w:rsid w:val="00DD1A66"/>
    <w:rsid w:val="00DD1B0C"/>
    <w:rsid w:val="00DD1EF3"/>
    <w:rsid w:val="00DD1F86"/>
    <w:rsid w:val="00DD2344"/>
    <w:rsid w:val="00DD2503"/>
    <w:rsid w:val="00DD264B"/>
    <w:rsid w:val="00DD2B6B"/>
    <w:rsid w:val="00DD2BF5"/>
    <w:rsid w:val="00DD3875"/>
    <w:rsid w:val="00DD3C8F"/>
    <w:rsid w:val="00DD3E93"/>
    <w:rsid w:val="00DD4165"/>
    <w:rsid w:val="00DD44A1"/>
    <w:rsid w:val="00DD46B1"/>
    <w:rsid w:val="00DD48EC"/>
    <w:rsid w:val="00DD4DFE"/>
    <w:rsid w:val="00DD5974"/>
    <w:rsid w:val="00DD600C"/>
    <w:rsid w:val="00DD6114"/>
    <w:rsid w:val="00DD6540"/>
    <w:rsid w:val="00DD659F"/>
    <w:rsid w:val="00DD699E"/>
    <w:rsid w:val="00DD7076"/>
    <w:rsid w:val="00DD713F"/>
    <w:rsid w:val="00DD7829"/>
    <w:rsid w:val="00DE01F2"/>
    <w:rsid w:val="00DE0857"/>
    <w:rsid w:val="00DE0DC6"/>
    <w:rsid w:val="00DE1667"/>
    <w:rsid w:val="00DE1737"/>
    <w:rsid w:val="00DE178F"/>
    <w:rsid w:val="00DE1AE7"/>
    <w:rsid w:val="00DE1BB9"/>
    <w:rsid w:val="00DE1E93"/>
    <w:rsid w:val="00DE2397"/>
    <w:rsid w:val="00DE246C"/>
    <w:rsid w:val="00DE2A94"/>
    <w:rsid w:val="00DE2F8A"/>
    <w:rsid w:val="00DE392D"/>
    <w:rsid w:val="00DE3B7A"/>
    <w:rsid w:val="00DE437B"/>
    <w:rsid w:val="00DE4BCB"/>
    <w:rsid w:val="00DE4DB4"/>
    <w:rsid w:val="00DE541C"/>
    <w:rsid w:val="00DE54BC"/>
    <w:rsid w:val="00DE56AD"/>
    <w:rsid w:val="00DE58C8"/>
    <w:rsid w:val="00DE6405"/>
    <w:rsid w:val="00DE65AD"/>
    <w:rsid w:val="00DE6704"/>
    <w:rsid w:val="00DE6BD3"/>
    <w:rsid w:val="00DE7417"/>
    <w:rsid w:val="00DE7CA8"/>
    <w:rsid w:val="00DE7D1A"/>
    <w:rsid w:val="00DE7D61"/>
    <w:rsid w:val="00DF00A9"/>
    <w:rsid w:val="00DF03D2"/>
    <w:rsid w:val="00DF0D6A"/>
    <w:rsid w:val="00DF11CC"/>
    <w:rsid w:val="00DF189A"/>
    <w:rsid w:val="00DF223C"/>
    <w:rsid w:val="00DF243C"/>
    <w:rsid w:val="00DF26A3"/>
    <w:rsid w:val="00DF29EB"/>
    <w:rsid w:val="00DF2DBD"/>
    <w:rsid w:val="00DF3306"/>
    <w:rsid w:val="00DF3499"/>
    <w:rsid w:val="00DF3E7E"/>
    <w:rsid w:val="00DF3F6F"/>
    <w:rsid w:val="00DF4034"/>
    <w:rsid w:val="00DF41F9"/>
    <w:rsid w:val="00DF42C9"/>
    <w:rsid w:val="00DF46A1"/>
    <w:rsid w:val="00DF4795"/>
    <w:rsid w:val="00DF47A2"/>
    <w:rsid w:val="00DF4950"/>
    <w:rsid w:val="00DF4962"/>
    <w:rsid w:val="00DF5267"/>
    <w:rsid w:val="00DF5307"/>
    <w:rsid w:val="00DF53F9"/>
    <w:rsid w:val="00DF554C"/>
    <w:rsid w:val="00DF6516"/>
    <w:rsid w:val="00DF6866"/>
    <w:rsid w:val="00DF6EBD"/>
    <w:rsid w:val="00DF724F"/>
    <w:rsid w:val="00DF7337"/>
    <w:rsid w:val="00DF73DF"/>
    <w:rsid w:val="00DF7483"/>
    <w:rsid w:val="00DF7539"/>
    <w:rsid w:val="00DF780B"/>
    <w:rsid w:val="00DF7F2E"/>
    <w:rsid w:val="00E002AF"/>
    <w:rsid w:val="00E006D4"/>
    <w:rsid w:val="00E007B5"/>
    <w:rsid w:val="00E00ACA"/>
    <w:rsid w:val="00E00B2D"/>
    <w:rsid w:val="00E013AB"/>
    <w:rsid w:val="00E01617"/>
    <w:rsid w:val="00E016C4"/>
    <w:rsid w:val="00E01C6E"/>
    <w:rsid w:val="00E01E11"/>
    <w:rsid w:val="00E01ED8"/>
    <w:rsid w:val="00E020B9"/>
    <w:rsid w:val="00E02188"/>
    <w:rsid w:val="00E021CC"/>
    <w:rsid w:val="00E0227F"/>
    <w:rsid w:val="00E022AB"/>
    <w:rsid w:val="00E0261C"/>
    <w:rsid w:val="00E028C4"/>
    <w:rsid w:val="00E02BC4"/>
    <w:rsid w:val="00E02E53"/>
    <w:rsid w:val="00E03ADC"/>
    <w:rsid w:val="00E0495D"/>
    <w:rsid w:val="00E04A37"/>
    <w:rsid w:val="00E04E5F"/>
    <w:rsid w:val="00E052D4"/>
    <w:rsid w:val="00E054DD"/>
    <w:rsid w:val="00E059CC"/>
    <w:rsid w:val="00E05A95"/>
    <w:rsid w:val="00E05B17"/>
    <w:rsid w:val="00E05D88"/>
    <w:rsid w:val="00E05FB1"/>
    <w:rsid w:val="00E06054"/>
    <w:rsid w:val="00E0614D"/>
    <w:rsid w:val="00E0647B"/>
    <w:rsid w:val="00E0680C"/>
    <w:rsid w:val="00E06F91"/>
    <w:rsid w:val="00E071F4"/>
    <w:rsid w:val="00E07493"/>
    <w:rsid w:val="00E0789B"/>
    <w:rsid w:val="00E079D9"/>
    <w:rsid w:val="00E07D79"/>
    <w:rsid w:val="00E07DB9"/>
    <w:rsid w:val="00E07ED2"/>
    <w:rsid w:val="00E10301"/>
    <w:rsid w:val="00E1066C"/>
    <w:rsid w:val="00E106B3"/>
    <w:rsid w:val="00E10D34"/>
    <w:rsid w:val="00E10E95"/>
    <w:rsid w:val="00E11670"/>
    <w:rsid w:val="00E11BD3"/>
    <w:rsid w:val="00E11C58"/>
    <w:rsid w:val="00E11FAB"/>
    <w:rsid w:val="00E12308"/>
    <w:rsid w:val="00E129ED"/>
    <w:rsid w:val="00E12EE5"/>
    <w:rsid w:val="00E1370D"/>
    <w:rsid w:val="00E13D57"/>
    <w:rsid w:val="00E1423A"/>
    <w:rsid w:val="00E1432D"/>
    <w:rsid w:val="00E14B7F"/>
    <w:rsid w:val="00E14CF8"/>
    <w:rsid w:val="00E1512D"/>
    <w:rsid w:val="00E153C5"/>
    <w:rsid w:val="00E155BC"/>
    <w:rsid w:val="00E15636"/>
    <w:rsid w:val="00E15AD5"/>
    <w:rsid w:val="00E15D2E"/>
    <w:rsid w:val="00E160F3"/>
    <w:rsid w:val="00E161FE"/>
    <w:rsid w:val="00E16599"/>
    <w:rsid w:val="00E1675F"/>
    <w:rsid w:val="00E167F3"/>
    <w:rsid w:val="00E169D0"/>
    <w:rsid w:val="00E16EBA"/>
    <w:rsid w:val="00E1704A"/>
    <w:rsid w:val="00E172E9"/>
    <w:rsid w:val="00E17804"/>
    <w:rsid w:val="00E178C8"/>
    <w:rsid w:val="00E17983"/>
    <w:rsid w:val="00E2025B"/>
    <w:rsid w:val="00E20678"/>
    <w:rsid w:val="00E20CFC"/>
    <w:rsid w:val="00E21239"/>
    <w:rsid w:val="00E21515"/>
    <w:rsid w:val="00E21C0A"/>
    <w:rsid w:val="00E2214C"/>
    <w:rsid w:val="00E22D83"/>
    <w:rsid w:val="00E22EB0"/>
    <w:rsid w:val="00E22F3A"/>
    <w:rsid w:val="00E2436B"/>
    <w:rsid w:val="00E248F6"/>
    <w:rsid w:val="00E24D5D"/>
    <w:rsid w:val="00E24E33"/>
    <w:rsid w:val="00E24FF5"/>
    <w:rsid w:val="00E250A9"/>
    <w:rsid w:val="00E250EC"/>
    <w:rsid w:val="00E25615"/>
    <w:rsid w:val="00E2591D"/>
    <w:rsid w:val="00E25CC0"/>
    <w:rsid w:val="00E25E8C"/>
    <w:rsid w:val="00E26120"/>
    <w:rsid w:val="00E26605"/>
    <w:rsid w:val="00E26C32"/>
    <w:rsid w:val="00E270AB"/>
    <w:rsid w:val="00E2782A"/>
    <w:rsid w:val="00E31060"/>
    <w:rsid w:val="00E31681"/>
    <w:rsid w:val="00E3185A"/>
    <w:rsid w:val="00E3276E"/>
    <w:rsid w:val="00E32AB5"/>
    <w:rsid w:val="00E32DE2"/>
    <w:rsid w:val="00E32E84"/>
    <w:rsid w:val="00E33299"/>
    <w:rsid w:val="00E3385B"/>
    <w:rsid w:val="00E3387C"/>
    <w:rsid w:val="00E339B3"/>
    <w:rsid w:val="00E33C79"/>
    <w:rsid w:val="00E33DCF"/>
    <w:rsid w:val="00E3423C"/>
    <w:rsid w:val="00E34992"/>
    <w:rsid w:val="00E34B7F"/>
    <w:rsid w:val="00E351AA"/>
    <w:rsid w:val="00E35B96"/>
    <w:rsid w:val="00E35EF8"/>
    <w:rsid w:val="00E364E8"/>
    <w:rsid w:val="00E366A1"/>
    <w:rsid w:val="00E36B9B"/>
    <w:rsid w:val="00E36CB3"/>
    <w:rsid w:val="00E36CB5"/>
    <w:rsid w:val="00E36E23"/>
    <w:rsid w:val="00E36EBE"/>
    <w:rsid w:val="00E36F17"/>
    <w:rsid w:val="00E371DE"/>
    <w:rsid w:val="00E37F49"/>
    <w:rsid w:val="00E403E6"/>
    <w:rsid w:val="00E403E9"/>
    <w:rsid w:val="00E40BAF"/>
    <w:rsid w:val="00E40C3B"/>
    <w:rsid w:val="00E410A9"/>
    <w:rsid w:val="00E413B8"/>
    <w:rsid w:val="00E41448"/>
    <w:rsid w:val="00E41579"/>
    <w:rsid w:val="00E416D4"/>
    <w:rsid w:val="00E41BD2"/>
    <w:rsid w:val="00E4234F"/>
    <w:rsid w:val="00E433C6"/>
    <w:rsid w:val="00E4352B"/>
    <w:rsid w:val="00E43BC8"/>
    <w:rsid w:val="00E43FA7"/>
    <w:rsid w:val="00E44BBE"/>
    <w:rsid w:val="00E44C58"/>
    <w:rsid w:val="00E45057"/>
    <w:rsid w:val="00E4548F"/>
    <w:rsid w:val="00E45764"/>
    <w:rsid w:val="00E457FE"/>
    <w:rsid w:val="00E45AA2"/>
    <w:rsid w:val="00E45CD8"/>
    <w:rsid w:val="00E45CDA"/>
    <w:rsid w:val="00E45F72"/>
    <w:rsid w:val="00E46227"/>
    <w:rsid w:val="00E462D4"/>
    <w:rsid w:val="00E4670C"/>
    <w:rsid w:val="00E47101"/>
    <w:rsid w:val="00E472B5"/>
    <w:rsid w:val="00E47511"/>
    <w:rsid w:val="00E47A4E"/>
    <w:rsid w:val="00E47BA2"/>
    <w:rsid w:val="00E47F6A"/>
    <w:rsid w:val="00E5012A"/>
    <w:rsid w:val="00E5013E"/>
    <w:rsid w:val="00E50669"/>
    <w:rsid w:val="00E5087E"/>
    <w:rsid w:val="00E5099F"/>
    <w:rsid w:val="00E50F27"/>
    <w:rsid w:val="00E51567"/>
    <w:rsid w:val="00E51878"/>
    <w:rsid w:val="00E51A3A"/>
    <w:rsid w:val="00E51AAC"/>
    <w:rsid w:val="00E51C62"/>
    <w:rsid w:val="00E520E5"/>
    <w:rsid w:val="00E52115"/>
    <w:rsid w:val="00E523DC"/>
    <w:rsid w:val="00E52790"/>
    <w:rsid w:val="00E5281E"/>
    <w:rsid w:val="00E528F4"/>
    <w:rsid w:val="00E52CE5"/>
    <w:rsid w:val="00E52E92"/>
    <w:rsid w:val="00E53139"/>
    <w:rsid w:val="00E5333A"/>
    <w:rsid w:val="00E534C1"/>
    <w:rsid w:val="00E53619"/>
    <w:rsid w:val="00E5397B"/>
    <w:rsid w:val="00E53B4A"/>
    <w:rsid w:val="00E54263"/>
    <w:rsid w:val="00E545EE"/>
    <w:rsid w:val="00E54D9D"/>
    <w:rsid w:val="00E54E26"/>
    <w:rsid w:val="00E54FAB"/>
    <w:rsid w:val="00E5502D"/>
    <w:rsid w:val="00E5521A"/>
    <w:rsid w:val="00E554B5"/>
    <w:rsid w:val="00E55575"/>
    <w:rsid w:val="00E55A1B"/>
    <w:rsid w:val="00E55B10"/>
    <w:rsid w:val="00E55BCD"/>
    <w:rsid w:val="00E55C5A"/>
    <w:rsid w:val="00E55D0B"/>
    <w:rsid w:val="00E562BA"/>
    <w:rsid w:val="00E566F1"/>
    <w:rsid w:val="00E567D1"/>
    <w:rsid w:val="00E575B7"/>
    <w:rsid w:val="00E57838"/>
    <w:rsid w:val="00E578E7"/>
    <w:rsid w:val="00E57BCC"/>
    <w:rsid w:val="00E57D68"/>
    <w:rsid w:val="00E57F24"/>
    <w:rsid w:val="00E60024"/>
    <w:rsid w:val="00E6044C"/>
    <w:rsid w:val="00E60A0A"/>
    <w:rsid w:val="00E60EFB"/>
    <w:rsid w:val="00E6119F"/>
    <w:rsid w:val="00E614A8"/>
    <w:rsid w:val="00E6166E"/>
    <w:rsid w:val="00E61BA6"/>
    <w:rsid w:val="00E61C8C"/>
    <w:rsid w:val="00E6226E"/>
    <w:rsid w:val="00E62946"/>
    <w:rsid w:val="00E62F0F"/>
    <w:rsid w:val="00E62F8C"/>
    <w:rsid w:val="00E633A6"/>
    <w:rsid w:val="00E633F9"/>
    <w:rsid w:val="00E63759"/>
    <w:rsid w:val="00E638BB"/>
    <w:rsid w:val="00E63984"/>
    <w:rsid w:val="00E63CB2"/>
    <w:rsid w:val="00E64280"/>
    <w:rsid w:val="00E645B8"/>
    <w:rsid w:val="00E648E1"/>
    <w:rsid w:val="00E64D8B"/>
    <w:rsid w:val="00E64F6D"/>
    <w:rsid w:val="00E652EA"/>
    <w:rsid w:val="00E653D3"/>
    <w:rsid w:val="00E65BF3"/>
    <w:rsid w:val="00E65E58"/>
    <w:rsid w:val="00E65E60"/>
    <w:rsid w:val="00E664C8"/>
    <w:rsid w:val="00E66D34"/>
    <w:rsid w:val="00E66D42"/>
    <w:rsid w:val="00E6729F"/>
    <w:rsid w:val="00E6738C"/>
    <w:rsid w:val="00E67C99"/>
    <w:rsid w:val="00E70056"/>
    <w:rsid w:val="00E700D9"/>
    <w:rsid w:val="00E70556"/>
    <w:rsid w:val="00E70807"/>
    <w:rsid w:val="00E7081A"/>
    <w:rsid w:val="00E70BBC"/>
    <w:rsid w:val="00E70F62"/>
    <w:rsid w:val="00E71413"/>
    <w:rsid w:val="00E71CF8"/>
    <w:rsid w:val="00E72392"/>
    <w:rsid w:val="00E723DF"/>
    <w:rsid w:val="00E728AF"/>
    <w:rsid w:val="00E729D4"/>
    <w:rsid w:val="00E72B40"/>
    <w:rsid w:val="00E72C20"/>
    <w:rsid w:val="00E730C1"/>
    <w:rsid w:val="00E73443"/>
    <w:rsid w:val="00E738C6"/>
    <w:rsid w:val="00E73C60"/>
    <w:rsid w:val="00E73D16"/>
    <w:rsid w:val="00E73E66"/>
    <w:rsid w:val="00E7487D"/>
    <w:rsid w:val="00E7489E"/>
    <w:rsid w:val="00E74A95"/>
    <w:rsid w:val="00E7520D"/>
    <w:rsid w:val="00E75330"/>
    <w:rsid w:val="00E7575B"/>
    <w:rsid w:val="00E757B5"/>
    <w:rsid w:val="00E757BD"/>
    <w:rsid w:val="00E75E0D"/>
    <w:rsid w:val="00E761F6"/>
    <w:rsid w:val="00E7642C"/>
    <w:rsid w:val="00E76A57"/>
    <w:rsid w:val="00E76DF7"/>
    <w:rsid w:val="00E770E8"/>
    <w:rsid w:val="00E77E9E"/>
    <w:rsid w:val="00E80077"/>
    <w:rsid w:val="00E80172"/>
    <w:rsid w:val="00E80269"/>
    <w:rsid w:val="00E80417"/>
    <w:rsid w:val="00E80632"/>
    <w:rsid w:val="00E80C86"/>
    <w:rsid w:val="00E80EC1"/>
    <w:rsid w:val="00E81AB0"/>
    <w:rsid w:val="00E81E1B"/>
    <w:rsid w:val="00E826D3"/>
    <w:rsid w:val="00E82B86"/>
    <w:rsid w:val="00E82B98"/>
    <w:rsid w:val="00E83512"/>
    <w:rsid w:val="00E83674"/>
    <w:rsid w:val="00E8388F"/>
    <w:rsid w:val="00E839EE"/>
    <w:rsid w:val="00E83AC1"/>
    <w:rsid w:val="00E83E50"/>
    <w:rsid w:val="00E83F8E"/>
    <w:rsid w:val="00E83FF4"/>
    <w:rsid w:val="00E84A0A"/>
    <w:rsid w:val="00E84B88"/>
    <w:rsid w:val="00E84DBC"/>
    <w:rsid w:val="00E851EB"/>
    <w:rsid w:val="00E85447"/>
    <w:rsid w:val="00E85B30"/>
    <w:rsid w:val="00E85CC8"/>
    <w:rsid w:val="00E85F83"/>
    <w:rsid w:val="00E8610B"/>
    <w:rsid w:val="00E863EA"/>
    <w:rsid w:val="00E865D9"/>
    <w:rsid w:val="00E8660A"/>
    <w:rsid w:val="00E86EC4"/>
    <w:rsid w:val="00E8707C"/>
    <w:rsid w:val="00E87263"/>
    <w:rsid w:val="00E879B3"/>
    <w:rsid w:val="00E87F85"/>
    <w:rsid w:val="00E908BF"/>
    <w:rsid w:val="00E90E27"/>
    <w:rsid w:val="00E921E8"/>
    <w:rsid w:val="00E92A3B"/>
    <w:rsid w:val="00E92EF8"/>
    <w:rsid w:val="00E93131"/>
    <w:rsid w:val="00E93DCB"/>
    <w:rsid w:val="00E93E83"/>
    <w:rsid w:val="00E9453E"/>
    <w:rsid w:val="00E94A54"/>
    <w:rsid w:val="00E94CDD"/>
    <w:rsid w:val="00E94D68"/>
    <w:rsid w:val="00E9517F"/>
    <w:rsid w:val="00E955AB"/>
    <w:rsid w:val="00E95714"/>
    <w:rsid w:val="00E9576F"/>
    <w:rsid w:val="00E957EB"/>
    <w:rsid w:val="00E95817"/>
    <w:rsid w:val="00E95AFD"/>
    <w:rsid w:val="00E9604F"/>
    <w:rsid w:val="00E9616A"/>
    <w:rsid w:val="00E964EC"/>
    <w:rsid w:val="00E964FF"/>
    <w:rsid w:val="00E96653"/>
    <w:rsid w:val="00E968AE"/>
    <w:rsid w:val="00E969E8"/>
    <w:rsid w:val="00E96B3B"/>
    <w:rsid w:val="00E96EE9"/>
    <w:rsid w:val="00E97291"/>
    <w:rsid w:val="00E97346"/>
    <w:rsid w:val="00E97714"/>
    <w:rsid w:val="00E97A34"/>
    <w:rsid w:val="00E97E4C"/>
    <w:rsid w:val="00EA0289"/>
    <w:rsid w:val="00EA0377"/>
    <w:rsid w:val="00EA0A81"/>
    <w:rsid w:val="00EA0EE9"/>
    <w:rsid w:val="00EA0FC7"/>
    <w:rsid w:val="00EA1C29"/>
    <w:rsid w:val="00EA1DEB"/>
    <w:rsid w:val="00EA1F63"/>
    <w:rsid w:val="00EA1FBD"/>
    <w:rsid w:val="00EA2112"/>
    <w:rsid w:val="00EA2379"/>
    <w:rsid w:val="00EA2BAD"/>
    <w:rsid w:val="00EA2C2E"/>
    <w:rsid w:val="00EA2E2E"/>
    <w:rsid w:val="00EA2F6E"/>
    <w:rsid w:val="00EA3B4F"/>
    <w:rsid w:val="00EA3D74"/>
    <w:rsid w:val="00EA40DA"/>
    <w:rsid w:val="00EA4495"/>
    <w:rsid w:val="00EA46C8"/>
    <w:rsid w:val="00EA4919"/>
    <w:rsid w:val="00EA49A2"/>
    <w:rsid w:val="00EA4B53"/>
    <w:rsid w:val="00EA4EC7"/>
    <w:rsid w:val="00EA5315"/>
    <w:rsid w:val="00EA558D"/>
    <w:rsid w:val="00EA5B66"/>
    <w:rsid w:val="00EA5C14"/>
    <w:rsid w:val="00EA5E84"/>
    <w:rsid w:val="00EA60AF"/>
    <w:rsid w:val="00EA6215"/>
    <w:rsid w:val="00EA6228"/>
    <w:rsid w:val="00EA6307"/>
    <w:rsid w:val="00EA633F"/>
    <w:rsid w:val="00EA6AB9"/>
    <w:rsid w:val="00EA6B6F"/>
    <w:rsid w:val="00EA6B87"/>
    <w:rsid w:val="00EA6EC3"/>
    <w:rsid w:val="00EA713A"/>
    <w:rsid w:val="00EA73FA"/>
    <w:rsid w:val="00EA7958"/>
    <w:rsid w:val="00EA7BED"/>
    <w:rsid w:val="00EA7F5D"/>
    <w:rsid w:val="00EB01A3"/>
    <w:rsid w:val="00EB0385"/>
    <w:rsid w:val="00EB0B8D"/>
    <w:rsid w:val="00EB0DDA"/>
    <w:rsid w:val="00EB0F26"/>
    <w:rsid w:val="00EB1722"/>
    <w:rsid w:val="00EB2995"/>
    <w:rsid w:val="00EB2F77"/>
    <w:rsid w:val="00EB3230"/>
    <w:rsid w:val="00EB3325"/>
    <w:rsid w:val="00EB3440"/>
    <w:rsid w:val="00EB35C3"/>
    <w:rsid w:val="00EB3830"/>
    <w:rsid w:val="00EB3B26"/>
    <w:rsid w:val="00EB3BA3"/>
    <w:rsid w:val="00EB3F1A"/>
    <w:rsid w:val="00EB3F2A"/>
    <w:rsid w:val="00EB453C"/>
    <w:rsid w:val="00EB466D"/>
    <w:rsid w:val="00EB47CF"/>
    <w:rsid w:val="00EB4806"/>
    <w:rsid w:val="00EB4AFC"/>
    <w:rsid w:val="00EB4B8C"/>
    <w:rsid w:val="00EB4E3A"/>
    <w:rsid w:val="00EB4FA1"/>
    <w:rsid w:val="00EB5130"/>
    <w:rsid w:val="00EB57DF"/>
    <w:rsid w:val="00EB5844"/>
    <w:rsid w:val="00EB5880"/>
    <w:rsid w:val="00EB58F3"/>
    <w:rsid w:val="00EB67E3"/>
    <w:rsid w:val="00EB684C"/>
    <w:rsid w:val="00EB7100"/>
    <w:rsid w:val="00EB7428"/>
    <w:rsid w:val="00EB762D"/>
    <w:rsid w:val="00EC0339"/>
    <w:rsid w:val="00EC053A"/>
    <w:rsid w:val="00EC05CF"/>
    <w:rsid w:val="00EC0A32"/>
    <w:rsid w:val="00EC0D06"/>
    <w:rsid w:val="00EC10F3"/>
    <w:rsid w:val="00EC155F"/>
    <w:rsid w:val="00EC1665"/>
    <w:rsid w:val="00EC189F"/>
    <w:rsid w:val="00EC1E0D"/>
    <w:rsid w:val="00EC1F5A"/>
    <w:rsid w:val="00EC1FCE"/>
    <w:rsid w:val="00EC20C8"/>
    <w:rsid w:val="00EC25FF"/>
    <w:rsid w:val="00EC260A"/>
    <w:rsid w:val="00EC295B"/>
    <w:rsid w:val="00EC2996"/>
    <w:rsid w:val="00EC2A68"/>
    <w:rsid w:val="00EC2AEE"/>
    <w:rsid w:val="00EC2BF9"/>
    <w:rsid w:val="00EC2E3A"/>
    <w:rsid w:val="00EC35EC"/>
    <w:rsid w:val="00EC36F3"/>
    <w:rsid w:val="00EC44BB"/>
    <w:rsid w:val="00EC5706"/>
    <w:rsid w:val="00EC59D2"/>
    <w:rsid w:val="00EC5ACD"/>
    <w:rsid w:val="00EC5F46"/>
    <w:rsid w:val="00EC625D"/>
    <w:rsid w:val="00EC6459"/>
    <w:rsid w:val="00EC647C"/>
    <w:rsid w:val="00EC6CB7"/>
    <w:rsid w:val="00EC70BA"/>
    <w:rsid w:val="00EC71D8"/>
    <w:rsid w:val="00EC733B"/>
    <w:rsid w:val="00EC73ED"/>
    <w:rsid w:val="00EC73F4"/>
    <w:rsid w:val="00EC76A1"/>
    <w:rsid w:val="00EC7977"/>
    <w:rsid w:val="00EC7ABD"/>
    <w:rsid w:val="00EC7D16"/>
    <w:rsid w:val="00ED0033"/>
    <w:rsid w:val="00ED043E"/>
    <w:rsid w:val="00ED04E6"/>
    <w:rsid w:val="00ED0733"/>
    <w:rsid w:val="00ED1008"/>
    <w:rsid w:val="00ED15C0"/>
    <w:rsid w:val="00ED178B"/>
    <w:rsid w:val="00ED18EF"/>
    <w:rsid w:val="00ED1D1B"/>
    <w:rsid w:val="00ED1EDA"/>
    <w:rsid w:val="00ED2042"/>
    <w:rsid w:val="00ED2193"/>
    <w:rsid w:val="00ED2644"/>
    <w:rsid w:val="00ED272F"/>
    <w:rsid w:val="00ED2FF2"/>
    <w:rsid w:val="00ED35E3"/>
    <w:rsid w:val="00ED38B1"/>
    <w:rsid w:val="00ED3BC0"/>
    <w:rsid w:val="00ED40E4"/>
    <w:rsid w:val="00ED41D1"/>
    <w:rsid w:val="00ED42BF"/>
    <w:rsid w:val="00ED43ED"/>
    <w:rsid w:val="00ED4807"/>
    <w:rsid w:val="00ED4B8E"/>
    <w:rsid w:val="00ED4CCB"/>
    <w:rsid w:val="00ED4DBA"/>
    <w:rsid w:val="00ED5043"/>
    <w:rsid w:val="00ED51E9"/>
    <w:rsid w:val="00ED5632"/>
    <w:rsid w:val="00ED5636"/>
    <w:rsid w:val="00ED574E"/>
    <w:rsid w:val="00ED57E1"/>
    <w:rsid w:val="00ED5C29"/>
    <w:rsid w:val="00ED625A"/>
    <w:rsid w:val="00ED62FF"/>
    <w:rsid w:val="00ED659A"/>
    <w:rsid w:val="00ED692A"/>
    <w:rsid w:val="00ED6B4A"/>
    <w:rsid w:val="00ED6F78"/>
    <w:rsid w:val="00ED6F85"/>
    <w:rsid w:val="00ED7956"/>
    <w:rsid w:val="00ED7A75"/>
    <w:rsid w:val="00EE0043"/>
    <w:rsid w:val="00EE0452"/>
    <w:rsid w:val="00EE0685"/>
    <w:rsid w:val="00EE0CB2"/>
    <w:rsid w:val="00EE0E1E"/>
    <w:rsid w:val="00EE10CD"/>
    <w:rsid w:val="00EE1599"/>
    <w:rsid w:val="00EE15D8"/>
    <w:rsid w:val="00EE17A5"/>
    <w:rsid w:val="00EE1EB4"/>
    <w:rsid w:val="00EE1F0C"/>
    <w:rsid w:val="00EE20DD"/>
    <w:rsid w:val="00EE29F6"/>
    <w:rsid w:val="00EE35FE"/>
    <w:rsid w:val="00EE3BF0"/>
    <w:rsid w:val="00EE3C93"/>
    <w:rsid w:val="00EE3CBD"/>
    <w:rsid w:val="00EE439B"/>
    <w:rsid w:val="00EE44AB"/>
    <w:rsid w:val="00EE47FB"/>
    <w:rsid w:val="00EE4A91"/>
    <w:rsid w:val="00EE4B2E"/>
    <w:rsid w:val="00EE4FA7"/>
    <w:rsid w:val="00EE51FA"/>
    <w:rsid w:val="00EE5651"/>
    <w:rsid w:val="00EE57FF"/>
    <w:rsid w:val="00EE5CDC"/>
    <w:rsid w:val="00EE6001"/>
    <w:rsid w:val="00EE62D2"/>
    <w:rsid w:val="00EE694F"/>
    <w:rsid w:val="00EE69E2"/>
    <w:rsid w:val="00EE6CE6"/>
    <w:rsid w:val="00EE71BD"/>
    <w:rsid w:val="00EE7311"/>
    <w:rsid w:val="00EE73EF"/>
    <w:rsid w:val="00EE7773"/>
    <w:rsid w:val="00EE79A4"/>
    <w:rsid w:val="00EE7B81"/>
    <w:rsid w:val="00EF0204"/>
    <w:rsid w:val="00EF0914"/>
    <w:rsid w:val="00EF0CD1"/>
    <w:rsid w:val="00EF0EB9"/>
    <w:rsid w:val="00EF1084"/>
    <w:rsid w:val="00EF14F4"/>
    <w:rsid w:val="00EF15BC"/>
    <w:rsid w:val="00EF16FD"/>
    <w:rsid w:val="00EF1EE5"/>
    <w:rsid w:val="00EF2091"/>
    <w:rsid w:val="00EF20BB"/>
    <w:rsid w:val="00EF2448"/>
    <w:rsid w:val="00EF2BDA"/>
    <w:rsid w:val="00EF2BE7"/>
    <w:rsid w:val="00EF3259"/>
    <w:rsid w:val="00EF335D"/>
    <w:rsid w:val="00EF377E"/>
    <w:rsid w:val="00EF39D2"/>
    <w:rsid w:val="00EF401C"/>
    <w:rsid w:val="00EF4057"/>
    <w:rsid w:val="00EF4102"/>
    <w:rsid w:val="00EF4E2D"/>
    <w:rsid w:val="00EF4F71"/>
    <w:rsid w:val="00EF565F"/>
    <w:rsid w:val="00EF5980"/>
    <w:rsid w:val="00EF6644"/>
    <w:rsid w:val="00EF78F4"/>
    <w:rsid w:val="00EF7C5D"/>
    <w:rsid w:val="00EF7FC9"/>
    <w:rsid w:val="00F002F4"/>
    <w:rsid w:val="00F0078A"/>
    <w:rsid w:val="00F00988"/>
    <w:rsid w:val="00F01E85"/>
    <w:rsid w:val="00F01F3A"/>
    <w:rsid w:val="00F02409"/>
    <w:rsid w:val="00F02C80"/>
    <w:rsid w:val="00F0355D"/>
    <w:rsid w:val="00F0391E"/>
    <w:rsid w:val="00F03B4E"/>
    <w:rsid w:val="00F03B60"/>
    <w:rsid w:val="00F04324"/>
    <w:rsid w:val="00F04779"/>
    <w:rsid w:val="00F047A5"/>
    <w:rsid w:val="00F04B29"/>
    <w:rsid w:val="00F04EBA"/>
    <w:rsid w:val="00F05128"/>
    <w:rsid w:val="00F05169"/>
    <w:rsid w:val="00F0546B"/>
    <w:rsid w:val="00F05656"/>
    <w:rsid w:val="00F05B68"/>
    <w:rsid w:val="00F05DB3"/>
    <w:rsid w:val="00F06529"/>
    <w:rsid w:val="00F06ABB"/>
    <w:rsid w:val="00F06CCA"/>
    <w:rsid w:val="00F06D51"/>
    <w:rsid w:val="00F06E28"/>
    <w:rsid w:val="00F07262"/>
    <w:rsid w:val="00F0747C"/>
    <w:rsid w:val="00F07598"/>
    <w:rsid w:val="00F07972"/>
    <w:rsid w:val="00F07B54"/>
    <w:rsid w:val="00F07D93"/>
    <w:rsid w:val="00F10376"/>
    <w:rsid w:val="00F10BEA"/>
    <w:rsid w:val="00F10E24"/>
    <w:rsid w:val="00F10F74"/>
    <w:rsid w:val="00F112F3"/>
    <w:rsid w:val="00F1142D"/>
    <w:rsid w:val="00F114AD"/>
    <w:rsid w:val="00F1153B"/>
    <w:rsid w:val="00F1186B"/>
    <w:rsid w:val="00F11CBA"/>
    <w:rsid w:val="00F11FAC"/>
    <w:rsid w:val="00F1203E"/>
    <w:rsid w:val="00F1237D"/>
    <w:rsid w:val="00F129D0"/>
    <w:rsid w:val="00F12F3D"/>
    <w:rsid w:val="00F13621"/>
    <w:rsid w:val="00F137FD"/>
    <w:rsid w:val="00F13ACE"/>
    <w:rsid w:val="00F13D16"/>
    <w:rsid w:val="00F13DAE"/>
    <w:rsid w:val="00F13F4D"/>
    <w:rsid w:val="00F1413B"/>
    <w:rsid w:val="00F143F5"/>
    <w:rsid w:val="00F1458C"/>
    <w:rsid w:val="00F15299"/>
    <w:rsid w:val="00F1588A"/>
    <w:rsid w:val="00F16819"/>
    <w:rsid w:val="00F168A1"/>
    <w:rsid w:val="00F169A4"/>
    <w:rsid w:val="00F17AC2"/>
    <w:rsid w:val="00F17B12"/>
    <w:rsid w:val="00F214E7"/>
    <w:rsid w:val="00F21C58"/>
    <w:rsid w:val="00F21F8A"/>
    <w:rsid w:val="00F22516"/>
    <w:rsid w:val="00F227D9"/>
    <w:rsid w:val="00F22BA9"/>
    <w:rsid w:val="00F23295"/>
    <w:rsid w:val="00F232A2"/>
    <w:rsid w:val="00F2377B"/>
    <w:rsid w:val="00F23870"/>
    <w:rsid w:val="00F23C44"/>
    <w:rsid w:val="00F23CDC"/>
    <w:rsid w:val="00F24084"/>
    <w:rsid w:val="00F2408A"/>
    <w:rsid w:val="00F24A30"/>
    <w:rsid w:val="00F24A98"/>
    <w:rsid w:val="00F24D76"/>
    <w:rsid w:val="00F24E14"/>
    <w:rsid w:val="00F25054"/>
    <w:rsid w:val="00F25169"/>
    <w:rsid w:val="00F25191"/>
    <w:rsid w:val="00F2572C"/>
    <w:rsid w:val="00F2596E"/>
    <w:rsid w:val="00F259D4"/>
    <w:rsid w:val="00F25AE7"/>
    <w:rsid w:val="00F25D40"/>
    <w:rsid w:val="00F2650A"/>
    <w:rsid w:val="00F267BF"/>
    <w:rsid w:val="00F26978"/>
    <w:rsid w:val="00F279D1"/>
    <w:rsid w:val="00F27DDE"/>
    <w:rsid w:val="00F27FC5"/>
    <w:rsid w:val="00F300D4"/>
    <w:rsid w:val="00F300E4"/>
    <w:rsid w:val="00F30304"/>
    <w:rsid w:val="00F30BDB"/>
    <w:rsid w:val="00F30F81"/>
    <w:rsid w:val="00F310F9"/>
    <w:rsid w:val="00F3117F"/>
    <w:rsid w:val="00F31789"/>
    <w:rsid w:val="00F317BE"/>
    <w:rsid w:val="00F32607"/>
    <w:rsid w:val="00F326CC"/>
    <w:rsid w:val="00F32733"/>
    <w:rsid w:val="00F32A9F"/>
    <w:rsid w:val="00F332CB"/>
    <w:rsid w:val="00F3338B"/>
    <w:rsid w:val="00F33542"/>
    <w:rsid w:val="00F33669"/>
    <w:rsid w:val="00F33730"/>
    <w:rsid w:val="00F341A0"/>
    <w:rsid w:val="00F34495"/>
    <w:rsid w:val="00F34687"/>
    <w:rsid w:val="00F34CDA"/>
    <w:rsid w:val="00F356FA"/>
    <w:rsid w:val="00F35817"/>
    <w:rsid w:val="00F3624E"/>
    <w:rsid w:val="00F369F9"/>
    <w:rsid w:val="00F36AB3"/>
    <w:rsid w:val="00F36C52"/>
    <w:rsid w:val="00F37203"/>
    <w:rsid w:val="00F3789D"/>
    <w:rsid w:val="00F4014B"/>
    <w:rsid w:val="00F40655"/>
    <w:rsid w:val="00F40DD2"/>
    <w:rsid w:val="00F41307"/>
    <w:rsid w:val="00F4132C"/>
    <w:rsid w:val="00F4134A"/>
    <w:rsid w:val="00F41800"/>
    <w:rsid w:val="00F419EB"/>
    <w:rsid w:val="00F41B2E"/>
    <w:rsid w:val="00F41C9B"/>
    <w:rsid w:val="00F41FCA"/>
    <w:rsid w:val="00F421D6"/>
    <w:rsid w:val="00F42211"/>
    <w:rsid w:val="00F4296B"/>
    <w:rsid w:val="00F42D52"/>
    <w:rsid w:val="00F430E2"/>
    <w:rsid w:val="00F43964"/>
    <w:rsid w:val="00F440EB"/>
    <w:rsid w:val="00F444A0"/>
    <w:rsid w:val="00F446D8"/>
    <w:rsid w:val="00F4496D"/>
    <w:rsid w:val="00F44ADE"/>
    <w:rsid w:val="00F44C07"/>
    <w:rsid w:val="00F44E86"/>
    <w:rsid w:val="00F45146"/>
    <w:rsid w:val="00F45DE2"/>
    <w:rsid w:val="00F45F4C"/>
    <w:rsid w:val="00F46685"/>
    <w:rsid w:val="00F46A1E"/>
    <w:rsid w:val="00F46C1E"/>
    <w:rsid w:val="00F46DA6"/>
    <w:rsid w:val="00F46E07"/>
    <w:rsid w:val="00F46E4E"/>
    <w:rsid w:val="00F46FE0"/>
    <w:rsid w:val="00F477E5"/>
    <w:rsid w:val="00F50025"/>
    <w:rsid w:val="00F50057"/>
    <w:rsid w:val="00F502C5"/>
    <w:rsid w:val="00F5059E"/>
    <w:rsid w:val="00F505B1"/>
    <w:rsid w:val="00F50662"/>
    <w:rsid w:val="00F509EB"/>
    <w:rsid w:val="00F50DB0"/>
    <w:rsid w:val="00F50EA7"/>
    <w:rsid w:val="00F5104D"/>
    <w:rsid w:val="00F515C7"/>
    <w:rsid w:val="00F51973"/>
    <w:rsid w:val="00F51C05"/>
    <w:rsid w:val="00F5218E"/>
    <w:rsid w:val="00F523B5"/>
    <w:rsid w:val="00F5252A"/>
    <w:rsid w:val="00F525DD"/>
    <w:rsid w:val="00F5260E"/>
    <w:rsid w:val="00F52C1C"/>
    <w:rsid w:val="00F532EA"/>
    <w:rsid w:val="00F5340F"/>
    <w:rsid w:val="00F534E7"/>
    <w:rsid w:val="00F53F16"/>
    <w:rsid w:val="00F543E5"/>
    <w:rsid w:val="00F54841"/>
    <w:rsid w:val="00F54995"/>
    <w:rsid w:val="00F54A70"/>
    <w:rsid w:val="00F54B55"/>
    <w:rsid w:val="00F54BCA"/>
    <w:rsid w:val="00F5529C"/>
    <w:rsid w:val="00F556BA"/>
    <w:rsid w:val="00F55A8D"/>
    <w:rsid w:val="00F55B39"/>
    <w:rsid w:val="00F55C1D"/>
    <w:rsid w:val="00F55D52"/>
    <w:rsid w:val="00F56006"/>
    <w:rsid w:val="00F56C56"/>
    <w:rsid w:val="00F56D3D"/>
    <w:rsid w:val="00F570FD"/>
    <w:rsid w:val="00F5780F"/>
    <w:rsid w:val="00F57C9E"/>
    <w:rsid w:val="00F57E91"/>
    <w:rsid w:val="00F57F0C"/>
    <w:rsid w:val="00F600D6"/>
    <w:rsid w:val="00F60360"/>
    <w:rsid w:val="00F6043F"/>
    <w:rsid w:val="00F60653"/>
    <w:rsid w:val="00F609A0"/>
    <w:rsid w:val="00F609E8"/>
    <w:rsid w:val="00F61141"/>
    <w:rsid w:val="00F614AB"/>
    <w:rsid w:val="00F617D2"/>
    <w:rsid w:val="00F61AE7"/>
    <w:rsid w:val="00F61E8D"/>
    <w:rsid w:val="00F62074"/>
    <w:rsid w:val="00F621CD"/>
    <w:rsid w:val="00F62793"/>
    <w:rsid w:val="00F6282B"/>
    <w:rsid w:val="00F62C8D"/>
    <w:rsid w:val="00F62D7D"/>
    <w:rsid w:val="00F631F3"/>
    <w:rsid w:val="00F6356C"/>
    <w:rsid w:val="00F63B6C"/>
    <w:rsid w:val="00F63F8F"/>
    <w:rsid w:val="00F64227"/>
    <w:rsid w:val="00F64384"/>
    <w:rsid w:val="00F646F6"/>
    <w:rsid w:val="00F647BB"/>
    <w:rsid w:val="00F648B6"/>
    <w:rsid w:val="00F64C84"/>
    <w:rsid w:val="00F64D13"/>
    <w:rsid w:val="00F64E8A"/>
    <w:rsid w:val="00F64EAA"/>
    <w:rsid w:val="00F64FBE"/>
    <w:rsid w:val="00F65DA3"/>
    <w:rsid w:val="00F66053"/>
    <w:rsid w:val="00F66298"/>
    <w:rsid w:val="00F66C7F"/>
    <w:rsid w:val="00F677D7"/>
    <w:rsid w:val="00F67A1E"/>
    <w:rsid w:val="00F67B23"/>
    <w:rsid w:val="00F704F7"/>
    <w:rsid w:val="00F70AA4"/>
    <w:rsid w:val="00F70C8A"/>
    <w:rsid w:val="00F70EE9"/>
    <w:rsid w:val="00F711E1"/>
    <w:rsid w:val="00F716E0"/>
    <w:rsid w:val="00F7174F"/>
    <w:rsid w:val="00F71860"/>
    <w:rsid w:val="00F71945"/>
    <w:rsid w:val="00F72000"/>
    <w:rsid w:val="00F72221"/>
    <w:rsid w:val="00F723F0"/>
    <w:rsid w:val="00F72852"/>
    <w:rsid w:val="00F72B79"/>
    <w:rsid w:val="00F72C69"/>
    <w:rsid w:val="00F7330E"/>
    <w:rsid w:val="00F73E4E"/>
    <w:rsid w:val="00F7484A"/>
    <w:rsid w:val="00F74854"/>
    <w:rsid w:val="00F74F29"/>
    <w:rsid w:val="00F74FD5"/>
    <w:rsid w:val="00F75490"/>
    <w:rsid w:val="00F75557"/>
    <w:rsid w:val="00F75984"/>
    <w:rsid w:val="00F75E1A"/>
    <w:rsid w:val="00F763FC"/>
    <w:rsid w:val="00F76636"/>
    <w:rsid w:val="00F76C30"/>
    <w:rsid w:val="00F76FE7"/>
    <w:rsid w:val="00F770D0"/>
    <w:rsid w:val="00F77E33"/>
    <w:rsid w:val="00F800D3"/>
    <w:rsid w:val="00F80777"/>
    <w:rsid w:val="00F807F6"/>
    <w:rsid w:val="00F808F6"/>
    <w:rsid w:val="00F809C1"/>
    <w:rsid w:val="00F80E38"/>
    <w:rsid w:val="00F80F0E"/>
    <w:rsid w:val="00F81019"/>
    <w:rsid w:val="00F81093"/>
    <w:rsid w:val="00F81131"/>
    <w:rsid w:val="00F8120D"/>
    <w:rsid w:val="00F8185E"/>
    <w:rsid w:val="00F818C4"/>
    <w:rsid w:val="00F81AED"/>
    <w:rsid w:val="00F81D3B"/>
    <w:rsid w:val="00F8209B"/>
    <w:rsid w:val="00F82798"/>
    <w:rsid w:val="00F82985"/>
    <w:rsid w:val="00F8308D"/>
    <w:rsid w:val="00F833F0"/>
    <w:rsid w:val="00F83F23"/>
    <w:rsid w:val="00F8428E"/>
    <w:rsid w:val="00F84737"/>
    <w:rsid w:val="00F848A1"/>
    <w:rsid w:val="00F848FB"/>
    <w:rsid w:val="00F84D43"/>
    <w:rsid w:val="00F85069"/>
    <w:rsid w:val="00F852B0"/>
    <w:rsid w:val="00F8559F"/>
    <w:rsid w:val="00F858CC"/>
    <w:rsid w:val="00F8637E"/>
    <w:rsid w:val="00F86794"/>
    <w:rsid w:val="00F867A0"/>
    <w:rsid w:val="00F86FF6"/>
    <w:rsid w:val="00F87193"/>
    <w:rsid w:val="00F871DE"/>
    <w:rsid w:val="00F873AC"/>
    <w:rsid w:val="00F87621"/>
    <w:rsid w:val="00F87C36"/>
    <w:rsid w:val="00F9031C"/>
    <w:rsid w:val="00F90674"/>
    <w:rsid w:val="00F90A92"/>
    <w:rsid w:val="00F90AFC"/>
    <w:rsid w:val="00F90C67"/>
    <w:rsid w:val="00F90FA4"/>
    <w:rsid w:val="00F915F5"/>
    <w:rsid w:val="00F9171F"/>
    <w:rsid w:val="00F91A16"/>
    <w:rsid w:val="00F91D31"/>
    <w:rsid w:val="00F92691"/>
    <w:rsid w:val="00F931F0"/>
    <w:rsid w:val="00F93497"/>
    <w:rsid w:val="00F936B1"/>
    <w:rsid w:val="00F937A1"/>
    <w:rsid w:val="00F93A0D"/>
    <w:rsid w:val="00F93D80"/>
    <w:rsid w:val="00F944E4"/>
    <w:rsid w:val="00F94679"/>
    <w:rsid w:val="00F94DE2"/>
    <w:rsid w:val="00F952CC"/>
    <w:rsid w:val="00F95457"/>
    <w:rsid w:val="00F9548B"/>
    <w:rsid w:val="00F9597A"/>
    <w:rsid w:val="00F95D46"/>
    <w:rsid w:val="00F96050"/>
    <w:rsid w:val="00F9665D"/>
    <w:rsid w:val="00F96692"/>
    <w:rsid w:val="00F967C2"/>
    <w:rsid w:val="00F96857"/>
    <w:rsid w:val="00F96FA8"/>
    <w:rsid w:val="00F971EB"/>
    <w:rsid w:val="00F9761E"/>
    <w:rsid w:val="00F97BB4"/>
    <w:rsid w:val="00FA0068"/>
    <w:rsid w:val="00FA0287"/>
    <w:rsid w:val="00FA0B36"/>
    <w:rsid w:val="00FA0B6D"/>
    <w:rsid w:val="00FA1006"/>
    <w:rsid w:val="00FA129C"/>
    <w:rsid w:val="00FA152E"/>
    <w:rsid w:val="00FA16BF"/>
    <w:rsid w:val="00FA1835"/>
    <w:rsid w:val="00FA1C30"/>
    <w:rsid w:val="00FA1DED"/>
    <w:rsid w:val="00FA2080"/>
    <w:rsid w:val="00FA259A"/>
    <w:rsid w:val="00FA280E"/>
    <w:rsid w:val="00FA2A62"/>
    <w:rsid w:val="00FA2CB8"/>
    <w:rsid w:val="00FA2D93"/>
    <w:rsid w:val="00FA2F97"/>
    <w:rsid w:val="00FA3B47"/>
    <w:rsid w:val="00FA3B57"/>
    <w:rsid w:val="00FA3C59"/>
    <w:rsid w:val="00FA3C67"/>
    <w:rsid w:val="00FA3D6C"/>
    <w:rsid w:val="00FA42EC"/>
    <w:rsid w:val="00FA4A39"/>
    <w:rsid w:val="00FA4B9F"/>
    <w:rsid w:val="00FA4EB0"/>
    <w:rsid w:val="00FA5195"/>
    <w:rsid w:val="00FA556A"/>
    <w:rsid w:val="00FA58C1"/>
    <w:rsid w:val="00FA59A9"/>
    <w:rsid w:val="00FA5E53"/>
    <w:rsid w:val="00FA6401"/>
    <w:rsid w:val="00FA678E"/>
    <w:rsid w:val="00FA7076"/>
    <w:rsid w:val="00FA76D3"/>
    <w:rsid w:val="00FA776A"/>
    <w:rsid w:val="00FA789E"/>
    <w:rsid w:val="00FA7DE9"/>
    <w:rsid w:val="00FA7EAC"/>
    <w:rsid w:val="00FB0045"/>
    <w:rsid w:val="00FB0095"/>
    <w:rsid w:val="00FB01FD"/>
    <w:rsid w:val="00FB0316"/>
    <w:rsid w:val="00FB041C"/>
    <w:rsid w:val="00FB0450"/>
    <w:rsid w:val="00FB054E"/>
    <w:rsid w:val="00FB060E"/>
    <w:rsid w:val="00FB0EF0"/>
    <w:rsid w:val="00FB0F7C"/>
    <w:rsid w:val="00FB10E7"/>
    <w:rsid w:val="00FB123F"/>
    <w:rsid w:val="00FB18B9"/>
    <w:rsid w:val="00FB1D7B"/>
    <w:rsid w:val="00FB1ED3"/>
    <w:rsid w:val="00FB203B"/>
    <w:rsid w:val="00FB24C3"/>
    <w:rsid w:val="00FB273A"/>
    <w:rsid w:val="00FB2BC9"/>
    <w:rsid w:val="00FB2DD4"/>
    <w:rsid w:val="00FB2E71"/>
    <w:rsid w:val="00FB300B"/>
    <w:rsid w:val="00FB4521"/>
    <w:rsid w:val="00FB4652"/>
    <w:rsid w:val="00FB4663"/>
    <w:rsid w:val="00FB4AD2"/>
    <w:rsid w:val="00FB4BF0"/>
    <w:rsid w:val="00FB5202"/>
    <w:rsid w:val="00FB5770"/>
    <w:rsid w:val="00FB58D0"/>
    <w:rsid w:val="00FB6036"/>
    <w:rsid w:val="00FB6085"/>
    <w:rsid w:val="00FB615E"/>
    <w:rsid w:val="00FB6521"/>
    <w:rsid w:val="00FB72A9"/>
    <w:rsid w:val="00FB7380"/>
    <w:rsid w:val="00FB773B"/>
    <w:rsid w:val="00FB790F"/>
    <w:rsid w:val="00FB799D"/>
    <w:rsid w:val="00FB7A2F"/>
    <w:rsid w:val="00FB7ED9"/>
    <w:rsid w:val="00FC0885"/>
    <w:rsid w:val="00FC0A1E"/>
    <w:rsid w:val="00FC0E51"/>
    <w:rsid w:val="00FC100E"/>
    <w:rsid w:val="00FC10BB"/>
    <w:rsid w:val="00FC12F3"/>
    <w:rsid w:val="00FC1513"/>
    <w:rsid w:val="00FC1749"/>
    <w:rsid w:val="00FC17DA"/>
    <w:rsid w:val="00FC1913"/>
    <w:rsid w:val="00FC1A39"/>
    <w:rsid w:val="00FC1B77"/>
    <w:rsid w:val="00FC1C4D"/>
    <w:rsid w:val="00FC1FFE"/>
    <w:rsid w:val="00FC216D"/>
    <w:rsid w:val="00FC226F"/>
    <w:rsid w:val="00FC27D8"/>
    <w:rsid w:val="00FC28E4"/>
    <w:rsid w:val="00FC327F"/>
    <w:rsid w:val="00FC3588"/>
    <w:rsid w:val="00FC3A75"/>
    <w:rsid w:val="00FC3A84"/>
    <w:rsid w:val="00FC3DA0"/>
    <w:rsid w:val="00FC3E4A"/>
    <w:rsid w:val="00FC3F11"/>
    <w:rsid w:val="00FC4965"/>
    <w:rsid w:val="00FC4D47"/>
    <w:rsid w:val="00FC52F6"/>
    <w:rsid w:val="00FC58D5"/>
    <w:rsid w:val="00FC5A53"/>
    <w:rsid w:val="00FC5B5D"/>
    <w:rsid w:val="00FC5C56"/>
    <w:rsid w:val="00FC636C"/>
    <w:rsid w:val="00FC6496"/>
    <w:rsid w:val="00FC6642"/>
    <w:rsid w:val="00FC7038"/>
    <w:rsid w:val="00FC75F2"/>
    <w:rsid w:val="00FC79A9"/>
    <w:rsid w:val="00FC7AF5"/>
    <w:rsid w:val="00FC7CD4"/>
    <w:rsid w:val="00FD0314"/>
    <w:rsid w:val="00FD0A29"/>
    <w:rsid w:val="00FD0AD6"/>
    <w:rsid w:val="00FD1A07"/>
    <w:rsid w:val="00FD1A45"/>
    <w:rsid w:val="00FD1ED3"/>
    <w:rsid w:val="00FD211D"/>
    <w:rsid w:val="00FD231C"/>
    <w:rsid w:val="00FD2747"/>
    <w:rsid w:val="00FD2A9A"/>
    <w:rsid w:val="00FD2C8B"/>
    <w:rsid w:val="00FD2EF1"/>
    <w:rsid w:val="00FD302B"/>
    <w:rsid w:val="00FD326D"/>
    <w:rsid w:val="00FD3498"/>
    <w:rsid w:val="00FD3A2C"/>
    <w:rsid w:val="00FD3D8D"/>
    <w:rsid w:val="00FD3DC1"/>
    <w:rsid w:val="00FD3E8B"/>
    <w:rsid w:val="00FD43DF"/>
    <w:rsid w:val="00FD45D7"/>
    <w:rsid w:val="00FD47E2"/>
    <w:rsid w:val="00FD4A37"/>
    <w:rsid w:val="00FD5450"/>
    <w:rsid w:val="00FD5712"/>
    <w:rsid w:val="00FD5B55"/>
    <w:rsid w:val="00FD5E90"/>
    <w:rsid w:val="00FD601C"/>
    <w:rsid w:val="00FD623D"/>
    <w:rsid w:val="00FD722A"/>
    <w:rsid w:val="00FD73D1"/>
    <w:rsid w:val="00FD7CE5"/>
    <w:rsid w:val="00FE00ED"/>
    <w:rsid w:val="00FE031E"/>
    <w:rsid w:val="00FE0587"/>
    <w:rsid w:val="00FE075C"/>
    <w:rsid w:val="00FE083B"/>
    <w:rsid w:val="00FE1189"/>
    <w:rsid w:val="00FE15C5"/>
    <w:rsid w:val="00FE1617"/>
    <w:rsid w:val="00FE162E"/>
    <w:rsid w:val="00FE1C1B"/>
    <w:rsid w:val="00FE1EDB"/>
    <w:rsid w:val="00FE20A9"/>
    <w:rsid w:val="00FE2112"/>
    <w:rsid w:val="00FE2407"/>
    <w:rsid w:val="00FE2415"/>
    <w:rsid w:val="00FE2483"/>
    <w:rsid w:val="00FE284A"/>
    <w:rsid w:val="00FE3C53"/>
    <w:rsid w:val="00FE40A1"/>
    <w:rsid w:val="00FE4145"/>
    <w:rsid w:val="00FE439D"/>
    <w:rsid w:val="00FE468A"/>
    <w:rsid w:val="00FE4934"/>
    <w:rsid w:val="00FE4A88"/>
    <w:rsid w:val="00FE4B05"/>
    <w:rsid w:val="00FE4DE7"/>
    <w:rsid w:val="00FE5174"/>
    <w:rsid w:val="00FE51DF"/>
    <w:rsid w:val="00FE52F5"/>
    <w:rsid w:val="00FE55F5"/>
    <w:rsid w:val="00FE5C91"/>
    <w:rsid w:val="00FE5CF2"/>
    <w:rsid w:val="00FE6208"/>
    <w:rsid w:val="00FE65EE"/>
    <w:rsid w:val="00FE6657"/>
    <w:rsid w:val="00FE6918"/>
    <w:rsid w:val="00FE6B05"/>
    <w:rsid w:val="00FE6B11"/>
    <w:rsid w:val="00FE6C0B"/>
    <w:rsid w:val="00FE6DBE"/>
    <w:rsid w:val="00FE70F4"/>
    <w:rsid w:val="00FE730B"/>
    <w:rsid w:val="00FE76AC"/>
    <w:rsid w:val="00FE76FF"/>
    <w:rsid w:val="00FE78BB"/>
    <w:rsid w:val="00FE79D2"/>
    <w:rsid w:val="00FF08F6"/>
    <w:rsid w:val="00FF0967"/>
    <w:rsid w:val="00FF0ADE"/>
    <w:rsid w:val="00FF1584"/>
    <w:rsid w:val="00FF1D54"/>
    <w:rsid w:val="00FF1F96"/>
    <w:rsid w:val="00FF1FE6"/>
    <w:rsid w:val="00FF2044"/>
    <w:rsid w:val="00FF20E9"/>
    <w:rsid w:val="00FF215F"/>
    <w:rsid w:val="00FF275A"/>
    <w:rsid w:val="00FF2CCA"/>
    <w:rsid w:val="00FF3166"/>
    <w:rsid w:val="00FF35EE"/>
    <w:rsid w:val="00FF365F"/>
    <w:rsid w:val="00FF40BC"/>
    <w:rsid w:val="00FF4209"/>
    <w:rsid w:val="00FF4AD8"/>
    <w:rsid w:val="00FF4E05"/>
    <w:rsid w:val="00FF5A2B"/>
    <w:rsid w:val="00FF5A4F"/>
    <w:rsid w:val="00FF5CF6"/>
    <w:rsid w:val="00FF5D78"/>
    <w:rsid w:val="00FF60C8"/>
    <w:rsid w:val="00FF6471"/>
    <w:rsid w:val="00FF67E2"/>
    <w:rsid w:val="00FF69CC"/>
    <w:rsid w:val="00FF69EC"/>
    <w:rsid w:val="00FF6C53"/>
    <w:rsid w:val="00FF78CA"/>
    <w:rsid w:val="00FF7B7C"/>
    <w:rsid w:val="00FF7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45C85"/>
  <w15:docId w15:val="{B2E3C7B6-A077-4584-86C9-0FBC10880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G Times (W1)" w:hAnsi="CG Times (W1)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CG Times (WN)" w:hAnsi="CG Times (WN)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720" w:hanging="720"/>
    </w:pPr>
    <w:rPr>
      <w:rFonts w:ascii="Times New Roman" w:hAnsi="Times New Roman"/>
    </w:rPr>
  </w:style>
  <w:style w:type="paragraph" w:styleId="BodyTextIndent2">
    <w:name w:val="Body Text Indent 2"/>
    <w:basedOn w:val="Normal"/>
    <w:pPr>
      <w:spacing w:line="360" w:lineRule="auto"/>
      <w:ind w:left="360"/>
    </w:pPr>
    <w:rPr>
      <w:rFonts w:ascii="Times New Roman" w:hAnsi="Times New Roman"/>
    </w:rPr>
  </w:style>
  <w:style w:type="paragraph" w:styleId="BodyTextIndent3">
    <w:name w:val="Body Text Indent 3"/>
    <w:basedOn w:val="Normal"/>
    <w:pPr>
      <w:ind w:left="720"/>
    </w:pPr>
    <w:rPr>
      <w:rFonts w:ascii="Times New Roman" w:hAnsi="Times New Roman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</w:rPr>
  </w:style>
  <w:style w:type="paragraph" w:styleId="BalloonText">
    <w:name w:val="Balloon Text"/>
    <w:basedOn w:val="Normal"/>
    <w:semiHidden/>
    <w:rsid w:val="00582858"/>
    <w:rPr>
      <w:rFonts w:ascii="Tahoma" w:hAnsi="Tahoma" w:cs="Tahoma"/>
      <w:sz w:val="16"/>
      <w:szCs w:val="16"/>
    </w:rPr>
  </w:style>
  <w:style w:type="paragraph" w:customStyle="1" w:styleId="Technical4">
    <w:name w:val="Technical 4"/>
    <w:rsid w:val="00452EA2"/>
    <w:pPr>
      <w:tabs>
        <w:tab w:val="left" w:pos="-720"/>
      </w:tabs>
      <w:suppressAutoHyphens/>
    </w:pPr>
    <w:rPr>
      <w:rFonts w:ascii="Courier New" w:hAnsi="Courier New"/>
      <w:b/>
      <w:sz w:val="24"/>
    </w:rPr>
  </w:style>
  <w:style w:type="character" w:styleId="Hyperlink">
    <w:name w:val="Hyperlink"/>
    <w:rsid w:val="0052256F"/>
    <w:rPr>
      <w:color w:val="0000FF"/>
      <w:u w:val="single"/>
    </w:rPr>
  </w:style>
  <w:style w:type="paragraph" w:styleId="EndnoteText">
    <w:name w:val="endnote text"/>
    <w:basedOn w:val="Normal"/>
    <w:semiHidden/>
    <w:rsid w:val="009A2C06"/>
    <w:rPr>
      <w:rFonts w:ascii="CG Times" w:hAnsi="CG Times"/>
    </w:rPr>
  </w:style>
  <w:style w:type="character" w:customStyle="1" w:styleId="HeaderChar">
    <w:name w:val="Header Char"/>
    <w:link w:val="Header"/>
    <w:rsid w:val="00B47F5C"/>
    <w:rPr>
      <w:rFonts w:ascii="CG Times (WN)" w:hAnsi="CG Times (WN)"/>
      <w:sz w:val="24"/>
    </w:rPr>
  </w:style>
  <w:style w:type="paragraph" w:styleId="ListParagraph">
    <w:name w:val="List Paragraph"/>
    <w:basedOn w:val="Normal"/>
    <w:uiPriority w:val="34"/>
    <w:qFormat/>
    <w:rsid w:val="007A10CF"/>
    <w:pPr>
      <w:ind w:left="720"/>
      <w:contextualSpacing/>
    </w:pPr>
  </w:style>
  <w:style w:type="paragraph" w:customStyle="1" w:styleId="Default">
    <w:name w:val="Default"/>
    <w:rsid w:val="00185E3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BC644D"/>
    <w:pPr>
      <w:spacing w:after="60"/>
      <w:jc w:val="center"/>
      <w:outlineLvl w:val="1"/>
    </w:pPr>
    <w:rPr>
      <w:rFonts w:ascii="Calibri Light" w:hAnsi="Calibri Light"/>
      <w:szCs w:val="24"/>
    </w:rPr>
  </w:style>
  <w:style w:type="character" w:customStyle="1" w:styleId="SubtitleChar">
    <w:name w:val="Subtitle Char"/>
    <w:link w:val="Subtitle"/>
    <w:rsid w:val="00BC644D"/>
    <w:rPr>
      <w:rFonts w:ascii="Calibri Light" w:eastAsia="Times New Roman" w:hAnsi="Calibri Light" w:cs="Times New Roman"/>
      <w:sz w:val="24"/>
      <w:szCs w:val="24"/>
    </w:rPr>
  </w:style>
  <w:style w:type="character" w:styleId="CommentReference">
    <w:name w:val="annotation reference"/>
    <w:rsid w:val="005E2B0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E2B0A"/>
    <w:rPr>
      <w:sz w:val="20"/>
    </w:rPr>
  </w:style>
  <w:style w:type="character" w:customStyle="1" w:styleId="CommentTextChar">
    <w:name w:val="Comment Text Char"/>
    <w:link w:val="CommentText"/>
    <w:rsid w:val="005E2B0A"/>
    <w:rPr>
      <w:rFonts w:ascii="CG Times (W1)" w:hAnsi="CG Times (W1)"/>
    </w:rPr>
  </w:style>
  <w:style w:type="paragraph" w:styleId="CommentSubject">
    <w:name w:val="annotation subject"/>
    <w:basedOn w:val="CommentText"/>
    <w:next w:val="CommentText"/>
    <w:link w:val="CommentSubjectChar"/>
    <w:rsid w:val="005E2B0A"/>
    <w:rPr>
      <w:b/>
      <w:bCs/>
    </w:rPr>
  </w:style>
  <w:style w:type="character" w:customStyle="1" w:styleId="CommentSubjectChar">
    <w:name w:val="Comment Subject Char"/>
    <w:link w:val="CommentSubject"/>
    <w:rsid w:val="005E2B0A"/>
    <w:rPr>
      <w:rFonts w:ascii="CG Times (W1)" w:hAnsi="CG Times (W1)"/>
      <w:b/>
      <w:bCs/>
    </w:rPr>
  </w:style>
  <w:style w:type="paragraph" w:styleId="Revision">
    <w:name w:val="Revision"/>
    <w:hidden/>
    <w:uiPriority w:val="99"/>
    <w:semiHidden/>
    <w:rsid w:val="00713FAE"/>
    <w:rPr>
      <w:rFonts w:ascii="CG Times (W1)" w:hAnsi="CG Times (W1)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49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787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116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6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554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0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9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93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8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4886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60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11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4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036AC7-7B1C-49B3-92F9-DC36821B9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16</Words>
  <Characters>2089</Characters>
  <Application>Microsoft Office Word</Application>
  <DocSecurity>0</DocSecurity>
  <Lines>43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NCE &amp; ADMINISTRATION COMMITTEE MINUTES</vt:lpstr>
    </vt:vector>
  </TitlesOfParts>
  <Company>Kent County</Company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E &amp; ADMINISTRATION COMMITTEE MINUTES</dc:title>
  <dc:subject/>
  <dc:creator>Lisa M. Rauch</dc:creator>
  <cp:keywords/>
  <dc:description/>
  <cp:lastModifiedBy>Haley Meyer</cp:lastModifiedBy>
  <cp:revision>5</cp:revision>
  <cp:lastPrinted>2024-10-30T18:07:00Z</cp:lastPrinted>
  <dcterms:created xsi:type="dcterms:W3CDTF">2025-09-24T17:10:00Z</dcterms:created>
  <dcterms:modified xsi:type="dcterms:W3CDTF">2025-09-24T18:14:00Z</dcterms:modified>
</cp:coreProperties>
</file>